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2A4B236"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w:t>
      </w:r>
      <w:r w:rsidR="001B221B">
        <w:rPr>
          <w:rFonts w:ascii="Arial" w:eastAsia="Arial" w:hAnsi="Arial" w:cs="Arial"/>
          <w:sz w:val="28"/>
          <w:szCs w:val="28"/>
        </w:rPr>
        <w:t>3</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266F173"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1B221B">
        <w:rPr>
          <w:rFonts w:ascii="Arial" w:eastAsia="Arial" w:hAnsi="Arial" w:cs="Arial"/>
          <w:sz w:val="24"/>
          <w:szCs w:val="24"/>
        </w:rPr>
        <w:t>8</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B221B">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Pr="007F19E6" w:rsidRDefault="00365DB2" w:rsidP="00D04565">
      <w:pPr>
        <w:spacing w:after="0" w:line="240" w:lineRule="auto"/>
        <w:contextualSpacing/>
        <w:jc w:val="both"/>
        <w:rPr>
          <w:rFonts w:ascii="Arial" w:eastAsia="Arial" w:hAnsi="Arial" w:cs="Arial"/>
          <w:b/>
          <w:color w:val="002060"/>
          <w:sz w:val="28"/>
          <w:szCs w:val="28"/>
          <w:lang w:val="en-US"/>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4138E8DC" w:rsidR="0057779B" w:rsidRPr="001B221B" w:rsidRDefault="00EB19CC" w:rsidP="00D04565">
      <w:pPr>
        <w:widowControl/>
        <w:spacing w:after="0" w:line="240" w:lineRule="auto"/>
        <w:contextualSpacing/>
        <w:jc w:val="both"/>
        <w:rPr>
          <w:rFonts w:ascii="Arial" w:eastAsia="Arial" w:hAnsi="Arial" w:cs="Arial"/>
          <w:b/>
          <w:sz w:val="24"/>
          <w:szCs w:val="24"/>
        </w:rPr>
      </w:pPr>
      <w:r w:rsidRPr="001B221B">
        <w:rPr>
          <w:rFonts w:ascii="Arial" w:eastAsia="Arial" w:hAnsi="Arial" w:cs="Arial"/>
          <w:sz w:val="24"/>
          <w:szCs w:val="24"/>
        </w:rPr>
        <w:t>As</w:t>
      </w:r>
      <w:r w:rsidR="00D16141" w:rsidRPr="001B221B">
        <w:rPr>
          <w:rFonts w:ascii="Arial" w:eastAsia="Arial" w:hAnsi="Arial" w:cs="Arial"/>
          <w:sz w:val="24"/>
          <w:szCs w:val="24"/>
        </w:rPr>
        <w:t xml:space="preserve"> </w:t>
      </w:r>
      <w:r w:rsidRPr="001B221B">
        <w:rPr>
          <w:rFonts w:ascii="Arial" w:eastAsia="Arial" w:hAnsi="Arial" w:cs="Arial"/>
          <w:sz w:val="24"/>
          <w:szCs w:val="24"/>
        </w:rPr>
        <w:t>of</w:t>
      </w:r>
      <w:r w:rsidR="00D16141" w:rsidRPr="001B221B">
        <w:rPr>
          <w:rFonts w:ascii="Arial" w:eastAsia="Arial" w:hAnsi="Arial" w:cs="Arial"/>
          <w:sz w:val="24"/>
          <w:szCs w:val="24"/>
        </w:rPr>
        <w:t xml:space="preserve"> </w:t>
      </w:r>
      <w:r w:rsidR="00CC0CFD" w:rsidRPr="001B221B">
        <w:rPr>
          <w:rFonts w:ascii="Arial" w:eastAsia="Arial" w:hAnsi="Arial" w:cs="Arial"/>
          <w:b/>
          <w:sz w:val="24"/>
          <w:szCs w:val="24"/>
        </w:rPr>
        <w:t>07</w:t>
      </w:r>
      <w:r w:rsidR="00467318" w:rsidRPr="001B221B">
        <w:rPr>
          <w:rFonts w:ascii="Arial" w:eastAsia="Arial" w:hAnsi="Arial" w:cs="Arial"/>
          <w:b/>
          <w:sz w:val="24"/>
          <w:szCs w:val="24"/>
        </w:rPr>
        <w:t xml:space="preserve"> January 2021</w:t>
      </w:r>
      <w:r w:rsidR="00C55046" w:rsidRPr="001B221B">
        <w:rPr>
          <w:rFonts w:ascii="Arial" w:eastAsia="Arial" w:hAnsi="Arial" w:cs="Arial"/>
          <w:b/>
          <w:sz w:val="24"/>
          <w:szCs w:val="24"/>
        </w:rPr>
        <w:t>,</w:t>
      </w:r>
      <w:r w:rsidR="00D16141" w:rsidRPr="001B221B">
        <w:rPr>
          <w:rFonts w:ascii="Arial" w:eastAsia="Arial" w:hAnsi="Arial" w:cs="Arial"/>
          <w:b/>
          <w:sz w:val="24"/>
          <w:szCs w:val="24"/>
        </w:rPr>
        <w:t xml:space="preserve"> </w:t>
      </w:r>
      <w:r w:rsidR="00C55046" w:rsidRPr="001B221B">
        <w:rPr>
          <w:rFonts w:ascii="Arial" w:eastAsia="Arial" w:hAnsi="Arial" w:cs="Arial"/>
          <w:b/>
          <w:sz w:val="24"/>
          <w:szCs w:val="24"/>
        </w:rPr>
        <w:t>4PM</w:t>
      </w:r>
      <w:r w:rsidRPr="001B221B">
        <w:rPr>
          <w:rFonts w:ascii="Arial" w:eastAsia="Arial" w:hAnsi="Arial" w:cs="Arial"/>
          <w:sz w:val="24"/>
          <w:szCs w:val="24"/>
        </w:rPr>
        <w:t>,</w:t>
      </w:r>
      <w:r w:rsidR="00D16141" w:rsidRPr="001B221B">
        <w:rPr>
          <w:rFonts w:ascii="Arial" w:eastAsia="Arial" w:hAnsi="Arial" w:cs="Arial"/>
          <w:sz w:val="24"/>
          <w:szCs w:val="24"/>
        </w:rPr>
        <w:t xml:space="preserve"> </w:t>
      </w:r>
      <w:r w:rsidRPr="001B221B">
        <w:rPr>
          <w:rFonts w:ascii="Arial" w:eastAsia="Arial" w:hAnsi="Arial" w:cs="Arial"/>
          <w:sz w:val="24"/>
          <w:szCs w:val="24"/>
        </w:rPr>
        <w:t>the</w:t>
      </w:r>
      <w:r w:rsidR="00D16141" w:rsidRPr="001B221B">
        <w:rPr>
          <w:rFonts w:ascii="Arial" w:eastAsia="Arial" w:hAnsi="Arial" w:cs="Arial"/>
          <w:sz w:val="24"/>
          <w:szCs w:val="24"/>
        </w:rPr>
        <w:t xml:space="preserve"> </w:t>
      </w:r>
      <w:r w:rsidRPr="001B221B">
        <w:rPr>
          <w:rFonts w:ascii="Arial" w:eastAsia="Arial" w:hAnsi="Arial" w:cs="Arial"/>
          <w:sz w:val="24"/>
          <w:szCs w:val="24"/>
        </w:rPr>
        <w:t>Department</w:t>
      </w:r>
      <w:r w:rsidR="00D16141" w:rsidRPr="001B221B">
        <w:rPr>
          <w:rFonts w:ascii="Arial" w:eastAsia="Arial" w:hAnsi="Arial" w:cs="Arial"/>
          <w:sz w:val="24"/>
          <w:szCs w:val="24"/>
        </w:rPr>
        <w:t xml:space="preserve"> </w:t>
      </w:r>
      <w:r w:rsidRPr="001B221B">
        <w:rPr>
          <w:rFonts w:ascii="Arial" w:eastAsia="Arial" w:hAnsi="Arial" w:cs="Arial"/>
          <w:sz w:val="24"/>
          <w:szCs w:val="24"/>
        </w:rPr>
        <w:t>of</w:t>
      </w:r>
      <w:r w:rsidR="00D16141" w:rsidRPr="001B221B">
        <w:rPr>
          <w:rFonts w:ascii="Arial" w:eastAsia="Arial" w:hAnsi="Arial" w:cs="Arial"/>
          <w:sz w:val="24"/>
          <w:szCs w:val="24"/>
        </w:rPr>
        <w:t xml:space="preserve"> </w:t>
      </w:r>
      <w:r w:rsidRPr="001B221B">
        <w:rPr>
          <w:rFonts w:ascii="Arial" w:eastAsia="Arial" w:hAnsi="Arial" w:cs="Arial"/>
          <w:sz w:val="24"/>
          <w:szCs w:val="24"/>
        </w:rPr>
        <w:t>Health</w:t>
      </w:r>
      <w:r w:rsidR="00D16141" w:rsidRPr="001B221B">
        <w:rPr>
          <w:rFonts w:ascii="Arial" w:eastAsia="Arial" w:hAnsi="Arial" w:cs="Arial"/>
          <w:sz w:val="24"/>
          <w:szCs w:val="24"/>
        </w:rPr>
        <w:t xml:space="preserve"> </w:t>
      </w:r>
      <w:r w:rsidRPr="001B221B">
        <w:rPr>
          <w:rFonts w:ascii="Arial" w:eastAsia="Arial" w:hAnsi="Arial" w:cs="Arial"/>
          <w:sz w:val="24"/>
          <w:szCs w:val="24"/>
        </w:rPr>
        <w:t>(DOH)</w:t>
      </w:r>
      <w:r w:rsidR="00D16141" w:rsidRPr="001B221B">
        <w:rPr>
          <w:rFonts w:ascii="Arial" w:eastAsia="Arial" w:hAnsi="Arial" w:cs="Arial"/>
          <w:sz w:val="24"/>
          <w:szCs w:val="24"/>
        </w:rPr>
        <w:t xml:space="preserve"> </w:t>
      </w:r>
      <w:r w:rsidRPr="001B221B">
        <w:rPr>
          <w:rFonts w:ascii="Arial" w:eastAsia="Arial" w:hAnsi="Arial" w:cs="Arial"/>
          <w:sz w:val="24"/>
          <w:szCs w:val="24"/>
        </w:rPr>
        <w:t>has</w:t>
      </w:r>
      <w:r w:rsidR="00D16141" w:rsidRPr="001B221B">
        <w:rPr>
          <w:rFonts w:ascii="Arial" w:eastAsia="Arial" w:hAnsi="Arial" w:cs="Arial"/>
          <w:sz w:val="24"/>
          <w:szCs w:val="24"/>
        </w:rPr>
        <w:t xml:space="preserve"> </w:t>
      </w:r>
      <w:r w:rsidRPr="001B221B">
        <w:rPr>
          <w:rFonts w:ascii="Arial" w:eastAsia="Arial" w:hAnsi="Arial" w:cs="Arial"/>
          <w:sz w:val="24"/>
          <w:szCs w:val="24"/>
        </w:rPr>
        <w:t>recorded</w:t>
      </w:r>
      <w:r w:rsidR="00D16141" w:rsidRPr="001B221B">
        <w:rPr>
          <w:rFonts w:ascii="Arial" w:eastAsia="Arial" w:hAnsi="Arial" w:cs="Arial"/>
          <w:sz w:val="24"/>
          <w:szCs w:val="24"/>
        </w:rPr>
        <w:t xml:space="preserve"> </w:t>
      </w:r>
      <w:r w:rsidRPr="001B221B">
        <w:rPr>
          <w:rFonts w:ascii="Arial" w:eastAsia="Arial" w:hAnsi="Arial" w:cs="Arial"/>
          <w:sz w:val="24"/>
          <w:szCs w:val="24"/>
        </w:rPr>
        <w:t>a</w:t>
      </w:r>
      <w:r w:rsidR="00D16141" w:rsidRPr="001B221B">
        <w:rPr>
          <w:rFonts w:ascii="Arial" w:eastAsia="Arial" w:hAnsi="Arial" w:cs="Arial"/>
          <w:sz w:val="24"/>
          <w:szCs w:val="24"/>
        </w:rPr>
        <w:t xml:space="preserve"> </w:t>
      </w:r>
      <w:r w:rsidRPr="001B221B">
        <w:rPr>
          <w:rFonts w:ascii="Arial" w:eastAsia="Arial" w:hAnsi="Arial" w:cs="Arial"/>
          <w:sz w:val="24"/>
          <w:szCs w:val="24"/>
        </w:rPr>
        <w:t>total</w:t>
      </w:r>
      <w:r w:rsidR="00D16141" w:rsidRPr="001B221B">
        <w:rPr>
          <w:rFonts w:ascii="Arial" w:eastAsia="Arial" w:hAnsi="Arial" w:cs="Arial"/>
          <w:sz w:val="24"/>
          <w:szCs w:val="24"/>
        </w:rPr>
        <w:t xml:space="preserve"> </w:t>
      </w:r>
      <w:r w:rsidRPr="001B221B">
        <w:rPr>
          <w:rFonts w:ascii="Arial" w:eastAsia="Arial" w:hAnsi="Arial" w:cs="Arial"/>
          <w:sz w:val="24"/>
          <w:szCs w:val="24"/>
        </w:rPr>
        <w:t>of</w:t>
      </w:r>
      <w:r w:rsidR="00D16141" w:rsidRPr="001B221B">
        <w:rPr>
          <w:rFonts w:ascii="Arial" w:eastAsia="Arial" w:hAnsi="Arial" w:cs="Arial"/>
          <w:sz w:val="24"/>
          <w:szCs w:val="24"/>
        </w:rPr>
        <w:t xml:space="preserve"> </w:t>
      </w:r>
      <w:r w:rsidR="00A84D8F" w:rsidRPr="001B221B">
        <w:rPr>
          <w:rFonts w:ascii="Arial" w:eastAsia="Arial" w:hAnsi="Arial" w:cs="Arial"/>
          <w:b/>
          <w:sz w:val="24"/>
          <w:szCs w:val="24"/>
        </w:rPr>
        <w:t>482,083</w:t>
      </w:r>
      <w:r w:rsidR="00CE7B6E" w:rsidRPr="001B221B">
        <w:rPr>
          <w:rFonts w:ascii="Arial" w:eastAsia="Arial" w:hAnsi="Arial" w:cs="Arial"/>
          <w:b/>
          <w:sz w:val="24"/>
          <w:szCs w:val="24"/>
        </w:rPr>
        <w:t xml:space="preserve"> </w:t>
      </w:r>
      <w:r w:rsidR="00FD6C15" w:rsidRPr="001B221B">
        <w:rPr>
          <w:rFonts w:ascii="Arial" w:eastAsia="Arial" w:hAnsi="Arial" w:cs="Arial"/>
          <w:b/>
          <w:sz w:val="24"/>
          <w:szCs w:val="24"/>
        </w:rPr>
        <w:t>co</w:t>
      </w:r>
      <w:r w:rsidRPr="001B221B">
        <w:rPr>
          <w:rFonts w:ascii="Arial" w:eastAsia="Arial" w:hAnsi="Arial" w:cs="Arial"/>
          <w:b/>
          <w:sz w:val="24"/>
          <w:szCs w:val="24"/>
        </w:rPr>
        <w:t>nfirmed</w:t>
      </w:r>
      <w:r w:rsidR="00D16141" w:rsidRPr="001B221B">
        <w:rPr>
          <w:rFonts w:ascii="Arial" w:eastAsia="Arial" w:hAnsi="Arial" w:cs="Arial"/>
          <w:b/>
          <w:sz w:val="24"/>
          <w:szCs w:val="24"/>
        </w:rPr>
        <w:t xml:space="preserve"> </w:t>
      </w:r>
      <w:r w:rsidRPr="001B221B">
        <w:rPr>
          <w:rFonts w:ascii="Arial" w:eastAsia="Arial" w:hAnsi="Arial" w:cs="Arial"/>
          <w:b/>
          <w:sz w:val="24"/>
          <w:szCs w:val="24"/>
        </w:rPr>
        <w:t>cases</w:t>
      </w:r>
      <w:r w:rsidRPr="001B221B">
        <w:rPr>
          <w:rFonts w:ascii="Arial" w:eastAsia="Arial" w:hAnsi="Arial" w:cs="Arial"/>
          <w:sz w:val="24"/>
          <w:szCs w:val="24"/>
        </w:rPr>
        <w:t>;</w:t>
      </w:r>
      <w:r w:rsidR="00D16141" w:rsidRPr="001B221B">
        <w:rPr>
          <w:rFonts w:ascii="Arial" w:eastAsia="Arial" w:hAnsi="Arial" w:cs="Arial"/>
          <w:sz w:val="24"/>
          <w:szCs w:val="24"/>
        </w:rPr>
        <w:t xml:space="preserve"> </w:t>
      </w:r>
      <w:r w:rsidRPr="001B221B">
        <w:rPr>
          <w:rFonts w:ascii="Arial" w:eastAsia="Arial" w:hAnsi="Arial" w:cs="Arial"/>
          <w:sz w:val="24"/>
          <w:szCs w:val="24"/>
        </w:rPr>
        <w:t>of</w:t>
      </w:r>
      <w:r w:rsidR="00D16141" w:rsidRPr="001B221B">
        <w:rPr>
          <w:rFonts w:ascii="Arial" w:eastAsia="Arial" w:hAnsi="Arial" w:cs="Arial"/>
          <w:sz w:val="24"/>
          <w:szCs w:val="24"/>
        </w:rPr>
        <w:t xml:space="preserve"> </w:t>
      </w:r>
      <w:r w:rsidRPr="001B221B">
        <w:rPr>
          <w:rFonts w:ascii="Arial" w:eastAsia="Arial" w:hAnsi="Arial" w:cs="Arial"/>
          <w:sz w:val="24"/>
          <w:szCs w:val="24"/>
        </w:rPr>
        <w:t>which,</w:t>
      </w:r>
      <w:r w:rsidR="00D16141" w:rsidRPr="001B221B">
        <w:rPr>
          <w:rFonts w:ascii="Arial" w:eastAsia="Arial" w:hAnsi="Arial" w:cs="Arial"/>
          <w:sz w:val="24"/>
          <w:szCs w:val="24"/>
        </w:rPr>
        <w:t xml:space="preserve"> </w:t>
      </w:r>
      <w:r w:rsidR="00A84D8F" w:rsidRPr="001B221B">
        <w:rPr>
          <w:rFonts w:ascii="Arial" w:eastAsia="Arial" w:hAnsi="Arial" w:cs="Arial"/>
          <w:b/>
          <w:sz w:val="24"/>
          <w:szCs w:val="24"/>
        </w:rPr>
        <w:t xml:space="preserve">23,675 </w:t>
      </w:r>
      <w:r w:rsidRPr="001B221B">
        <w:rPr>
          <w:rFonts w:ascii="Arial" w:eastAsia="Arial" w:hAnsi="Arial" w:cs="Arial"/>
          <w:sz w:val="24"/>
          <w:szCs w:val="24"/>
        </w:rPr>
        <w:t>are</w:t>
      </w:r>
      <w:r w:rsidR="00D16141" w:rsidRPr="001B221B">
        <w:rPr>
          <w:rFonts w:ascii="Arial" w:eastAsia="Arial" w:hAnsi="Arial" w:cs="Arial"/>
          <w:sz w:val="24"/>
          <w:szCs w:val="24"/>
        </w:rPr>
        <w:t xml:space="preserve"> </w:t>
      </w:r>
      <w:r w:rsidRPr="001B221B">
        <w:rPr>
          <w:rFonts w:ascii="Arial" w:eastAsia="Arial" w:hAnsi="Arial" w:cs="Arial"/>
          <w:b/>
          <w:sz w:val="24"/>
          <w:szCs w:val="24"/>
        </w:rPr>
        <w:t>active</w:t>
      </w:r>
      <w:r w:rsidRPr="001B221B">
        <w:rPr>
          <w:rFonts w:ascii="Arial" w:eastAsia="Arial" w:hAnsi="Arial" w:cs="Arial"/>
          <w:sz w:val="24"/>
          <w:szCs w:val="24"/>
        </w:rPr>
        <w:t>,</w:t>
      </w:r>
      <w:r w:rsidR="00D16141" w:rsidRPr="001B221B">
        <w:rPr>
          <w:rFonts w:ascii="Arial" w:eastAsia="Arial" w:hAnsi="Arial" w:cs="Arial"/>
          <w:sz w:val="24"/>
          <w:szCs w:val="24"/>
        </w:rPr>
        <w:t xml:space="preserve"> </w:t>
      </w:r>
      <w:r w:rsidR="00A84D8F" w:rsidRPr="001B221B">
        <w:rPr>
          <w:rFonts w:ascii="Arial" w:eastAsia="Arial" w:hAnsi="Arial" w:cs="Arial"/>
          <w:b/>
          <w:sz w:val="24"/>
          <w:szCs w:val="24"/>
        </w:rPr>
        <w:t>449,052</w:t>
      </w:r>
      <w:r w:rsidR="00CE7B6E" w:rsidRPr="001B221B">
        <w:rPr>
          <w:rFonts w:ascii="Arial" w:eastAsia="Arial" w:hAnsi="Arial" w:cs="Arial"/>
          <w:b/>
          <w:sz w:val="24"/>
          <w:szCs w:val="24"/>
        </w:rPr>
        <w:t xml:space="preserve"> </w:t>
      </w:r>
      <w:r w:rsidRPr="001B221B">
        <w:rPr>
          <w:rFonts w:ascii="Arial" w:eastAsia="Arial" w:hAnsi="Arial" w:cs="Arial"/>
          <w:sz w:val="24"/>
          <w:szCs w:val="24"/>
        </w:rPr>
        <w:t>have</w:t>
      </w:r>
      <w:r w:rsidR="00D16141" w:rsidRPr="001B221B">
        <w:rPr>
          <w:rFonts w:ascii="Arial" w:eastAsia="Arial" w:hAnsi="Arial" w:cs="Arial"/>
          <w:sz w:val="24"/>
          <w:szCs w:val="24"/>
        </w:rPr>
        <w:t xml:space="preserve"> </w:t>
      </w:r>
      <w:r w:rsidRPr="001B221B">
        <w:rPr>
          <w:rFonts w:ascii="Arial" w:eastAsia="Arial" w:hAnsi="Arial" w:cs="Arial"/>
          <w:b/>
          <w:sz w:val="24"/>
          <w:szCs w:val="24"/>
        </w:rPr>
        <w:t>recovered</w:t>
      </w:r>
      <w:r w:rsidR="00D16141" w:rsidRPr="001B221B">
        <w:rPr>
          <w:rFonts w:ascii="Arial" w:eastAsia="Arial" w:hAnsi="Arial" w:cs="Arial"/>
          <w:sz w:val="24"/>
          <w:szCs w:val="24"/>
        </w:rPr>
        <w:t xml:space="preserve"> </w:t>
      </w:r>
      <w:r w:rsidRPr="001B221B">
        <w:rPr>
          <w:rFonts w:ascii="Arial" w:eastAsia="Arial" w:hAnsi="Arial" w:cs="Arial"/>
          <w:sz w:val="24"/>
          <w:szCs w:val="24"/>
        </w:rPr>
        <w:t>and</w:t>
      </w:r>
      <w:r w:rsidR="00D16141" w:rsidRPr="001B221B">
        <w:rPr>
          <w:rFonts w:ascii="Arial" w:eastAsia="Arial" w:hAnsi="Arial" w:cs="Arial"/>
          <w:sz w:val="24"/>
          <w:szCs w:val="24"/>
        </w:rPr>
        <w:t xml:space="preserve"> </w:t>
      </w:r>
      <w:r w:rsidR="00A84D8F" w:rsidRPr="001B221B">
        <w:rPr>
          <w:rFonts w:ascii="Arial" w:eastAsia="Arial" w:hAnsi="Arial" w:cs="Arial"/>
          <w:b/>
          <w:sz w:val="24"/>
          <w:szCs w:val="24"/>
        </w:rPr>
        <w:t>9,356</w:t>
      </w:r>
      <w:r w:rsidR="00CE7B6E" w:rsidRPr="001B221B">
        <w:rPr>
          <w:rFonts w:ascii="Arial" w:eastAsia="Arial" w:hAnsi="Arial" w:cs="Arial"/>
          <w:b/>
          <w:sz w:val="24"/>
          <w:szCs w:val="24"/>
        </w:rPr>
        <w:t xml:space="preserve"> </w:t>
      </w:r>
      <w:r w:rsidR="00D74F68" w:rsidRPr="001B221B">
        <w:rPr>
          <w:rFonts w:ascii="Arial" w:eastAsia="Arial" w:hAnsi="Arial" w:cs="Arial"/>
          <w:b/>
          <w:sz w:val="24"/>
          <w:szCs w:val="24"/>
        </w:rPr>
        <w:t>death</w:t>
      </w:r>
      <w:r w:rsidR="0057779B" w:rsidRPr="001B221B">
        <w:rPr>
          <w:rFonts w:ascii="Arial" w:eastAsia="Arial" w:hAnsi="Arial" w:cs="Arial"/>
          <w:b/>
          <w:sz w:val="24"/>
          <w:szCs w:val="24"/>
        </w:rPr>
        <w:t>s</w:t>
      </w:r>
      <w:r w:rsidR="0057779B" w:rsidRPr="001B221B">
        <w:rPr>
          <w:rFonts w:ascii="Arial" w:eastAsia="Arial" w:hAnsi="Arial" w:cs="Arial"/>
          <w:sz w:val="24"/>
          <w:szCs w:val="24"/>
        </w:rPr>
        <w:t>.</w:t>
      </w:r>
    </w:p>
    <w:p w14:paraId="22E235F4" w14:textId="0B21D419"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CC0CFD">
        <w:rPr>
          <w:rFonts w:ascii="Arial" w:eastAsia="Arial" w:hAnsi="Arial" w:cs="Arial"/>
          <w:i/>
          <w:color w:val="0070C0"/>
          <w:sz w:val="16"/>
          <w:szCs w:val="16"/>
        </w:rPr>
        <w:t>9</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82DDCC3" w:rsidR="009702AE" w:rsidRPr="00426B1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6B1A">
        <w:rPr>
          <w:rFonts w:ascii="Arial" w:eastAsia="Arial" w:hAnsi="Arial" w:cs="Arial"/>
          <w:sz w:val="24"/>
          <w:szCs w:val="24"/>
        </w:rPr>
        <w:t>A</w:t>
      </w:r>
      <w:r w:rsidR="00D16141" w:rsidRPr="00426B1A">
        <w:rPr>
          <w:rFonts w:ascii="Arial" w:eastAsia="Arial" w:hAnsi="Arial" w:cs="Arial"/>
          <w:sz w:val="24"/>
          <w:szCs w:val="24"/>
        </w:rPr>
        <w:t xml:space="preserve"> </w:t>
      </w:r>
      <w:r w:rsidRPr="00426B1A">
        <w:rPr>
          <w:rFonts w:ascii="Arial" w:eastAsia="Arial" w:hAnsi="Arial" w:cs="Arial"/>
          <w:sz w:val="24"/>
          <w:szCs w:val="24"/>
        </w:rPr>
        <w:t>total</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b/>
          <w:bCs/>
          <w:sz w:val="24"/>
          <w:szCs w:val="24"/>
        </w:rPr>
        <w:t xml:space="preserve"> </w:t>
      </w:r>
      <w:r w:rsidR="004652C8" w:rsidRPr="0052416B">
        <w:rPr>
          <w:rFonts w:ascii="Arial" w:eastAsia="Arial" w:hAnsi="Arial" w:cs="Arial"/>
          <w:b/>
          <w:color w:val="0070C0"/>
          <w:sz w:val="24"/>
          <w:szCs w:val="24"/>
        </w:rPr>
        <w:t>₱</w:t>
      </w:r>
      <w:r w:rsidR="00F4348F" w:rsidRPr="00F4348F">
        <w:rPr>
          <w:rFonts w:ascii="Arial" w:eastAsia="Arial" w:hAnsi="Arial" w:cs="Arial"/>
          <w:b/>
          <w:bCs/>
          <w:color w:val="0070C0"/>
          <w:sz w:val="24"/>
          <w:szCs w:val="24"/>
        </w:rPr>
        <w:t xml:space="preserve">1,896,477,841.30 </w:t>
      </w:r>
      <w:r w:rsidRPr="00426B1A">
        <w:rPr>
          <w:rFonts w:ascii="Arial" w:eastAsia="Arial" w:hAnsi="Arial" w:cs="Arial"/>
          <w:sz w:val="24"/>
          <w:szCs w:val="24"/>
        </w:rPr>
        <w:t>worth</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assistance</w:t>
      </w:r>
      <w:r w:rsidR="00D16141" w:rsidRPr="00426B1A">
        <w:rPr>
          <w:rFonts w:ascii="Arial" w:eastAsia="Arial" w:hAnsi="Arial" w:cs="Arial"/>
          <w:sz w:val="24"/>
          <w:szCs w:val="24"/>
        </w:rPr>
        <w:t xml:space="preserve"> </w:t>
      </w:r>
      <w:r w:rsidRPr="00426B1A">
        <w:rPr>
          <w:rFonts w:ascii="Arial" w:eastAsia="Arial" w:hAnsi="Arial" w:cs="Arial"/>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the</w:t>
      </w:r>
      <w:r w:rsidR="00D16141" w:rsidRPr="00426B1A">
        <w:rPr>
          <w:rFonts w:ascii="Arial" w:eastAsia="Arial" w:hAnsi="Arial" w:cs="Arial"/>
          <w:sz w:val="24"/>
          <w:szCs w:val="24"/>
        </w:rPr>
        <w:t xml:space="preserve"> </w:t>
      </w:r>
      <w:r w:rsidRPr="00426B1A">
        <w:rPr>
          <w:rFonts w:ascii="Arial" w:eastAsia="Arial" w:hAnsi="Arial" w:cs="Arial"/>
          <w:sz w:val="24"/>
          <w:szCs w:val="24"/>
        </w:rPr>
        <w:t>families</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sz w:val="24"/>
          <w:szCs w:val="24"/>
        </w:rPr>
        <w:t>individuals</w:t>
      </w:r>
      <w:r w:rsidR="00D16141" w:rsidRPr="00426B1A">
        <w:rPr>
          <w:rFonts w:ascii="Arial" w:eastAsia="Arial" w:hAnsi="Arial" w:cs="Arial"/>
          <w:sz w:val="24"/>
          <w:szCs w:val="24"/>
        </w:rPr>
        <w:t xml:space="preserve"> </w:t>
      </w:r>
      <w:r w:rsidRPr="00426B1A">
        <w:rPr>
          <w:rFonts w:ascii="Arial" w:eastAsia="Arial" w:hAnsi="Arial" w:cs="Arial"/>
          <w:sz w:val="24"/>
          <w:szCs w:val="24"/>
        </w:rPr>
        <w:t>including</w:t>
      </w:r>
      <w:r w:rsidR="00D16141" w:rsidRPr="00426B1A">
        <w:rPr>
          <w:rFonts w:ascii="Arial" w:eastAsia="Arial" w:hAnsi="Arial" w:cs="Arial"/>
          <w:sz w:val="24"/>
          <w:szCs w:val="24"/>
        </w:rPr>
        <w:t xml:space="preserve"> </w:t>
      </w:r>
      <w:r w:rsidRPr="00426B1A">
        <w:rPr>
          <w:rFonts w:ascii="Arial" w:eastAsia="Arial" w:hAnsi="Arial" w:cs="Arial"/>
          <w:sz w:val="24"/>
          <w:szCs w:val="24"/>
        </w:rPr>
        <w:t>strandees</w:t>
      </w:r>
      <w:r w:rsidR="00D16141" w:rsidRPr="00426B1A">
        <w:rPr>
          <w:rFonts w:ascii="Arial" w:eastAsia="Arial" w:hAnsi="Arial" w:cs="Arial"/>
          <w:sz w:val="24"/>
          <w:szCs w:val="24"/>
        </w:rPr>
        <w:t xml:space="preserve"> </w:t>
      </w:r>
      <w:r w:rsidRPr="00426B1A">
        <w:rPr>
          <w:rFonts w:ascii="Arial" w:eastAsia="Arial" w:hAnsi="Arial" w:cs="Arial"/>
          <w:sz w:val="24"/>
          <w:szCs w:val="24"/>
        </w:rPr>
        <w:t>affect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sz w:val="24"/>
          <w:szCs w:val="24"/>
        </w:rPr>
        <w:t>community</w:t>
      </w:r>
      <w:r w:rsidR="00D16141" w:rsidRPr="00426B1A">
        <w:rPr>
          <w:rFonts w:ascii="Arial" w:eastAsia="Arial" w:hAnsi="Arial" w:cs="Arial"/>
          <w:sz w:val="24"/>
          <w:szCs w:val="24"/>
        </w:rPr>
        <w:t xml:space="preserve"> </w:t>
      </w:r>
      <w:r w:rsidRPr="00426B1A">
        <w:rPr>
          <w:rFonts w:ascii="Arial" w:eastAsia="Arial" w:hAnsi="Arial" w:cs="Arial"/>
          <w:sz w:val="24"/>
          <w:szCs w:val="24"/>
        </w:rPr>
        <w:t>quarantine</w:t>
      </w:r>
      <w:r w:rsidR="00D16141" w:rsidRPr="00426B1A">
        <w:rPr>
          <w:rFonts w:ascii="Arial" w:eastAsia="Arial" w:hAnsi="Arial" w:cs="Arial"/>
          <w:sz w:val="24"/>
          <w:szCs w:val="24"/>
        </w:rPr>
        <w:t xml:space="preserve"> </w:t>
      </w:r>
      <w:r w:rsidRPr="00426B1A">
        <w:rPr>
          <w:rFonts w:ascii="Arial" w:eastAsia="Arial" w:hAnsi="Arial" w:cs="Arial"/>
          <w:sz w:val="24"/>
          <w:szCs w:val="24"/>
        </w:rPr>
        <w:t>being</w:t>
      </w:r>
      <w:r w:rsidR="00D16141" w:rsidRPr="00426B1A">
        <w:rPr>
          <w:rFonts w:ascii="Arial" w:eastAsia="Arial" w:hAnsi="Arial" w:cs="Arial"/>
          <w:sz w:val="24"/>
          <w:szCs w:val="24"/>
        </w:rPr>
        <w:t xml:space="preserve"> </w:t>
      </w:r>
      <w:r w:rsidRPr="00426B1A">
        <w:rPr>
          <w:rFonts w:ascii="Arial" w:eastAsia="Arial" w:hAnsi="Arial" w:cs="Arial"/>
          <w:sz w:val="24"/>
          <w:szCs w:val="24"/>
        </w:rPr>
        <w:t>implemented</w:t>
      </w:r>
      <w:r w:rsidR="00D16141" w:rsidRPr="00426B1A">
        <w:rPr>
          <w:rFonts w:ascii="Arial" w:eastAsia="Arial" w:hAnsi="Arial" w:cs="Arial"/>
          <w:sz w:val="24"/>
          <w:szCs w:val="24"/>
        </w:rPr>
        <w:t xml:space="preserve"> </w:t>
      </w:r>
      <w:r w:rsidRPr="00426B1A">
        <w:rPr>
          <w:rFonts w:ascii="Arial" w:eastAsia="Arial" w:hAnsi="Arial" w:cs="Arial"/>
          <w:sz w:val="24"/>
          <w:szCs w:val="24"/>
        </w:rPr>
        <w:t>due</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COVID-19</w:t>
      </w:r>
      <w:r w:rsidR="00D16141" w:rsidRPr="00426B1A">
        <w:rPr>
          <w:rFonts w:ascii="Arial" w:eastAsia="Arial" w:hAnsi="Arial" w:cs="Arial"/>
          <w:sz w:val="24"/>
          <w:szCs w:val="24"/>
        </w:rPr>
        <w:t xml:space="preserve"> </w:t>
      </w:r>
      <w:r w:rsidRPr="00426B1A">
        <w:rPr>
          <w:rFonts w:ascii="Arial" w:eastAsia="Arial" w:hAnsi="Arial" w:cs="Arial"/>
          <w:sz w:val="24"/>
          <w:szCs w:val="24"/>
        </w:rPr>
        <w:t>pandemic;</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which,</w:t>
      </w:r>
      <w:r w:rsidR="00201C7A" w:rsidRPr="00426B1A">
        <w:rPr>
          <w:rFonts w:ascii="Arial" w:eastAsia="Arial" w:hAnsi="Arial" w:cs="Arial"/>
          <w:sz w:val="24"/>
          <w:szCs w:val="24"/>
        </w:rPr>
        <w:t xml:space="preserve"> </w:t>
      </w:r>
      <w:r w:rsidR="00CD47B7" w:rsidRPr="0052416B">
        <w:rPr>
          <w:rFonts w:ascii="Arial" w:eastAsia="Arial" w:hAnsi="Arial" w:cs="Arial"/>
          <w:b/>
          <w:color w:val="0070C0"/>
          <w:sz w:val="24"/>
          <w:szCs w:val="24"/>
        </w:rPr>
        <w:t>₱</w:t>
      </w:r>
      <w:r w:rsidR="00F4348F">
        <w:rPr>
          <w:rFonts w:ascii="Arial" w:eastAsia="Arial" w:hAnsi="Arial" w:cs="Arial"/>
          <w:b/>
          <w:color w:val="0070C0"/>
          <w:sz w:val="24"/>
          <w:szCs w:val="24"/>
        </w:rPr>
        <w:t xml:space="preserve">1,384,492,472.81 </w:t>
      </w:r>
      <w:r w:rsidRPr="00426B1A">
        <w:rPr>
          <w:rFonts w:ascii="Arial" w:eastAsia="Arial" w:hAnsi="Arial" w:cs="Arial"/>
          <w:bCs/>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52416B">
        <w:rPr>
          <w:rFonts w:ascii="Arial" w:eastAsia="Arial" w:hAnsi="Arial" w:cs="Arial"/>
          <w:b/>
          <w:color w:val="0070C0"/>
          <w:sz w:val="24"/>
          <w:szCs w:val="24"/>
        </w:rPr>
        <w:t>DSWD</w:t>
      </w:r>
      <w:r w:rsidRPr="0052416B">
        <w:rPr>
          <w:rFonts w:ascii="Arial" w:eastAsia="Arial" w:hAnsi="Arial" w:cs="Arial"/>
          <w:color w:val="0070C0"/>
          <w:sz w:val="24"/>
          <w:szCs w:val="24"/>
        </w:rPr>
        <w:t>,</w:t>
      </w:r>
      <w:r w:rsidR="00D16141" w:rsidRPr="0052416B">
        <w:rPr>
          <w:rFonts w:ascii="Arial" w:eastAsia="Arial" w:hAnsi="Arial" w:cs="Arial"/>
          <w:b/>
          <w:color w:val="0070C0"/>
          <w:sz w:val="24"/>
          <w:szCs w:val="24"/>
        </w:rPr>
        <w:t xml:space="preserve"> </w:t>
      </w:r>
      <w:r w:rsidRPr="00426B1A">
        <w:rPr>
          <w:rFonts w:ascii="Arial" w:eastAsia="Arial" w:hAnsi="Arial" w:cs="Arial"/>
          <w:b/>
          <w:sz w:val="24"/>
          <w:szCs w:val="24"/>
        </w:rPr>
        <w:t>₱</w:t>
      </w:r>
      <w:r w:rsidR="00A82D9C" w:rsidRPr="00426B1A">
        <w:rPr>
          <w:rFonts w:ascii="Arial" w:eastAsia="Arial" w:hAnsi="Arial" w:cs="Arial"/>
          <w:b/>
          <w:bCs/>
          <w:sz w:val="24"/>
          <w:szCs w:val="24"/>
        </w:rPr>
        <w:t xml:space="preserve">480,134,958.53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NGOs</w:t>
      </w:r>
      <w:r w:rsidRPr="00426B1A">
        <w:rPr>
          <w:rFonts w:ascii="Arial" w:eastAsia="Arial" w:hAnsi="Arial" w:cs="Arial"/>
          <w:sz w:val="24"/>
          <w:szCs w:val="24"/>
        </w:rPr>
        <w:t>,</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b/>
          <w:sz w:val="24"/>
          <w:szCs w:val="24"/>
        </w:rPr>
        <w:t>₱</w:t>
      </w:r>
      <w:r w:rsidR="00D67BA9" w:rsidRPr="00426B1A">
        <w:rPr>
          <w:rFonts w:ascii="Arial" w:eastAsia="Arial" w:hAnsi="Arial" w:cs="Arial"/>
          <w:b/>
          <w:bCs/>
          <w:sz w:val="24"/>
          <w:szCs w:val="24"/>
        </w:rPr>
        <w:t>31,850,409.96</w:t>
      </w:r>
      <w:r w:rsidR="00D16141" w:rsidRPr="00426B1A">
        <w:rPr>
          <w:rFonts w:ascii="Arial" w:eastAsia="Arial" w:hAnsi="Arial" w:cs="Arial"/>
          <w:b/>
          <w:bCs/>
          <w:sz w:val="24"/>
          <w:szCs w:val="24"/>
        </w:rPr>
        <w:t xml:space="preserve">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Private</w:t>
      </w:r>
      <w:r w:rsidR="00D16141" w:rsidRPr="00426B1A">
        <w:rPr>
          <w:rFonts w:ascii="Arial" w:eastAsia="Arial" w:hAnsi="Arial" w:cs="Arial"/>
          <w:b/>
          <w:sz w:val="24"/>
          <w:szCs w:val="24"/>
        </w:rPr>
        <w:t xml:space="preserve"> </w:t>
      </w:r>
      <w:r w:rsidRPr="00426B1A">
        <w:rPr>
          <w:rFonts w:ascii="Arial" w:eastAsia="Arial" w:hAnsi="Arial" w:cs="Arial"/>
          <w:b/>
          <w:sz w:val="24"/>
          <w:szCs w:val="24"/>
        </w:rPr>
        <w:t>Partners</w:t>
      </w:r>
      <w:r w:rsidR="00D16141" w:rsidRPr="00426B1A">
        <w:rPr>
          <w:rFonts w:ascii="Arial" w:eastAsia="Arial" w:hAnsi="Arial" w:cs="Arial"/>
          <w:b/>
          <w:sz w:val="20"/>
          <w:szCs w:val="20"/>
        </w:rPr>
        <w:t xml:space="preserve"> </w:t>
      </w:r>
      <w:r w:rsidRPr="00426B1A">
        <w:rPr>
          <w:rFonts w:ascii="Arial" w:eastAsia="Arial" w:hAnsi="Arial" w:cs="Arial"/>
          <w:sz w:val="24"/>
          <w:szCs w:val="24"/>
        </w:rPr>
        <w:t>(see</w:t>
      </w:r>
      <w:r w:rsidR="00D16141" w:rsidRPr="00426B1A">
        <w:rPr>
          <w:rFonts w:ascii="Arial" w:eastAsia="Arial" w:hAnsi="Arial" w:cs="Arial"/>
          <w:sz w:val="24"/>
          <w:szCs w:val="24"/>
        </w:rPr>
        <w:t xml:space="preserve"> </w:t>
      </w:r>
      <w:r w:rsidRPr="00426B1A">
        <w:rPr>
          <w:rFonts w:ascii="Arial" w:eastAsia="Arial" w:hAnsi="Arial" w:cs="Arial"/>
          <w:sz w:val="24"/>
          <w:szCs w:val="24"/>
        </w:rPr>
        <w:t>Table</w:t>
      </w:r>
      <w:r w:rsidR="00D16141" w:rsidRPr="00426B1A">
        <w:rPr>
          <w:rFonts w:ascii="Arial" w:eastAsia="Arial" w:hAnsi="Arial" w:cs="Arial"/>
          <w:sz w:val="24"/>
          <w:szCs w:val="24"/>
        </w:rPr>
        <w:t xml:space="preserve"> </w:t>
      </w:r>
      <w:r w:rsidRPr="00426B1A">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F4348F" w:rsidRPr="00F4348F" w14:paraId="52A45BBA" w14:textId="77777777" w:rsidTr="00F4348F">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BB7683A" w14:textId="77777777" w:rsidR="00F4348F" w:rsidRPr="00F4348F" w:rsidRDefault="00F4348F" w:rsidP="00F4348F">
            <w:pPr>
              <w:widowControl/>
              <w:spacing w:after="0" w:line="240" w:lineRule="auto"/>
              <w:ind w:right="57"/>
              <w:contextualSpacing/>
              <w:jc w:val="center"/>
              <w:rPr>
                <w:rFonts w:ascii="Arial Narrow" w:eastAsia="Times New Roman" w:hAnsi="Arial Narrow"/>
                <w:b/>
                <w:bCs/>
                <w:color w:val="000000"/>
                <w:sz w:val="20"/>
                <w:szCs w:val="20"/>
              </w:rPr>
            </w:pPr>
            <w:r w:rsidRPr="00F4348F">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62633F8" w14:textId="77777777" w:rsidR="00F4348F" w:rsidRPr="00F4348F" w:rsidRDefault="00F4348F" w:rsidP="00F4348F">
            <w:pPr>
              <w:spacing w:after="0" w:line="240" w:lineRule="auto"/>
              <w:ind w:right="57"/>
              <w:contextualSpacing/>
              <w:jc w:val="center"/>
              <w:rPr>
                <w:rFonts w:ascii="Arial Narrow" w:hAnsi="Arial Narrow"/>
                <w:b/>
                <w:bCs/>
                <w:color w:val="000000"/>
                <w:sz w:val="20"/>
                <w:szCs w:val="20"/>
              </w:rPr>
            </w:pPr>
            <w:r w:rsidRPr="00F4348F">
              <w:rPr>
                <w:rFonts w:ascii="Arial Narrow" w:hAnsi="Arial Narrow"/>
                <w:b/>
                <w:bCs/>
                <w:color w:val="000000"/>
                <w:sz w:val="20"/>
                <w:szCs w:val="20"/>
              </w:rPr>
              <w:t xml:space="preserve"> COST OF ASSISTANCE </w:t>
            </w:r>
          </w:p>
        </w:tc>
      </w:tr>
      <w:tr w:rsidR="00F4348F" w:rsidRPr="00F4348F" w14:paraId="65A21427" w14:textId="77777777" w:rsidTr="00F4348F">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6E3BC674" w14:textId="77777777" w:rsidR="00F4348F" w:rsidRPr="00F4348F" w:rsidRDefault="00F4348F" w:rsidP="00F4348F">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0639481B" w14:textId="77777777" w:rsidR="00F4348F" w:rsidRPr="00F4348F" w:rsidRDefault="00F4348F" w:rsidP="00F4348F">
            <w:pPr>
              <w:spacing w:after="0" w:line="240" w:lineRule="auto"/>
              <w:ind w:right="57"/>
              <w:contextualSpacing/>
              <w:jc w:val="center"/>
              <w:rPr>
                <w:rFonts w:ascii="Arial Narrow" w:hAnsi="Arial Narrow"/>
                <w:b/>
                <w:bCs/>
                <w:color w:val="000000"/>
                <w:sz w:val="20"/>
                <w:szCs w:val="20"/>
              </w:rPr>
            </w:pPr>
            <w:r w:rsidRPr="00F4348F">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5E8FDFF1" w14:textId="77777777" w:rsidR="00F4348F" w:rsidRPr="00F4348F" w:rsidRDefault="00F4348F" w:rsidP="00F4348F">
            <w:pPr>
              <w:spacing w:after="0" w:line="240" w:lineRule="auto"/>
              <w:ind w:right="57"/>
              <w:contextualSpacing/>
              <w:jc w:val="center"/>
              <w:rPr>
                <w:rFonts w:ascii="Arial Narrow" w:hAnsi="Arial Narrow"/>
                <w:b/>
                <w:bCs/>
                <w:color w:val="000000"/>
                <w:sz w:val="20"/>
                <w:szCs w:val="20"/>
              </w:rPr>
            </w:pPr>
            <w:r w:rsidRPr="00F4348F">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508EF9DD" w14:textId="77777777" w:rsidR="00F4348F" w:rsidRPr="00F4348F" w:rsidRDefault="00F4348F" w:rsidP="00F4348F">
            <w:pPr>
              <w:spacing w:after="0" w:line="240" w:lineRule="auto"/>
              <w:ind w:right="57"/>
              <w:contextualSpacing/>
              <w:jc w:val="center"/>
              <w:rPr>
                <w:rFonts w:ascii="Arial Narrow" w:hAnsi="Arial Narrow"/>
                <w:b/>
                <w:bCs/>
                <w:color w:val="000000"/>
                <w:sz w:val="20"/>
                <w:szCs w:val="20"/>
              </w:rPr>
            </w:pPr>
            <w:r w:rsidRPr="00F4348F">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181480E8" w14:textId="77777777" w:rsidR="00F4348F" w:rsidRPr="00F4348F" w:rsidRDefault="00F4348F" w:rsidP="00F4348F">
            <w:pPr>
              <w:spacing w:after="0" w:line="240" w:lineRule="auto"/>
              <w:ind w:right="57"/>
              <w:contextualSpacing/>
              <w:jc w:val="center"/>
              <w:rPr>
                <w:rFonts w:ascii="Arial Narrow" w:hAnsi="Arial Narrow"/>
                <w:b/>
                <w:bCs/>
                <w:color w:val="000000"/>
                <w:sz w:val="20"/>
                <w:szCs w:val="20"/>
              </w:rPr>
            </w:pPr>
            <w:r w:rsidRPr="00F4348F">
              <w:rPr>
                <w:rFonts w:ascii="Arial Narrow" w:hAnsi="Arial Narrow"/>
                <w:b/>
                <w:bCs/>
                <w:color w:val="000000"/>
                <w:sz w:val="20"/>
                <w:szCs w:val="20"/>
              </w:rPr>
              <w:t xml:space="preserve"> GRAND TOTAL </w:t>
            </w:r>
          </w:p>
        </w:tc>
      </w:tr>
      <w:tr w:rsidR="00F4348F" w:rsidRPr="00F4348F" w14:paraId="168C2FCE"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E3602D" w14:textId="77777777" w:rsidR="00F4348F" w:rsidRPr="00F4348F" w:rsidRDefault="00F4348F" w:rsidP="00F4348F">
            <w:pPr>
              <w:spacing w:after="0" w:line="240" w:lineRule="auto"/>
              <w:ind w:right="57"/>
              <w:contextualSpacing/>
              <w:jc w:val="center"/>
              <w:rPr>
                <w:rFonts w:ascii="Arial Narrow" w:hAnsi="Arial Narrow"/>
                <w:b/>
                <w:bCs/>
                <w:color w:val="000000"/>
                <w:sz w:val="20"/>
                <w:szCs w:val="20"/>
              </w:rPr>
            </w:pPr>
            <w:r w:rsidRPr="00F4348F">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33ED7ACF" w14:textId="709CFE6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384,492,472.81 </w:t>
            </w:r>
          </w:p>
        </w:tc>
        <w:tc>
          <w:tcPr>
            <w:tcW w:w="675" w:type="pct"/>
            <w:tcBorders>
              <w:top w:val="nil"/>
              <w:left w:val="nil"/>
              <w:bottom w:val="single" w:sz="4" w:space="0" w:color="000000"/>
              <w:right w:val="single" w:sz="4" w:space="0" w:color="000000"/>
            </w:tcBorders>
            <w:shd w:val="clear" w:color="A5A5A5" w:fill="A5A5A5"/>
            <w:noWrap/>
            <w:vAlign w:val="bottom"/>
            <w:hideMark/>
          </w:tcPr>
          <w:p w14:paraId="388D3695" w14:textId="29EDFE4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1C73D4BD" w14:textId="6662174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22B50BA3" w14:textId="6D3083B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896,477,841.30 </w:t>
            </w:r>
          </w:p>
        </w:tc>
      </w:tr>
      <w:tr w:rsidR="00F4348F" w:rsidRPr="00F4348F" w14:paraId="1AAA117C"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129F2C"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4710A57" w14:textId="0677520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20,005,212.35 </w:t>
            </w:r>
          </w:p>
        </w:tc>
        <w:tc>
          <w:tcPr>
            <w:tcW w:w="675" w:type="pct"/>
            <w:tcBorders>
              <w:top w:val="nil"/>
              <w:left w:val="nil"/>
              <w:bottom w:val="single" w:sz="4" w:space="0" w:color="000000"/>
              <w:right w:val="single" w:sz="4" w:space="0" w:color="000000"/>
            </w:tcBorders>
            <w:shd w:val="clear" w:color="A5A5A5" w:fill="A5A5A5"/>
            <w:noWrap/>
            <w:vAlign w:val="bottom"/>
            <w:hideMark/>
          </w:tcPr>
          <w:p w14:paraId="6FA67DA6" w14:textId="1D78C3D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12F4589" w14:textId="50361EC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8B78E6" w14:textId="646909F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85,415,212.35 </w:t>
            </w:r>
          </w:p>
        </w:tc>
      </w:tr>
      <w:tr w:rsidR="00F4348F" w:rsidRPr="00F4348F" w14:paraId="5AAFFBA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D7454"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4714696C" w14:textId="0AB697A9"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46,341,867.19 </w:t>
            </w:r>
          </w:p>
        </w:tc>
        <w:tc>
          <w:tcPr>
            <w:tcW w:w="675" w:type="pct"/>
            <w:tcBorders>
              <w:top w:val="nil"/>
              <w:left w:val="nil"/>
              <w:bottom w:val="single" w:sz="4" w:space="0" w:color="000000"/>
              <w:right w:val="single" w:sz="4" w:space="0" w:color="000000"/>
            </w:tcBorders>
            <w:shd w:val="clear" w:color="auto" w:fill="auto"/>
            <w:noWrap/>
            <w:vAlign w:val="bottom"/>
            <w:hideMark/>
          </w:tcPr>
          <w:p w14:paraId="751D22D5" w14:textId="2BBA91F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9CE33F8" w14:textId="539CF264"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ACB530" w14:textId="5040FE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6,341,867.19 </w:t>
            </w:r>
          </w:p>
        </w:tc>
      </w:tr>
      <w:tr w:rsidR="00F4348F" w:rsidRPr="00F4348F" w14:paraId="357B4FB4"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553FCF"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D7DA663" w14:textId="14564211"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19,353,679.36 </w:t>
            </w:r>
          </w:p>
        </w:tc>
        <w:tc>
          <w:tcPr>
            <w:tcW w:w="675" w:type="pct"/>
            <w:tcBorders>
              <w:top w:val="nil"/>
              <w:left w:val="nil"/>
              <w:bottom w:val="single" w:sz="4" w:space="0" w:color="000000"/>
              <w:right w:val="single" w:sz="4" w:space="0" w:color="000000"/>
            </w:tcBorders>
            <w:shd w:val="clear" w:color="auto" w:fill="auto"/>
            <w:noWrap/>
            <w:vAlign w:val="bottom"/>
            <w:hideMark/>
          </w:tcPr>
          <w:p w14:paraId="38651B07" w14:textId="13456473"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CAA713" w14:textId="073AD0CB"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783AFA" w14:textId="3AA20A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1,453,679.36 </w:t>
            </w:r>
          </w:p>
        </w:tc>
      </w:tr>
      <w:tr w:rsidR="00F4348F" w:rsidRPr="00F4348F" w14:paraId="6F5413A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AD7FC9"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90C223A" w14:textId="555D2D1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4189ED9A" w14:textId="0AD1BB3A"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6D0150" w14:textId="05E192A5"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7D84821" w14:textId="5C19E0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632,450.00 </w:t>
            </w:r>
          </w:p>
        </w:tc>
      </w:tr>
      <w:tr w:rsidR="00F4348F" w:rsidRPr="00F4348F" w14:paraId="3A5CD0E9"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8386BA"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5BD44DEF" w14:textId="318BEF99"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8,324,568.00 </w:t>
            </w:r>
          </w:p>
        </w:tc>
        <w:tc>
          <w:tcPr>
            <w:tcW w:w="675" w:type="pct"/>
            <w:tcBorders>
              <w:top w:val="nil"/>
              <w:left w:val="nil"/>
              <w:bottom w:val="single" w:sz="4" w:space="0" w:color="000000"/>
              <w:right w:val="single" w:sz="4" w:space="0" w:color="000000"/>
            </w:tcBorders>
            <w:shd w:val="clear" w:color="auto" w:fill="auto"/>
            <w:noWrap/>
            <w:vAlign w:val="bottom"/>
            <w:hideMark/>
          </w:tcPr>
          <w:p w14:paraId="7ABEA4C9" w14:textId="696E2A6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C4A07C" w14:textId="2B5851A8"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4DC3C9" w14:textId="2024FF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574,568.00 </w:t>
            </w:r>
          </w:p>
        </w:tc>
      </w:tr>
      <w:tr w:rsidR="00F4348F" w:rsidRPr="00F4348F" w14:paraId="503496E4"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73AC9"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726F715" w14:textId="4D61619A"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4CE18DBC" w14:textId="574A44D5"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4074C7A" w14:textId="0E327D85"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0D9C5E" w14:textId="44993E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5,476,619.10 </w:t>
            </w:r>
          </w:p>
        </w:tc>
      </w:tr>
      <w:tr w:rsidR="00F4348F" w:rsidRPr="00F4348F" w14:paraId="34A1C97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8D9361"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2E5BAEF4" w14:textId="1602D414"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6,657,958.00 </w:t>
            </w:r>
          </w:p>
        </w:tc>
        <w:tc>
          <w:tcPr>
            <w:tcW w:w="675" w:type="pct"/>
            <w:tcBorders>
              <w:top w:val="nil"/>
              <w:left w:val="nil"/>
              <w:bottom w:val="single" w:sz="4" w:space="0" w:color="000000"/>
              <w:right w:val="single" w:sz="4" w:space="0" w:color="000000"/>
            </w:tcBorders>
            <w:shd w:val="clear" w:color="auto" w:fill="auto"/>
            <w:noWrap/>
            <w:vAlign w:val="bottom"/>
            <w:hideMark/>
          </w:tcPr>
          <w:p w14:paraId="0E53A1C2" w14:textId="2C69ED01"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9713E28" w14:textId="49568B9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6A6497" w14:textId="359287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5,050,458.00 </w:t>
            </w:r>
          </w:p>
        </w:tc>
      </w:tr>
      <w:tr w:rsidR="00F4348F" w:rsidRPr="00F4348F" w14:paraId="5A5E4CD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BA1D64"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064C49" w14:textId="584303C2"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22,589,298.00 </w:t>
            </w:r>
          </w:p>
        </w:tc>
        <w:tc>
          <w:tcPr>
            <w:tcW w:w="675" w:type="pct"/>
            <w:tcBorders>
              <w:top w:val="nil"/>
              <w:left w:val="nil"/>
              <w:bottom w:val="single" w:sz="4" w:space="0" w:color="000000"/>
              <w:right w:val="single" w:sz="4" w:space="0" w:color="000000"/>
            </w:tcBorders>
            <w:shd w:val="clear" w:color="auto" w:fill="auto"/>
            <w:noWrap/>
            <w:vAlign w:val="bottom"/>
            <w:hideMark/>
          </w:tcPr>
          <w:p w14:paraId="14A966E3" w14:textId="5B1FEFB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1DCC830" w14:textId="2312CC05"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F8BC58" w14:textId="0ED828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0,031,798.00 </w:t>
            </w:r>
          </w:p>
        </w:tc>
      </w:tr>
      <w:tr w:rsidR="00F4348F" w:rsidRPr="00F4348F" w14:paraId="7EDED72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B5C763"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EAF1C85" w14:textId="121CD0B3"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EE60863" w14:textId="427A687A"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9DC9149" w14:textId="491E230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BE76C3" w14:textId="1E4385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883,960.00 </w:t>
            </w:r>
          </w:p>
        </w:tc>
      </w:tr>
      <w:tr w:rsidR="00F4348F" w:rsidRPr="00F4348F" w14:paraId="7988CBEF"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EFE0FC"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E96EEDA" w14:textId="3C861302"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55E9BA" w14:textId="30EF6286"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DF457D1" w14:textId="3B2323A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D9BF32" w14:textId="680455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39,000.00 </w:t>
            </w:r>
          </w:p>
        </w:tc>
      </w:tr>
      <w:tr w:rsidR="00F4348F" w:rsidRPr="00F4348F" w14:paraId="3DF4BE4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0489D0"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92798F4" w14:textId="23E2438F"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37872" w14:textId="3784228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D082E9" w14:textId="7D29BCC1"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3AE1CA" w14:textId="79A1E0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574,300.00 </w:t>
            </w:r>
          </w:p>
        </w:tc>
      </w:tr>
      <w:tr w:rsidR="00F4348F" w:rsidRPr="00F4348F" w14:paraId="3427EC3C"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337C1B"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F2D165C" w14:textId="4732292F"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5FBFBFAE" w14:textId="439EEC3C"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A296481" w14:textId="22764833"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1019118" w14:textId="18096D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982,480.00 </w:t>
            </w:r>
          </w:p>
        </w:tc>
      </w:tr>
      <w:tr w:rsidR="00F4348F" w:rsidRPr="00F4348F" w14:paraId="1B3E6EA7"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9E7B35"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CE99B8D" w14:textId="787A865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190132B0" w14:textId="6091531B"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E0241D5" w14:textId="50ED6556"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7A4758D" w14:textId="503FD8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759,984.00 </w:t>
            </w:r>
          </w:p>
        </w:tc>
      </w:tr>
      <w:tr w:rsidR="00F4348F" w:rsidRPr="00F4348F" w14:paraId="3E87CA29"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27BAA2"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02FBB03" w14:textId="1DC85CF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6226139E" w14:textId="0E19420A"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9CB70B5" w14:textId="46EFE2CA"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CAFC791" w14:textId="2ABCAC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782,540.00 </w:t>
            </w:r>
          </w:p>
        </w:tc>
      </w:tr>
      <w:tr w:rsidR="00F4348F" w:rsidRPr="00F4348F" w14:paraId="7632EFD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3617B"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519F9CAD" w14:textId="0626330F"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734A6F63" w14:textId="7D390460"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A0214E" w14:textId="261DE59A"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F2A5605" w14:textId="262A33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10,763.60 </w:t>
            </w:r>
          </w:p>
        </w:tc>
      </w:tr>
      <w:tr w:rsidR="00F4348F" w:rsidRPr="00F4348F" w14:paraId="4219E0E9"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88FEF"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E268289" w14:textId="6D3C881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266AC33F" w14:textId="5181B39A"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D11CEE" w14:textId="72B600E3"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94FB685" w14:textId="31D1F0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1,680,385.80 </w:t>
            </w:r>
          </w:p>
        </w:tc>
      </w:tr>
      <w:tr w:rsidR="00F4348F" w:rsidRPr="00F4348F" w14:paraId="79C2C78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62741"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3ACD5EF" w14:textId="4E4641CA"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26,483,299.30 </w:t>
            </w:r>
          </w:p>
        </w:tc>
        <w:tc>
          <w:tcPr>
            <w:tcW w:w="675" w:type="pct"/>
            <w:tcBorders>
              <w:top w:val="nil"/>
              <w:left w:val="nil"/>
              <w:bottom w:val="single" w:sz="4" w:space="0" w:color="000000"/>
              <w:right w:val="single" w:sz="4" w:space="0" w:color="000000"/>
            </w:tcBorders>
            <w:shd w:val="clear" w:color="auto" w:fill="auto"/>
            <w:noWrap/>
            <w:vAlign w:val="bottom"/>
            <w:hideMark/>
          </w:tcPr>
          <w:p w14:paraId="08980C44" w14:textId="65E830E9"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1B4965" w14:textId="756A0A7A"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DB867A" w14:textId="72BB72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85,333,299.30 </w:t>
            </w:r>
          </w:p>
        </w:tc>
      </w:tr>
      <w:tr w:rsidR="00F4348F" w:rsidRPr="00F4348F" w14:paraId="669911B9"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6DF570"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56DB0B7" w14:textId="4F05FBD2"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6C212CF3" w14:textId="3FD3B046"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C669A0" w14:textId="007561A9"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9CF0901" w14:textId="68E93A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592,260.00 </w:t>
            </w:r>
          </w:p>
        </w:tc>
      </w:tr>
      <w:tr w:rsidR="00F4348F" w:rsidRPr="00F4348F" w14:paraId="50596036"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49E669" w14:textId="77777777" w:rsidR="00F4348F" w:rsidRPr="00F4348F" w:rsidRDefault="00F4348F" w:rsidP="00F4348F">
            <w:pPr>
              <w:spacing w:after="0" w:line="240" w:lineRule="auto"/>
              <w:ind w:left="134" w:right="57"/>
              <w:contextualSpacing/>
              <w:rPr>
                <w:rFonts w:ascii="Arial Narrow" w:hAnsi="Arial Narrow"/>
                <w:i/>
                <w:iCs/>
                <w:color w:val="000000"/>
                <w:sz w:val="20"/>
                <w:szCs w:val="20"/>
              </w:rPr>
            </w:pPr>
            <w:r w:rsidRPr="00F4348F">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3191BD1" w14:textId="0C710CFF"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4CFA51" w14:textId="1EA86062"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2BC3A6" w14:textId="432C4BD1"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AFDA96B" w14:textId="05F4CF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7,114,800.00 </w:t>
            </w:r>
          </w:p>
        </w:tc>
      </w:tr>
      <w:tr w:rsidR="00F4348F" w:rsidRPr="00F4348F" w14:paraId="0FDE6725"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CCD881"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09A7B05" w14:textId="1BFA0D2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3,809,315.43 </w:t>
            </w:r>
          </w:p>
        </w:tc>
        <w:tc>
          <w:tcPr>
            <w:tcW w:w="675" w:type="pct"/>
            <w:tcBorders>
              <w:top w:val="nil"/>
              <w:left w:val="nil"/>
              <w:bottom w:val="single" w:sz="4" w:space="0" w:color="000000"/>
              <w:right w:val="single" w:sz="4" w:space="0" w:color="000000"/>
            </w:tcBorders>
            <w:shd w:val="clear" w:color="A5A5A5" w:fill="A5A5A5"/>
            <w:noWrap/>
            <w:vAlign w:val="bottom"/>
            <w:hideMark/>
          </w:tcPr>
          <w:p w14:paraId="016E4477" w14:textId="65A1A22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E452DF1" w14:textId="22E1174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F0076E8" w14:textId="34D57DA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68,465,426.02 </w:t>
            </w:r>
          </w:p>
        </w:tc>
      </w:tr>
      <w:tr w:rsidR="00F4348F" w:rsidRPr="00F4348F" w14:paraId="0ECF2C07"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7A725"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64412D4" w14:textId="013548F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93276F" w14:textId="13C9BEA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5C8DB0" w14:textId="114D1B2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B473E6" w14:textId="5CCCAD2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915,583.38 </w:t>
            </w:r>
          </w:p>
        </w:tc>
      </w:tr>
      <w:tr w:rsidR="00F4348F" w:rsidRPr="00F4348F" w14:paraId="261412B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8CA8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F846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0E71C97" w14:textId="72AA7B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D40970A" w14:textId="55914F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EF075E" w14:textId="578CEA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A657C" w14:textId="0C2F87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3,092.45 </w:t>
            </w:r>
          </w:p>
        </w:tc>
      </w:tr>
      <w:tr w:rsidR="00F4348F" w:rsidRPr="00F4348F" w14:paraId="7B0C44D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E46E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2D8A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338E0BC8" w14:textId="3A477D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B66C953" w14:textId="192594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14674E7" w14:textId="230967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FB694" w14:textId="646665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r>
      <w:tr w:rsidR="00F4348F" w:rsidRPr="00F4348F" w14:paraId="5EF907F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A270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8FF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CDD940D" w14:textId="3B41F4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B859A01" w14:textId="2F779B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71E5B1" w14:textId="2EFF02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57C2A" w14:textId="626015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295.58 </w:t>
            </w:r>
          </w:p>
        </w:tc>
      </w:tr>
      <w:tr w:rsidR="00F4348F" w:rsidRPr="00F4348F" w14:paraId="4C217AF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344C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1788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059B9C4" w14:textId="09D333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3D389588" w14:textId="19CCEB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CD6097" w14:textId="784CB9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F670E" w14:textId="1AEA24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6,299.20 </w:t>
            </w:r>
          </w:p>
        </w:tc>
      </w:tr>
      <w:tr w:rsidR="00F4348F" w:rsidRPr="00F4348F" w14:paraId="13EB1B0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86C9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AC28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6A35C7E6" w14:textId="6350F8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C42C35C" w14:textId="0D1A72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4D5D1E" w14:textId="299635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A0051" w14:textId="610046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r>
      <w:tr w:rsidR="00F4348F" w:rsidRPr="00F4348F" w14:paraId="6DAE1A7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8180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ED1D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C05AE6D" w14:textId="248F95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1016CB4" w14:textId="3ABA55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B41ED1" w14:textId="7BF458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F0135" w14:textId="2BAAE8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r>
      <w:tr w:rsidR="00F4348F" w:rsidRPr="00F4348F" w14:paraId="5CE4EBC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9C9E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4779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D6DBF2A" w14:textId="47FCC0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64B9523" w14:textId="046677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CA53941" w14:textId="6620D6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24EC6" w14:textId="1254B5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68,551.20 </w:t>
            </w:r>
          </w:p>
        </w:tc>
      </w:tr>
      <w:tr w:rsidR="00F4348F" w:rsidRPr="00F4348F" w14:paraId="47228D1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70A9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D102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138179D8" w14:textId="355A16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92C067E" w14:textId="67E429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5902045C" w14:textId="2C7EB2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E2F8A" w14:textId="5568CC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7,092.45 </w:t>
            </w:r>
          </w:p>
        </w:tc>
      </w:tr>
      <w:tr w:rsidR="00F4348F" w:rsidRPr="00F4348F" w14:paraId="7CC5C40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C4C0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E899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801D4F4" w14:textId="4E1684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9535FB9" w14:textId="11140C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8BEFD5" w14:textId="0C6E73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C9DFD" w14:textId="463E1B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r>
      <w:tr w:rsidR="00F4348F" w:rsidRPr="00F4348F" w14:paraId="4E0B63E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F426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4147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11B1A393" w14:textId="493589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66DCF46C" w14:textId="1300B1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599D203" w14:textId="2AF6A5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AA3D1" w14:textId="15EC10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1,247.70 </w:t>
            </w:r>
          </w:p>
        </w:tc>
      </w:tr>
      <w:tr w:rsidR="00F4348F" w:rsidRPr="00F4348F" w14:paraId="7391358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3E8F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0C011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A93FC79" w14:textId="59B23C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A496B52" w14:textId="4E5E44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DA71FED" w14:textId="3A443E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09998" w14:textId="4433FC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1,304.70 </w:t>
            </w:r>
          </w:p>
        </w:tc>
      </w:tr>
      <w:tr w:rsidR="00F4348F" w:rsidRPr="00F4348F" w14:paraId="4E00C61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F900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52C7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588B058" w14:textId="399750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7E20040" w14:textId="280500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3080C1" w14:textId="7C5B8D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81600" w14:textId="2874C7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96,280.50 </w:t>
            </w:r>
          </w:p>
        </w:tc>
      </w:tr>
      <w:tr w:rsidR="00F4348F" w:rsidRPr="00F4348F" w14:paraId="3C26F83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BE36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0B7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1602ABE" w14:textId="61EE5F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154A3C7" w14:textId="3010D8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71BBA5E" w14:textId="67FE48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9A760" w14:textId="4EEBAD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29,385.70 </w:t>
            </w:r>
          </w:p>
        </w:tc>
      </w:tr>
      <w:tr w:rsidR="00F4348F" w:rsidRPr="00F4348F" w14:paraId="3021001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C8CC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1766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3BA710AD" w14:textId="7483A7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337817D" w14:textId="64AF6E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36F4B36" w14:textId="7096E2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5364C" w14:textId="11902A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1,333.20 </w:t>
            </w:r>
          </w:p>
        </w:tc>
      </w:tr>
      <w:tr w:rsidR="00F4348F" w:rsidRPr="00F4348F" w14:paraId="09CC717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D3D3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205B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02D19027" w14:textId="01CAE0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3C93DFD7" w14:textId="393718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FF1360" w14:textId="48BAEE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7134E" w14:textId="321F92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1,187.20 </w:t>
            </w:r>
          </w:p>
        </w:tc>
      </w:tr>
      <w:tr w:rsidR="00F4348F" w:rsidRPr="00F4348F" w14:paraId="0ECC33E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A1C8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449C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0DEDA4B" w14:textId="435F2C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06943E8" w14:textId="24CB24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5F1215" w14:textId="383D82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575FE" w14:textId="683188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r>
      <w:tr w:rsidR="00F4348F" w:rsidRPr="00F4348F" w14:paraId="1DAEE96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F888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5363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7A0E15B9" w14:textId="1A68BD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964656D" w14:textId="0F3812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93CCF4" w14:textId="2CA4DF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A9BFD" w14:textId="6173D4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r>
      <w:tr w:rsidR="00F4348F" w:rsidRPr="00F4348F" w14:paraId="1649199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C68C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DB1F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08F1A96D" w14:textId="4E830F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9FD79C3" w14:textId="36F246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350C66" w14:textId="6D2E1D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987BD" w14:textId="195608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r>
      <w:tr w:rsidR="00F4348F" w:rsidRPr="00F4348F" w14:paraId="0BF006C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80EC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B95F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3865033" w14:textId="3554BE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BF720C" w14:textId="48146A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86EEB5" w14:textId="382F59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06002" w14:textId="1DADB3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r>
      <w:tr w:rsidR="00F4348F" w:rsidRPr="00F4348F" w14:paraId="4CA2CD4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159F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4FF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666950A" w14:textId="5F22BC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8708842" w14:textId="08BE6B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282DD5" w14:textId="771328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326C3" w14:textId="445C02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13.20 </w:t>
            </w:r>
          </w:p>
        </w:tc>
      </w:tr>
      <w:tr w:rsidR="00F4348F" w:rsidRPr="00F4348F" w14:paraId="2AC65A9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9C66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C49C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16186A7C" w14:textId="2B7566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1B9DA2F" w14:textId="5D4209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F40D53" w14:textId="399210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FF13B" w14:textId="371CA4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0,453.20 </w:t>
            </w:r>
          </w:p>
        </w:tc>
      </w:tr>
      <w:tr w:rsidR="00F4348F" w:rsidRPr="00F4348F" w14:paraId="3E28D87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E643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77A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7138F9E" w14:textId="5CAF67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1479517B" w14:textId="57D908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378E30" w14:textId="6E8AEC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68B40" w14:textId="17EB85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0,578.20 </w:t>
            </w:r>
          </w:p>
        </w:tc>
      </w:tr>
      <w:tr w:rsidR="00F4348F" w:rsidRPr="00F4348F" w14:paraId="7399318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5FCC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EBE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709A342D" w14:textId="529D76A9"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6D0913D" w14:textId="38981C4C"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60CAC4" w14:textId="3A590CA1"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FB9D7" w14:textId="4265A9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5,009.70 </w:t>
            </w:r>
          </w:p>
        </w:tc>
      </w:tr>
      <w:tr w:rsidR="00F4348F" w:rsidRPr="00F4348F" w14:paraId="31FDC99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D6892"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8719E27" w14:textId="4A6FA76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680,62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9CD1455" w14:textId="2090AF3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91FCBC" w14:textId="6B0F432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A999BE1" w14:textId="1B9891C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680,625.83 </w:t>
            </w:r>
          </w:p>
        </w:tc>
      </w:tr>
      <w:tr w:rsidR="00F4348F" w:rsidRPr="00F4348F" w14:paraId="538694E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AE723"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228A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D0E1064" w14:textId="04C05A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F97ACFC" w14:textId="3A8D30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42586" w14:textId="464896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067AF" w14:textId="2B4B0A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1,574.25 </w:t>
            </w:r>
          </w:p>
        </w:tc>
      </w:tr>
      <w:tr w:rsidR="00F4348F" w:rsidRPr="00F4348F" w14:paraId="60FABE6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AD361"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C274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115C8094" w14:textId="07DD65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4BD6BCF" w14:textId="7551C9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DA6F7" w14:textId="6ADF53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AFF22" w14:textId="12085C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860.50 </w:t>
            </w:r>
          </w:p>
        </w:tc>
      </w:tr>
      <w:tr w:rsidR="00F4348F" w:rsidRPr="00F4348F" w14:paraId="52CACD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7436C"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23D1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73E26F8" w14:textId="7DFD1F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69D7DA" w14:textId="420A96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AA548" w14:textId="1886DE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381E5" w14:textId="697B94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r>
      <w:tr w:rsidR="00F4348F" w:rsidRPr="00F4348F" w14:paraId="673FCA6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251F9"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F8F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ABF7D15" w14:textId="7C4CDC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1F2E805F" w14:textId="2AC754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F8C29" w14:textId="0A279F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0DDF5" w14:textId="3345AA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0,285.00 </w:t>
            </w:r>
          </w:p>
        </w:tc>
      </w:tr>
      <w:tr w:rsidR="00F4348F" w:rsidRPr="00F4348F" w14:paraId="23C98E0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4DFC9"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9D9F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423CB30D" w14:textId="1CE3BA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2DADC208" w14:textId="470D16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96B3E" w14:textId="55581B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42E85" w14:textId="5278D5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3,620.82 </w:t>
            </w:r>
          </w:p>
        </w:tc>
      </w:tr>
      <w:tr w:rsidR="00F4348F" w:rsidRPr="00F4348F" w14:paraId="1C66D22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AFACA"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3D31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9D65D5F" w14:textId="3ABCDF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FC8BF94" w14:textId="454DC8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A8833" w14:textId="0B079A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7FB0C" w14:textId="096D89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31.42 </w:t>
            </w:r>
          </w:p>
        </w:tc>
      </w:tr>
      <w:tr w:rsidR="00F4348F" w:rsidRPr="00F4348F" w14:paraId="2C7406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7FC81"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EA36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508F6548" w14:textId="28E277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82D6448" w14:textId="31131C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CF1EC" w14:textId="349144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9EDC9" w14:textId="734543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31.42 </w:t>
            </w:r>
          </w:p>
        </w:tc>
      </w:tr>
      <w:tr w:rsidR="00F4348F" w:rsidRPr="00F4348F" w14:paraId="3138F62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7CB06"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4A3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619FF4EF" w14:textId="2C8684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50845AF3" w14:textId="78B5C0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20C39" w14:textId="74C31B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BA86B" w14:textId="2D44F9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9,950.25 </w:t>
            </w:r>
          </w:p>
        </w:tc>
      </w:tr>
      <w:tr w:rsidR="00F4348F" w:rsidRPr="00F4348F" w14:paraId="676FA09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8F177"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449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05B3987" w14:textId="547346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6BAADA2" w14:textId="53259A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40588" w14:textId="5D4E3E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4F88B" w14:textId="603EA1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9,893.25 </w:t>
            </w:r>
          </w:p>
        </w:tc>
      </w:tr>
      <w:tr w:rsidR="00F4348F" w:rsidRPr="00F4348F" w14:paraId="7E738B3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FE41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E4B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0F36516" w14:textId="604F1C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0479D2F0" w14:textId="4A49D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E01C6" w14:textId="0F374D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6F8CC" w14:textId="127219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2,015.75 </w:t>
            </w:r>
          </w:p>
        </w:tc>
      </w:tr>
      <w:tr w:rsidR="00F4348F" w:rsidRPr="00F4348F" w14:paraId="6B3F2FA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0A66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CAD2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2BAEAE2" w14:textId="618B70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7D1D1C6" w14:textId="735446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93B2D" w14:textId="31C84B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FE133" w14:textId="11E369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007.25 </w:t>
            </w:r>
          </w:p>
        </w:tc>
      </w:tr>
      <w:tr w:rsidR="00F4348F" w:rsidRPr="00F4348F" w14:paraId="40520B4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4EAFE"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808E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28C9B49F" w14:textId="0F179C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D230E87" w14:textId="7B8E0E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137EC" w14:textId="6A5F65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B1B45" w14:textId="55CE6E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9,065.92 </w:t>
            </w:r>
          </w:p>
        </w:tc>
      </w:tr>
      <w:tr w:rsidR="00F4348F" w:rsidRPr="00F4348F" w14:paraId="1BF16FD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8254C"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BA16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93C19F3" w14:textId="287910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1BC7331" w14:textId="7E4E6D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BF890" w14:textId="5A550D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B9D60" w14:textId="512933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3,161.78 </w:t>
            </w:r>
          </w:p>
        </w:tc>
      </w:tr>
      <w:tr w:rsidR="00F4348F" w:rsidRPr="00F4348F" w14:paraId="073CBD5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BC68D"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CBAF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5FE0C06" w14:textId="17CAD4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4E1FF7AE" w14:textId="0C2074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D9C36" w14:textId="7CD6AD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EA0D3" w14:textId="467EE5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68,724.48 </w:t>
            </w:r>
          </w:p>
        </w:tc>
      </w:tr>
      <w:tr w:rsidR="00F4348F" w:rsidRPr="00F4348F" w14:paraId="5278F84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92BE4"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5AF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2E4933B7" w14:textId="34CCA9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951B963" w14:textId="68A4B9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1F6DC" w14:textId="626F7D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84558" w14:textId="694183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7,436.00 </w:t>
            </w:r>
          </w:p>
        </w:tc>
      </w:tr>
      <w:tr w:rsidR="00F4348F" w:rsidRPr="00F4348F" w14:paraId="13CF426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9247F"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9C84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6D64D861" w14:textId="2B714D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0CDEEDC" w14:textId="65928E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13DE0" w14:textId="7C9A75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F6695" w14:textId="3B0928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7,436.00 </w:t>
            </w:r>
          </w:p>
        </w:tc>
      </w:tr>
      <w:tr w:rsidR="00F4348F" w:rsidRPr="00F4348F" w14:paraId="58B5B83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39FA6"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04D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91E18E2" w14:textId="144381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22AD65E7" w14:textId="063BC6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B138D" w14:textId="6BB88D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9F0C0" w14:textId="0C5197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2,799.25 </w:t>
            </w:r>
          </w:p>
        </w:tc>
      </w:tr>
      <w:tr w:rsidR="00F4348F" w:rsidRPr="00F4348F" w14:paraId="3B4F0DC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8CDE0"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EF78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445B8249" w14:textId="484106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5A20EDA" w14:textId="2E72CE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07CFD" w14:textId="76C952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7CDCD" w14:textId="51E0BB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42.03 </w:t>
            </w:r>
          </w:p>
        </w:tc>
      </w:tr>
      <w:tr w:rsidR="00F4348F" w:rsidRPr="00F4348F" w14:paraId="443B65A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0A977"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2251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3F554ADB" w14:textId="754D23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6257E43" w14:textId="3E9493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9ADDA" w14:textId="624608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F520C" w14:textId="5B0C1F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895.34 </w:t>
            </w:r>
          </w:p>
        </w:tc>
      </w:tr>
      <w:tr w:rsidR="00F4348F" w:rsidRPr="00F4348F" w14:paraId="374DEEC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6D86F"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9F95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7FF1802" w14:textId="7970BF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0048CE4F" w14:textId="3C78D1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F6E6A" w14:textId="204F80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B9773" w14:textId="70C385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748.40 </w:t>
            </w:r>
          </w:p>
        </w:tc>
      </w:tr>
      <w:tr w:rsidR="00F4348F" w:rsidRPr="00F4348F" w14:paraId="6735A9C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F283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73F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161591C" w14:textId="7DC1AB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9,281.75 </w:t>
            </w:r>
          </w:p>
        </w:tc>
        <w:tc>
          <w:tcPr>
            <w:tcW w:w="675" w:type="pct"/>
            <w:tcBorders>
              <w:top w:val="nil"/>
              <w:left w:val="nil"/>
              <w:bottom w:val="single" w:sz="4" w:space="0" w:color="000000"/>
              <w:right w:val="single" w:sz="4" w:space="0" w:color="000000"/>
            </w:tcBorders>
            <w:shd w:val="clear" w:color="auto" w:fill="auto"/>
            <w:noWrap/>
            <w:vAlign w:val="bottom"/>
            <w:hideMark/>
          </w:tcPr>
          <w:p w14:paraId="7EA45B9D" w14:textId="61162B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B8B14" w14:textId="64E51A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32741" w14:textId="2ED13B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9,281.75 </w:t>
            </w:r>
          </w:p>
        </w:tc>
      </w:tr>
      <w:tr w:rsidR="00F4348F" w:rsidRPr="00F4348F" w14:paraId="1201A7D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00F5C"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9E43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354B068" w14:textId="4140B3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3002F84" w14:textId="343D4D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BBB77" w14:textId="7188C8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38CE9" w14:textId="29C5B5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r>
      <w:tr w:rsidR="00F4348F" w:rsidRPr="00F4348F" w14:paraId="2A98CE0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03A0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FA38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F00F1E4" w14:textId="3D9916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24CAA17" w14:textId="788A59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634A3" w14:textId="3583A6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037F" w14:textId="66CC97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0,381.56 </w:t>
            </w:r>
          </w:p>
        </w:tc>
      </w:tr>
      <w:tr w:rsidR="00F4348F" w:rsidRPr="00F4348F" w14:paraId="1A648C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56199"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E10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85CE0BA" w14:textId="3852F8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E26489E" w14:textId="4F4445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C916B" w14:textId="5D95FF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37C4F" w14:textId="4841C7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r>
      <w:tr w:rsidR="00F4348F" w:rsidRPr="00F4348F" w14:paraId="25F3384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69F1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215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F34F7B7" w14:textId="28C8A7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E0FF7BA" w14:textId="3490DB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F8903" w14:textId="43C7CA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82E40" w14:textId="2546A4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r>
      <w:tr w:rsidR="00F4348F" w:rsidRPr="00F4348F" w14:paraId="6CBCB94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1B16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FF1E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9AFB5A2" w14:textId="3F242D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74D7E0B7" w14:textId="6A4438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4B6A8" w14:textId="64FCF8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00D58" w14:textId="22598C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5,288.89 </w:t>
            </w:r>
          </w:p>
        </w:tc>
      </w:tr>
      <w:tr w:rsidR="00F4348F" w:rsidRPr="00F4348F" w14:paraId="1FA9831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D414C"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ECC5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FD2D7C4" w14:textId="657CAF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6AC34B9" w14:textId="099F73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F71BA" w14:textId="0B9039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AC237" w14:textId="205321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4,166.03 </w:t>
            </w:r>
          </w:p>
        </w:tc>
      </w:tr>
      <w:tr w:rsidR="00F4348F" w:rsidRPr="00F4348F" w14:paraId="005E79D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5B070"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E984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CC56CC1" w14:textId="2A8F94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6CEA1D86" w14:textId="3D0589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B8FCB" w14:textId="414249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85129" w14:textId="575142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54.28 </w:t>
            </w:r>
          </w:p>
        </w:tc>
      </w:tr>
      <w:tr w:rsidR="00F4348F" w:rsidRPr="00F4348F" w14:paraId="17128C3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444A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AB2E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242F2AC8" w14:textId="6483AE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088F7B9" w14:textId="4EF911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44F78" w14:textId="38B192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99194" w14:textId="04BB18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9,451.75 </w:t>
            </w:r>
          </w:p>
        </w:tc>
      </w:tr>
      <w:tr w:rsidR="00F4348F" w:rsidRPr="00F4348F" w14:paraId="1AB69D7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A15B0"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ED6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14B7FD57" w14:textId="020AC6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17EAA59" w14:textId="2FC303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A1DEE" w14:textId="4E3E5F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B0834" w14:textId="2DFF61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69,640.00 </w:t>
            </w:r>
          </w:p>
        </w:tc>
      </w:tr>
      <w:tr w:rsidR="00F4348F" w:rsidRPr="00F4348F" w14:paraId="137F0F9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2B6C3"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A585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1B4AF079" w14:textId="036AAC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29,873.90 </w:t>
            </w:r>
          </w:p>
        </w:tc>
        <w:tc>
          <w:tcPr>
            <w:tcW w:w="675" w:type="pct"/>
            <w:tcBorders>
              <w:top w:val="nil"/>
              <w:left w:val="nil"/>
              <w:bottom w:val="single" w:sz="4" w:space="0" w:color="000000"/>
              <w:right w:val="single" w:sz="4" w:space="0" w:color="000000"/>
            </w:tcBorders>
            <w:shd w:val="clear" w:color="auto" w:fill="auto"/>
            <w:noWrap/>
            <w:vAlign w:val="bottom"/>
            <w:hideMark/>
          </w:tcPr>
          <w:p w14:paraId="24F80BA7" w14:textId="7DDB77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3DA43" w14:textId="75A81A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918F3" w14:textId="75CA14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29,873.90 </w:t>
            </w:r>
          </w:p>
        </w:tc>
      </w:tr>
      <w:tr w:rsidR="00F4348F" w:rsidRPr="00F4348F" w14:paraId="6D21723D"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63B06"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149311E0" w14:textId="03B7302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92176CB" w14:textId="6DFB884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D74155" w14:textId="40BAEE7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33F22FD3" w14:textId="4802697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0,879,741.28 </w:t>
            </w:r>
          </w:p>
        </w:tc>
      </w:tr>
      <w:tr w:rsidR="00F4348F" w:rsidRPr="00F4348F" w14:paraId="0D85E04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87E07"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7B3B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636B09A" w14:textId="39914E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B21C91A" w14:textId="5CB9CD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CDD64" w14:textId="6439A6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5EB04" w14:textId="3E471B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3,830.57 </w:t>
            </w:r>
          </w:p>
        </w:tc>
      </w:tr>
      <w:tr w:rsidR="00F4348F" w:rsidRPr="00F4348F" w14:paraId="34EC637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AE0E2"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222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433158C4" w14:textId="03FB1E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57271D56" w14:textId="660CD3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D46AF" w14:textId="74BE27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D6444" w14:textId="4D61C1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654.03 </w:t>
            </w:r>
          </w:p>
        </w:tc>
      </w:tr>
      <w:tr w:rsidR="00F4348F" w:rsidRPr="00F4348F" w14:paraId="0BAC401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183A1"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3B3C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52E559C6" w14:textId="1FD539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3B1D167" w14:textId="077512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B3968" w14:textId="2CE990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60E38" w14:textId="759276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9,877.16 </w:t>
            </w:r>
          </w:p>
        </w:tc>
      </w:tr>
      <w:tr w:rsidR="00F4348F" w:rsidRPr="00F4348F" w14:paraId="45958B4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40367"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37E1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528A22D" w14:textId="4A60D3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12E27B2F" w14:textId="21B9CB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C7499" w14:textId="16434F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1BFBD" w14:textId="7D6DA7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5,142.50 </w:t>
            </w:r>
          </w:p>
        </w:tc>
      </w:tr>
      <w:tr w:rsidR="00F4348F" w:rsidRPr="00F4348F" w14:paraId="0B0F9F3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DFA6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C8E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18037DBF" w14:textId="528DE9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8FBD988" w14:textId="7BA7DA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52BBE" w14:textId="65A61C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C0319" w14:textId="7F8B2F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r>
      <w:tr w:rsidR="00F4348F" w:rsidRPr="00F4348F" w14:paraId="62AA506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BBF3E"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4AB8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7EF62E24" w14:textId="06BD12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455506D3" w14:textId="66C706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3AE48" w14:textId="70090E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1F3FF" w14:textId="0D552F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3,617.14 </w:t>
            </w:r>
          </w:p>
        </w:tc>
      </w:tr>
      <w:tr w:rsidR="00F4348F" w:rsidRPr="00F4348F" w14:paraId="286CEB8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C8126"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36BF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360CDEC" w14:textId="4D7C7C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63C8BA9D" w14:textId="2D708E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BF7D2" w14:textId="154252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F0483" w14:textId="1345F5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0,737.75 </w:t>
            </w:r>
          </w:p>
        </w:tc>
      </w:tr>
      <w:tr w:rsidR="00F4348F" w:rsidRPr="00F4348F" w14:paraId="65347AC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4A75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53DE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F858E48" w14:textId="23E411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11B02A30" w14:textId="1F5E1C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F3899" w14:textId="770B75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03B1229" w14:textId="7CC2F0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5,400.00 </w:t>
            </w:r>
          </w:p>
        </w:tc>
      </w:tr>
      <w:tr w:rsidR="00F4348F" w:rsidRPr="00F4348F" w14:paraId="3C542F0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7BE06"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1C4D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888818E" w14:textId="558D76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7DF198D" w14:textId="191F64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3FE88" w14:textId="5A4355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865C0" w14:textId="349EDC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56,798.14 </w:t>
            </w:r>
          </w:p>
        </w:tc>
      </w:tr>
      <w:tr w:rsidR="00F4348F" w:rsidRPr="00F4348F" w14:paraId="70CAC53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CBC7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6FF6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DB16BB6" w14:textId="06FC20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3A7DF5AA" w14:textId="64B9CF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65EB7" w14:textId="0D66AF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C51CB" w14:textId="652527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6,320.00 </w:t>
            </w:r>
          </w:p>
        </w:tc>
      </w:tr>
      <w:tr w:rsidR="00F4348F" w:rsidRPr="00F4348F" w14:paraId="49EB32E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DB5F7"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A81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486CAE3" w14:textId="181405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52225A14" w14:textId="2F8CA8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69586" w14:textId="237DD5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2EA81" w14:textId="539FF9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9,805.12 </w:t>
            </w:r>
          </w:p>
        </w:tc>
      </w:tr>
      <w:tr w:rsidR="00F4348F" w:rsidRPr="00F4348F" w14:paraId="2D094EF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B974F"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B8AD0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9D2E4FE" w14:textId="4C7A3E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AA7E35A" w14:textId="0E474F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9CFF0" w14:textId="2A6169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ACE4E" w14:textId="4749E5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9,067.50 </w:t>
            </w:r>
          </w:p>
        </w:tc>
      </w:tr>
      <w:tr w:rsidR="00F4348F" w:rsidRPr="00F4348F" w14:paraId="3A1401A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64DC3"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2265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50635D7" w14:textId="06DA8A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A4C6F92" w14:textId="3891DE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3160EE42" w14:textId="3BBA2C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138FC" w14:textId="12B75B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2,598.20 </w:t>
            </w:r>
          </w:p>
        </w:tc>
      </w:tr>
      <w:tr w:rsidR="00F4348F" w:rsidRPr="00F4348F" w14:paraId="65FA6B6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11381"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6048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00929AF" w14:textId="322E52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7A90C23D" w14:textId="6F292B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889B0" w14:textId="62FED1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6D8DE" w14:textId="03E706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54,162.47 </w:t>
            </w:r>
          </w:p>
        </w:tc>
      </w:tr>
      <w:tr w:rsidR="00F4348F" w:rsidRPr="00F4348F" w14:paraId="3A86021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73572"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A26E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642AF74" w14:textId="338487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1751B8A7" w14:textId="714C20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5AB65" w14:textId="778139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D1B89" w14:textId="4FC310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7,855.53 </w:t>
            </w:r>
          </w:p>
        </w:tc>
      </w:tr>
      <w:tr w:rsidR="00F4348F" w:rsidRPr="00F4348F" w14:paraId="0A09D1A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A92A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910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2F34CF1" w14:textId="77468C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3ADB9B2F" w14:textId="60E28F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D278E" w14:textId="516263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31F04" w14:textId="4CCB24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8,486.50 </w:t>
            </w:r>
          </w:p>
        </w:tc>
      </w:tr>
      <w:tr w:rsidR="00F4348F" w:rsidRPr="00F4348F" w14:paraId="59D6D3A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C5DB7"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406D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667BD14" w14:textId="649775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4CD609D" w14:textId="1D6B3D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03149" w14:textId="360690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006FBDF3" w14:textId="191B90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05,530.92 </w:t>
            </w:r>
          </w:p>
        </w:tc>
      </w:tr>
      <w:tr w:rsidR="00F4348F" w:rsidRPr="00F4348F" w14:paraId="7D0A35D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2158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1481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78B69475" w14:textId="759A4E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F6A3602" w14:textId="5D8D79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6949C" w14:textId="47AECC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0131E" w14:textId="101972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7,713.75 </w:t>
            </w:r>
          </w:p>
        </w:tc>
      </w:tr>
      <w:tr w:rsidR="00F4348F" w:rsidRPr="00F4348F" w14:paraId="3A89212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0986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387D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A9F8744" w14:textId="3CC5C1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5152A39" w14:textId="7CFFB3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1A38D" w14:textId="388DE9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C1FB4" w14:textId="071638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8,611.25 </w:t>
            </w:r>
          </w:p>
        </w:tc>
      </w:tr>
      <w:tr w:rsidR="00F4348F" w:rsidRPr="00F4348F" w14:paraId="547BD4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A5439"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DF43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0C5F805C" w14:textId="070270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46CC05BD" w14:textId="442EDD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1C0505F8" w14:textId="22785A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2BA90" w14:textId="3A2B57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6,392.75 </w:t>
            </w:r>
          </w:p>
        </w:tc>
      </w:tr>
      <w:tr w:rsidR="00F4348F" w:rsidRPr="00F4348F" w14:paraId="2593A128"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19604"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F64D4E5" w14:textId="0C602D9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6,947,35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482CEF" w14:textId="3079FB7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7DF09B32" w14:textId="52B92B0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27ECD38" w14:textId="12E4A12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6,989,475.53 </w:t>
            </w:r>
          </w:p>
        </w:tc>
      </w:tr>
      <w:tr w:rsidR="00F4348F" w:rsidRPr="00F4348F" w14:paraId="6F151DF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A3DC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077E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5F456BE7" w14:textId="49CFB4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5496E97" w14:textId="366B76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43905" w14:textId="704EDC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C6E6D" w14:textId="257AC9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3,050.00 </w:t>
            </w:r>
          </w:p>
        </w:tc>
      </w:tr>
      <w:tr w:rsidR="00F4348F" w:rsidRPr="00F4348F" w14:paraId="63E6C91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A984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144E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585CE240" w14:textId="059115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E60A203" w14:textId="646C38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45B74" w14:textId="0521BD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54F79" w14:textId="615FE3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2,807.94 </w:t>
            </w:r>
          </w:p>
        </w:tc>
      </w:tr>
      <w:tr w:rsidR="00F4348F" w:rsidRPr="00F4348F" w14:paraId="384E70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D8C6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F96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A03FCC2" w14:textId="380567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760461C2" w14:textId="4058A4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75407" w14:textId="19EB78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F5074" w14:textId="04215C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517.14 </w:t>
            </w:r>
          </w:p>
        </w:tc>
      </w:tr>
      <w:tr w:rsidR="00F4348F" w:rsidRPr="00F4348F" w14:paraId="5AC2C6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C4FA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8795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1548109" w14:textId="62FBC3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1E6FC1B" w14:textId="4EC566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2565F" w14:textId="4A6CDA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86E0E" w14:textId="3A55F9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r>
      <w:tr w:rsidR="00F4348F" w:rsidRPr="00F4348F" w14:paraId="1DF350D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31A0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AA6E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7861F1D0" w14:textId="7314A6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86A91A" w14:textId="2BDF2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2440E" w14:textId="33879C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CC99F5C" w14:textId="304D20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08,628.72 </w:t>
            </w:r>
          </w:p>
        </w:tc>
      </w:tr>
      <w:tr w:rsidR="00F4348F" w:rsidRPr="00F4348F" w14:paraId="730BAE5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CF0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201B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1C9F8EB" w14:textId="6E241E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C5F2504" w14:textId="7F395D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BD587" w14:textId="2B8A99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B9C65" w14:textId="30CED8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4,392.00 </w:t>
            </w:r>
          </w:p>
        </w:tc>
      </w:tr>
      <w:tr w:rsidR="00F4348F" w:rsidRPr="00F4348F" w14:paraId="3BF4127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D70F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48B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7A6A3612" w14:textId="01CACB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57A93C82" w14:textId="4CC194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33DB1" w14:textId="57AB3F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26972" w14:textId="4F6FF3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3,928.52 </w:t>
            </w:r>
          </w:p>
        </w:tc>
      </w:tr>
      <w:tr w:rsidR="00F4348F" w:rsidRPr="00F4348F" w14:paraId="173DAF9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4D66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1838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202FE401" w14:textId="3461B5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84ACDE8" w14:textId="62CD42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A2B6E" w14:textId="41CC7F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0CEE3" w14:textId="061A2B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r>
      <w:tr w:rsidR="00F4348F" w:rsidRPr="00F4348F" w14:paraId="78C87BA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5CE2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2A50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3C0F459" w14:textId="688EC3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4C6AE421" w14:textId="76932D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EB21C" w14:textId="2C5282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3BA22" w14:textId="394227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0,157.12 </w:t>
            </w:r>
          </w:p>
        </w:tc>
      </w:tr>
      <w:tr w:rsidR="00F4348F" w:rsidRPr="00F4348F" w14:paraId="27B3234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C6C3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05CD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21C56172" w14:textId="061E71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C3809A3" w14:textId="6A32B7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68708" w14:textId="6DCC03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4D072F6C" w14:textId="701719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412,800.00 </w:t>
            </w:r>
          </w:p>
        </w:tc>
      </w:tr>
      <w:tr w:rsidR="00F4348F" w:rsidRPr="00F4348F" w14:paraId="1BAC309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CCA2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4544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EE2B370" w14:textId="075473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A0AA2A2" w14:textId="56F68E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DFD9D" w14:textId="4186D6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4C744ED" w14:textId="2844DC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4,800.64 </w:t>
            </w:r>
          </w:p>
        </w:tc>
      </w:tr>
      <w:tr w:rsidR="00F4348F" w:rsidRPr="00F4348F" w14:paraId="0CA1FBA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0A0F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BFF9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C493839" w14:textId="2F4FF0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FFE998E" w14:textId="2A59B6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5B4EE" w14:textId="023FDB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640AC7DB" w14:textId="631A42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94,840.00 </w:t>
            </w:r>
          </w:p>
        </w:tc>
      </w:tr>
      <w:tr w:rsidR="00F4348F" w:rsidRPr="00F4348F" w14:paraId="6D8C266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FAFA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3454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62C6A9C9" w14:textId="687E51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6C65CC" w14:textId="2387C7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A44E3" w14:textId="369E40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72818304" w14:textId="6DFBF7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16,520.00 </w:t>
            </w:r>
          </w:p>
        </w:tc>
      </w:tr>
      <w:tr w:rsidR="00F4348F" w:rsidRPr="00F4348F" w14:paraId="68A03BE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9A09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1DD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1E36C2" w14:textId="7CFB62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0927689A" w14:textId="75E74C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4914B" w14:textId="3C8754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6D0AD" w14:textId="2B16E7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6,945.64 </w:t>
            </w:r>
          </w:p>
        </w:tc>
      </w:tr>
      <w:tr w:rsidR="00F4348F" w:rsidRPr="00F4348F" w14:paraId="44FE542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83DC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6E21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EAC94A7" w14:textId="2DD02E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7DCF8DA7" w14:textId="057E43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A2858" w14:textId="0A73CF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A885E" w14:textId="17E0F8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193.39 </w:t>
            </w:r>
          </w:p>
        </w:tc>
      </w:tr>
      <w:tr w:rsidR="00F4348F" w:rsidRPr="00F4348F" w14:paraId="1C96B3D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FBD2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953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D35A15A" w14:textId="2A3D01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D7BC72C" w14:textId="4AB7F4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4B5C9" w14:textId="1ED144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E887B" w14:textId="618A58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7,588.75 </w:t>
            </w:r>
          </w:p>
        </w:tc>
      </w:tr>
      <w:tr w:rsidR="00F4348F" w:rsidRPr="00F4348F" w14:paraId="61DE92A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D5C2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4137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5EAC7069" w14:textId="6E23C2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861495C" w14:textId="3C9715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80066" w14:textId="6CD19C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428D0" w14:textId="3504E5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0,696.12 </w:t>
            </w:r>
          </w:p>
        </w:tc>
      </w:tr>
      <w:tr w:rsidR="00F4348F" w:rsidRPr="00F4348F" w14:paraId="479DD88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CB10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092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64C164CE" w14:textId="262950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A45149D" w14:textId="135CA4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CCCF" w14:textId="1DB08C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2121E" w14:textId="0F118C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5,744.00 </w:t>
            </w:r>
          </w:p>
        </w:tc>
      </w:tr>
      <w:tr w:rsidR="00F4348F" w:rsidRPr="00F4348F" w14:paraId="36083C5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94FE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BDB2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2A2B5B8" w14:textId="594032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07220BD2" w14:textId="7D421D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C1EB4" w14:textId="19A568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2A7B1" w14:textId="47C641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2,612.20 </w:t>
            </w:r>
          </w:p>
        </w:tc>
      </w:tr>
      <w:tr w:rsidR="00F4348F" w:rsidRPr="00F4348F" w14:paraId="4DF824D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0C0C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0A24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28F68AD" w14:textId="46132C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2AF5C42" w14:textId="210865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33EA6" w14:textId="1E22D1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73BA6" w14:textId="74450C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448.75 </w:t>
            </w:r>
          </w:p>
        </w:tc>
      </w:tr>
      <w:tr w:rsidR="00F4348F" w:rsidRPr="00F4348F" w14:paraId="1D0077D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B697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A982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5AC15C4" w14:textId="6360F4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5CBD4DF" w14:textId="325913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25298" w14:textId="48D52E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7540E" w14:textId="7DF4BD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517.14 </w:t>
            </w:r>
          </w:p>
        </w:tc>
      </w:tr>
      <w:tr w:rsidR="00F4348F" w:rsidRPr="00F4348F" w14:paraId="4FE92D0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1B23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EDC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0D0378AA" w14:textId="60FAB3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38D99D" w14:textId="2E862F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13D4A" w14:textId="6B9170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9373E" w14:textId="07010B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4962631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02CE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81DF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14238553" w14:textId="21EB58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BE71C8" w14:textId="7B53CC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FDB12" w14:textId="1FED50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44470" w14:textId="5FB4BA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5C7E6A8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134F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AA5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680C064D" w14:textId="12DC07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05A99E8" w14:textId="5C7853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F1C45" w14:textId="42960B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C4562" w14:textId="19AC4B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5,778.00 </w:t>
            </w:r>
          </w:p>
        </w:tc>
      </w:tr>
      <w:tr w:rsidR="00F4348F" w:rsidRPr="00F4348F" w14:paraId="049CC48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AE55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DEC7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68F55663" w14:textId="635B68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0006E8" w14:textId="063965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5BE2F" w14:textId="0C808E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DEAFD" w14:textId="054B92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0AD7D76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D2A7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3F2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036151B" w14:textId="7C83CA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5D48A8C" w14:textId="259D32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3D940" w14:textId="09B090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25587" w14:textId="02BCFD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042.39 </w:t>
            </w:r>
          </w:p>
        </w:tc>
      </w:tr>
      <w:tr w:rsidR="00F4348F" w:rsidRPr="00F4348F" w14:paraId="2F9C2B3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EC56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81BD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4770167D" w14:textId="51432D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321B9307" w14:textId="3E36FE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4304F" w14:textId="1C2894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E2C73" w14:textId="44B072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0,494.75 </w:t>
            </w:r>
          </w:p>
        </w:tc>
      </w:tr>
      <w:tr w:rsidR="00F4348F" w:rsidRPr="00F4348F" w14:paraId="55BCC53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3BFD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37E8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72A2909" w14:textId="10C598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25,171.32 </w:t>
            </w:r>
          </w:p>
        </w:tc>
        <w:tc>
          <w:tcPr>
            <w:tcW w:w="675" w:type="pct"/>
            <w:tcBorders>
              <w:top w:val="nil"/>
              <w:left w:val="nil"/>
              <w:bottom w:val="single" w:sz="4" w:space="0" w:color="000000"/>
              <w:right w:val="single" w:sz="4" w:space="0" w:color="000000"/>
            </w:tcBorders>
            <w:shd w:val="clear" w:color="auto" w:fill="auto"/>
            <w:noWrap/>
            <w:vAlign w:val="bottom"/>
            <w:hideMark/>
          </w:tcPr>
          <w:p w14:paraId="7774FB09" w14:textId="30D40C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F6E05" w14:textId="726245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CA96D" w14:textId="7E7805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25,171.32 </w:t>
            </w:r>
          </w:p>
        </w:tc>
      </w:tr>
      <w:tr w:rsidR="00F4348F" w:rsidRPr="00F4348F" w14:paraId="133D27D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6AA5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0CF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EC06992" w14:textId="6CCB17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69EDBC2" w14:textId="0F16FA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17386" w14:textId="301DF7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9B18C" w14:textId="206E86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0,677.34 </w:t>
            </w:r>
          </w:p>
        </w:tc>
      </w:tr>
      <w:tr w:rsidR="00F4348F" w:rsidRPr="00F4348F" w14:paraId="5ADF91C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E571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0147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1AD6CB9" w14:textId="09DC65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530D317" w14:textId="581AE4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F0A0D" w14:textId="1E8882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14F64" w14:textId="648A3C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r>
      <w:tr w:rsidR="00F4348F" w:rsidRPr="00F4348F" w14:paraId="7D77710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8996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290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D6D88C2" w14:textId="6AF98E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7E24574F" w14:textId="600725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673EC" w14:textId="075CEF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B0A193F" w14:textId="5B355C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84,179.30 </w:t>
            </w:r>
          </w:p>
        </w:tc>
      </w:tr>
      <w:tr w:rsidR="00F4348F" w:rsidRPr="00F4348F" w14:paraId="1DB2065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8368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0547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1057CBA" w14:textId="254127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4A8EAC15" w14:textId="49BB11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C8A87" w14:textId="08B7AE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B4DBD" w14:textId="6F7361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8,868.77 </w:t>
            </w:r>
          </w:p>
        </w:tc>
      </w:tr>
      <w:tr w:rsidR="00F4348F" w:rsidRPr="00F4348F" w14:paraId="09A6C0E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9A6F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76BD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471A2C0" w14:textId="370097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7D72B2" w14:textId="1BF52E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5F36E" w14:textId="01200B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8717E" w14:textId="703893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77.14 </w:t>
            </w:r>
          </w:p>
        </w:tc>
      </w:tr>
      <w:tr w:rsidR="00F4348F" w:rsidRPr="00F4348F" w14:paraId="6004D26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2EE0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25E6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4DC89C8" w14:textId="0260FD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9E9AF2" w14:textId="3D080E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AEEDC" w14:textId="2455F1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A498F" w14:textId="1BDF33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0,000.00 </w:t>
            </w:r>
          </w:p>
        </w:tc>
      </w:tr>
      <w:tr w:rsidR="00F4348F" w:rsidRPr="00F4348F" w14:paraId="721EF93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8C95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17F4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01C8AC1" w14:textId="131399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5203DE49" w14:textId="511C55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37DFE" w14:textId="26D033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EB5738E" w14:textId="5C2671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3,970.00 </w:t>
            </w:r>
          </w:p>
        </w:tc>
      </w:tr>
      <w:tr w:rsidR="00F4348F" w:rsidRPr="00F4348F" w14:paraId="2A36B5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B524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12B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46FFDAE4" w14:textId="30CD8F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7D311F" w14:textId="226340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2595D" w14:textId="4DE035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B1C3A" w14:textId="0F8C16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7,140.00 </w:t>
            </w:r>
          </w:p>
        </w:tc>
      </w:tr>
      <w:tr w:rsidR="00F4348F" w:rsidRPr="00F4348F" w14:paraId="0523014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E7C0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7CE3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B4FC383" w14:textId="62C66A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E0C721F" w14:textId="056C2E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30113" w14:textId="21B8C8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D32CF" w14:textId="14CBDB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6,796.75 </w:t>
            </w:r>
          </w:p>
        </w:tc>
      </w:tr>
      <w:tr w:rsidR="00F4348F" w:rsidRPr="00F4348F" w14:paraId="363BC13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3A3C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E03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6329A3B5" w14:textId="6056DD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4F7A377C" w14:textId="7D985C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F7CFF" w14:textId="63F5BA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AFA28" w14:textId="58F1F8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632.50 </w:t>
            </w:r>
          </w:p>
        </w:tc>
      </w:tr>
      <w:tr w:rsidR="00F4348F" w:rsidRPr="00F4348F" w14:paraId="0A957DC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088B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A9D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50AA554C" w14:textId="1E3898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19736CD" w14:textId="77B619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11E296C" w14:textId="6A482E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7CAA2" w14:textId="6A050C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7,084.67 </w:t>
            </w:r>
          </w:p>
        </w:tc>
      </w:tr>
      <w:tr w:rsidR="00F4348F" w:rsidRPr="00F4348F" w14:paraId="32FDF00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5DA8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C8A1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036963AE" w14:textId="122B97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D21B1D8" w14:textId="724004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0AF0C" w14:textId="13B6C0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5381156" w14:textId="618292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91,635.50 </w:t>
            </w:r>
          </w:p>
        </w:tc>
      </w:tr>
      <w:tr w:rsidR="00F4348F" w:rsidRPr="00F4348F" w14:paraId="78A3894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D0F1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885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3DEF608" w14:textId="6EA752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3B915312" w14:textId="5DDAD0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C9BED" w14:textId="5FAD1E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6AA64" w14:textId="4E4B3E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1,833.75 </w:t>
            </w:r>
          </w:p>
        </w:tc>
      </w:tr>
      <w:tr w:rsidR="00F4348F" w:rsidRPr="00F4348F" w14:paraId="29A0658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5750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7757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5F6253F5" w14:textId="7A2D23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A3BD66A" w14:textId="1FF9E7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D7660" w14:textId="3BFD15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7D320DB" w14:textId="19F657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84,668.14 </w:t>
            </w:r>
          </w:p>
        </w:tc>
      </w:tr>
      <w:tr w:rsidR="00F4348F" w:rsidRPr="00F4348F" w14:paraId="1C05E53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48C9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269C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D51BB5B" w14:textId="0CA589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8D82D3" w14:textId="7AFFE7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0C0A6" w14:textId="7C0564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BA501" w14:textId="70B480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0F6DBD9D"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373E42"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75C2432" w14:textId="3C343C1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9,477,93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34E5712D" w14:textId="2648558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338B1C" w14:textId="11911C5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6CA11E" w14:textId="75D15D2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9,477,936.33 </w:t>
            </w:r>
          </w:p>
        </w:tc>
      </w:tr>
      <w:tr w:rsidR="00F4348F" w:rsidRPr="00F4348F" w14:paraId="04E9E1D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FEEFB"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E4FB679" w14:textId="3BC6A8C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3182F00" w14:textId="14CBA39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D001F8" w14:textId="032A5AC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E86150" w14:textId="4810781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82,322.08 </w:t>
            </w:r>
          </w:p>
        </w:tc>
      </w:tr>
      <w:tr w:rsidR="00F4348F" w:rsidRPr="00F4348F" w14:paraId="0127499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A2CF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C694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E8FCFA9" w14:textId="5807C7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1E1E84CD" w14:textId="19CE17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97070" w14:textId="72B9E0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B2280" w14:textId="5FABBA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9,949.52 </w:t>
            </w:r>
          </w:p>
        </w:tc>
      </w:tr>
      <w:tr w:rsidR="00F4348F" w:rsidRPr="00F4348F" w14:paraId="6B625EA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FDFF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F7E4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21BC7DB" w14:textId="0A9F1F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ECEC52B" w14:textId="19C05B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EEDB2" w14:textId="5E76AD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1A5CD" w14:textId="266136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359.04 </w:t>
            </w:r>
          </w:p>
        </w:tc>
      </w:tr>
      <w:tr w:rsidR="00F4348F" w:rsidRPr="00F4348F" w14:paraId="6EFF967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6C4F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4F723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3DDF8E2" w14:textId="7AF0AC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5A1B976" w14:textId="603C12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4C905" w14:textId="2DDECA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0A6E6" w14:textId="2E77F1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51.00 </w:t>
            </w:r>
          </w:p>
        </w:tc>
      </w:tr>
      <w:tr w:rsidR="00F4348F" w:rsidRPr="00F4348F" w14:paraId="1AB54CC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CA6C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60B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497AD850" w14:textId="0AD3AD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8C96024" w14:textId="2626CB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9E7D9" w14:textId="6723C8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02E19" w14:textId="5E4796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62.52 </w:t>
            </w:r>
          </w:p>
        </w:tc>
      </w:tr>
      <w:tr w:rsidR="00F4348F" w:rsidRPr="00F4348F" w14:paraId="36E9B8D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E2928"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98DC158" w14:textId="40821F1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3F1054" w14:textId="46BBCD6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624BAC" w14:textId="356A940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FDC134" w14:textId="595EFBE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7,258,382.70 </w:t>
            </w:r>
          </w:p>
        </w:tc>
      </w:tr>
      <w:tr w:rsidR="00F4348F" w:rsidRPr="00F4348F" w14:paraId="5BAF1EF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3E3F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E7EB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70BFD41F" w14:textId="2CA259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0A399889" w14:textId="02C043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D6934" w14:textId="1A21AD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D9DAE3" w14:textId="542EE4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657,205.58 </w:t>
            </w:r>
          </w:p>
        </w:tc>
      </w:tr>
      <w:tr w:rsidR="00F4348F" w:rsidRPr="00F4348F" w14:paraId="025ABA7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4B8A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D02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040CE4DF" w14:textId="7E0C0C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DB4E4B2" w14:textId="399338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68EE1" w14:textId="51EEF9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41E49" w14:textId="2CAFF2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84.40 </w:t>
            </w:r>
          </w:p>
        </w:tc>
      </w:tr>
      <w:tr w:rsidR="00F4348F" w:rsidRPr="00F4348F" w14:paraId="0094573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099A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2C85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24CCEFDA" w14:textId="655233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651A38CA" w14:textId="4B3156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178DF" w14:textId="3B69BE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6D488" w14:textId="035C3F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0,279.32 </w:t>
            </w:r>
          </w:p>
        </w:tc>
      </w:tr>
      <w:tr w:rsidR="00F4348F" w:rsidRPr="00F4348F" w14:paraId="2922FDA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2FC2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1155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5ECCFC2E" w14:textId="3251E1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78F34C7F" w14:textId="126468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A9189" w14:textId="3EF404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DEFBC" w14:textId="64387E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726.36 </w:t>
            </w:r>
          </w:p>
        </w:tc>
      </w:tr>
      <w:tr w:rsidR="00F4348F" w:rsidRPr="00F4348F" w14:paraId="6849402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8C68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610D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C1137D1" w14:textId="50B74E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B96FE61" w14:textId="399156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9A495" w14:textId="21F451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BBDB2" w14:textId="3680E6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76 </w:t>
            </w:r>
          </w:p>
        </w:tc>
      </w:tr>
      <w:tr w:rsidR="00F4348F" w:rsidRPr="00F4348F" w14:paraId="7EB1D6F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E5CD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BE9E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1C387E23" w14:textId="3AA520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3E4BC1EF" w14:textId="6E095B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BB0A8" w14:textId="1C7441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51E23" w14:textId="2044EE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6,180.24 </w:t>
            </w:r>
          </w:p>
        </w:tc>
      </w:tr>
      <w:tr w:rsidR="00F4348F" w:rsidRPr="00F4348F" w14:paraId="78285FD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1A38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BDA3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0830790F" w14:textId="3887BE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46A0E3BB" w14:textId="1993E6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D4804" w14:textId="27F3A7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07515" w14:textId="44061B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844.02 </w:t>
            </w:r>
          </w:p>
        </w:tc>
      </w:tr>
      <w:tr w:rsidR="00F4348F" w:rsidRPr="00F4348F" w14:paraId="65AB2C9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2E58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C14B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B94159D" w14:textId="1D34BD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B0DED0B" w14:textId="3F0B91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BA400" w14:textId="39AAAD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F6826" w14:textId="323BA9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21.00 </w:t>
            </w:r>
          </w:p>
        </w:tc>
      </w:tr>
      <w:tr w:rsidR="00F4348F" w:rsidRPr="00F4348F" w14:paraId="0C6708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B15F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7896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28E8C2F" w14:textId="50BBFE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1A4AC28" w14:textId="17A605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D6681" w14:textId="30AECC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232E3" w14:textId="6B3A1C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76 </w:t>
            </w:r>
          </w:p>
        </w:tc>
      </w:tr>
      <w:tr w:rsidR="00F4348F" w:rsidRPr="00F4348F" w14:paraId="22B53A1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AEA8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4008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05C61451" w14:textId="4BD7A0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1B061AE7" w14:textId="24E277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2E197" w14:textId="0C9947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5373F" w14:textId="16C550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09,095.00 </w:t>
            </w:r>
          </w:p>
        </w:tc>
      </w:tr>
      <w:tr w:rsidR="00F4348F" w:rsidRPr="00F4348F" w14:paraId="57D5989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3364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680D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34A58CE" w14:textId="5BAC40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663DAB5A" w14:textId="75A8B5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397B3" w14:textId="016CA1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F9F78" w14:textId="14DCC5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1,054.00 </w:t>
            </w:r>
          </w:p>
        </w:tc>
      </w:tr>
      <w:tr w:rsidR="00F4348F" w:rsidRPr="00F4348F" w14:paraId="0D1F54D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B6BB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102C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A858E2C" w14:textId="562AA8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00AC1910" w14:textId="1F9FCF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A1D94" w14:textId="6C671C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D9B65" w14:textId="305391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12,528.32 </w:t>
            </w:r>
          </w:p>
        </w:tc>
      </w:tr>
      <w:tr w:rsidR="00F4348F" w:rsidRPr="00F4348F" w14:paraId="7D681A1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5E20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D8D1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4DACE66" w14:textId="713AAE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92D027D" w14:textId="2F8DC9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52A4F" w14:textId="139E8E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4FBAF" w14:textId="08A86E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84.40 </w:t>
            </w:r>
          </w:p>
        </w:tc>
      </w:tr>
      <w:tr w:rsidR="00F4348F" w:rsidRPr="00F4348F" w14:paraId="400AED8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E33C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46AE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416CA96" w14:textId="295076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796690B7" w14:textId="38F398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AAD78" w14:textId="5F6906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DD17F" w14:textId="404406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80,648.86 </w:t>
            </w:r>
          </w:p>
        </w:tc>
      </w:tr>
      <w:tr w:rsidR="00F4348F" w:rsidRPr="00F4348F" w14:paraId="2104556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7E9C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1446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080AD342" w14:textId="0AE926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22572D4C" w14:textId="264306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1776F" w14:textId="3525C7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F80FD" w14:textId="045538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6,200.00 </w:t>
            </w:r>
          </w:p>
        </w:tc>
      </w:tr>
      <w:tr w:rsidR="00F4348F" w:rsidRPr="00F4348F" w14:paraId="2DBA262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E4FF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EFCB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2010E819" w14:textId="563CC5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43A4B9BC" w14:textId="4923ED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6330C" w14:textId="59C2C5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10D5A" w14:textId="475270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428.40 </w:t>
            </w:r>
          </w:p>
        </w:tc>
      </w:tr>
      <w:tr w:rsidR="00F4348F" w:rsidRPr="00F4348F" w14:paraId="4D9559D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6E56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ACF6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34E42E83" w14:textId="21EC56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30D92E22" w14:textId="6A8112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BA053" w14:textId="2AA89E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25F0E" w14:textId="63042F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2,795.70 </w:t>
            </w:r>
          </w:p>
        </w:tc>
      </w:tr>
      <w:tr w:rsidR="00F4348F" w:rsidRPr="00F4348F" w14:paraId="5B625D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3E74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BFF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7C73558" w14:textId="7C4F21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056348E" w14:textId="1CC28A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AFF49" w14:textId="4D56FE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042E1" w14:textId="37F51E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885.68 </w:t>
            </w:r>
          </w:p>
        </w:tc>
      </w:tr>
      <w:tr w:rsidR="00F4348F" w:rsidRPr="00F4348F" w14:paraId="226033E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6CE1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D9B6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7809897" w14:textId="103CE1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B6A933A" w14:textId="07C681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EDEA8" w14:textId="7FC6D0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08A8D" w14:textId="6B5C3D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16.88 </w:t>
            </w:r>
          </w:p>
        </w:tc>
      </w:tr>
      <w:tr w:rsidR="00F4348F" w:rsidRPr="00F4348F" w14:paraId="5A7A652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4790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457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ADDDAC2" w14:textId="6EECF4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C1E104D" w14:textId="6DD158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45348" w14:textId="59ECE6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BCDFF" w14:textId="7CC521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16.88 </w:t>
            </w:r>
          </w:p>
        </w:tc>
      </w:tr>
      <w:tr w:rsidR="00F4348F" w:rsidRPr="00F4348F" w14:paraId="28B77EB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6BDB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8F2B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DF348A5" w14:textId="008145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9369B57" w14:textId="6253F9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21153" w14:textId="349B36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F8A40" w14:textId="7C17B5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4,146.22 </w:t>
            </w:r>
          </w:p>
        </w:tc>
      </w:tr>
      <w:tr w:rsidR="00F4348F" w:rsidRPr="00F4348F" w14:paraId="513B9C3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4CE3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782A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B8CDBE5" w14:textId="5D3803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45DCD11C" w14:textId="5AD06F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EEEBF" w14:textId="5E2D16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9EB7B" w14:textId="5D891F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17.00 </w:t>
            </w:r>
          </w:p>
        </w:tc>
      </w:tr>
      <w:tr w:rsidR="00F4348F" w:rsidRPr="00F4348F" w14:paraId="4916C8A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484E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A8D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0A6E2BF" w14:textId="700687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4D55B41E" w14:textId="3AC139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BD11E" w14:textId="477269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24D28" w14:textId="3548C5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6,470.88 </w:t>
            </w:r>
          </w:p>
        </w:tc>
      </w:tr>
      <w:tr w:rsidR="00F4348F" w:rsidRPr="00F4348F" w14:paraId="46D1501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D8A3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B182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DEA32F0" w14:textId="32B5A8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CB0DF74" w14:textId="61C4CC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93CCE" w14:textId="3FCF72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E989C" w14:textId="194B01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9,220.00 </w:t>
            </w:r>
          </w:p>
        </w:tc>
      </w:tr>
      <w:tr w:rsidR="00F4348F" w:rsidRPr="00F4348F" w14:paraId="72D9F37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B789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F50E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5E00316" w14:textId="14C3DE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DE35A48" w14:textId="2737C6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B363B" w14:textId="660496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C2024" w14:textId="67FB14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3.76 </w:t>
            </w:r>
          </w:p>
        </w:tc>
      </w:tr>
      <w:tr w:rsidR="00F4348F" w:rsidRPr="00F4348F" w14:paraId="3683FAD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D4BA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D48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003E4F83" w14:textId="5C393B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717D16C0" w14:textId="081901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EAC80" w14:textId="5A15CE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C902E" w14:textId="692936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5,558.53 </w:t>
            </w:r>
          </w:p>
        </w:tc>
      </w:tr>
      <w:tr w:rsidR="00F4348F" w:rsidRPr="00F4348F" w14:paraId="4E30B25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B0AE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E495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8F04707" w14:textId="1215A1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44E1B73A" w14:textId="091ECA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F0430" w14:textId="334F2CA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0704A" w14:textId="68E6C1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65.64 </w:t>
            </w:r>
          </w:p>
        </w:tc>
      </w:tr>
      <w:tr w:rsidR="00F4348F" w:rsidRPr="00F4348F" w14:paraId="2A6A308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62C7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5876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63986DE" w14:textId="325A94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7F7A872" w14:textId="6C7D1B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6074A" w14:textId="7E1F84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26E9C" w14:textId="7270C8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16.88 </w:t>
            </w:r>
          </w:p>
        </w:tc>
      </w:tr>
      <w:tr w:rsidR="00F4348F" w:rsidRPr="00F4348F" w14:paraId="561E952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3E34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25AB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01F8629" w14:textId="296E22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146A9EA6" w14:textId="3EC1C6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51248" w14:textId="79A0E6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B350A" w14:textId="55C44C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457,091.23 </w:t>
            </w:r>
          </w:p>
        </w:tc>
      </w:tr>
      <w:tr w:rsidR="00F4348F" w:rsidRPr="00F4348F" w14:paraId="0306CEF8"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CCECF"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13A6CCA5" w14:textId="334B8F4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299,0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010589B9" w14:textId="1CE7DF6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811F06" w14:textId="71FF3BF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901874" w14:textId="2BA05B6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299,040.45 </w:t>
            </w:r>
          </w:p>
        </w:tc>
      </w:tr>
      <w:tr w:rsidR="00F4348F" w:rsidRPr="00F4348F" w14:paraId="0D3B8C7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EB5B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F15F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28A6A57" w14:textId="115853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231E5BB5" w14:textId="134464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0E8E6" w14:textId="3C1F3C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E39798" w14:textId="6106B3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190,065.48 </w:t>
            </w:r>
          </w:p>
        </w:tc>
      </w:tr>
      <w:tr w:rsidR="00F4348F" w:rsidRPr="00F4348F" w14:paraId="7005C9A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8A0C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D9DB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7E7FC4C" w14:textId="172D08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79C6DDC0" w14:textId="07957B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60F67" w14:textId="68381D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9B79C" w14:textId="146AF2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690,928.45 </w:t>
            </w:r>
          </w:p>
        </w:tc>
      </w:tr>
      <w:tr w:rsidR="00F4348F" w:rsidRPr="00F4348F" w14:paraId="31CA83D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6717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C0C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2444593" w14:textId="662B03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02DEBCD" w14:textId="775FBC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BD150" w14:textId="4B8F9C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9F2F5" w14:textId="2FFAA9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r>
      <w:tr w:rsidR="00F4348F" w:rsidRPr="00F4348F" w14:paraId="0D1461F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0729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A1B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AE7FA26" w14:textId="6D97E3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60747552" w14:textId="00FC2B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5ABD2" w14:textId="7EFA54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D79BF" w14:textId="74CBCB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7,457.66 </w:t>
            </w:r>
          </w:p>
        </w:tc>
      </w:tr>
      <w:tr w:rsidR="00F4348F" w:rsidRPr="00F4348F" w14:paraId="0F08CF1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E0DF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A14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029B517C" w14:textId="770851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B91A989" w14:textId="75E4DC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1BC0C" w14:textId="0ED9F2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7E995" w14:textId="1A63CB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17,122.54 </w:t>
            </w:r>
          </w:p>
        </w:tc>
      </w:tr>
      <w:tr w:rsidR="00F4348F" w:rsidRPr="00F4348F" w14:paraId="78644ED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CCC7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DC74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D12CFE6" w14:textId="4870BD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35BE93FB" w14:textId="3FFC8B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FDBD9" w14:textId="204BAB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2019B" w14:textId="3383FF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1,172.06 </w:t>
            </w:r>
          </w:p>
        </w:tc>
      </w:tr>
      <w:tr w:rsidR="00F4348F" w:rsidRPr="00F4348F" w14:paraId="180CD0B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10BB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AFFC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4C53A47A" w14:textId="07A273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3FD9A9B9" w14:textId="06A7A7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0EA09" w14:textId="6C30BA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F2E37" w14:textId="58D8F7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9,412.66 </w:t>
            </w:r>
          </w:p>
        </w:tc>
      </w:tr>
      <w:tr w:rsidR="00F4348F" w:rsidRPr="00F4348F" w14:paraId="40E435A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0DDE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E52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BEF889C" w14:textId="354DD1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F58A489" w14:textId="4522EF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CE9C5" w14:textId="2A0644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107C6" w14:textId="3AA643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077.36 </w:t>
            </w:r>
          </w:p>
        </w:tc>
      </w:tr>
      <w:tr w:rsidR="00F4348F" w:rsidRPr="00F4348F" w14:paraId="3DD3BF1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A67B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88AA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B0B051A" w14:textId="4220A4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10CF7C5B" w14:textId="43150E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27499" w14:textId="5B9BEE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FB446" w14:textId="0AE402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0,902.96 </w:t>
            </w:r>
          </w:p>
        </w:tc>
      </w:tr>
      <w:tr w:rsidR="00F4348F" w:rsidRPr="00F4348F" w14:paraId="63C862B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6C82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917C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7221C2CB" w14:textId="71E9AD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143AEAF9" w14:textId="0E225B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5046F" w14:textId="4B46E2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7F615" w14:textId="35E0A6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2,292.66 </w:t>
            </w:r>
          </w:p>
        </w:tc>
      </w:tr>
      <w:tr w:rsidR="00F4348F" w:rsidRPr="00F4348F" w14:paraId="588128D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FCD3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07C7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2E2BD23" w14:textId="3FE32A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2F7EC97F" w14:textId="5A0FCE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4E88D" w14:textId="40A249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A33C8" w14:textId="70F9EA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1,821.06 </w:t>
            </w:r>
          </w:p>
        </w:tc>
      </w:tr>
      <w:tr w:rsidR="00F4348F" w:rsidRPr="00F4348F" w14:paraId="7FA798E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9A2B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5218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9D4DF7B" w14:textId="3CBB34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768E79E7" w14:textId="126163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78C60" w14:textId="4F8BCC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129A7" w14:textId="1C6B29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97,448.42 </w:t>
            </w:r>
          </w:p>
        </w:tc>
      </w:tr>
      <w:tr w:rsidR="00F4348F" w:rsidRPr="00F4348F" w14:paraId="7E9DE43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28AD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57D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E8C1E5E" w14:textId="02975F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075B52C" w14:textId="35ECE0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4153A" w14:textId="2C946E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F2D69" w14:textId="25C619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26.66 </w:t>
            </w:r>
          </w:p>
        </w:tc>
      </w:tr>
      <w:tr w:rsidR="00F4348F" w:rsidRPr="00F4348F" w14:paraId="2B9FCCF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81DD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DACA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0C46911" w14:textId="031DEA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9FF7D14" w14:textId="5E7186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E422E" w14:textId="4BD539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DB75A" w14:textId="1EE33B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8,775.86 </w:t>
            </w:r>
          </w:p>
        </w:tc>
      </w:tr>
      <w:tr w:rsidR="00F4348F" w:rsidRPr="00F4348F" w14:paraId="1279705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6EE5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1FB1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2BB3EE8" w14:textId="4E4233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4692D09" w14:textId="4D7874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19B8C" w14:textId="1D41FA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90533" w14:textId="51F22F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81,260.66 </w:t>
            </w:r>
          </w:p>
        </w:tc>
      </w:tr>
      <w:tr w:rsidR="00F4348F" w:rsidRPr="00F4348F" w14:paraId="0BB3F8A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761F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7237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64777B8B" w14:textId="2EABD5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56CB6713" w14:textId="12F4EF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E2D1A" w14:textId="62466E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5192E" w14:textId="29DF4A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9,562.54 </w:t>
            </w:r>
          </w:p>
        </w:tc>
      </w:tr>
      <w:tr w:rsidR="00F4348F" w:rsidRPr="00F4348F" w14:paraId="42F1E83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67A0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43F3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4496D81" w14:textId="4B4B94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4FFACFDE" w14:textId="5D2954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567F7" w14:textId="6AD82E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25349" w14:textId="4EBB1D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1,305.66 </w:t>
            </w:r>
          </w:p>
        </w:tc>
      </w:tr>
      <w:tr w:rsidR="00F4348F" w:rsidRPr="00F4348F" w14:paraId="25CBF56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677D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1837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5EC99A9" w14:textId="7BE2E3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0CFBBC9" w14:textId="1E2FC5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41497" w14:textId="6B976B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6C763" w14:textId="15F187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8,351.66 </w:t>
            </w:r>
          </w:p>
        </w:tc>
      </w:tr>
      <w:tr w:rsidR="00F4348F" w:rsidRPr="00F4348F" w14:paraId="2EA8AFD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28BD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AC67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16D8306" w14:textId="504A35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148604F" w14:textId="79A77C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39C74" w14:textId="755CD7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5DB3D" w14:textId="587AFC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5,337.88 </w:t>
            </w:r>
          </w:p>
        </w:tc>
      </w:tr>
      <w:tr w:rsidR="00F4348F" w:rsidRPr="00F4348F" w14:paraId="08BFD7A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EAE8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A990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23DAAE3" w14:textId="2306B4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32D19E48" w14:textId="759442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20580" w14:textId="0A9B23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9D511" w14:textId="6B9725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0,877.56 </w:t>
            </w:r>
          </w:p>
        </w:tc>
      </w:tr>
      <w:tr w:rsidR="00F4348F" w:rsidRPr="00F4348F" w14:paraId="7C1481C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0D97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4769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8273595" w14:textId="512C36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733F7928" w14:textId="46E431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7E02D" w14:textId="095D0D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006DF" w14:textId="525C3B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1,401.58 </w:t>
            </w:r>
          </w:p>
        </w:tc>
      </w:tr>
      <w:tr w:rsidR="00F4348F" w:rsidRPr="00F4348F" w14:paraId="4FAA4DB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2ED2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FFC5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2E510215" w14:textId="1BEF45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4C99CFE" w14:textId="266887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8B368" w14:textId="676AB1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795C9" w14:textId="545B04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2,339.30 </w:t>
            </w:r>
          </w:p>
        </w:tc>
      </w:tr>
      <w:tr w:rsidR="00F4348F" w:rsidRPr="00F4348F" w14:paraId="6C535F6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4052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762D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196D31A" w14:textId="5F7495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22D6ADB" w14:textId="26E639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9284E" w14:textId="324EF8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BFC85" w14:textId="11592E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r>
      <w:tr w:rsidR="00F4348F" w:rsidRPr="00F4348F" w14:paraId="6AEDBF2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F80C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D33E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93C1ECC" w14:textId="3D3EC6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52764CB4" w14:textId="0603E5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97201" w14:textId="498F3E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75752" w14:textId="07F022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4,763.16 </w:t>
            </w:r>
          </w:p>
        </w:tc>
      </w:tr>
      <w:tr w:rsidR="00F4348F" w:rsidRPr="00F4348F" w14:paraId="5AE1C6B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B174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47FB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B8BCE08" w14:textId="5CEBB3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D6C049C" w14:textId="0CC61A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9D0AD" w14:textId="39441B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76E5E" w14:textId="44153B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3,329.86 </w:t>
            </w:r>
          </w:p>
        </w:tc>
      </w:tr>
      <w:tr w:rsidR="00F4348F" w:rsidRPr="00F4348F" w14:paraId="160AAD9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2428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E84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7EF3549" w14:textId="4782D2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EDC08D0" w14:textId="1D95C5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ADE7D" w14:textId="00B820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653D4" w14:textId="2EEFEA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r>
      <w:tr w:rsidR="00F4348F" w:rsidRPr="00F4348F" w14:paraId="7C8A224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1DE2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3903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9E1AF2E" w14:textId="22FD30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6,748.38 </w:t>
            </w:r>
          </w:p>
        </w:tc>
        <w:tc>
          <w:tcPr>
            <w:tcW w:w="675" w:type="pct"/>
            <w:tcBorders>
              <w:top w:val="nil"/>
              <w:left w:val="nil"/>
              <w:bottom w:val="single" w:sz="4" w:space="0" w:color="000000"/>
              <w:right w:val="single" w:sz="4" w:space="0" w:color="000000"/>
            </w:tcBorders>
            <w:shd w:val="clear" w:color="auto" w:fill="auto"/>
            <w:noWrap/>
            <w:vAlign w:val="bottom"/>
            <w:hideMark/>
          </w:tcPr>
          <w:p w14:paraId="420A5FF0" w14:textId="602D68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F4711" w14:textId="6C3AAC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61897" w14:textId="45B0D4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6,748.38 </w:t>
            </w:r>
          </w:p>
        </w:tc>
      </w:tr>
      <w:tr w:rsidR="00F4348F" w:rsidRPr="00F4348F" w14:paraId="23E898C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224A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52EA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AEB8C8C" w14:textId="5AF8A8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097B7C1A" w14:textId="24197C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4AF7C" w14:textId="706E3E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D112D" w14:textId="5FFA5D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2,804.54 </w:t>
            </w:r>
          </w:p>
        </w:tc>
      </w:tr>
      <w:tr w:rsidR="00F4348F" w:rsidRPr="00F4348F" w14:paraId="0CE4AAE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900C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0866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0690CD4D" w14:textId="20B37E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7C20B924" w14:textId="5A4461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BA6CC" w14:textId="24B740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A9861" w14:textId="002BB2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3,022.76 </w:t>
            </w:r>
          </w:p>
        </w:tc>
      </w:tr>
      <w:tr w:rsidR="00F4348F" w:rsidRPr="00F4348F" w14:paraId="107798D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CA4A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55A8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92DFDC7" w14:textId="63D204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46D78E2" w14:textId="17EF6D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35BC7" w14:textId="16FC7C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4CDCB" w14:textId="0B3D4A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3,968.70 </w:t>
            </w:r>
          </w:p>
        </w:tc>
      </w:tr>
      <w:tr w:rsidR="00F4348F" w:rsidRPr="00F4348F" w14:paraId="31B6A87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E935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775C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4CD3E56" w14:textId="663A2D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0DD3F2F" w14:textId="233E8B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DD507" w14:textId="448878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2370C" w14:textId="2E629C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r>
      <w:tr w:rsidR="00F4348F" w:rsidRPr="00F4348F" w14:paraId="7F1AA94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9C6A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6E45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DA19D43" w14:textId="0532B3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3C1B0921" w14:textId="3C142E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9FF24" w14:textId="3ADEF3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E0535" w14:textId="00B4D0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1,873.66 </w:t>
            </w:r>
          </w:p>
        </w:tc>
      </w:tr>
      <w:tr w:rsidR="00F4348F" w:rsidRPr="00F4348F" w14:paraId="3F8C48E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CFFB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A80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62D7585" w14:textId="615364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9023153" w14:textId="3EFA5E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B3E55" w14:textId="1CC190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2FC0C" w14:textId="5D5DFB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9,875.66 </w:t>
            </w:r>
          </w:p>
        </w:tc>
      </w:tr>
      <w:tr w:rsidR="00F4348F" w:rsidRPr="00F4348F" w14:paraId="6FFBB44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5990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BF2C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67DFC09" w14:textId="131D1F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6A3AB823" w14:textId="069312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712DE" w14:textId="3F5E31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BCE07" w14:textId="53D426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9,068.54 </w:t>
            </w:r>
          </w:p>
        </w:tc>
      </w:tr>
      <w:tr w:rsidR="00F4348F" w:rsidRPr="00F4348F" w14:paraId="01E871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05B3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923C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9DE635C" w14:textId="30C94A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39680A2" w14:textId="6232F0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1BA3E" w14:textId="02C252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2ABE0" w14:textId="60C4D8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8,351.66 </w:t>
            </w:r>
          </w:p>
        </w:tc>
      </w:tr>
      <w:tr w:rsidR="00F4348F" w:rsidRPr="00F4348F" w14:paraId="318027E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97C3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E970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DF4EAF7" w14:textId="539733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47E6F6A6" w14:textId="4F3E29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10DE2" w14:textId="11B46C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E46D6" w14:textId="62D34F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06,509.52 </w:t>
            </w:r>
          </w:p>
        </w:tc>
      </w:tr>
      <w:tr w:rsidR="00F4348F" w:rsidRPr="00F4348F" w14:paraId="60EBD8C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7C78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F1EA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947A983" w14:textId="36D80A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D3ECCF2" w14:textId="50202C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94F43" w14:textId="7B0293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26DD2" w14:textId="1EA8BF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760.66 </w:t>
            </w:r>
          </w:p>
        </w:tc>
      </w:tr>
      <w:tr w:rsidR="00F4348F" w:rsidRPr="00F4348F" w14:paraId="1E5927F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E25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32F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AA4D991" w14:textId="6A5D0A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613B6E3C" w14:textId="64140C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0D67A" w14:textId="66AB48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0E89F" w14:textId="442C26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5,480.04 </w:t>
            </w:r>
          </w:p>
        </w:tc>
      </w:tr>
      <w:tr w:rsidR="00F4348F" w:rsidRPr="00F4348F" w14:paraId="19F0CEFD"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E8FC9"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0FBEEB30" w14:textId="41FDB18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2A5149C2" w14:textId="55C4910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876F99" w14:textId="3297312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D0E512" w14:textId="37CD7A1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0,092,714.26 </w:t>
            </w:r>
          </w:p>
        </w:tc>
      </w:tr>
      <w:tr w:rsidR="00F4348F" w:rsidRPr="00F4348F" w14:paraId="6604624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1858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C0F5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5D55626" w14:textId="588267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456A59B" w14:textId="6EE9B0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BEED1" w14:textId="3F1D00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A5BB03" w14:textId="1FDB23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9,054,846.90 </w:t>
            </w:r>
          </w:p>
        </w:tc>
      </w:tr>
      <w:tr w:rsidR="00F4348F" w:rsidRPr="00F4348F" w14:paraId="398272E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BA8F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EF8A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72528F5" w14:textId="5B7DCE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27A10B35" w14:textId="108F51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7BFAD" w14:textId="687582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13E5E" w14:textId="4392E2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3,036.10 </w:t>
            </w:r>
          </w:p>
        </w:tc>
      </w:tr>
      <w:tr w:rsidR="00F4348F" w:rsidRPr="00F4348F" w14:paraId="2E99EFF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F61E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B040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635593A" w14:textId="2CE59E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77ACEF1E" w14:textId="7B2086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E4537" w14:textId="1B4365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2176F" w14:textId="6F1AB6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3,107.48 </w:t>
            </w:r>
          </w:p>
        </w:tc>
      </w:tr>
      <w:tr w:rsidR="00F4348F" w:rsidRPr="00F4348F" w14:paraId="7BAF2FE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7AD4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F286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F1DC651" w14:textId="1B93E0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144DF59C" w14:textId="2F2F80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40F88" w14:textId="12F8A2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48E2E" w14:textId="023F21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1,723.78 </w:t>
            </w:r>
          </w:p>
        </w:tc>
      </w:tr>
      <w:tr w:rsidR="00F4348F" w:rsidRPr="00F4348F" w14:paraId="69E3A60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DD623"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59CC420" w14:textId="1286208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1CB713" w14:textId="040F900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A81742" w14:textId="1E70A7E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914A7F" w14:textId="5F7F767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645,476.84 </w:t>
            </w:r>
          </w:p>
        </w:tc>
      </w:tr>
      <w:tr w:rsidR="00F4348F" w:rsidRPr="00F4348F" w14:paraId="7FE19F8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4533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989E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08C0E60" w14:textId="036497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8106033" w14:textId="63348B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770F3" w14:textId="3EBD5A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C4EDBF" w14:textId="7A23C6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219,253.56 </w:t>
            </w:r>
          </w:p>
        </w:tc>
      </w:tr>
      <w:tr w:rsidR="00F4348F" w:rsidRPr="00F4348F" w14:paraId="0B774E7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335B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0CEF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18B02AD4" w14:textId="045A07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3967C5BB" w14:textId="5CAFD6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9720C" w14:textId="26414C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90B67" w14:textId="0B7E2B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5,823.00 </w:t>
            </w:r>
          </w:p>
        </w:tc>
      </w:tr>
      <w:tr w:rsidR="00F4348F" w:rsidRPr="00F4348F" w14:paraId="7FAA3D2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A72E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7579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781935B7" w14:textId="2E33DB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7A2EAE34" w14:textId="1789F0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E037D" w14:textId="4AFB16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8C354" w14:textId="1094B5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817.00 </w:t>
            </w:r>
          </w:p>
        </w:tc>
      </w:tr>
      <w:tr w:rsidR="00F4348F" w:rsidRPr="00F4348F" w14:paraId="4FE5C52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9515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181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2FBBDC8B" w14:textId="127A83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55089696" w14:textId="2BA6A6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5ED61" w14:textId="5BE91F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089DD" w14:textId="70CCFA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2,097.28 </w:t>
            </w:r>
          </w:p>
        </w:tc>
      </w:tr>
      <w:tr w:rsidR="00F4348F" w:rsidRPr="00F4348F" w14:paraId="118242D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8D87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4ED4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3B072EC" w14:textId="0F9E96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3359A4F" w14:textId="6997CE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D9100" w14:textId="636B44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0B811" w14:textId="585807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486.00 </w:t>
            </w:r>
          </w:p>
        </w:tc>
      </w:tr>
      <w:tr w:rsidR="00F4348F" w:rsidRPr="00F4348F" w14:paraId="61326085"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49E8D9"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776AB05" w14:textId="4EC7690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0E8B9EA9" w14:textId="7563D5F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D526395" w14:textId="1D90786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CC308B7" w14:textId="58650CC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4,600,617.11 </w:t>
            </w:r>
          </w:p>
        </w:tc>
      </w:tr>
      <w:tr w:rsidR="00F4348F" w:rsidRPr="00F4348F" w14:paraId="2EF1C28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DBAE3"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7E777DE" w14:textId="2C37807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5EE84F3" w14:textId="3F236CC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6F1726" w14:textId="674A6DD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D7E17A" w14:textId="3FDC107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503,670.00 </w:t>
            </w:r>
          </w:p>
        </w:tc>
      </w:tr>
      <w:tr w:rsidR="00F4348F" w:rsidRPr="00F4348F" w14:paraId="0CDA12A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0EAF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31DD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299C6A3E" w14:textId="31145C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0A49BA6" w14:textId="6DABBE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418F3" w14:textId="4F51BB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E26FA" w14:textId="166BB2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0,750.00 </w:t>
            </w:r>
          </w:p>
        </w:tc>
      </w:tr>
      <w:tr w:rsidR="00F4348F" w:rsidRPr="00F4348F" w14:paraId="32FEC4A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B1FC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E36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FFCBC76" w14:textId="3987FD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DD6BAA2" w14:textId="3CE3BE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2A26E" w14:textId="43ABB8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E3E09" w14:textId="1B1FCE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5,265.00 </w:t>
            </w:r>
          </w:p>
        </w:tc>
      </w:tr>
      <w:tr w:rsidR="00F4348F" w:rsidRPr="00F4348F" w14:paraId="5F502E6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AE4E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D430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3C0F873" w14:textId="6B905E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D082155" w14:textId="15A236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36D49" w14:textId="40E3C4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42DDD" w14:textId="6A5089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962.50 </w:t>
            </w:r>
          </w:p>
        </w:tc>
      </w:tr>
      <w:tr w:rsidR="00F4348F" w:rsidRPr="00F4348F" w14:paraId="6338D58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2262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F5BA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587AC358" w14:textId="790438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8A4E5FA" w14:textId="6D9597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78DF2" w14:textId="4D580D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D6CEF" w14:textId="133C8A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50.00 </w:t>
            </w:r>
          </w:p>
        </w:tc>
      </w:tr>
      <w:tr w:rsidR="00F4348F" w:rsidRPr="00F4348F" w14:paraId="76C3DFF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3970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671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5D58CE7C" w14:textId="07509A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65DFD" w14:textId="31AF1F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07ED0" w14:textId="50548B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DCB7A" w14:textId="0AE506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3,000.00 </w:t>
            </w:r>
          </w:p>
        </w:tc>
      </w:tr>
      <w:tr w:rsidR="00F4348F" w:rsidRPr="00F4348F" w14:paraId="7E156DB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3B5A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BFC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7BF465E5" w14:textId="108062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9F5FE0C" w14:textId="6ED39E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FF5F1" w14:textId="0A4560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AE162" w14:textId="68514F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0,667.50 </w:t>
            </w:r>
          </w:p>
        </w:tc>
      </w:tr>
      <w:tr w:rsidR="00F4348F" w:rsidRPr="00F4348F" w14:paraId="69C3345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E6B0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CE74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54057D1" w14:textId="25D86D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075D766" w14:textId="3BCF57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5423E" w14:textId="339A32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B045D" w14:textId="7FFCF4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1,237.50 </w:t>
            </w:r>
          </w:p>
        </w:tc>
      </w:tr>
      <w:tr w:rsidR="00F4348F" w:rsidRPr="00F4348F" w14:paraId="15A1804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B84D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3C5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10B9696" w14:textId="509BB6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49CB811" w14:textId="7C0185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E55E2" w14:textId="580959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177E6" w14:textId="535BBB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1,237.50 </w:t>
            </w:r>
          </w:p>
        </w:tc>
      </w:tr>
      <w:tr w:rsidR="00F4348F" w:rsidRPr="00F4348F" w14:paraId="174F854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22550"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1E56E4" w14:textId="79C7BD8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4F820CC" w14:textId="77E147F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F263F" w14:textId="4A3FBC3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3B2D8F" w14:textId="0F641B0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152,798.69 </w:t>
            </w:r>
          </w:p>
        </w:tc>
      </w:tr>
      <w:tr w:rsidR="00F4348F" w:rsidRPr="00F4348F" w14:paraId="799DCD3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9468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31F9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44703521" w14:textId="299B3B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1FB31931" w14:textId="27A4D6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A3D5A" w14:textId="3CC3DF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0634A" w14:textId="0C7802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504.00 </w:t>
            </w:r>
          </w:p>
        </w:tc>
      </w:tr>
      <w:tr w:rsidR="00F4348F" w:rsidRPr="00F4348F" w14:paraId="403927C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5E3A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BA4D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2D3F6270" w14:textId="45811C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3B01B1B" w14:textId="468408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CD265" w14:textId="072A2A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042A2" w14:textId="51257F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4,566.00 </w:t>
            </w:r>
          </w:p>
        </w:tc>
      </w:tr>
      <w:tr w:rsidR="00F4348F" w:rsidRPr="00F4348F" w14:paraId="427E618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D37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6517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1DBFB07A" w14:textId="449E96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5DE1E9EC" w14:textId="38465B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7E604" w14:textId="13997C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FF4C7" w14:textId="3D4D6D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6,919.20 </w:t>
            </w:r>
          </w:p>
        </w:tc>
      </w:tr>
      <w:tr w:rsidR="00F4348F" w:rsidRPr="00F4348F" w14:paraId="4D50B4A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FDC1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B681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0B47532" w14:textId="6D1069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600E645" w14:textId="0E6323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E9624" w14:textId="3DCDBA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2E24E" w14:textId="385796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0,768.00 </w:t>
            </w:r>
          </w:p>
        </w:tc>
      </w:tr>
      <w:tr w:rsidR="00F4348F" w:rsidRPr="00F4348F" w14:paraId="6130232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F879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0AD2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BAF8517" w14:textId="408242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791879E" w14:textId="792BCC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C7E14" w14:textId="27E867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DC29F" w14:textId="305851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5,471.25 </w:t>
            </w:r>
          </w:p>
        </w:tc>
      </w:tr>
      <w:tr w:rsidR="00F4348F" w:rsidRPr="00F4348F" w14:paraId="597F2F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2784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BEF3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7465D5A4" w14:textId="4765AA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1C1F6A8" w14:textId="7414CF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04B19" w14:textId="32CF47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DBD2D" w14:textId="7AB07E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8,579.98 </w:t>
            </w:r>
          </w:p>
        </w:tc>
      </w:tr>
      <w:tr w:rsidR="00F4348F" w:rsidRPr="00F4348F" w14:paraId="595F5E4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0C27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2161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A55704D" w14:textId="726610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C229EB" w14:textId="4D85ED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EDE3C" w14:textId="5E014D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070AD" w14:textId="307BF0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34,000.00 </w:t>
            </w:r>
          </w:p>
        </w:tc>
      </w:tr>
      <w:tr w:rsidR="00F4348F" w:rsidRPr="00F4348F" w14:paraId="166F04E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FF9C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DD4B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9A5EAF0" w14:textId="042320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32C218" w14:textId="5C02DF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CE271" w14:textId="7DF790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7ED15" w14:textId="0CF484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4,500.00 </w:t>
            </w:r>
          </w:p>
        </w:tc>
      </w:tr>
      <w:tr w:rsidR="00F4348F" w:rsidRPr="00F4348F" w14:paraId="432E9DF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C470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D65A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F90B105" w14:textId="29C8D7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CE3FD5B" w14:textId="103ED0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B85AC" w14:textId="4A2509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3C377" w14:textId="4825AE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4,590.00 </w:t>
            </w:r>
          </w:p>
        </w:tc>
      </w:tr>
      <w:tr w:rsidR="00F4348F" w:rsidRPr="00F4348F" w14:paraId="43695BD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F347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DBA3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A1D8DF2" w14:textId="4A38F4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6ADB5F11" w14:textId="1953E9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B0D6D" w14:textId="34E7CD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F1158" w14:textId="089011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41,025.76 </w:t>
            </w:r>
          </w:p>
        </w:tc>
      </w:tr>
      <w:tr w:rsidR="00F4348F" w:rsidRPr="00F4348F" w14:paraId="3B52DD6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4750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B9E4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63333B4" w14:textId="144EC5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5533F2D" w14:textId="15B1D0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BA9CC" w14:textId="62C138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DA1BE" w14:textId="6FBEC5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9,556.50 </w:t>
            </w:r>
          </w:p>
        </w:tc>
      </w:tr>
      <w:tr w:rsidR="00F4348F" w:rsidRPr="00F4348F" w14:paraId="3C03AF8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56B8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BC89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354BA7C5" w14:textId="5D200E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326FF2BB" w14:textId="1EF00E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FB253" w14:textId="60C317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8CB14" w14:textId="3C68C5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318.00 </w:t>
            </w:r>
          </w:p>
        </w:tc>
      </w:tr>
      <w:tr w:rsidR="00F4348F" w:rsidRPr="00F4348F" w14:paraId="6F0AAD64"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2CD00"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732F60D9" w14:textId="2865BC7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7BA35BBD" w14:textId="539EB75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036C0D" w14:textId="68D2E11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F551B72" w14:textId="4628530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0,586,704.17 </w:t>
            </w:r>
          </w:p>
        </w:tc>
      </w:tr>
      <w:tr w:rsidR="00F4348F" w:rsidRPr="00F4348F" w14:paraId="1FA71EF3" w14:textId="77777777" w:rsidTr="00F4348F">
        <w:trPr>
          <w:trHeight w:val="20"/>
        </w:trPr>
        <w:tc>
          <w:tcPr>
            <w:tcW w:w="86" w:type="pct"/>
            <w:tcBorders>
              <w:top w:val="nil"/>
              <w:left w:val="nil"/>
              <w:bottom w:val="single" w:sz="4" w:space="0" w:color="000000"/>
              <w:right w:val="nil"/>
            </w:tcBorders>
            <w:shd w:val="clear" w:color="auto" w:fill="auto"/>
            <w:noWrap/>
            <w:vAlign w:val="bottom"/>
            <w:hideMark/>
          </w:tcPr>
          <w:p w14:paraId="07AAD263" w14:textId="77777777" w:rsidR="00F4348F" w:rsidRPr="00F4348F" w:rsidRDefault="00F4348F" w:rsidP="00F4348F">
            <w:pPr>
              <w:spacing w:after="0" w:line="240" w:lineRule="auto"/>
              <w:ind w:right="57"/>
              <w:contextualSpacing/>
              <w:rPr>
                <w:rFonts w:ascii="Arial Narrow" w:hAnsi="Arial Narrow"/>
                <w:color w:val="000000"/>
              </w:rPr>
            </w:pPr>
            <w:r w:rsidRPr="00F4348F">
              <w:rPr>
                <w:rFonts w:ascii="Arial Narrow" w:hAnsi="Arial Narrow"/>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3F55D996" w14:textId="77777777" w:rsidR="00F4348F" w:rsidRPr="00F4348F" w:rsidRDefault="00F4348F" w:rsidP="00F4348F">
            <w:pPr>
              <w:spacing w:after="0" w:line="240" w:lineRule="auto"/>
              <w:ind w:right="57"/>
              <w:contextualSpacing/>
              <w:rPr>
                <w:rFonts w:ascii="Arial Narrow" w:hAnsi="Arial Narrow"/>
                <w:i/>
                <w:iCs/>
                <w:color w:val="000000"/>
              </w:rPr>
            </w:pPr>
            <w:r w:rsidRPr="00F4348F">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B891D1E" w14:textId="45BE18CD"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2EE8A2" w14:textId="7EBF3AB6"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F556F" w14:textId="3A726E4A"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9D6136" w14:textId="41A28034"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1,234,000.00 </w:t>
            </w:r>
          </w:p>
        </w:tc>
      </w:tr>
      <w:tr w:rsidR="00F4348F" w:rsidRPr="00F4348F" w14:paraId="4FD044E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B0AF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FC85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2C76B1EA" w14:textId="606A7B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09429D5" w14:textId="32C172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5C9B0" w14:textId="73207B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741B2" w14:textId="6D3493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0.78 </w:t>
            </w:r>
          </w:p>
        </w:tc>
      </w:tr>
      <w:tr w:rsidR="00F4348F" w:rsidRPr="00F4348F" w14:paraId="2768BDA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0E3E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5054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D87D971" w14:textId="1ED993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5FADB8CA" w14:textId="2B4159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6F739" w14:textId="0F9A20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71762" w14:textId="5BA6E2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0,249.68 </w:t>
            </w:r>
          </w:p>
        </w:tc>
      </w:tr>
      <w:tr w:rsidR="00F4348F" w:rsidRPr="00F4348F" w14:paraId="47026E8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F97B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C133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766AB0D9" w14:textId="64BE3F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60F5CAE" w14:textId="4D33B2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3761F" w14:textId="6AE292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7674A" w14:textId="43DC45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6,535.58 </w:t>
            </w:r>
          </w:p>
        </w:tc>
      </w:tr>
      <w:tr w:rsidR="00F4348F" w:rsidRPr="00F4348F" w14:paraId="650A90A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7199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CB8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EBC04E3" w14:textId="423AC8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E1469D5" w14:textId="729727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CE37A" w14:textId="568DC5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F83A8" w14:textId="701354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1,185.84 </w:t>
            </w:r>
          </w:p>
        </w:tc>
      </w:tr>
      <w:tr w:rsidR="00F4348F" w:rsidRPr="00F4348F" w14:paraId="76400F3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D5C7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0573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90E6544" w14:textId="0C9ABE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684FD9D0" w14:textId="3ABA32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3E0EB" w14:textId="546BF4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887D7" w14:textId="1FF574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1,868.08 </w:t>
            </w:r>
          </w:p>
        </w:tc>
      </w:tr>
      <w:tr w:rsidR="00F4348F" w:rsidRPr="00F4348F" w14:paraId="6FC6BD8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5394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23E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3F66718" w14:textId="22371C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EDDC3A2" w14:textId="65BAEF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70C5F" w14:textId="5DCED0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26F5B" w14:textId="04552B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5,144.53 </w:t>
            </w:r>
          </w:p>
        </w:tc>
      </w:tr>
      <w:tr w:rsidR="00F4348F" w:rsidRPr="00F4348F" w14:paraId="1AD2B9C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23BE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13F5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52071949" w14:textId="133A6D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561DFF4" w14:textId="794275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99D0F" w14:textId="69201E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B2763" w14:textId="09533C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8,666.92 </w:t>
            </w:r>
          </w:p>
        </w:tc>
      </w:tr>
      <w:tr w:rsidR="00F4348F" w:rsidRPr="00F4348F" w14:paraId="35C0E63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D3B8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5204D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8904834" w14:textId="7034C2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ED128" w14:textId="7A2C7D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A8BF9" w14:textId="40EEE9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8C23F" w14:textId="7315A6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6,200.00 </w:t>
            </w:r>
          </w:p>
        </w:tc>
      </w:tr>
      <w:tr w:rsidR="00F4348F" w:rsidRPr="00F4348F" w14:paraId="76D4A74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CCB6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53A0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C306DDF" w14:textId="2DBC27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8F3CE7E" w14:textId="1FA7DB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58062" w14:textId="49899C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AE373" w14:textId="0C65D8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0,856.08 </w:t>
            </w:r>
          </w:p>
        </w:tc>
      </w:tr>
      <w:tr w:rsidR="00F4348F" w:rsidRPr="00F4348F" w14:paraId="405D76C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2AD0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4DC2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A8EB29D" w14:textId="355B74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6F6700D5" w14:textId="4B52AE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7D660" w14:textId="79E235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80967" w14:textId="42D027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5,072.81 </w:t>
            </w:r>
          </w:p>
        </w:tc>
      </w:tr>
      <w:tr w:rsidR="00F4348F" w:rsidRPr="00F4348F" w14:paraId="49E59DA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3942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680E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7F3C836B" w14:textId="70D041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4F8AAE16" w14:textId="0A4E33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5528B" w14:textId="55DBE6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C5C15" w14:textId="04F8C8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298.85 </w:t>
            </w:r>
          </w:p>
        </w:tc>
      </w:tr>
      <w:tr w:rsidR="00F4348F" w:rsidRPr="00F4348F" w14:paraId="180758E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E95B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188B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78666B0" w14:textId="4BCDE1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A1E4D1A" w14:textId="2B889AC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085C8" w14:textId="688948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9315C" w14:textId="423864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4,636.82 </w:t>
            </w:r>
          </w:p>
        </w:tc>
      </w:tr>
      <w:tr w:rsidR="00F4348F" w:rsidRPr="00F4348F" w14:paraId="0637274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9B45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1A9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43E05B8" w14:textId="36D9C0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A6E4F25" w14:textId="1ED296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EF61E" w14:textId="4B2EF6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48ECD" w14:textId="1AB8CA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1,013.18 </w:t>
            </w:r>
          </w:p>
        </w:tc>
      </w:tr>
      <w:tr w:rsidR="00F4348F" w:rsidRPr="00F4348F" w14:paraId="3F0BB70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A188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C793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58832253" w14:textId="63091D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9C8A0D8" w14:textId="126249A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F5E60" w14:textId="112C75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475E6" w14:textId="5931D2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9,442.04 </w:t>
            </w:r>
          </w:p>
        </w:tc>
      </w:tr>
      <w:tr w:rsidR="00F4348F" w:rsidRPr="00F4348F" w14:paraId="05FC0DC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A0D9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7551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F37E590" w14:textId="52C05B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5E6EA478" w14:textId="33C633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883A8" w14:textId="3CA037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FABBC" w14:textId="77822B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0,642.42 </w:t>
            </w:r>
          </w:p>
        </w:tc>
      </w:tr>
      <w:tr w:rsidR="00F4348F" w:rsidRPr="00F4348F" w14:paraId="587A465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8A9B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47E7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2BF48E06" w14:textId="36AFBA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5FF93A25" w14:textId="2277BB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87F98" w14:textId="399B1C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3E879" w14:textId="543E2A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254,859.78 </w:t>
            </w:r>
          </w:p>
        </w:tc>
      </w:tr>
      <w:tr w:rsidR="00F4348F" w:rsidRPr="00F4348F" w14:paraId="4F41F2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9766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F745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6CE957A" w14:textId="097A94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6E4956CA" w14:textId="3EFF3D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36BC3" w14:textId="40BEDA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9CC5D" w14:textId="0CA48E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518.74 </w:t>
            </w:r>
          </w:p>
        </w:tc>
      </w:tr>
      <w:tr w:rsidR="00F4348F" w:rsidRPr="00F4348F" w14:paraId="30D9DBB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8C6F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4DF0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E1CA9FE" w14:textId="4FBF07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CB253C2" w14:textId="0D8829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41531" w14:textId="50583A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DB8DD" w14:textId="50E7A7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3,025.46 </w:t>
            </w:r>
          </w:p>
        </w:tc>
      </w:tr>
      <w:tr w:rsidR="00F4348F" w:rsidRPr="00F4348F" w14:paraId="2BAF53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FB96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872C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5B28AF6F" w14:textId="6A3AFC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42DF1F6C" w14:textId="6CC190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553DF" w14:textId="6863C2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F3920" w14:textId="6B303E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3,445.58 </w:t>
            </w:r>
          </w:p>
        </w:tc>
      </w:tr>
      <w:tr w:rsidR="00F4348F" w:rsidRPr="00F4348F" w14:paraId="4037FA5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0251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A8D9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1D5684DE" w14:textId="016911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B34048E" w14:textId="73A44D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F6F23" w14:textId="4B1FDA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76A5B" w14:textId="707E87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3,821.56 </w:t>
            </w:r>
          </w:p>
        </w:tc>
      </w:tr>
      <w:tr w:rsidR="00F4348F" w:rsidRPr="00F4348F" w14:paraId="3E07960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B371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E42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CCBC9B9" w14:textId="5D7A78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106A109" w14:textId="2E18D9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CC696" w14:textId="5408F5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B4D0C" w14:textId="487C03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824,469.92 </w:t>
            </w:r>
          </w:p>
        </w:tc>
      </w:tr>
      <w:tr w:rsidR="00F4348F" w:rsidRPr="00F4348F" w14:paraId="49B890F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488F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7BC4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95DF6DD" w14:textId="59534E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74D42950" w14:textId="320D2C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1E8A3" w14:textId="5449B9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67162" w14:textId="264410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154,321.68 </w:t>
            </w:r>
          </w:p>
        </w:tc>
      </w:tr>
      <w:tr w:rsidR="00F4348F" w:rsidRPr="00F4348F" w14:paraId="2C985C8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E682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EE69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6B09501" w14:textId="19521B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4F512E04" w14:textId="7077E0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F3115" w14:textId="685570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AE677" w14:textId="077DF7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4,437.06 </w:t>
            </w:r>
          </w:p>
        </w:tc>
      </w:tr>
      <w:tr w:rsidR="00F4348F" w:rsidRPr="00F4348F" w14:paraId="1653E07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2F6F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963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A2C7C28" w14:textId="1F74AC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07A3CF52" w14:textId="3A9701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52686" w14:textId="17E7D4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3C331" w14:textId="6486C0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3,630.78 </w:t>
            </w:r>
          </w:p>
        </w:tc>
      </w:tr>
      <w:tr w:rsidR="00F4348F" w:rsidRPr="00F4348F" w14:paraId="1ACECD7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79292"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2B1EB43F" w14:textId="08DEC4F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3F59A1F" w14:textId="455F718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266ACF" w14:textId="7675346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DC4EFB" w14:textId="4C71943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607,122.79 </w:t>
            </w:r>
          </w:p>
        </w:tc>
      </w:tr>
      <w:tr w:rsidR="00F4348F" w:rsidRPr="00F4348F" w14:paraId="7F346EC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AD70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AB16FEE" w14:textId="55E821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441FCDEF" w14:textId="7D247D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C26D0" w14:textId="3CB4AE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9BD00" w14:textId="05AD79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44,723.87 </w:t>
            </w:r>
          </w:p>
        </w:tc>
      </w:tr>
      <w:tr w:rsidR="00F4348F" w:rsidRPr="00F4348F" w14:paraId="5482C08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9E67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A282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4FC28B33" w14:textId="7889EE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562FE1D" w14:textId="34DD20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B8F86" w14:textId="5158A1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E0496" w14:textId="180409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9,860.00 </w:t>
            </w:r>
          </w:p>
        </w:tc>
      </w:tr>
      <w:tr w:rsidR="00F4348F" w:rsidRPr="00F4348F" w14:paraId="5BE5016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1440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A93F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C4BF82C" w14:textId="6B8B0C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97C90B8" w14:textId="6A7776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8A97F" w14:textId="12EDAC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B785A" w14:textId="351DE0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1,650.00 </w:t>
            </w:r>
          </w:p>
        </w:tc>
      </w:tr>
      <w:tr w:rsidR="00F4348F" w:rsidRPr="00F4348F" w14:paraId="2A98AD2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42EE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917C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51496A" w14:textId="434D3C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97A3C7A" w14:textId="676890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EED6A" w14:textId="5AB759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6ADDC" w14:textId="0EF984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5,838.92 </w:t>
            </w:r>
          </w:p>
        </w:tc>
      </w:tr>
      <w:tr w:rsidR="00F4348F" w:rsidRPr="00F4348F" w14:paraId="739DF9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7C86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ED37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3CD3EFE6" w14:textId="389289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9A718B5" w14:textId="581606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B9C8B" w14:textId="5DF690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12A3B" w14:textId="3B8C2D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3,207.50 </w:t>
            </w:r>
          </w:p>
        </w:tc>
      </w:tr>
      <w:tr w:rsidR="00F4348F" w:rsidRPr="00F4348F" w14:paraId="42B0278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A6A9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80D2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6E8E6DE2" w14:textId="39DBA3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91A5EBA" w14:textId="73AB63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0E781" w14:textId="25B0E7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E02DA" w14:textId="6D130C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2,406.25 </w:t>
            </w:r>
          </w:p>
        </w:tc>
      </w:tr>
      <w:tr w:rsidR="00F4348F" w:rsidRPr="00F4348F" w14:paraId="20BFDDA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8768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8CE4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9AE1F2F" w14:textId="7FEDB7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7EF1A0E" w14:textId="0A89C9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7459B" w14:textId="53B466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61FD4" w14:textId="1CC074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2,131.25 </w:t>
            </w:r>
          </w:p>
        </w:tc>
      </w:tr>
      <w:tr w:rsidR="00F4348F" w:rsidRPr="00F4348F" w14:paraId="5C134D0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7677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966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52F319A" w14:textId="5DFB47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4E8E92B2" w14:textId="773B18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EA7E1" w14:textId="7204BA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B4E30" w14:textId="66A24C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3,457.50 </w:t>
            </w:r>
          </w:p>
        </w:tc>
      </w:tr>
      <w:tr w:rsidR="00F4348F" w:rsidRPr="00F4348F" w14:paraId="4124875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F956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2AA2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D960350" w14:textId="661EFB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A04E8" w14:textId="156F8C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B00E4" w14:textId="3C72CF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DDEAE" w14:textId="077D87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9,500.00 </w:t>
            </w:r>
          </w:p>
        </w:tc>
      </w:tr>
      <w:tr w:rsidR="00F4348F" w:rsidRPr="00F4348F" w14:paraId="478A4A5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9BF9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7142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BFC6338" w14:textId="4D9BA5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C7759C0" w14:textId="20DEE7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ADEB6" w14:textId="75F52A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EBC4B" w14:textId="57A6AD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3,575.00 </w:t>
            </w:r>
          </w:p>
        </w:tc>
      </w:tr>
      <w:tr w:rsidR="00F4348F" w:rsidRPr="00F4348F" w14:paraId="00C72C4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37F5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922B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DC4C454" w14:textId="10791C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0ACB72A" w14:textId="5A3CE7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B8845" w14:textId="167585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799E1" w14:textId="2939C8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04,562.50 </w:t>
            </w:r>
          </w:p>
        </w:tc>
      </w:tr>
      <w:tr w:rsidR="00F4348F" w:rsidRPr="00F4348F" w14:paraId="2937BFE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A439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08A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6D87784" w14:textId="4E2D9E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96DD586" w14:textId="1DCBA8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555F6" w14:textId="3DF14E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FA7DF" w14:textId="76C710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0,780.00 </w:t>
            </w:r>
          </w:p>
        </w:tc>
      </w:tr>
      <w:tr w:rsidR="00F4348F" w:rsidRPr="00F4348F" w14:paraId="30140DC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9A2A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1170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18CB917" w14:textId="11973A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0EA56985" w14:textId="5F3697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DD5B3" w14:textId="2D4827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C3D2F" w14:textId="2E1BC9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3,760.00 </w:t>
            </w:r>
          </w:p>
        </w:tc>
      </w:tr>
      <w:tr w:rsidR="00F4348F" w:rsidRPr="00F4348F" w14:paraId="5B59CE2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0DBF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267D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5AB5B0C3" w14:textId="705F4C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74B2227" w14:textId="6075F5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9E890" w14:textId="18DB66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BD792" w14:textId="4A50C7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50.00 </w:t>
            </w:r>
          </w:p>
        </w:tc>
      </w:tr>
      <w:tr w:rsidR="00F4348F" w:rsidRPr="00F4348F" w14:paraId="5ACCE4F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6D7B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EFCC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C4EC1C" w14:textId="43A92D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3A2CB74" w14:textId="24B31D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426D0" w14:textId="65E0CC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1D533" w14:textId="0FA42D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0,825.00 </w:t>
            </w:r>
          </w:p>
        </w:tc>
      </w:tr>
      <w:tr w:rsidR="00F4348F" w:rsidRPr="00F4348F" w14:paraId="7A86426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9812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B597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48487A6" w14:textId="3F88D7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B54A09F" w14:textId="3E4D4F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29D29" w14:textId="27A905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4023A" w14:textId="0DE5FC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962.50 </w:t>
            </w:r>
          </w:p>
        </w:tc>
      </w:tr>
      <w:tr w:rsidR="00F4348F" w:rsidRPr="00F4348F" w14:paraId="255F1DD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F949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406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6BDA2554" w14:textId="782BF6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AD6F6A3" w14:textId="6348F5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08D14" w14:textId="55FE73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10524" w14:textId="361CAB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0,825.00 </w:t>
            </w:r>
          </w:p>
        </w:tc>
      </w:tr>
      <w:tr w:rsidR="00F4348F" w:rsidRPr="00F4348F" w14:paraId="692244C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923F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67B0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D9B68E7" w14:textId="05FE33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E145556" w14:textId="328A02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AA1E7" w14:textId="40EC4E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1F6B4" w14:textId="2B9014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9,862.50 </w:t>
            </w:r>
          </w:p>
        </w:tc>
      </w:tr>
      <w:tr w:rsidR="00F4348F" w:rsidRPr="00F4348F" w14:paraId="21B7096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5B45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4B8A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EBD0EAD" w14:textId="363D15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5E8D040" w14:textId="4F4A5A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9F315" w14:textId="53E09A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F1936" w14:textId="6092BC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1,100.00 </w:t>
            </w:r>
          </w:p>
        </w:tc>
      </w:tr>
      <w:tr w:rsidR="00F4348F" w:rsidRPr="00F4348F" w14:paraId="7FD5280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FA32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2217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ADAFBCB" w14:textId="321088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DFA769C" w14:textId="6B2EC2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0CAD" w14:textId="0A01CE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3FFB3" w14:textId="29373A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2,887.50 </w:t>
            </w:r>
          </w:p>
        </w:tc>
      </w:tr>
      <w:tr w:rsidR="00F4348F" w:rsidRPr="00F4348F" w14:paraId="4590207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C8E2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531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095E73B" w14:textId="1F3855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4AAF5" w14:textId="25678C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F61C2" w14:textId="4A6BF1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6008F" w14:textId="1E6B9E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1,100.00 </w:t>
            </w:r>
          </w:p>
        </w:tc>
      </w:tr>
      <w:tr w:rsidR="00F4348F" w:rsidRPr="00F4348F" w14:paraId="64C7C65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9C5F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BE3E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A11F818" w14:textId="32AEF5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E6783E4" w14:textId="074EB4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B8D21" w14:textId="2A4410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219E3" w14:textId="5BB9B1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0,530.00 </w:t>
            </w:r>
          </w:p>
        </w:tc>
      </w:tr>
      <w:tr w:rsidR="00F4348F" w:rsidRPr="00F4348F" w14:paraId="78F554F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1169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CFCB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A97F276" w14:textId="7CC522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23D8DFB" w14:textId="114D14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CAC6C" w14:textId="10AC46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FAE10" w14:textId="6F2911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8,241.25 </w:t>
            </w:r>
          </w:p>
        </w:tc>
      </w:tr>
      <w:tr w:rsidR="00F4348F" w:rsidRPr="00F4348F" w14:paraId="589C37D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A11B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6DFD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5952746" w14:textId="47AABB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661073CE" w14:textId="5DFA09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79BB3" w14:textId="0F4C11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CF128" w14:textId="2FB22B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0,598.75 </w:t>
            </w:r>
          </w:p>
        </w:tc>
      </w:tr>
      <w:tr w:rsidR="00F4348F" w:rsidRPr="00F4348F" w14:paraId="7B85AF6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60DC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CC9F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C7BF33F" w14:textId="45E1F4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6A2FA9DA" w14:textId="0E3D6A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3F4AD" w14:textId="433F38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E5A93" w14:textId="133476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0,225.00 </w:t>
            </w:r>
          </w:p>
        </w:tc>
      </w:tr>
      <w:tr w:rsidR="00F4348F" w:rsidRPr="00F4348F" w14:paraId="17C084E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7529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7759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70717CB" w14:textId="74E7A0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6289CFE" w14:textId="345B5D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B725E" w14:textId="34C0DD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F85E5" w14:textId="4E865C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962.50 </w:t>
            </w:r>
          </w:p>
        </w:tc>
      </w:tr>
      <w:tr w:rsidR="00F4348F" w:rsidRPr="00F4348F" w14:paraId="183A86F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415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4A64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D9ADFAF" w14:textId="6B407D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40EC5" w14:textId="6DEC92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77F5E" w14:textId="60C80D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E3740" w14:textId="0F5C9C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3,000.00 </w:t>
            </w:r>
          </w:p>
        </w:tc>
      </w:tr>
      <w:tr w:rsidR="00F4348F" w:rsidRPr="00F4348F" w14:paraId="283343D5"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971C0"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A6DA46C" w14:textId="6D299F8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499CA0" w14:textId="56CCEB0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0A7459" w14:textId="18FB78A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1E6C73" w14:textId="7927409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7,078,343.98 </w:t>
            </w:r>
          </w:p>
        </w:tc>
      </w:tr>
      <w:tr w:rsidR="00F4348F" w:rsidRPr="00F4348F" w14:paraId="250B5266"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BE03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01A72C0D" w14:textId="47437B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5519E62" w14:textId="497E36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5B6CC" w14:textId="51A12E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280FD" w14:textId="50E875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7,340.00 </w:t>
            </w:r>
          </w:p>
        </w:tc>
      </w:tr>
      <w:tr w:rsidR="00F4348F" w:rsidRPr="00F4348F" w14:paraId="4DC7EAB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4E52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8CC2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7E02F0" w14:textId="11E47A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10437F31" w14:textId="335412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331A7" w14:textId="71B469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485A5" w14:textId="24CC9B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4,521.12 </w:t>
            </w:r>
          </w:p>
        </w:tc>
      </w:tr>
      <w:tr w:rsidR="00F4348F" w:rsidRPr="00F4348F" w14:paraId="5D52DA8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3B41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1834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7B35B386" w14:textId="7F3F32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6350421" w14:textId="1081F0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C47EB" w14:textId="08E033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FEBB8" w14:textId="09BC68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988.08 </w:t>
            </w:r>
          </w:p>
        </w:tc>
      </w:tr>
      <w:tr w:rsidR="00F4348F" w:rsidRPr="00F4348F" w14:paraId="697EEC5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5F0A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D92A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7A2EF62A" w14:textId="597E2C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6A694A1" w14:textId="02B3AF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0C990" w14:textId="670312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19ADE" w14:textId="149DD3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2.34 </w:t>
            </w:r>
          </w:p>
        </w:tc>
      </w:tr>
      <w:tr w:rsidR="00F4348F" w:rsidRPr="00F4348F" w14:paraId="276F85C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EDB6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468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7E2344E" w14:textId="2E171C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6BFD8FE4" w14:textId="2F69A8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60BD2" w14:textId="71D062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06A02" w14:textId="03C995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4,439.60 </w:t>
            </w:r>
          </w:p>
        </w:tc>
      </w:tr>
      <w:tr w:rsidR="00F4348F" w:rsidRPr="00F4348F" w14:paraId="0A217BA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CD05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2067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183E706D" w14:textId="5760A6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E6BC8CF" w14:textId="701CFD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3846A" w14:textId="2938F7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BC0D5" w14:textId="3D96AD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14,549.68 </w:t>
            </w:r>
          </w:p>
        </w:tc>
      </w:tr>
      <w:tr w:rsidR="00F4348F" w:rsidRPr="00F4348F" w14:paraId="013C56E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0979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38BD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FE87BBC" w14:textId="330A8F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4DFEA30" w14:textId="2F9F0F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7F5E5" w14:textId="72C937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156D1" w14:textId="23FBB4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59,185.44 </w:t>
            </w:r>
          </w:p>
        </w:tc>
      </w:tr>
      <w:tr w:rsidR="00F4348F" w:rsidRPr="00F4348F" w14:paraId="000882B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DF67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50F5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C6984D5" w14:textId="69EECA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719A7DF" w14:textId="28462F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9F8F4" w14:textId="2A5274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09031" w14:textId="1169C3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25.46 </w:t>
            </w:r>
          </w:p>
        </w:tc>
      </w:tr>
      <w:tr w:rsidR="00F4348F" w:rsidRPr="00F4348F" w14:paraId="61D8FD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A807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E35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3F85448" w14:textId="0BF386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8C61137" w14:textId="57425B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5AA0" w14:textId="093165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47854" w14:textId="7FB253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43.12 </w:t>
            </w:r>
          </w:p>
        </w:tc>
      </w:tr>
      <w:tr w:rsidR="00F4348F" w:rsidRPr="00F4348F" w14:paraId="5951ED6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2CEB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0CC8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2A82F132" w14:textId="0F006F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C6BCDB2" w14:textId="33D98A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F3141" w14:textId="1C85A6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173BE" w14:textId="31FB77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6,052.30 </w:t>
            </w:r>
          </w:p>
        </w:tc>
      </w:tr>
      <w:tr w:rsidR="00F4348F" w:rsidRPr="00F4348F" w14:paraId="77D7F02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E71A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ABB3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25D9CAD" w14:textId="65E481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C507550" w14:textId="7DD7E3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3715" w14:textId="348841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B033D" w14:textId="0BB011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25.46 </w:t>
            </w:r>
          </w:p>
        </w:tc>
      </w:tr>
      <w:tr w:rsidR="00F4348F" w:rsidRPr="00F4348F" w14:paraId="1A177FF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4324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1AA87D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6294094" w14:textId="62CF50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279F5DEF" w14:textId="73A975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7085" w14:textId="3B40DF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057DC" w14:textId="21AC356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90.14 </w:t>
            </w:r>
          </w:p>
        </w:tc>
      </w:tr>
      <w:tr w:rsidR="00F4348F" w:rsidRPr="00F4348F" w14:paraId="649932B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4256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BCCF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3AA3E751" w14:textId="120871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CEDED5C" w14:textId="006E74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7C196" w14:textId="28AE80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A3ED5" w14:textId="7F51D2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7,108.00 </w:t>
            </w:r>
          </w:p>
        </w:tc>
      </w:tr>
      <w:tr w:rsidR="00F4348F" w:rsidRPr="00F4348F" w14:paraId="1BB3BF4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B7F4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FB1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789D0163" w14:textId="67A92D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A4B25C1" w14:textId="3124C3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44171" w14:textId="61FF21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F6E36" w14:textId="70DD59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33.26 </w:t>
            </w:r>
          </w:p>
        </w:tc>
      </w:tr>
      <w:tr w:rsidR="00F4348F" w:rsidRPr="00F4348F" w14:paraId="72CD363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E8A7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3F35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72B3C34" w14:textId="1FB337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0B16A6F" w14:textId="458D9C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D1279" w14:textId="326B59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A5FE2" w14:textId="335064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5,726.14 </w:t>
            </w:r>
          </w:p>
        </w:tc>
      </w:tr>
      <w:tr w:rsidR="00F4348F" w:rsidRPr="00F4348F" w14:paraId="694780D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5E95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6B21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7B19CD66" w14:textId="24CCCC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27E9CE19" w14:textId="10BEA4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45B4A" w14:textId="50C143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F074B" w14:textId="18E2EE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5,519.88 </w:t>
            </w:r>
          </w:p>
        </w:tc>
      </w:tr>
      <w:tr w:rsidR="00F4348F" w:rsidRPr="00F4348F" w14:paraId="039280E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5B11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766B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2FB7C14" w14:textId="063C89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4D3D4C5" w14:textId="4FB81C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6AAD" w14:textId="5EFD21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731E8" w14:textId="6975EC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73,087.60 </w:t>
            </w:r>
          </w:p>
        </w:tc>
      </w:tr>
      <w:tr w:rsidR="00F4348F" w:rsidRPr="00F4348F" w14:paraId="2D53189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8D04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BE96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A05B636" w14:textId="732AE4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82C0C62" w14:textId="6F8EC5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3F27B" w14:textId="3C5E6A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A1B38" w14:textId="464BAA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8,550.98 </w:t>
            </w:r>
          </w:p>
        </w:tc>
      </w:tr>
      <w:tr w:rsidR="00F4348F" w:rsidRPr="00F4348F" w14:paraId="62A06F9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2821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5792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2225D457" w14:textId="04B3F1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04FDB29" w14:textId="298DC0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7674C" w14:textId="78478B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2994F" w14:textId="2B0F01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4,283.02 </w:t>
            </w:r>
          </w:p>
        </w:tc>
      </w:tr>
      <w:tr w:rsidR="00F4348F" w:rsidRPr="00F4348F" w14:paraId="42E5699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5284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614E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C9C290B" w14:textId="6D4F13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DDF905F" w14:textId="6140B3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24C46" w14:textId="4C10AB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095F" w14:textId="729573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2,628.90 </w:t>
            </w:r>
          </w:p>
        </w:tc>
      </w:tr>
      <w:tr w:rsidR="00F4348F" w:rsidRPr="00F4348F" w14:paraId="7486B07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084C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34FC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9D7DAF5" w14:textId="1CB344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8F7D13A" w14:textId="5165C8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2914F" w14:textId="346306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D6BA1" w14:textId="5CF22C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0.78 </w:t>
            </w:r>
          </w:p>
        </w:tc>
      </w:tr>
      <w:tr w:rsidR="00F4348F" w:rsidRPr="00F4348F" w14:paraId="287220A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DA3A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CC57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1613BAF" w14:textId="5468B0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0A3B51F0" w14:textId="7BFDA3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321DB" w14:textId="1A174D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6A057" w14:textId="7ADAF3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2,881.12 </w:t>
            </w:r>
          </w:p>
        </w:tc>
      </w:tr>
      <w:tr w:rsidR="00F4348F" w:rsidRPr="00F4348F" w14:paraId="02535D8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A9BD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8D79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C1402A4" w14:textId="70A765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36B6234C" w14:textId="2AB76F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4ECA9" w14:textId="58D60A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7BEE7" w14:textId="0F8FC6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21.56 </w:t>
            </w:r>
          </w:p>
        </w:tc>
      </w:tr>
      <w:tr w:rsidR="00F4348F" w:rsidRPr="00F4348F" w14:paraId="619B5C06"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844C2"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30B2A736" w14:textId="4E4FD73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0C5A034" w14:textId="5BDA195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9FBFB6" w14:textId="37CDB29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8A7445" w14:textId="1B7DB45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7,477,816.23 </w:t>
            </w:r>
          </w:p>
        </w:tc>
      </w:tr>
      <w:tr w:rsidR="00F4348F" w:rsidRPr="00F4348F" w14:paraId="44FF385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62DA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2CA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D14E765" w14:textId="621076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15FDE43D" w14:textId="1D6F11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9A3C5" w14:textId="16C68E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C8B78" w14:textId="1753E0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3,599.40 </w:t>
            </w:r>
          </w:p>
        </w:tc>
      </w:tr>
      <w:tr w:rsidR="00F4348F" w:rsidRPr="00F4348F" w14:paraId="1D980A0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1087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FB97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18BE9F2" w14:textId="183CF5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F9AB438" w14:textId="22C602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090E0" w14:textId="5ABAA8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2B49E" w14:textId="65D566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2,498.75 </w:t>
            </w:r>
          </w:p>
        </w:tc>
      </w:tr>
      <w:tr w:rsidR="00F4348F" w:rsidRPr="00F4348F" w14:paraId="11F53C1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5BFA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749D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24B83F21" w14:textId="65CFA1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B5AAB3B" w14:textId="2E0A39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7D2E4" w14:textId="4B1AF9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27A93" w14:textId="21E73B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2,890.00 </w:t>
            </w:r>
          </w:p>
        </w:tc>
      </w:tr>
      <w:tr w:rsidR="00F4348F" w:rsidRPr="00F4348F" w14:paraId="241738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ED3F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55DA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6946A3BC" w14:textId="566824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56045BDB" w14:textId="5A17C6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4C45E" w14:textId="68567E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DFB86" w14:textId="54BBD1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44,019.75 </w:t>
            </w:r>
          </w:p>
        </w:tc>
      </w:tr>
      <w:tr w:rsidR="00F4348F" w:rsidRPr="00F4348F" w14:paraId="40B4A7B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C48F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7513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F239AFF" w14:textId="437A48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3FE17B0" w14:textId="30D320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F6679" w14:textId="5A4028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AF7E4" w14:textId="086230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14,655.00 </w:t>
            </w:r>
          </w:p>
        </w:tc>
      </w:tr>
      <w:tr w:rsidR="00F4348F" w:rsidRPr="00F4348F" w14:paraId="5B725B6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1FE2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0EC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DFF5122" w14:textId="273220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6D84019" w14:textId="28E133C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FC225" w14:textId="5BB3F8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7CEB8" w14:textId="062359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9,010.00 </w:t>
            </w:r>
          </w:p>
        </w:tc>
      </w:tr>
      <w:tr w:rsidR="00F4348F" w:rsidRPr="00F4348F" w14:paraId="3D988F6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99A9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B9B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E1DA3EE" w14:textId="2ECC21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226C856" w14:textId="0D7132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07425" w14:textId="2E1525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46E4F" w14:textId="65A5CB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7,362.30 </w:t>
            </w:r>
          </w:p>
        </w:tc>
      </w:tr>
      <w:tr w:rsidR="00F4348F" w:rsidRPr="00F4348F" w14:paraId="47EEB37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195C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B610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CE57DA5" w14:textId="220AB5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B11D657" w14:textId="64403C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8B8AC" w14:textId="0F09F2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17BFF" w14:textId="6D38CA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7,467.80 </w:t>
            </w:r>
          </w:p>
        </w:tc>
      </w:tr>
      <w:tr w:rsidR="00F4348F" w:rsidRPr="00F4348F" w14:paraId="4AD074B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891B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9C72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D4A288A" w14:textId="2FD6C2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61021C42" w14:textId="56A529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2FFEC" w14:textId="1FFE70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0C272" w14:textId="074D39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732.50 </w:t>
            </w:r>
          </w:p>
        </w:tc>
      </w:tr>
      <w:tr w:rsidR="00F4348F" w:rsidRPr="00F4348F" w14:paraId="3362382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A808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0772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63A900E4" w14:textId="501418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5941B38" w14:textId="4897DA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51EDD" w14:textId="7E02FF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DF739" w14:textId="418EB7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7,291.40 </w:t>
            </w:r>
          </w:p>
        </w:tc>
      </w:tr>
      <w:tr w:rsidR="00F4348F" w:rsidRPr="00F4348F" w14:paraId="36CE86A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FE51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559E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9E7FBD7" w14:textId="0329AC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63B55506" w14:textId="66AC65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BB2ED" w14:textId="7955E4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C0F95" w14:textId="118493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2,765.88 </w:t>
            </w:r>
          </w:p>
        </w:tc>
      </w:tr>
      <w:tr w:rsidR="00F4348F" w:rsidRPr="00F4348F" w14:paraId="6611D1E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1292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4D7F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CBE2946" w14:textId="63760C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64236A6" w14:textId="3BEA8B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75E6F" w14:textId="62BE09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ECA3F" w14:textId="03579E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5,548.00 </w:t>
            </w:r>
          </w:p>
        </w:tc>
      </w:tr>
      <w:tr w:rsidR="00F4348F" w:rsidRPr="00F4348F" w14:paraId="430FC88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DED1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DA6A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CA04FCF" w14:textId="1972BB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D226F92" w14:textId="1C5FA1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F16CC" w14:textId="309415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A5305" w14:textId="017321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50.00 </w:t>
            </w:r>
          </w:p>
        </w:tc>
      </w:tr>
      <w:tr w:rsidR="00F4348F" w:rsidRPr="00F4348F" w14:paraId="3C1CC01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C912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8474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8C4242B" w14:textId="1F7ADB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17AC859A" w14:textId="0E258C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E21B6" w14:textId="511140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028DE" w14:textId="58869D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8,437.25 </w:t>
            </w:r>
          </w:p>
        </w:tc>
      </w:tr>
      <w:tr w:rsidR="00F4348F" w:rsidRPr="00F4348F" w14:paraId="25302C8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2EEE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4E4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00EB347" w14:textId="594714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F008E25" w14:textId="107C5D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A1C1A" w14:textId="27C6B3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4D22F" w14:textId="39618B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953.00 </w:t>
            </w:r>
          </w:p>
        </w:tc>
      </w:tr>
      <w:tr w:rsidR="00F4348F" w:rsidRPr="00F4348F" w14:paraId="40AF091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89CD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4E81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E18EFAE" w14:textId="7B7229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DAFD5EE" w14:textId="217BC9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EDEB4" w14:textId="2F6B89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29806" w14:textId="0AAE62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8,501.00 </w:t>
            </w:r>
          </w:p>
        </w:tc>
      </w:tr>
      <w:tr w:rsidR="00F4348F" w:rsidRPr="00F4348F" w14:paraId="504A134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D0C0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248D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37269ED" w14:textId="069CBC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37569DE9" w14:textId="2674F8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4D44E" w14:textId="55AA7C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173F4" w14:textId="516FE8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5,534.20 </w:t>
            </w:r>
          </w:p>
        </w:tc>
      </w:tr>
      <w:tr w:rsidR="00F4348F" w:rsidRPr="00F4348F" w14:paraId="42824F0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2A179"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5F898382" w14:textId="529BF81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987094A" w14:textId="569977E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7C276A" w14:textId="4A4DA7D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00C495" w14:textId="4752DAC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194,161.25 </w:t>
            </w:r>
          </w:p>
        </w:tc>
      </w:tr>
      <w:tr w:rsidR="00F4348F" w:rsidRPr="00F4348F" w14:paraId="105FD93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DF97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8EA4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C3FA226" w14:textId="2D11C9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03C39CF" w14:textId="62AF8D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2A845" w14:textId="0F5A50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E3262" w14:textId="7A37B3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6,365.00 </w:t>
            </w:r>
          </w:p>
        </w:tc>
      </w:tr>
      <w:tr w:rsidR="00F4348F" w:rsidRPr="00F4348F" w14:paraId="4D9AF61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C869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5365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AE354E5" w14:textId="735F8A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E3C9721" w14:textId="097701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EA0D6" w14:textId="0CD421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CEF08" w14:textId="5B5684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234.00 </w:t>
            </w:r>
          </w:p>
        </w:tc>
      </w:tr>
      <w:tr w:rsidR="00F4348F" w:rsidRPr="00F4348F" w14:paraId="596FC42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F0D8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680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0E432EC2" w14:textId="22CA3E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2658698" w14:textId="70F78D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93EF3" w14:textId="3ED840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0BFED" w14:textId="560E67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6,273.00 </w:t>
            </w:r>
          </w:p>
        </w:tc>
      </w:tr>
      <w:tr w:rsidR="00F4348F" w:rsidRPr="00F4348F" w14:paraId="30471CC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5234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8029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37B8F902" w14:textId="1E5E94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E358F80" w14:textId="34D3A9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F102A" w14:textId="4E6F86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C2653" w14:textId="40CCE2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1,527.60 </w:t>
            </w:r>
          </w:p>
        </w:tc>
      </w:tr>
      <w:tr w:rsidR="00F4348F" w:rsidRPr="00F4348F" w14:paraId="3117C25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834A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9624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3BD308A" w14:textId="7EC18A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1BFBEEAF" w14:textId="5EC170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06D2B" w14:textId="67E90E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8C9EF" w14:textId="598D2D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0,692.00 </w:t>
            </w:r>
          </w:p>
        </w:tc>
      </w:tr>
      <w:tr w:rsidR="00F4348F" w:rsidRPr="00F4348F" w14:paraId="0D08E96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69E3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0FA2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43387C8F" w14:textId="47A0A7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90F591C" w14:textId="52BD0F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A6BE1" w14:textId="26AD65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94F03" w14:textId="452632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195.00 </w:t>
            </w:r>
          </w:p>
        </w:tc>
      </w:tr>
      <w:tr w:rsidR="00F4348F" w:rsidRPr="00F4348F" w14:paraId="06394C1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DE61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FB3A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7BBDE37" w14:textId="3A4C1D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D48C7EF" w14:textId="4393C5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B0180" w14:textId="7DC12E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577FF" w14:textId="797589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1,124.00 </w:t>
            </w:r>
          </w:p>
        </w:tc>
      </w:tr>
      <w:tr w:rsidR="00F4348F" w:rsidRPr="00F4348F" w14:paraId="2A6B6BC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857F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330C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033869B" w14:textId="30F578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3BFBE41" w14:textId="4D9311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28434" w14:textId="2D7473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68866" w14:textId="5BF2C8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9,750.65 </w:t>
            </w:r>
          </w:p>
        </w:tc>
      </w:tr>
      <w:tr w:rsidR="00F4348F" w:rsidRPr="00F4348F" w14:paraId="561BC8E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135A88"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F85030C" w14:textId="3070EEC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62,898,21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CD2D614" w14:textId="6832FCA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0F6B7444" w14:textId="0E15486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858149E" w14:textId="25A2C82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66,886,635.84 </w:t>
            </w:r>
          </w:p>
        </w:tc>
      </w:tr>
      <w:tr w:rsidR="00F4348F" w:rsidRPr="00F4348F" w14:paraId="334A28D9"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798D8"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FAF5628" w14:textId="6FEF966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96,175,77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4892582" w14:textId="301F868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0C70C911" w14:textId="0B992B3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DE46AC" w14:textId="21C38F9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11,328,121.25 </w:t>
            </w:r>
          </w:p>
        </w:tc>
      </w:tr>
      <w:tr w:rsidR="00F4348F" w:rsidRPr="00F4348F" w14:paraId="218574E7"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0DEA0B"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3D88057" w14:textId="11BB07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3C042FF" w14:textId="604ABD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31D73616" w14:textId="00FDC9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42B0CD" w14:textId="1958C4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0,955,288.35 </w:t>
            </w:r>
          </w:p>
        </w:tc>
      </w:tr>
      <w:tr w:rsidR="00F4348F" w:rsidRPr="00F4348F" w14:paraId="4924A4B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27FE3"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750E341"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252B32DF" w14:textId="3BB4F9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054B4AF7" w14:textId="41332B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790D1" w14:textId="70B0B9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B6669" w14:textId="2B0277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268,750.00 </w:t>
            </w:r>
          </w:p>
        </w:tc>
      </w:tr>
      <w:tr w:rsidR="00F4348F" w:rsidRPr="00F4348F" w14:paraId="5F72701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08AEE"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46E7CA3"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7DB0718C" w14:textId="5A3FA5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856,840.50 </w:t>
            </w:r>
          </w:p>
        </w:tc>
        <w:tc>
          <w:tcPr>
            <w:tcW w:w="675" w:type="pct"/>
            <w:tcBorders>
              <w:top w:val="nil"/>
              <w:left w:val="nil"/>
              <w:bottom w:val="single" w:sz="4" w:space="0" w:color="000000"/>
              <w:right w:val="single" w:sz="4" w:space="0" w:color="000000"/>
            </w:tcBorders>
            <w:shd w:val="clear" w:color="auto" w:fill="auto"/>
            <w:noWrap/>
            <w:vAlign w:val="bottom"/>
            <w:hideMark/>
          </w:tcPr>
          <w:p w14:paraId="7500FD1F" w14:textId="3A9041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B7271" w14:textId="677360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22D58" w14:textId="54C985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856,840.50 </w:t>
            </w:r>
          </w:p>
        </w:tc>
      </w:tr>
      <w:tr w:rsidR="00F4348F" w:rsidRPr="00F4348F" w14:paraId="6F26B8C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239F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72B0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CFB5588" w14:textId="76C121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510D2B01" w14:textId="6B6534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7B516" w14:textId="78D06B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AB9CC" w14:textId="3B0F3C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12,675.00 </w:t>
            </w:r>
          </w:p>
        </w:tc>
      </w:tr>
      <w:tr w:rsidR="00F4348F" w:rsidRPr="00F4348F" w14:paraId="5D92062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B7E4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8A82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CD901F8" w14:textId="7AD097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322,830.00 </w:t>
            </w:r>
          </w:p>
        </w:tc>
        <w:tc>
          <w:tcPr>
            <w:tcW w:w="675" w:type="pct"/>
            <w:tcBorders>
              <w:top w:val="nil"/>
              <w:left w:val="nil"/>
              <w:bottom w:val="single" w:sz="4" w:space="0" w:color="000000"/>
              <w:right w:val="single" w:sz="4" w:space="0" w:color="000000"/>
            </w:tcBorders>
            <w:shd w:val="clear" w:color="auto" w:fill="auto"/>
            <w:noWrap/>
            <w:vAlign w:val="bottom"/>
            <w:hideMark/>
          </w:tcPr>
          <w:p w14:paraId="6C2D5A56" w14:textId="015F69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22EF8DE1" w14:textId="3C7A60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2B54C" w14:textId="31F5E6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855,830.00 </w:t>
            </w:r>
          </w:p>
        </w:tc>
      </w:tr>
      <w:tr w:rsidR="00F4348F" w:rsidRPr="00F4348F" w14:paraId="6C3E1CE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3662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1D6E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94E50BC" w14:textId="1F5F26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C7BF697" w14:textId="4AAAA8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7AAFE4D4" w14:textId="769E2E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AA163" w14:textId="4D84C4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474,227.00 </w:t>
            </w:r>
          </w:p>
        </w:tc>
      </w:tr>
      <w:tr w:rsidR="00F4348F" w:rsidRPr="00F4348F" w14:paraId="37AEBE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847E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C1F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61026060" w14:textId="4B5DC6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33383E6F" w14:textId="1F18B8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FEFF5" w14:textId="63715E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5565B" w14:textId="17995B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5,095.00 </w:t>
            </w:r>
          </w:p>
        </w:tc>
      </w:tr>
      <w:tr w:rsidR="00F4348F" w:rsidRPr="00F4348F" w14:paraId="67D61B9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BF52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88A5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D2F4B9F" w14:textId="3ED2BD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A74F8D0" w14:textId="3DD498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747A2C89" w14:textId="273B5C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B700B" w14:textId="7DB70C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79,367.00 </w:t>
            </w:r>
          </w:p>
        </w:tc>
      </w:tr>
      <w:tr w:rsidR="00F4348F" w:rsidRPr="00F4348F" w14:paraId="7DBCC2B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DD95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76B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DA0C409" w14:textId="0C55AD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B8D50C9" w14:textId="38E019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0D562" w14:textId="644A4B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6EA70" w14:textId="31236B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87,750.00 </w:t>
            </w:r>
          </w:p>
        </w:tc>
      </w:tr>
      <w:tr w:rsidR="00F4348F" w:rsidRPr="00F4348F" w14:paraId="35C2D06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70C9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B17E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BD00BD2" w14:textId="59483C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913,175.00 </w:t>
            </w:r>
          </w:p>
        </w:tc>
        <w:tc>
          <w:tcPr>
            <w:tcW w:w="675" w:type="pct"/>
            <w:tcBorders>
              <w:top w:val="nil"/>
              <w:left w:val="nil"/>
              <w:bottom w:val="single" w:sz="4" w:space="0" w:color="000000"/>
              <w:right w:val="single" w:sz="4" w:space="0" w:color="000000"/>
            </w:tcBorders>
            <w:shd w:val="clear" w:color="auto" w:fill="auto"/>
            <w:noWrap/>
            <w:vAlign w:val="bottom"/>
            <w:hideMark/>
          </w:tcPr>
          <w:p w14:paraId="07626583" w14:textId="163060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D0D7B" w14:textId="2CAD1D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B1F0C" w14:textId="2F565A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913,175.00 </w:t>
            </w:r>
          </w:p>
        </w:tc>
      </w:tr>
      <w:tr w:rsidR="00F4348F" w:rsidRPr="00F4348F" w14:paraId="201F760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1A60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A631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E88EE7A" w14:textId="160870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6631BF32" w14:textId="0430A3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D80CB31" w14:textId="678D75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FCB19" w14:textId="70D186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222,992.50 </w:t>
            </w:r>
          </w:p>
        </w:tc>
      </w:tr>
      <w:tr w:rsidR="00F4348F" w:rsidRPr="00F4348F" w14:paraId="445962E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0567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2F9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71AAE9D" w14:textId="544CB1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814,750.00 </w:t>
            </w:r>
          </w:p>
        </w:tc>
        <w:tc>
          <w:tcPr>
            <w:tcW w:w="675" w:type="pct"/>
            <w:tcBorders>
              <w:top w:val="nil"/>
              <w:left w:val="nil"/>
              <w:bottom w:val="single" w:sz="4" w:space="0" w:color="000000"/>
              <w:right w:val="single" w:sz="4" w:space="0" w:color="000000"/>
            </w:tcBorders>
            <w:shd w:val="clear" w:color="auto" w:fill="auto"/>
            <w:noWrap/>
            <w:vAlign w:val="bottom"/>
            <w:hideMark/>
          </w:tcPr>
          <w:p w14:paraId="75A98CE8" w14:textId="4B6D5C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F9240" w14:textId="41D97F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A5F5E" w14:textId="2725C7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814,750.00 </w:t>
            </w:r>
          </w:p>
        </w:tc>
      </w:tr>
      <w:tr w:rsidR="00F4348F" w:rsidRPr="00F4348F" w14:paraId="091B54A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3216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4B00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B31C6F2" w14:textId="0127E9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398,437.00 </w:t>
            </w:r>
          </w:p>
        </w:tc>
        <w:tc>
          <w:tcPr>
            <w:tcW w:w="675" w:type="pct"/>
            <w:tcBorders>
              <w:top w:val="nil"/>
              <w:left w:val="nil"/>
              <w:bottom w:val="single" w:sz="4" w:space="0" w:color="000000"/>
              <w:right w:val="single" w:sz="4" w:space="0" w:color="000000"/>
            </w:tcBorders>
            <w:shd w:val="clear" w:color="auto" w:fill="auto"/>
            <w:noWrap/>
            <w:vAlign w:val="bottom"/>
            <w:hideMark/>
          </w:tcPr>
          <w:p w14:paraId="6FAA19E9" w14:textId="7BEAB1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B10457" w14:textId="317884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071D3" w14:textId="092DAB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48,437.00 </w:t>
            </w:r>
          </w:p>
        </w:tc>
      </w:tr>
      <w:tr w:rsidR="00F4348F" w:rsidRPr="00F4348F" w14:paraId="0A2AF68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AD8C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ABD9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0E383F1F" w14:textId="3752FD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EDA4602" w14:textId="1E5538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C789E" w14:textId="617AFA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C2095" w14:textId="316E38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r>
      <w:tr w:rsidR="00F4348F" w:rsidRPr="00F4348F" w14:paraId="3C6F5A5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F8EC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6237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59A7F24" w14:textId="48EE9A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30C60DF" w14:textId="3F5401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CED07DB" w14:textId="13B737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322EB" w14:textId="0CAB38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919,188.00 </w:t>
            </w:r>
          </w:p>
        </w:tc>
      </w:tr>
      <w:tr w:rsidR="00F4348F" w:rsidRPr="00F4348F" w14:paraId="7962A72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A056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D86E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F8C0609" w14:textId="5D09FC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9D045C3" w14:textId="5DA238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1100D" w14:textId="0908F2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17DC5" w14:textId="48F13B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r>
      <w:tr w:rsidR="00F4348F" w:rsidRPr="00F4348F" w14:paraId="087F51E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2C8D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D1073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70F0B58" w14:textId="1E6587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57330F8D" w14:textId="1E200D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CE8733B" w14:textId="6E04A6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9848F" w14:textId="15759F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40,450.00 </w:t>
            </w:r>
          </w:p>
        </w:tc>
      </w:tr>
      <w:tr w:rsidR="00F4348F" w:rsidRPr="00F4348F" w14:paraId="6A70831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57FE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8A63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73CDA25C" w14:textId="3B9CBA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864,849.00 </w:t>
            </w:r>
          </w:p>
        </w:tc>
        <w:tc>
          <w:tcPr>
            <w:tcW w:w="675" w:type="pct"/>
            <w:tcBorders>
              <w:top w:val="nil"/>
              <w:left w:val="nil"/>
              <w:bottom w:val="single" w:sz="4" w:space="0" w:color="000000"/>
              <w:right w:val="single" w:sz="4" w:space="0" w:color="000000"/>
            </w:tcBorders>
            <w:shd w:val="clear" w:color="auto" w:fill="auto"/>
            <w:noWrap/>
            <w:vAlign w:val="bottom"/>
            <w:hideMark/>
          </w:tcPr>
          <w:p w14:paraId="32DA9277" w14:textId="40F979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631C091" w14:textId="2765D46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52C47" w14:textId="279370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193,249.00 </w:t>
            </w:r>
          </w:p>
        </w:tc>
      </w:tr>
      <w:tr w:rsidR="00F4348F" w:rsidRPr="00F4348F" w14:paraId="060B196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13D3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6C54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17BA563" w14:textId="737B98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603,375.00 </w:t>
            </w:r>
          </w:p>
        </w:tc>
        <w:tc>
          <w:tcPr>
            <w:tcW w:w="675" w:type="pct"/>
            <w:tcBorders>
              <w:top w:val="nil"/>
              <w:left w:val="nil"/>
              <w:bottom w:val="single" w:sz="4" w:space="0" w:color="000000"/>
              <w:right w:val="single" w:sz="4" w:space="0" w:color="000000"/>
            </w:tcBorders>
            <w:shd w:val="clear" w:color="auto" w:fill="auto"/>
            <w:noWrap/>
            <w:vAlign w:val="bottom"/>
            <w:hideMark/>
          </w:tcPr>
          <w:p w14:paraId="3F84AA52" w14:textId="55397E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6E015" w14:textId="2F6452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F6CBB" w14:textId="4965C0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603,375.00 </w:t>
            </w:r>
          </w:p>
        </w:tc>
      </w:tr>
      <w:tr w:rsidR="00F4348F" w:rsidRPr="00F4348F" w14:paraId="0416C87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950B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B4CD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64BF700D" w14:textId="790122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F3A9969" w14:textId="68692B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261C2032" w14:textId="5784CE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BE9D8" w14:textId="6FAE3C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64,389.00 </w:t>
            </w:r>
          </w:p>
        </w:tc>
      </w:tr>
      <w:tr w:rsidR="00F4348F" w:rsidRPr="00F4348F" w14:paraId="1036C4A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5D55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5A54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EC32DD9" w14:textId="51AE4C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0C2C47C" w14:textId="74DC32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89D0B" w14:textId="089796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D7A39" w14:textId="44D27C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r>
      <w:tr w:rsidR="00F4348F" w:rsidRPr="00F4348F" w14:paraId="5D5CF87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2524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BE01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5917C58" w14:textId="6934B5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95C2491" w14:textId="2FB53E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3BE64" w14:textId="14FC13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BFBF0" w14:textId="784730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r>
      <w:tr w:rsidR="00F4348F" w:rsidRPr="00F4348F" w14:paraId="3E306DF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48B4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FF66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DAD0F42" w14:textId="0386A9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32F2D38" w14:textId="78CDC3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3E699CE" w14:textId="168878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75338" w14:textId="21C260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67,426.40 </w:t>
            </w:r>
          </w:p>
        </w:tc>
      </w:tr>
      <w:tr w:rsidR="00F4348F" w:rsidRPr="00F4348F" w14:paraId="4FCC034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6DE9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716F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7C9953D" w14:textId="0E2B5A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0B6F413F" w14:textId="448D7A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6B992" w14:textId="3A6E1A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9EBE8" w14:textId="2D6423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55,342.50 </w:t>
            </w:r>
          </w:p>
        </w:tc>
      </w:tr>
      <w:tr w:rsidR="00F4348F" w:rsidRPr="00F4348F" w14:paraId="6A4DE5A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6155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D183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5E815D5" w14:textId="05DE0C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139A6A44" w14:textId="3927C7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B7D09" w14:textId="3CC80C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87CF0" w14:textId="389FF0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89,875.00 </w:t>
            </w:r>
          </w:p>
        </w:tc>
      </w:tr>
      <w:tr w:rsidR="00F4348F" w:rsidRPr="00F4348F" w14:paraId="7413262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FB85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FD3C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A6D0C0E" w14:textId="5E658C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047451DA" w14:textId="0E3C9A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4C6B9" w14:textId="6D6313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89FB2" w14:textId="777448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268,750.00 </w:t>
            </w:r>
          </w:p>
        </w:tc>
      </w:tr>
      <w:tr w:rsidR="00F4348F" w:rsidRPr="00F4348F" w14:paraId="6899B61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AE89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943E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89F5328" w14:textId="04CC52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5345F5A1" w14:textId="306A9E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D01FF" w14:textId="67EBC8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26BAD" w14:textId="78A19F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3,225.00 </w:t>
            </w:r>
          </w:p>
        </w:tc>
      </w:tr>
      <w:tr w:rsidR="00F4348F" w:rsidRPr="00F4348F" w14:paraId="1715030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BA64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72A1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CF79472" w14:textId="4599B3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616,953.00 </w:t>
            </w:r>
          </w:p>
        </w:tc>
        <w:tc>
          <w:tcPr>
            <w:tcW w:w="675" w:type="pct"/>
            <w:tcBorders>
              <w:top w:val="nil"/>
              <w:left w:val="nil"/>
              <w:bottom w:val="single" w:sz="4" w:space="0" w:color="000000"/>
              <w:right w:val="single" w:sz="4" w:space="0" w:color="000000"/>
            </w:tcBorders>
            <w:shd w:val="clear" w:color="auto" w:fill="auto"/>
            <w:noWrap/>
            <w:vAlign w:val="bottom"/>
            <w:hideMark/>
          </w:tcPr>
          <w:p w14:paraId="1106A133" w14:textId="2D8746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2D574" w14:textId="0B9E67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39842" w14:textId="502B5A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616,953.00 </w:t>
            </w:r>
          </w:p>
        </w:tc>
      </w:tr>
      <w:tr w:rsidR="00F4348F" w:rsidRPr="00F4348F" w14:paraId="32CAB9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10DD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CA7B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55B745E" w14:textId="6B7C5C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308C2645" w14:textId="352406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BA50308" w14:textId="7F8026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1F4D7" w14:textId="4B072D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74,390.00 </w:t>
            </w:r>
          </w:p>
        </w:tc>
      </w:tr>
      <w:tr w:rsidR="00F4348F" w:rsidRPr="00F4348F" w14:paraId="03E2055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8B14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6076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07F6B1A5" w14:textId="0937CF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510,828.00 </w:t>
            </w:r>
          </w:p>
        </w:tc>
        <w:tc>
          <w:tcPr>
            <w:tcW w:w="675" w:type="pct"/>
            <w:tcBorders>
              <w:top w:val="nil"/>
              <w:left w:val="nil"/>
              <w:bottom w:val="single" w:sz="4" w:space="0" w:color="000000"/>
              <w:right w:val="single" w:sz="4" w:space="0" w:color="000000"/>
            </w:tcBorders>
            <w:shd w:val="clear" w:color="auto" w:fill="auto"/>
            <w:noWrap/>
            <w:vAlign w:val="bottom"/>
            <w:hideMark/>
          </w:tcPr>
          <w:p w14:paraId="1E09B567" w14:textId="6F2C20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0EC33" w14:textId="116F57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24F88" w14:textId="54700C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510,828.00 </w:t>
            </w:r>
          </w:p>
        </w:tc>
      </w:tr>
      <w:tr w:rsidR="00F4348F" w:rsidRPr="00F4348F" w14:paraId="6471D5F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310C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8658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3BC032D" w14:textId="489DEB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58,082.00 </w:t>
            </w:r>
          </w:p>
        </w:tc>
        <w:tc>
          <w:tcPr>
            <w:tcW w:w="675" w:type="pct"/>
            <w:tcBorders>
              <w:top w:val="nil"/>
              <w:left w:val="nil"/>
              <w:bottom w:val="single" w:sz="4" w:space="0" w:color="000000"/>
              <w:right w:val="single" w:sz="4" w:space="0" w:color="000000"/>
            </w:tcBorders>
            <w:shd w:val="clear" w:color="auto" w:fill="auto"/>
            <w:noWrap/>
            <w:vAlign w:val="bottom"/>
            <w:hideMark/>
          </w:tcPr>
          <w:p w14:paraId="7ED296FB" w14:textId="3D4F66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71FE1" w14:textId="2D0794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EEEF3" w14:textId="00ADCF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58,082.00 </w:t>
            </w:r>
          </w:p>
        </w:tc>
      </w:tr>
      <w:tr w:rsidR="00F4348F" w:rsidRPr="00F4348F" w14:paraId="27D16A2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B328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E93A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DB243A8" w14:textId="515B3C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220,673.00 </w:t>
            </w:r>
          </w:p>
        </w:tc>
        <w:tc>
          <w:tcPr>
            <w:tcW w:w="675" w:type="pct"/>
            <w:tcBorders>
              <w:top w:val="nil"/>
              <w:left w:val="nil"/>
              <w:bottom w:val="single" w:sz="4" w:space="0" w:color="000000"/>
              <w:right w:val="single" w:sz="4" w:space="0" w:color="000000"/>
            </w:tcBorders>
            <w:shd w:val="clear" w:color="auto" w:fill="auto"/>
            <w:noWrap/>
            <w:vAlign w:val="bottom"/>
            <w:hideMark/>
          </w:tcPr>
          <w:p w14:paraId="2ADA5867" w14:textId="259DD0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57E2F21" w14:textId="41C8FA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2B1F2" w14:textId="4F0151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856,833.00 </w:t>
            </w:r>
          </w:p>
        </w:tc>
      </w:tr>
      <w:tr w:rsidR="00F4348F" w:rsidRPr="00F4348F" w14:paraId="2F17D69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240D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D8C4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275B97C0" w14:textId="679AA5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7FD9624F" w14:textId="611A26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D6E6E" w14:textId="10B7B8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24402" w14:textId="358026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53,463.00 </w:t>
            </w:r>
          </w:p>
        </w:tc>
      </w:tr>
      <w:tr w:rsidR="00F4348F" w:rsidRPr="00F4348F" w14:paraId="0DEB1D5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0653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7498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271C2DB0" w14:textId="392320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F117F97" w14:textId="0E9431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8CF12" w14:textId="791BA0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CD243" w14:textId="74D732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87,750.00 </w:t>
            </w:r>
          </w:p>
        </w:tc>
      </w:tr>
      <w:tr w:rsidR="00F4348F" w:rsidRPr="00F4348F" w14:paraId="0DB70D5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0A97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2B39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9B094E1" w14:textId="306AE5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64C3A3A" w14:textId="102750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2AFA4" w14:textId="396B98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90810" w14:textId="60E5A3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0 </w:t>
            </w:r>
          </w:p>
        </w:tc>
      </w:tr>
      <w:tr w:rsidR="00F4348F" w:rsidRPr="00F4348F" w14:paraId="2D838B3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810BC"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8F6CA5E" w14:textId="4A8EAE0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3,286,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EBE82B1" w14:textId="1EFA0A9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5DA89498" w14:textId="0A099D9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597252" w14:textId="1432D14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1,515,703.95 </w:t>
            </w:r>
          </w:p>
        </w:tc>
      </w:tr>
      <w:tr w:rsidR="00F4348F" w:rsidRPr="00F4348F" w14:paraId="7ECBA82C"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812F4D"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390060C9" w14:textId="5A7BD7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E8DC141" w14:textId="03C780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F3BCA54" w14:textId="2B17CE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CDF20D" w14:textId="54480F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2,875,604.20 </w:t>
            </w:r>
          </w:p>
        </w:tc>
      </w:tr>
      <w:tr w:rsidR="00F4348F" w:rsidRPr="00F4348F" w14:paraId="3B076BC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F9CD0"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2FC91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3641E539" w14:textId="13C411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19039732" w14:textId="2A3D98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C2AB0" w14:textId="3FFEA3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E6D63" w14:textId="30349E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9,341.00 </w:t>
            </w:r>
          </w:p>
        </w:tc>
      </w:tr>
      <w:tr w:rsidR="00F4348F" w:rsidRPr="00F4348F" w14:paraId="43992B6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3C1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1F78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C32E650" w14:textId="4ABE8F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A8233" w14:textId="393657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1B106" w14:textId="6633A2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10C7E" w14:textId="08582D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r>
      <w:tr w:rsidR="00F4348F" w:rsidRPr="00F4348F" w14:paraId="6DB94E0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2919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7334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BB70F32" w14:textId="2D5DEE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38CEDA4A" w14:textId="04CA28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72991CBA" w14:textId="0CC293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FEF39" w14:textId="062182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34,477.00 </w:t>
            </w:r>
          </w:p>
        </w:tc>
      </w:tr>
      <w:tr w:rsidR="00F4348F" w:rsidRPr="00F4348F" w14:paraId="74C06F4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320C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E7CF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24BF800" w14:textId="5EB11C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75F8A8" w14:textId="43A564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12B03" w14:textId="61B929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BCDBB" w14:textId="65B75C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2,000.00 </w:t>
            </w:r>
          </w:p>
        </w:tc>
      </w:tr>
      <w:tr w:rsidR="00F4348F" w:rsidRPr="00F4348F" w14:paraId="6947D16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8CEC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285A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3EF640A" w14:textId="319C17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DA8D5" w14:textId="777338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FA294A6" w14:textId="457333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D70AA" w14:textId="59F701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350.00 </w:t>
            </w:r>
          </w:p>
        </w:tc>
      </w:tr>
      <w:tr w:rsidR="00F4348F" w:rsidRPr="00F4348F" w14:paraId="04F24BB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8ECE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532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28C5EDBD" w14:textId="7AB3C1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4C3E3B62" w14:textId="393888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0A7902A2" w14:textId="272905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6C722" w14:textId="1557BC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60,292.00 </w:t>
            </w:r>
          </w:p>
        </w:tc>
      </w:tr>
      <w:tr w:rsidR="00F4348F" w:rsidRPr="00F4348F" w14:paraId="56125C8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FF96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F042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9EE7CE4" w14:textId="75511D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7D3A3049" w14:textId="6E005B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B4B38" w14:textId="5942A9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17000" w14:textId="0BE9CE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36,860.75 </w:t>
            </w:r>
          </w:p>
        </w:tc>
      </w:tr>
      <w:tr w:rsidR="00F4348F" w:rsidRPr="00F4348F" w14:paraId="18760A7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3BD0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41D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5155A20" w14:textId="181A25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F5DFB" w14:textId="441422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556A6" w14:textId="1C1513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A10DF" w14:textId="480194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r>
      <w:tr w:rsidR="00F4348F" w:rsidRPr="00F4348F" w14:paraId="618F24E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B32D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A5F3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E0467AD" w14:textId="2C3A2B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A1A61" w14:textId="485A9C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0A306D4" w14:textId="25793A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9DC24" w14:textId="34012C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08,275.00 </w:t>
            </w:r>
          </w:p>
        </w:tc>
      </w:tr>
      <w:tr w:rsidR="00F4348F" w:rsidRPr="00F4348F" w14:paraId="1ACD97B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8556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0A72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735899F7" w14:textId="2800C1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3,490.00 </w:t>
            </w:r>
          </w:p>
        </w:tc>
        <w:tc>
          <w:tcPr>
            <w:tcW w:w="675" w:type="pct"/>
            <w:tcBorders>
              <w:top w:val="nil"/>
              <w:left w:val="nil"/>
              <w:bottom w:val="single" w:sz="4" w:space="0" w:color="000000"/>
              <w:right w:val="single" w:sz="4" w:space="0" w:color="000000"/>
            </w:tcBorders>
            <w:shd w:val="clear" w:color="auto" w:fill="auto"/>
            <w:noWrap/>
            <w:vAlign w:val="bottom"/>
            <w:hideMark/>
          </w:tcPr>
          <w:p w14:paraId="29179809" w14:textId="38AC4D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9305C20" w14:textId="739135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AFCB6" w14:textId="563E1E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01,240.00 </w:t>
            </w:r>
          </w:p>
        </w:tc>
      </w:tr>
      <w:tr w:rsidR="00F4348F" w:rsidRPr="00F4348F" w14:paraId="187022C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28A9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BC2C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46FB68A3" w14:textId="6BF46E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EA1F3D" w14:textId="755388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71BD41D2" w14:textId="4F7109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30D41" w14:textId="0DC31D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9,860.00 </w:t>
            </w:r>
          </w:p>
        </w:tc>
      </w:tr>
      <w:tr w:rsidR="00F4348F" w:rsidRPr="00F4348F" w14:paraId="6B7F921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1D2B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D0AA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72FE522D" w14:textId="457F55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1A37A77" w14:textId="6ED8D0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DF349" w14:textId="3A2C13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AF902" w14:textId="4DA05A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7,860.00 </w:t>
            </w:r>
          </w:p>
        </w:tc>
      </w:tr>
      <w:tr w:rsidR="00F4348F" w:rsidRPr="00F4348F" w14:paraId="1C3292F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5ABA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6A08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062813E3" w14:textId="3A55CC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FA695" w14:textId="33117F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68809" w14:textId="08B63F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D75F2" w14:textId="1335F0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r>
      <w:tr w:rsidR="00F4348F" w:rsidRPr="00F4348F" w14:paraId="0D44058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DD81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7BE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E76ED89" w14:textId="0CEC1A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37C68" w14:textId="4BF5C5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648813E" w14:textId="670AB6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2EABC" w14:textId="51A3B4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4,510.00 </w:t>
            </w:r>
          </w:p>
        </w:tc>
      </w:tr>
      <w:tr w:rsidR="00F4348F" w:rsidRPr="00F4348F" w14:paraId="586300F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45CE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D4D2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446C530" w14:textId="076FCB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7965B" w14:textId="04B9B9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00BAF" w14:textId="0AF1C8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CFE43" w14:textId="4FEB4B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r>
      <w:tr w:rsidR="00F4348F" w:rsidRPr="00F4348F" w14:paraId="6569517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8FF8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F21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5F06AEFA" w14:textId="36DE75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E738B4F" w14:textId="716FEE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40B0C" w14:textId="68FB2A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8B1CA" w14:textId="5974ED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19,840.00 </w:t>
            </w:r>
          </w:p>
        </w:tc>
      </w:tr>
      <w:tr w:rsidR="00F4348F" w:rsidRPr="00F4348F" w14:paraId="058825B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7668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606A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76CA809F" w14:textId="3EB021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53DEF" w14:textId="625C98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5E280" w14:textId="3BF060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F18D3" w14:textId="08A178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3,400.00 </w:t>
            </w:r>
          </w:p>
        </w:tc>
      </w:tr>
      <w:tr w:rsidR="00F4348F" w:rsidRPr="00F4348F" w14:paraId="0941C4D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B361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6158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CA580DC" w14:textId="6D2CA3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544D726E" w14:textId="4553FE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3A2BBF20" w14:textId="582700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00E4F" w14:textId="1FE5EE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3,574.00 </w:t>
            </w:r>
          </w:p>
        </w:tc>
      </w:tr>
      <w:tr w:rsidR="00F4348F" w:rsidRPr="00F4348F" w14:paraId="0931838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850C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FCD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3774B7A2" w14:textId="769B4D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0,076.00 </w:t>
            </w:r>
          </w:p>
        </w:tc>
        <w:tc>
          <w:tcPr>
            <w:tcW w:w="675" w:type="pct"/>
            <w:tcBorders>
              <w:top w:val="nil"/>
              <w:left w:val="nil"/>
              <w:bottom w:val="single" w:sz="4" w:space="0" w:color="000000"/>
              <w:right w:val="single" w:sz="4" w:space="0" w:color="000000"/>
            </w:tcBorders>
            <w:shd w:val="clear" w:color="auto" w:fill="auto"/>
            <w:noWrap/>
            <w:vAlign w:val="bottom"/>
            <w:hideMark/>
          </w:tcPr>
          <w:p w14:paraId="13B591E1" w14:textId="3C1AB9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7AA17EA" w14:textId="425499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4482C" w14:textId="6F9183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7,731.00 </w:t>
            </w:r>
          </w:p>
        </w:tc>
      </w:tr>
      <w:tr w:rsidR="00F4348F" w:rsidRPr="00F4348F" w14:paraId="3DBA9DA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E6BD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CD7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A65B84D" w14:textId="7FBAA7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4B5C1500" w14:textId="0B8DC1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E6F3A" w14:textId="71BC4B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DCFD3" w14:textId="2767B1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19,318.00 </w:t>
            </w:r>
          </w:p>
        </w:tc>
      </w:tr>
      <w:tr w:rsidR="00F4348F" w:rsidRPr="00F4348F" w14:paraId="33D829F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E0A5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0B30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F810F8D" w14:textId="62B28E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553E5F4D" w14:textId="756E1D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AE6F6" w14:textId="7E9899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B4AF9" w14:textId="5685E2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1,008.00 </w:t>
            </w:r>
          </w:p>
        </w:tc>
      </w:tr>
      <w:tr w:rsidR="00F4348F" w:rsidRPr="00F4348F" w14:paraId="2FCBC13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EDE2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CFD1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5DF75345" w14:textId="4023CD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426311" w14:textId="7D8D42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1DF7DAF" w14:textId="02A244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57BD0" w14:textId="310BF2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0,605.00 </w:t>
            </w:r>
          </w:p>
        </w:tc>
      </w:tr>
      <w:tr w:rsidR="00F4348F" w:rsidRPr="00F4348F" w14:paraId="784D249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02EF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6F80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2F6CC49" w14:textId="529C48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7107E3E2" w14:textId="5EB6DF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56BE4D5C" w14:textId="44A6F7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AB0CA" w14:textId="6CE60E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1,558.00 </w:t>
            </w:r>
          </w:p>
        </w:tc>
      </w:tr>
      <w:tr w:rsidR="00F4348F" w:rsidRPr="00F4348F" w14:paraId="459C6BFC"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10A85"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B7D788A" w14:textId="7B29F88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5,313,43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4786395F" w14:textId="51EEDB3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353D971" w14:textId="2C3CF58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C9750E" w14:textId="11F4CB9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5,076,971.05 </w:t>
            </w:r>
          </w:p>
        </w:tc>
      </w:tr>
      <w:tr w:rsidR="00F4348F" w:rsidRPr="00F4348F" w14:paraId="76BFE00E"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E7817C"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85F2AD7" w14:textId="0580A4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B6E2B" w14:textId="29B2DB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9BE4F66" w14:textId="305020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F8C590" w14:textId="15D325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136,200.50 </w:t>
            </w:r>
          </w:p>
        </w:tc>
      </w:tr>
      <w:tr w:rsidR="00F4348F" w:rsidRPr="00F4348F" w14:paraId="32307E5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3628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704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FB58B15" w14:textId="5F9D7F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5964C" w14:textId="3C8CAD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3AA37" w14:textId="464526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5DA31" w14:textId="09DFFC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5E7A2E3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AAE3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A1DB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542D5FE" w14:textId="3724BB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01822F3" w14:textId="099C01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1AE86" w14:textId="5B8EE9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13A67" w14:textId="3F859E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7,600.00 </w:t>
            </w:r>
          </w:p>
        </w:tc>
      </w:tr>
      <w:tr w:rsidR="00F4348F" w:rsidRPr="00F4348F" w14:paraId="1C740DC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326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560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8D2163D" w14:textId="221AE9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0EAC0A17" w14:textId="00420A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90BC55B" w14:textId="2285AA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F2C51" w14:textId="19C36A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22,710.00 </w:t>
            </w:r>
          </w:p>
        </w:tc>
      </w:tr>
      <w:tr w:rsidR="00F4348F" w:rsidRPr="00F4348F" w14:paraId="5626B0E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213F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3CD4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9E8117D" w14:textId="3C285F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6F3AE51" w14:textId="140EB3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D734553" w14:textId="115A53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74A36" w14:textId="74A57D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1,660.00 </w:t>
            </w:r>
          </w:p>
        </w:tc>
      </w:tr>
      <w:tr w:rsidR="00F4348F" w:rsidRPr="00F4348F" w14:paraId="32A63B7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DDCC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C452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F255769" w14:textId="2FC9E7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46972F1C" w14:textId="6CB3F2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30F72874" w14:textId="5CB01F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7B778" w14:textId="023DD8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65,100.00 </w:t>
            </w:r>
          </w:p>
        </w:tc>
      </w:tr>
      <w:tr w:rsidR="00F4348F" w:rsidRPr="00F4348F" w14:paraId="39C1E50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3A83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8D5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648CCFF" w14:textId="292363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51ED1300" w14:textId="6065F0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EC1F7" w14:textId="79C58E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3E7D6" w14:textId="22F261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18,184.00 </w:t>
            </w:r>
          </w:p>
        </w:tc>
      </w:tr>
      <w:tr w:rsidR="00F4348F" w:rsidRPr="00F4348F" w14:paraId="29AC711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CAAD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2DDC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3BF24BA5" w14:textId="3C2BC4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4CCFA2" w14:textId="4401F1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659C2" w14:textId="509CF5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E547F" w14:textId="236D2B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649CA98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A665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567F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0362E77F" w14:textId="5C236F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57A86A" w14:textId="5C9872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1E4A39B" w14:textId="01F90A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53485" w14:textId="269EAE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8,224.78 </w:t>
            </w:r>
          </w:p>
        </w:tc>
      </w:tr>
      <w:tr w:rsidR="00F4348F" w:rsidRPr="00F4348F" w14:paraId="2CC6006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0B0B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8C61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544E14A" w14:textId="69EA6C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838171" w14:textId="2978B7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9904F" w14:textId="2EACF7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212BF" w14:textId="5CB97D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63D9AC1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95EA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12F9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C0AB407" w14:textId="5EF6D2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A94F07" w14:textId="3CD213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7499B41" w14:textId="2B7E0B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5F30B" w14:textId="1CAB49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5,597.00 </w:t>
            </w:r>
          </w:p>
        </w:tc>
      </w:tr>
      <w:tr w:rsidR="00F4348F" w:rsidRPr="00F4348F" w14:paraId="434D616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B9F9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5FDE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DBB7565" w14:textId="565A58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5B9366AD" w14:textId="4198A1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40D6E386" w14:textId="017BC6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35C02" w14:textId="016FCB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8,936.00 </w:t>
            </w:r>
          </w:p>
        </w:tc>
      </w:tr>
      <w:tr w:rsidR="00F4348F" w:rsidRPr="00F4348F" w14:paraId="78E2947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EEB3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DB1557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6727DB6A" w14:textId="49BB89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96C03" w14:textId="325DE4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1AE9F" w14:textId="3A6DB3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4C33C" w14:textId="616B6E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18F4528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7420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CA6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605C85E3" w14:textId="1FE4E3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8944E2" w14:textId="3E6693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46FC4" w14:textId="7F8CFB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067A2" w14:textId="3531F9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21B8AB5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E99A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9644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7DF8ABB7" w14:textId="637203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E08709" w14:textId="50C463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BA95258" w14:textId="5B2B0B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8A6EC" w14:textId="3258CF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7,500.00 </w:t>
            </w:r>
          </w:p>
        </w:tc>
      </w:tr>
      <w:tr w:rsidR="00F4348F" w:rsidRPr="00F4348F" w14:paraId="25BCB0D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1E8F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34D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FCFFF8F" w14:textId="3E4C7D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BD2E3" w14:textId="22C729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6224F" w14:textId="322F1F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F145C" w14:textId="256F1F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3,800.00 </w:t>
            </w:r>
          </w:p>
        </w:tc>
      </w:tr>
      <w:tr w:rsidR="00F4348F" w:rsidRPr="00F4348F" w14:paraId="3BD86CB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9E4E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F4AD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0D57A4B4" w14:textId="5011F6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76564B81" w14:textId="104DEA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B83F4" w14:textId="73E539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21DA7" w14:textId="0EAF17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7,690.00 </w:t>
            </w:r>
          </w:p>
        </w:tc>
      </w:tr>
      <w:tr w:rsidR="00F4348F" w:rsidRPr="00F4348F" w14:paraId="39E1FEC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00C5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6273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FCC53DC" w14:textId="185DEF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B9ECB2" w14:textId="2C9BCC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A5756" w14:textId="655855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53C94" w14:textId="48AB4B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48A011D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7689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3417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BA3544F" w14:textId="59068C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3E651FB" w14:textId="023867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410FA" w14:textId="4BE79C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C3E54" w14:textId="27E7A3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6,210.00 </w:t>
            </w:r>
          </w:p>
        </w:tc>
      </w:tr>
      <w:tr w:rsidR="00F4348F" w:rsidRPr="00F4348F" w14:paraId="7E37DF1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9C36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AB6F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21B8F194" w14:textId="1B8473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4F186CD1" w14:textId="488400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71374A6" w14:textId="2B1C57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F05A2" w14:textId="5C3830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9,452.00 </w:t>
            </w:r>
          </w:p>
        </w:tc>
      </w:tr>
      <w:tr w:rsidR="00F4348F" w:rsidRPr="00F4348F" w14:paraId="0339A0D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7050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969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51124983" w14:textId="60783B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B0779" w14:textId="32D72C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77A8179" w14:textId="672718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5FAF6" w14:textId="03CF53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0,655.77 </w:t>
            </w:r>
          </w:p>
        </w:tc>
      </w:tr>
      <w:tr w:rsidR="00F4348F" w:rsidRPr="00F4348F" w14:paraId="3A8AE11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AFF3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CB40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B141882" w14:textId="155157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4CFD1FA6" w14:textId="05BBEE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3F6DA" w14:textId="4B8B81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1D0FB" w14:textId="5268EB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35,182.00 </w:t>
            </w:r>
          </w:p>
        </w:tc>
      </w:tr>
      <w:tr w:rsidR="00F4348F" w:rsidRPr="00F4348F" w14:paraId="3127A72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AC44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931E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57C8832" w14:textId="6B7190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3581A3C2" w14:textId="565770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7408CA" w14:textId="6D3704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219E2" w14:textId="1D9D0B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28,020.00 </w:t>
            </w:r>
          </w:p>
        </w:tc>
      </w:tr>
      <w:tr w:rsidR="00F4348F" w:rsidRPr="00F4348F" w14:paraId="7515EAE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54C6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0EA3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C759E1E" w14:textId="45E0B0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73F947A" w14:textId="003E59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FF346" w14:textId="777EEA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48DF0" w14:textId="1A9660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6,210.00 </w:t>
            </w:r>
          </w:p>
        </w:tc>
      </w:tr>
      <w:tr w:rsidR="00F4348F" w:rsidRPr="00F4348F" w14:paraId="7E5418C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295E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CEED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682C176" w14:textId="6E63D2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4972C" w14:textId="62631A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F683B84" w14:textId="6E765D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00A33" w14:textId="348CA7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70,988.83 </w:t>
            </w:r>
          </w:p>
        </w:tc>
      </w:tr>
      <w:tr w:rsidR="00F4348F" w:rsidRPr="00F4348F" w14:paraId="1BAE980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834E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195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F7C88E7" w14:textId="2F9F98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779CDEEE" w14:textId="7A1FEC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58214892" w14:textId="2DC2B2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9E97A" w14:textId="797826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866,135.88 </w:t>
            </w:r>
          </w:p>
        </w:tc>
      </w:tr>
      <w:tr w:rsidR="00F4348F" w:rsidRPr="00F4348F" w14:paraId="46B84A2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B32E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D03D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47917DC" w14:textId="037B25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14953B13" w14:textId="450903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C080DD0" w14:textId="22C7D9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6AA19" w14:textId="69C33A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81,346.00 </w:t>
            </w:r>
          </w:p>
        </w:tc>
      </w:tr>
      <w:tr w:rsidR="00F4348F" w:rsidRPr="00F4348F" w14:paraId="1F6727F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0FE6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B84A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C8D34CA" w14:textId="4C1722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F0AB7" w14:textId="1B4C31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17BAE673" w14:textId="66F78B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786B1" w14:textId="450C7B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1,300.00 </w:t>
            </w:r>
          </w:p>
        </w:tc>
      </w:tr>
      <w:tr w:rsidR="00F4348F" w:rsidRPr="00F4348F" w14:paraId="3C2DCD1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6002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FEF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FC0B842" w14:textId="18226C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9,231.74 </w:t>
            </w:r>
          </w:p>
        </w:tc>
        <w:tc>
          <w:tcPr>
            <w:tcW w:w="675" w:type="pct"/>
            <w:tcBorders>
              <w:top w:val="nil"/>
              <w:left w:val="nil"/>
              <w:bottom w:val="single" w:sz="4" w:space="0" w:color="000000"/>
              <w:right w:val="single" w:sz="4" w:space="0" w:color="000000"/>
            </w:tcBorders>
            <w:shd w:val="clear" w:color="auto" w:fill="auto"/>
            <w:noWrap/>
            <w:vAlign w:val="bottom"/>
            <w:hideMark/>
          </w:tcPr>
          <w:p w14:paraId="5F699477" w14:textId="7314B9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707186EC" w14:textId="617277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208F0" w14:textId="068C2C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33,822.29 </w:t>
            </w:r>
          </w:p>
        </w:tc>
      </w:tr>
      <w:tr w:rsidR="00F4348F" w:rsidRPr="00F4348F" w14:paraId="1CB28B7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2708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4D91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04484715" w14:textId="0655E6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63DBA54D" w14:textId="6A5C7F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16F68" w14:textId="171B21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BF353" w14:textId="0B94DB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7,190.00 </w:t>
            </w:r>
          </w:p>
        </w:tc>
      </w:tr>
      <w:tr w:rsidR="00F4348F" w:rsidRPr="00F4348F" w14:paraId="5065185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C7B8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B4E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C3B518E" w14:textId="45EE33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6AB49EE8" w14:textId="44A2D4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120D2" w14:textId="3B205E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4D968" w14:textId="78E440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7,256.00 </w:t>
            </w:r>
          </w:p>
        </w:tc>
      </w:tr>
      <w:tr w:rsidR="00F4348F" w:rsidRPr="00F4348F" w14:paraId="71749A5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385DD"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2135B54" w14:textId="53478E0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BA3A2DE" w14:textId="436C8DC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FAC1A80" w14:textId="2C53EF0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81AA72" w14:textId="7C2E566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9,580,242.00 </w:t>
            </w:r>
          </w:p>
        </w:tc>
      </w:tr>
      <w:tr w:rsidR="00F4348F" w:rsidRPr="00F4348F" w14:paraId="5437583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5143DC"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5A5235E" w14:textId="6C6EFF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A9BD2" w14:textId="0611EA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8BCDA" w14:textId="1A48D4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81D0E3" w14:textId="4305B4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4,000.00 </w:t>
            </w:r>
          </w:p>
        </w:tc>
      </w:tr>
      <w:tr w:rsidR="00F4348F" w:rsidRPr="00F4348F" w14:paraId="0376077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F7E2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7B8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0EC8E750" w14:textId="7E4458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E9086" w14:textId="40A42D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B41D0" w14:textId="386D45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8C04D" w14:textId="56C57B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2,000.00 </w:t>
            </w:r>
          </w:p>
        </w:tc>
      </w:tr>
      <w:tr w:rsidR="00F4348F" w:rsidRPr="00F4348F" w14:paraId="7A88F88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A251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EE08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9380205" w14:textId="0C8721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23A08" w14:textId="40453E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911EF" w14:textId="52458A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1CD2D" w14:textId="0763E3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75,000.00 </w:t>
            </w:r>
          </w:p>
        </w:tc>
      </w:tr>
      <w:tr w:rsidR="00F4348F" w:rsidRPr="00F4348F" w14:paraId="536124C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37AA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5659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7DC7DEC5" w14:textId="6F8C9F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BA283E" w14:textId="3AFD56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6DC51" w14:textId="184704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EEAC4" w14:textId="077E41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6572CC2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D2D1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72DF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7BBEE98" w14:textId="2099A1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BD1317" w14:textId="0E6F75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212F9" w14:textId="3A7FE9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ECE71" w14:textId="707030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6,000.00 </w:t>
            </w:r>
          </w:p>
        </w:tc>
      </w:tr>
      <w:tr w:rsidR="00F4348F" w:rsidRPr="00F4348F" w14:paraId="6DB154B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E947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257B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39CC1A6B" w14:textId="42936B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1E438D" w14:textId="6B97D5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25968" w14:textId="62ECA0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CB4D0" w14:textId="133BB8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4,000.00 </w:t>
            </w:r>
          </w:p>
        </w:tc>
      </w:tr>
      <w:tr w:rsidR="00F4348F" w:rsidRPr="00F4348F" w14:paraId="6F6AB2F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C09C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301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AA10A64" w14:textId="3D9B10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186EBA" w14:textId="7B16FB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CAB96" w14:textId="5D7132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876A" w14:textId="2B7972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r>
      <w:tr w:rsidR="00F4348F" w:rsidRPr="00F4348F" w14:paraId="38C8F1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0962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E44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84C3100" w14:textId="3E4DFF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00BCB8" w14:textId="159E78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0D54B204" w14:textId="6F0FC7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E0EC3" w14:textId="3C6EE9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4,315.00 </w:t>
            </w:r>
          </w:p>
        </w:tc>
      </w:tr>
      <w:tr w:rsidR="00F4348F" w:rsidRPr="00F4348F" w14:paraId="708233A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2ACF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29EB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6D03058" w14:textId="156829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B7396" w14:textId="07BD2F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E369B" w14:textId="37B99F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1AE8D" w14:textId="1C3CAF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r>
      <w:tr w:rsidR="00F4348F" w:rsidRPr="00F4348F" w14:paraId="654D0B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59FF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65CA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2AE87E1" w14:textId="74E47E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9FA890" w14:textId="3205E2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296BE" w14:textId="30F0E9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DEF96" w14:textId="3D4B1E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5,000.00 </w:t>
            </w:r>
          </w:p>
        </w:tc>
      </w:tr>
      <w:tr w:rsidR="00F4348F" w:rsidRPr="00F4348F" w14:paraId="293349E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C2A6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4D4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1FC9FB9E" w14:textId="0020AC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22C69C9E" w14:textId="7720A5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31711" w14:textId="207630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8AD76" w14:textId="4F2BE6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028.00 </w:t>
            </w:r>
          </w:p>
        </w:tc>
      </w:tr>
      <w:tr w:rsidR="00F4348F" w:rsidRPr="00F4348F" w14:paraId="30553EB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6178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25BC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33E6EBA8" w14:textId="1370A7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B5F21" w14:textId="3FEBE9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D3953" w14:textId="06F7A9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CF1CF" w14:textId="0BFBF6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r>
      <w:tr w:rsidR="00F4348F" w:rsidRPr="00F4348F" w14:paraId="683D75B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37B8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782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3D249D1F" w14:textId="386E06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AC8E9F" w14:textId="55F7E3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833DE" w14:textId="3CA9B7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A97C8" w14:textId="1F2B6A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4,000.00 </w:t>
            </w:r>
          </w:p>
        </w:tc>
      </w:tr>
      <w:tr w:rsidR="00F4348F" w:rsidRPr="00F4348F" w14:paraId="4EC1751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B130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5C9F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CD0C038" w14:textId="5452CF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B21DA" w14:textId="5F2C4F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E6542" w14:textId="08C37D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F969B" w14:textId="6DBB4B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8,000.00 </w:t>
            </w:r>
          </w:p>
        </w:tc>
      </w:tr>
      <w:tr w:rsidR="00F4348F" w:rsidRPr="00F4348F" w14:paraId="77C9A5B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53FA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7DD2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57CB37BE" w14:textId="129A2F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65E6C" w14:textId="7AFE87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12C61" w14:textId="48F099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0423B" w14:textId="632A19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2,000.00 </w:t>
            </w:r>
          </w:p>
        </w:tc>
      </w:tr>
      <w:tr w:rsidR="00F4348F" w:rsidRPr="00F4348F" w14:paraId="0FCDD7D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7B7A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E18E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98F14F7" w14:textId="759014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41240B8A" w14:textId="2E448F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EDB95BC" w14:textId="5C2E35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C16A6" w14:textId="378C8E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76,115.00 </w:t>
            </w:r>
          </w:p>
        </w:tc>
      </w:tr>
      <w:tr w:rsidR="00F4348F" w:rsidRPr="00F4348F" w14:paraId="2B56BE1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E1E6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16AA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52A64218" w14:textId="0ADCAC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426510" w14:textId="193F11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C088E" w14:textId="61C803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0FF16" w14:textId="0E269F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r>
      <w:tr w:rsidR="00F4348F" w:rsidRPr="00F4348F" w14:paraId="49C6C9E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8578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356B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7B3C2C4" w14:textId="717460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3A9D4" w14:textId="79762C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6EE93" w14:textId="51580F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B5EF6" w14:textId="21D06E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r>
      <w:tr w:rsidR="00F4348F" w:rsidRPr="00F4348F" w14:paraId="3737679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B6D4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A4B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FA72153" w14:textId="72415C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62CC4" w14:textId="26B5A3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03D36" w14:textId="0C2529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90A93" w14:textId="3A2708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r>
      <w:tr w:rsidR="00F4348F" w:rsidRPr="00F4348F" w14:paraId="5E65D2D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E02E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2BCE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BE5A0FE" w14:textId="7F167B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35DF728" w14:textId="513CA5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F8CED" w14:textId="615E43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E404E" w14:textId="1491AD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0,952.00 </w:t>
            </w:r>
          </w:p>
        </w:tc>
      </w:tr>
      <w:tr w:rsidR="00F4348F" w:rsidRPr="00F4348F" w14:paraId="3E8E6B1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7630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E7E8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1C8ADFF" w14:textId="465566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C80F3E" w14:textId="23D927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7FD7DE3" w14:textId="03F148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3486E" w14:textId="007378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02,488.00 </w:t>
            </w:r>
          </w:p>
        </w:tc>
      </w:tr>
      <w:tr w:rsidR="00F4348F" w:rsidRPr="00F4348F" w14:paraId="45D18E9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E537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5432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74AE85FC" w14:textId="29ED79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70BAE" w14:textId="207921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80B39" w14:textId="0FA8CB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34A99" w14:textId="7B6C86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3,000.00 </w:t>
            </w:r>
          </w:p>
        </w:tc>
      </w:tr>
      <w:tr w:rsidR="00F4348F" w:rsidRPr="00F4348F" w14:paraId="517F94C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8543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339D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16EDC21F" w14:textId="4924D4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3CE5C5" w14:textId="6A604D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78D7C" w14:textId="2CD229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B9C7F" w14:textId="430637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3,000.00 </w:t>
            </w:r>
          </w:p>
        </w:tc>
      </w:tr>
      <w:tr w:rsidR="00F4348F" w:rsidRPr="00F4348F" w14:paraId="72253B1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C15B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A3C3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7DC4D3EE" w14:textId="374840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35C62" w14:textId="3900F2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BD17A" w14:textId="6CBED3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FFFCE" w14:textId="395421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0,000.00 </w:t>
            </w:r>
          </w:p>
        </w:tc>
      </w:tr>
      <w:tr w:rsidR="00F4348F" w:rsidRPr="00F4348F" w14:paraId="1412C28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865C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55D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32F71BB" w14:textId="2CCF74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AE979" w14:textId="02063D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BBF4B" w14:textId="01F6B9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66F26" w14:textId="615819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6,000.00 </w:t>
            </w:r>
          </w:p>
        </w:tc>
      </w:tr>
      <w:tr w:rsidR="00F4348F" w:rsidRPr="00F4348F" w14:paraId="1DBB0DE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E421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B106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1B200C9" w14:textId="05E3E7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D4FB09" w14:textId="523724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F3DD7" w14:textId="25EF32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45C70" w14:textId="61B6E6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0DC6A01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223C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250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1107A9D" w14:textId="79A885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CC0F6" w14:textId="53C4A9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374BC" w14:textId="66667D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22231" w14:textId="0035FF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3,000.00 </w:t>
            </w:r>
          </w:p>
        </w:tc>
      </w:tr>
      <w:tr w:rsidR="00F4348F" w:rsidRPr="00F4348F" w14:paraId="620B85B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8A0F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330C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4B39D2A" w14:textId="0ED4B5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0F752" w14:textId="2A6874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D054B" w14:textId="45268F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0D581" w14:textId="0AA3AA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0,000.00 </w:t>
            </w:r>
          </w:p>
        </w:tc>
      </w:tr>
      <w:tr w:rsidR="00F4348F" w:rsidRPr="00F4348F" w14:paraId="01A3802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66F4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741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7361FF25" w14:textId="3DE43F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62894" w14:textId="076BE6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F6C3D" w14:textId="3DDF8F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83C06" w14:textId="4761C7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73C5E12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941E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2D31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EC86B46" w14:textId="4B25C4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8416F" w14:textId="66E4E8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31379" w14:textId="454E5B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EBBC1" w14:textId="336458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38AEF64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BD10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E485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BD9184D" w14:textId="3CFBA5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629BF" w14:textId="12C2D7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C7440" w14:textId="2AA457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4C2B9" w14:textId="561FD3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1,000.00 </w:t>
            </w:r>
          </w:p>
        </w:tc>
      </w:tr>
      <w:tr w:rsidR="00F4348F" w:rsidRPr="00F4348F" w14:paraId="54B59AC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A7E5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DE88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A0E9F32" w14:textId="1C8A30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E0952" w14:textId="0BCE4E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8658E" w14:textId="70C2B6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CDF77" w14:textId="3BD6A7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1,600.00 </w:t>
            </w:r>
          </w:p>
        </w:tc>
      </w:tr>
      <w:tr w:rsidR="00F4348F" w:rsidRPr="00F4348F" w14:paraId="19C043C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F366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8030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BF856E5" w14:textId="744FB0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12A49A2" w14:textId="236BB8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7BFC4" w14:textId="441621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49BF7" w14:textId="6CC377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7,716.00 </w:t>
            </w:r>
          </w:p>
        </w:tc>
      </w:tr>
      <w:tr w:rsidR="00F4348F" w:rsidRPr="00F4348F" w14:paraId="5B1120E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5C69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18F9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C7F4963" w14:textId="1EA2CF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F1C28" w14:textId="3D268A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7DF0E" w14:textId="091AA16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50296" w14:textId="20F8F4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500.00 </w:t>
            </w:r>
          </w:p>
        </w:tc>
      </w:tr>
      <w:tr w:rsidR="00F4348F" w:rsidRPr="00F4348F" w14:paraId="02B8843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8847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F238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6EB19D8B" w14:textId="0EBA31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2EF5D89B" w14:textId="732A46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37692" w14:textId="0BAD13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884B9" w14:textId="561012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9,528.00 </w:t>
            </w:r>
          </w:p>
        </w:tc>
      </w:tr>
      <w:tr w:rsidR="00F4348F" w:rsidRPr="00F4348F" w14:paraId="454E909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46DF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AB97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6ED96E21" w14:textId="2CECCF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62E3C6" w14:textId="74388B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8D91A" w14:textId="53BCED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DA0CC" w14:textId="0BE8C1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000.00 </w:t>
            </w:r>
          </w:p>
        </w:tc>
      </w:tr>
      <w:tr w:rsidR="00F4348F" w:rsidRPr="00F4348F" w14:paraId="5F7E5D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DF2E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D7AE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17D03BFF" w14:textId="149F49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9A5DD6" w14:textId="0AC603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E970E" w14:textId="7DA04A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FCC1" w14:textId="662AB7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9,000.00 </w:t>
            </w:r>
          </w:p>
        </w:tc>
      </w:tr>
      <w:tr w:rsidR="00F4348F" w:rsidRPr="00F4348F" w14:paraId="5AE1A4B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6BAB3"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79517D4" w14:textId="7DC450B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BFFFB3" w14:textId="6BE2E3A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29C14E25" w14:textId="54A7750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DFAC4B" w14:textId="7C5EDAA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9,385,597.59 </w:t>
            </w:r>
          </w:p>
        </w:tc>
      </w:tr>
      <w:tr w:rsidR="00F4348F" w:rsidRPr="00F4348F" w14:paraId="52A32F8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78066D"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209B3B32" w14:textId="4558CC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ABE75" w14:textId="0A36A5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EA991C8" w14:textId="2740C2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4A6220" w14:textId="6EDC48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946,654.80 </w:t>
            </w:r>
          </w:p>
        </w:tc>
      </w:tr>
      <w:tr w:rsidR="00F4348F" w:rsidRPr="00F4348F" w14:paraId="585F3A8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2457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F219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2188B5BD" w14:textId="6C1EAE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14B0CE42" w14:textId="154A69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5DE56F19" w14:textId="2B0CFD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409F8" w14:textId="3AFFA8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7,910.00 </w:t>
            </w:r>
          </w:p>
        </w:tc>
      </w:tr>
      <w:tr w:rsidR="00F4348F" w:rsidRPr="00F4348F" w14:paraId="740138C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5E35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ED88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8C53956" w14:textId="7C7480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21357BF9" w14:textId="212F64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1BE1D03B" w14:textId="480008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E39EE" w14:textId="52E71E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091,886.00 </w:t>
            </w:r>
          </w:p>
        </w:tc>
      </w:tr>
      <w:tr w:rsidR="00F4348F" w:rsidRPr="00F4348F" w14:paraId="7BD2038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BF18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E7E2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E5B30A1" w14:textId="7A4D3C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1B6577BE" w14:textId="42E68E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F730A" w14:textId="6441CD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D1741" w14:textId="03C0DB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34,443.00 </w:t>
            </w:r>
          </w:p>
        </w:tc>
      </w:tr>
      <w:tr w:rsidR="00F4348F" w:rsidRPr="00F4348F" w14:paraId="799C6FA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E805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DDD2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C4AC5D6" w14:textId="1E151F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5B948F76" w14:textId="3561AD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09148" w14:textId="56C727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27B2E" w14:textId="69C9FC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7,448.00 </w:t>
            </w:r>
          </w:p>
        </w:tc>
      </w:tr>
      <w:tr w:rsidR="00F4348F" w:rsidRPr="00F4348F" w14:paraId="34330BA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4084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E3E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F670CC6" w14:textId="1EACE3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61E764" w14:textId="0178FE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09F6AA8B" w14:textId="591DAC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94759" w14:textId="1B1C08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920,441.00 </w:t>
            </w:r>
          </w:p>
        </w:tc>
      </w:tr>
      <w:tr w:rsidR="00F4348F" w:rsidRPr="00F4348F" w14:paraId="0119F71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2FC3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23E5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1A3F7012" w14:textId="771F7A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0EBB26CD" w14:textId="493172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CCC4C28" w14:textId="645CC5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27187" w14:textId="017E62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72,196.50 </w:t>
            </w:r>
          </w:p>
        </w:tc>
      </w:tr>
      <w:tr w:rsidR="00F4348F" w:rsidRPr="00F4348F" w14:paraId="1CFA213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9569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CD1C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70379CB2" w14:textId="5B50E6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352B9" w14:textId="3179CA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90958FF" w14:textId="58CA17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82E04" w14:textId="283A7F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0,490.00 </w:t>
            </w:r>
          </w:p>
        </w:tc>
      </w:tr>
      <w:tr w:rsidR="00F4348F" w:rsidRPr="00F4348F" w14:paraId="59600BB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881E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BAB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FF1CC2A" w14:textId="0743EC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7A325613" w14:textId="7F85CC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D099D" w14:textId="1C9135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6CFD6" w14:textId="75A75F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39,844.00 </w:t>
            </w:r>
          </w:p>
        </w:tc>
      </w:tr>
      <w:tr w:rsidR="00F4348F" w:rsidRPr="00F4348F" w14:paraId="1C5472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DAC6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B546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EA2496A" w14:textId="1FFCF9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2E7385B" w14:textId="0C6B3F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69D487" w14:textId="1C6FA9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AEDDF" w14:textId="395A3F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1,961.00 </w:t>
            </w:r>
          </w:p>
        </w:tc>
      </w:tr>
      <w:tr w:rsidR="00F4348F" w:rsidRPr="00F4348F" w14:paraId="798C895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6831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F73A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5703A78D" w14:textId="7C6914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423FB1AD" w14:textId="0D4673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20901171" w14:textId="7C0E2F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9DC7D" w14:textId="0F1BED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207,839.00 </w:t>
            </w:r>
          </w:p>
        </w:tc>
      </w:tr>
      <w:tr w:rsidR="00F4348F" w:rsidRPr="00F4348F" w14:paraId="49C3012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DB7F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6F47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6DD577D" w14:textId="1E7BEB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54724394" w14:textId="7A7FC2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E97778E" w14:textId="36529C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266EA" w14:textId="1CC0EC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34,761.29 </w:t>
            </w:r>
          </w:p>
        </w:tc>
      </w:tr>
      <w:tr w:rsidR="00F4348F" w:rsidRPr="00F4348F" w14:paraId="4B0588A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0802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10E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E576658" w14:textId="362AFA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09FE28D2" w14:textId="774BC0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0B483" w14:textId="3D4724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9F695" w14:textId="2EFA12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49,722.00 </w:t>
            </w:r>
          </w:p>
        </w:tc>
      </w:tr>
      <w:tr w:rsidR="00F4348F" w:rsidRPr="00F4348F" w14:paraId="04E4782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9007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3576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EECEE87" w14:textId="6C4396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328757EF" w14:textId="69EC70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4529B8" w14:textId="2905F6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E2CAB" w14:textId="548B86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98,301.00 </w:t>
            </w:r>
          </w:p>
        </w:tc>
      </w:tr>
      <w:tr w:rsidR="00F4348F" w:rsidRPr="00F4348F" w14:paraId="22DB5B5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18C4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FC7D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0C32CF4A" w14:textId="68A9EC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1446FC3D" w14:textId="52ED3C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7660A" w14:textId="796A37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231C1" w14:textId="47296A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61,700.00 </w:t>
            </w:r>
          </w:p>
        </w:tc>
      </w:tr>
      <w:tr w:rsidR="00F4348F" w:rsidRPr="00F4348F" w14:paraId="51596667"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4CA344"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1B2043E8" w14:textId="2F5783E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4,751,0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3FD9CF22" w14:textId="65D3900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1EC1981" w14:textId="0C7F18A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9B2EA5" w14:textId="2626B81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4,751,052.83 </w:t>
            </w:r>
          </w:p>
        </w:tc>
      </w:tr>
      <w:tr w:rsidR="00F4348F" w:rsidRPr="00F4348F" w14:paraId="4FC2BAAF"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A5E00"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1B50503" w14:textId="12E9F9A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215,5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388E03DB" w14:textId="001C0C9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36B224" w14:textId="3588551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5CD0CA" w14:textId="669E64B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215,553.70 </w:t>
            </w:r>
          </w:p>
        </w:tc>
      </w:tr>
      <w:tr w:rsidR="00F4348F" w:rsidRPr="00F4348F" w14:paraId="23677C4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BB97"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97EE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E761EE4" w14:textId="508600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8BC281" w14:textId="12382C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1B91C" w14:textId="3C63D7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756BE" w14:textId="466B12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2,900.00 </w:t>
            </w:r>
          </w:p>
        </w:tc>
      </w:tr>
      <w:tr w:rsidR="00F4348F" w:rsidRPr="00F4348F" w14:paraId="68CC80D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6C38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7B37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78C9028" w14:textId="4AD5F3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68323A6" w14:textId="78F772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B7E54" w14:textId="257AB2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A5359" w14:textId="52A1CF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3,050.00 </w:t>
            </w:r>
          </w:p>
        </w:tc>
      </w:tr>
      <w:tr w:rsidR="00F4348F" w:rsidRPr="00F4348F" w14:paraId="24BA396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73CD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5558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78DEA18" w14:textId="5EE896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A5A3EFB" w14:textId="232FDD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F2017" w14:textId="1F9443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EE453" w14:textId="30EF3D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87.50 </w:t>
            </w:r>
          </w:p>
        </w:tc>
      </w:tr>
      <w:tr w:rsidR="00F4348F" w:rsidRPr="00F4348F" w14:paraId="49DF3F2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97B9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8034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CB2EBC6" w14:textId="66590F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4,3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BE61F" w14:textId="3511B5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7E8E8" w14:textId="60CF27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F0E94" w14:textId="0001AB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4,300.00 </w:t>
            </w:r>
          </w:p>
        </w:tc>
      </w:tr>
      <w:tr w:rsidR="00F4348F" w:rsidRPr="00F4348F" w14:paraId="3A63CDD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75B1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F697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53DAC5B" w14:textId="58EF52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A0CC1" w14:textId="23A9D8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81EF4" w14:textId="2B6B44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8647C" w14:textId="6F748A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0,000.00 </w:t>
            </w:r>
          </w:p>
        </w:tc>
      </w:tr>
      <w:tr w:rsidR="00F4348F" w:rsidRPr="00F4348F" w14:paraId="08B3D5C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BFD4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F8C2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11001FA4" w14:textId="3AFED1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4CCA92E5" w14:textId="15ED80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23D80" w14:textId="3F562E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E16F7" w14:textId="3F8736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5,916.20 </w:t>
            </w:r>
          </w:p>
        </w:tc>
      </w:tr>
      <w:tr w:rsidR="00F4348F" w:rsidRPr="00F4348F" w14:paraId="7BACB77F"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DEBAB"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4E6E2EC" w14:textId="15393CA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89C75D6" w14:textId="689C046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61878F" w14:textId="1865DC3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9A333F" w14:textId="2013E53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945,298.30 </w:t>
            </w:r>
          </w:p>
        </w:tc>
      </w:tr>
      <w:tr w:rsidR="00F4348F" w:rsidRPr="00F4348F" w14:paraId="5B675C9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88B8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CC42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565EFD43" w14:textId="61704B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26EA67" w14:textId="2EE0E5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B3CF3" w14:textId="3BED33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DED5A" w14:textId="175D3C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5,500.00 </w:t>
            </w:r>
          </w:p>
        </w:tc>
      </w:tr>
      <w:tr w:rsidR="00F4348F" w:rsidRPr="00F4348F" w14:paraId="4BD9B51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76D2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39E1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05D52DFB" w14:textId="4EB1B2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E51A430" w14:textId="305F97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4B381" w14:textId="4B98AF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7558D" w14:textId="6DF778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5,320.00 </w:t>
            </w:r>
          </w:p>
        </w:tc>
      </w:tr>
      <w:tr w:rsidR="00F4348F" w:rsidRPr="00F4348F" w14:paraId="7481C21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566B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30E4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73881E8C" w14:textId="2CB835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4808CFC1" w14:textId="605AB1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6F25D" w14:textId="72EFAE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C85B2" w14:textId="599C6A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8,775.00 </w:t>
            </w:r>
          </w:p>
        </w:tc>
      </w:tr>
      <w:tr w:rsidR="00F4348F" w:rsidRPr="00F4348F" w14:paraId="08147A0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F268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5B16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249F22" w14:textId="651449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CF98A7B" w14:textId="01A815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27430" w14:textId="014AAE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037AB" w14:textId="613DA6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6,650.00 </w:t>
            </w:r>
          </w:p>
        </w:tc>
      </w:tr>
      <w:tr w:rsidR="00F4348F" w:rsidRPr="00F4348F" w14:paraId="24DF9E5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B4A3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C209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8FB0231" w14:textId="21786A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8FFAA0" w14:textId="7E903D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EAA63" w14:textId="10AE08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B5EC6" w14:textId="00DEBA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00.00 </w:t>
            </w:r>
          </w:p>
        </w:tc>
      </w:tr>
      <w:tr w:rsidR="00F4348F" w:rsidRPr="00F4348F" w14:paraId="59D5265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AED6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1D11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4DC06A27" w14:textId="76B3BB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5367A" w14:textId="3F547F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7DE21" w14:textId="731EDB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182D6" w14:textId="02BF19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1,200.00 </w:t>
            </w:r>
          </w:p>
        </w:tc>
      </w:tr>
      <w:tr w:rsidR="00F4348F" w:rsidRPr="00F4348F" w14:paraId="1BC05F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C558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932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37D818A" w14:textId="01A113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0DF5A2E" w14:textId="7E7DBF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388C0" w14:textId="7EF8B8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21947" w14:textId="3BC0B8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0,131.30 </w:t>
            </w:r>
          </w:p>
        </w:tc>
      </w:tr>
      <w:tr w:rsidR="00F4348F" w:rsidRPr="00F4348F" w14:paraId="4BCBCAA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99BA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4496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66A0CD0E" w14:textId="488827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41E78DB8" w14:textId="345796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49A71" w14:textId="319762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5CFA5" w14:textId="1E872E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87,876.50 </w:t>
            </w:r>
          </w:p>
        </w:tc>
      </w:tr>
      <w:tr w:rsidR="00F4348F" w:rsidRPr="00F4348F" w14:paraId="1F2E53D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B319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ACA3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6CCA80C" w14:textId="5BE8CB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5457CF2A" w14:textId="77A17E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3734C" w14:textId="1B54A6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AF9CF" w14:textId="6A8B63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48,643.70 </w:t>
            </w:r>
          </w:p>
        </w:tc>
      </w:tr>
      <w:tr w:rsidR="00F4348F" w:rsidRPr="00F4348F" w14:paraId="727D217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235B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2AD0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615BF30" w14:textId="5A843C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B546AC2" w14:textId="1F5D63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0518C" w14:textId="7B3273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51CC3" w14:textId="240A71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2,201.80 </w:t>
            </w:r>
          </w:p>
        </w:tc>
      </w:tr>
      <w:tr w:rsidR="00F4348F" w:rsidRPr="00F4348F" w14:paraId="53C4CB0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95D52"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BFDE822" w14:textId="411C474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6BF35EC" w14:textId="64EF44D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8462D8" w14:textId="1262A28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D0D694" w14:textId="1E9F1F8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9,141,750.00 </w:t>
            </w:r>
          </w:p>
        </w:tc>
      </w:tr>
      <w:tr w:rsidR="00F4348F" w:rsidRPr="00F4348F" w14:paraId="2EF7DAA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C93A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9EAB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39DBE3A" w14:textId="758FC5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791D0" w14:textId="6C415B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18AC3" w14:textId="6843D8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54F82" w14:textId="7C8263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r>
      <w:tr w:rsidR="00F4348F" w:rsidRPr="00F4348F" w14:paraId="57CB95C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C543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7C57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2AAFD122" w14:textId="006401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35F6C9D6" w14:textId="1A9038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9F154" w14:textId="73E1CB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C1482" w14:textId="3467D3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6,152.75 </w:t>
            </w:r>
          </w:p>
        </w:tc>
      </w:tr>
      <w:tr w:rsidR="00F4348F" w:rsidRPr="00F4348F" w14:paraId="3E660E6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D788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6150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0A1B804" w14:textId="30118E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71D1857" w14:textId="26E4A9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BA5DD" w14:textId="66BC71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6CF94" w14:textId="04D717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6.50 </w:t>
            </w:r>
          </w:p>
        </w:tc>
      </w:tr>
      <w:tr w:rsidR="00F4348F" w:rsidRPr="00F4348F" w14:paraId="2D691FD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32A4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9F4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3D5A112" w14:textId="5579C0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5910868" w14:textId="3A184C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C4197" w14:textId="3BE637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D2675" w14:textId="61317F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5,252.75 </w:t>
            </w:r>
          </w:p>
        </w:tc>
      </w:tr>
      <w:tr w:rsidR="00F4348F" w:rsidRPr="00F4348F" w14:paraId="4C03B18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80E1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17A0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9F300B7" w14:textId="4DC40A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F195D" w14:textId="4A4287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CD70F" w14:textId="267E95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31EDD" w14:textId="1C3CEF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8,000.00 </w:t>
            </w:r>
          </w:p>
        </w:tc>
      </w:tr>
      <w:tr w:rsidR="00F4348F" w:rsidRPr="00F4348F" w14:paraId="05AAACF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EF03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3770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1CB2994" w14:textId="08F253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6F659" w14:textId="5089DA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5772A" w14:textId="712A07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9875D" w14:textId="583D04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r>
      <w:tr w:rsidR="00F4348F" w:rsidRPr="00F4348F" w14:paraId="05D2E14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B343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EDCB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9F604C3" w14:textId="738EB8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E219417" w14:textId="5A031C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B1BBB" w14:textId="5285CB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3CBEB" w14:textId="47028B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6.50 </w:t>
            </w:r>
          </w:p>
        </w:tc>
      </w:tr>
      <w:tr w:rsidR="00F4348F" w:rsidRPr="00F4348F" w14:paraId="7886AE7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9DBE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5143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28B554C7" w14:textId="2F2B31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F82251E" w14:textId="2D4D9B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6CD09" w14:textId="7ACAAC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4A3A5" w14:textId="03EF5D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98,925.00 </w:t>
            </w:r>
          </w:p>
        </w:tc>
      </w:tr>
      <w:tr w:rsidR="00F4348F" w:rsidRPr="00F4348F" w14:paraId="6C6D32E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F9D3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F113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36504DD" w14:textId="73B0E9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578527F" w14:textId="2DB359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1C587" w14:textId="41EF2E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39B64" w14:textId="66E1D3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7,806.50 </w:t>
            </w:r>
          </w:p>
        </w:tc>
      </w:tr>
      <w:tr w:rsidR="00F4348F" w:rsidRPr="00F4348F" w14:paraId="53397F7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5BCC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7EC7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7E69633" w14:textId="0D5392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1CF2C8" w14:textId="09CF94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A845F" w14:textId="1D5316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526AC" w14:textId="4E52C9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r>
      <w:tr w:rsidR="00F4348F" w:rsidRPr="00F4348F" w14:paraId="0037869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C7A3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92C0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1A29F9A8" w14:textId="0AC625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5B6CF5" w14:textId="016BC2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FE56B" w14:textId="5DF63B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121BA" w14:textId="0882D9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r>
      <w:tr w:rsidR="00F4348F" w:rsidRPr="00F4348F" w14:paraId="06CA448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3BE5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9641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A2100BF" w14:textId="098ED3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26831F" w14:textId="241B1D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0E6AC" w14:textId="30A4C3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E26FC" w14:textId="5ACDA7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r>
      <w:tr w:rsidR="00F4348F" w:rsidRPr="00F4348F" w14:paraId="3F66F67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2A9C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7475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2E9134D" w14:textId="7360DB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962F04" w14:textId="6458A4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66F37" w14:textId="5A7024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564BF" w14:textId="1246DD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r>
      <w:tr w:rsidR="00F4348F" w:rsidRPr="00F4348F" w14:paraId="6C762D0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8F4A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FE12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68D4725" w14:textId="1BF466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EF3633" w14:textId="5C548D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F219C" w14:textId="3B4538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94AC4" w14:textId="2966C4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r>
      <w:tr w:rsidR="00F4348F" w:rsidRPr="00F4348F" w14:paraId="233E8B5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A27B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20D3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D81D53E" w14:textId="1CB837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E727B" w14:textId="561793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AB30D" w14:textId="41609B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3AF73" w14:textId="023F12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r>
      <w:tr w:rsidR="00F4348F" w:rsidRPr="00F4348F" w14:paraId="0B566349"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399A3"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AD9DBAE" w14:textId="36FCBF4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2CD7767" w14:textId="3E31E39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6A986A" w14:textId="1A3F1EA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65E6DD" w14:textId="447950F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6,074,851.83 </w:t>
            </w:r>
          </w:p>
        </w:tc>
      </w:tr>
      <w:tr w:rsidR="00F4348F" w:rsidRPr="00F4348F" w14:paraId="1264F13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BA77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324D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36692BF1" w14:textId="7F82CD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7BC77C3D" w14:textId="431879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63024" w14:textId="31D997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191D9" w14:textId="2CE43D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8,087.15 </w:t>
            </w:r>
          </w:p>
        </w:tc>
      </w:tr>
      <w:tr w:rsidR="00F4348F" w:rsidRPr="00F4348F" w14:paraId="6C36C4A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6E4C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4AF8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45CE3E62" w14:textId="44B48E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C10DE" w14:textId="7088F8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FD144" w14:textId="0AC903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BF584" w14:textId="3B5850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3,600.00 </w:t>
            </w:r>
          </w:p>
        </w:tc>
      </w:tr>
      <w:tr w:rsidR="00F4348F" w:rsidRPr="00F4348F" w14:paraId="4A50815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35D0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513C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4C4E6FB" w14:textId="349A6F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DDE04E" w14:textId="703C34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30839" w14:textId="0E8C3C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F3E2A" w14:textId="3C6DDA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9,500.00 </w:t>
            </w:r>
          </w:p>
        </w:tc>
      </w:tr>
      <w:tr w:rsidR="00F4348F" w:rsidRPr="00F4348F" w14:paraId="170BFF7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F97C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EF36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3FC9A26" w14:textId="2BBCFB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CB274A8" w14:textId="5B10F8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20423" w14:textId="1E51E1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5618B" w14:textId="18CE40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83,950.00 </w:t>
            </w:r>
          </w:p>
        </w:tc>
      </w:tr>
      <w:tr w:rsidR="00F4348F" w:rsidRPr="00F4348F" w14:paraId="3C02B9C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5512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615F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10564AD4" w14:textId="7D47C1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1582B" w14:textId="666FBD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04974" w14:textId="490D7B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ECD32" w14:textId="405A5F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0,000.00 </w:t>
            </w:r>
          </w:p>
        </w:tc>
      </w:tr>
      <w:tr w:rsidR="00F4348F" w:rsidRPr="00F4348F" w14:paraId="6FCD9B7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DCD2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D3298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6EDF9C4" w14:textId="11F71F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2938B46" w14:textId="26AB36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2E9AD" w14:textId="50FA72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B6566" w14:textId="3004C1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2,723.73 </w:t>
            </w:r>
          </w:p>
        </w:tc>
      </w:tr>
      <w:tr w:rsidR="00F4348F" w:rsidRPr="00F4348F" w14:paraId="2ABA163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24B3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D85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1073E44" w14:textId="55ACA9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C5CB2" w14:textId="2364B2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CCFAA" w14:textId="0F3E8C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7782C" w14:textId="2B5627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0,000.00 </w:t>
            </w:r>
          </w:p>
        </w:tc>
      </w:tr>
      <w:tr w:rsidR="00F4348F" w:rsidRPr="00F4348F" w14:paraId="59D58D2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1FFF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64A8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2094F62E" w14:textId="2E0154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0DB508D9" w14:textId="6AD5CE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120E7" w14:textId="2EE06E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84757" w14:textId="715D2E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1,900.00 </w:t>
            </w:r>
          </w:p>
        </w:tc>
      </w:tr>
      <w:tr w:rsidR="00F4348F" w:rsidRPr="00F4348F" w14:paraId="7BBD984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5D68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306E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F3D99DF" w14:textId="24D873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44EFCE" w14:textId="4F9F65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08BF9" w14:textId="338C9B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6BD01" w14:textId="61D29F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3,000.00 </w:t>
            </w:r>
          </w:p>
        </w:tc>
      </w:tr>
      <w:tr w:rsidR="00F4348F" w:rsidRPr="00F4348F" w14:paraId="3878128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75EC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C4F6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98F5BCA" w14:textId="0E78C5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3BC13CE9" w14:textId="5069F8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A7907" w14:textId="24D799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1FF32" w14:textId="4EA5DA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2,090.95 </w:t>
            </w:r>
          </w:p>
        </w:tc>
      </w:tr>
      <w:tr w:rsidR="00F4348F" w:rsidRPr="00F4348F" w14:paraId="59C05C0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BBE6D"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D753F54" w14:textId="3790AF0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60B4A5D" w14:textId="588CCA6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30AB41" w14:textId="1F57BE6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268B71" w14:textId="775BDCA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373,599.00 </w:t>
            </w:r>
          </w:p>
        </w:tc>
      </w:tr>
      <w:tr w:rsidR="00F4348F" w:rsidRPr="00F4348F" w14:paraId="625E239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804B6"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9F9977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7350999" w14:textId="7CFF2F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08BE0A1A" w14:textId="3E7A52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640E9" w14:textId="305A18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53710" w14:textId="3618F0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2,579.00 </w:t>
            </w:r>
          </w:p>
        </w:tc>
      </w:tr>
      <w:tr w:rsidR="00F4348F" w:rsidRPr="00F4348F" w14:paraId="436879C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7922C"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BFF7E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3AB5A6A" w14:textId="34BFC3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B84463" w14:textId="5515DD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4666D" w14:textId="668008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A42FB" w14:textId="2FB174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5,000.00 </w:t>
            </w:r>
          </w:p>
        </w:tc>
      </w:tr>
      <w:tr w:rsidR="00F4348F" w:rsidRPr="00F4348F" w14:paraId="638C54E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515B9"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5EF1DC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3156C871" w14:textId="6A9114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9546CC4" w14:textId="7F6E98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D939C" w14:textId="668B59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4C3E7" w14:textId="2BFF65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6,825.00 </w:t>
            </w:r>
          </w:p>
        </w:tc>
      </w:tr>
      <w:tr w:rsidR="00F4348F" w:rsidRPr="00F4348F" w14:paraId="43A4EF5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1EF8C"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6F883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5CA0603" w14:textId="1C0B59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255A57D" w14:textId="5FBAC7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A84C1" w14:textId="79B37A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39982" w14:textId="386D12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7,300.00 </w:t>
            </w:r>
          </w:p>
        </w:tc>
      </w:tr>
      <w:tr w:rsidR="00F4348F" w:rsidRPr="00F4348F" w14:paraId="127BE8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D96CC"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20ED59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E240421" w14:textId="65AB57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66BF2168" w14:textId="408B81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16E31" w14:textId="3BCE28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D3EB9" w14:textId="3E0D4D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9,250.00 </w:t>
            </w:r>
          </w:p>
        </w:tc>
      </w:tr>
      <w:tr w:rsidR="00F4348F" w:rsidRPr="00F4348F" w14:paraId="2DA8601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026F7"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33A04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E97C53C" w14:textId="55A346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769705" w14:textId="0B9A27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C56FC" w14:textId="35FC55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1D5EA" w14:textId="4BD1EA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1,800.00 </w:t>
            </w:r>
          </w:p>
        </w:tc>
      </w:tr>
      <w:tr w:rsidR="00F4348F" w:rsidRPr="00F4348F" w14:paraId="602EBE7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AB296"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121FDB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00FD595" w14:textId="3E8753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1AF7C" w14:textId="5CD5F7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619A4" w14:textId="37113C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26A25" w14:textId="4A705B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7,100.00 </w:t>
            </w:r>
          </w:p>
        </w:tc>
      </w:tr>
      <w:tr w:rsidR="00F4348F" w:rsidRPr="00F4348F" w14:paraId="700F2EB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CED4F"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E38F5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A1BB9DF" w14:textId="579B4D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4B674AE" w14:textId="004B08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71ACB" w14:textId="5A0FCD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BA0A9" w14:textId="1727B3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1,100.00 </w:t>
            </w:r>
          </w:p>
        </w:tc>
      </w:tr>
      <w:tr w:rsidR="00F4348F" w:rsidRPr="00F4348F" w14:paraId="70815E9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0DD1C"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7AF239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34F3FB1E" w14:textId="2920B6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0EF58365" w14:textId="510284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E76D4" w14:textId="74AD04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1AB9C" w14:textId="7003CC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2,050.00 </w:t>
            </w:r>
          </w:p>
        </w:tc>
      </w:tr>
      <w:tr w:rsidR="00F4348F" w:rsidRPr="00F4348F" w14:paraId="3CA266B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73F78"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CEAAC7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61E660B0" w14:textId="0BA91E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82085" w14:textId="23E5FD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46D53" w14:textId="48F137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2EF47" w14:textId="07E497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54,600.00 </w:t>
            </w:r>
          </w:p>
        </w:tc>
      </w:tr>
      <w:tr w:rsidR="00F4348F" w:rsidRPr="00F4348F" w14:paraId="2C330D0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C225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F7BD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2ECDCA95" w14:textId="31DEFD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7E17ED0" w14:textId="2F7530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AAC62" w14:textId="7E798C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3F5A1" w14:textId="6863C0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91,750.00 </w:t>
            </w:r>
          </w:p>
        </w:tc>
      </w:tr>
      <w:tr w:rsidR="00F4348F" w:rsidRPr="00F4348F" w14:paraId="0621212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6F8A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E840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81BB418" w14:textId="017CD9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D8D55C" w14:textId="486FE8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DFFB1" w14:textId="3EC06B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6F7E6" w14:textId="059744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0,000.00 </w:t>
            </w:r>
          </w:p>
        </w:tc>
      </w:tr>
      <w:tr w:rsidR="00F4348F" w:rsidRPr="00F4348F" w14:paraId="24EF786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18C8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96CE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B5329BD" w14:textId="3F54F0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5075195E" w14:textId="5271BD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AFF98" w14:textId="399C6F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C38E5" w14:textId="49FBBD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78,905.00 </w:t>
            </w:r>
          </w:p>
        </w:tc>
      </w:tr>
      <w:tr w:rsidR="00F4348F" w:rsidRPr="00F4348F" w14:paraId="745379F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A6DF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899A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87C8DF7" w14:textId="519AD1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F09D6" w14:textId="650751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906B2" w14:textId="1EE8EF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2BE19" w14:textId="6ED9D4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5,000.00 </w:t>
            </w:r>
          </w:p>
        </w:tc>
      </w:tr>
      <w:tr w:rsidR="00F4348F" w:rsidRPr="00F4348F" w14:paraId="300D4AA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B752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AA42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288221E" w14:textId="4D29F4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1AA58" w14:textId="0DB5CC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0DCD0" w14:textId="5E403A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41884" w14:textId="79CA1F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9,200.00 </w:t>
            </w:r>
          </w:p>
        </w:tc>
      </w:tr>
      <w:tr w:rsidR="00F4348F" w:rsidRPr="00F4348F" w14:paraId="17DFBD9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5EC8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05E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0B04B9C" w14:textId="1E957E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65159E5" w14:textId="6A2BB3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25ED7" w14:textId="3EBA65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D1DE0" w14:textId="30B258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6,375.00 </w:t>
            </w:r>
          </w:p>
        </w:tc>
      </w:tr>
      <w:tr w:rsidR="00F4348F" w:rsidRPr="00F4348F" w14:paraId="6FCBD59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931E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D73C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0CF0D3B" w14:textId="76C586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623B60E8" w14:textId="719B4A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18145" w14:textId="0EDA23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8F781" w14:textId="6434A4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4,765.00 </w:t>
            </w:r>
          </w:p>
        </w:tc>
      </w:tr>
      <w:tr w:rsidR="00F4348F" w:rsidRPr="00F4348F" w14:paraId="55FDB01C"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CF12B8"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80E14A8" w14:textId="6658086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9,541,240.25 </w:t>
            </w:r>
          </w:p>
        </w:tc>
        <w:tc>
          <w:tcPr>
            <w:tcW w:w="675" w:type="pct"/>
            <w:tcBorders>
              <w:top w:val="nil"/>
              <w:left w:val="nil"/>
              <w:bottom w:val="single" w:sz="4" w:space="0" w:color="000000"/>
              <w:right w:val="single" w:sz="4" w:space="0" w:color="000000"/>
            </w:tcBorders>
            <w:shd w:val="clear" w:color="A5A5A5" w:fill="A5A5A5"/>
            <w:noWrap/>
            <w:vAlign w:val="bottom"/>
            <w:hideMark/>
          </w:tcPr>
          <w:p w14:paraId="6F3B3597" w14:textId="34013DA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D83C369" w14:textId="790A420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2EC802A" w14:textId="3E44E6C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2,618,190.25 </w:t>
            </w:r>
          </w:p>
        </w:tc>
      </w:tr>
      <w:tr w:rsidR="00F4348F" w:rsidRPr="00F4348F" w14:paraId="1FE256E6"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A0EBF"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9F4706F" w14:textId="32D0F8D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117,665.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8A0AE5" w14:textId="4B14FAE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7D0E0B8" w14:textId="512B1EC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349C39D" w14:textId="69B88A9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9,563,415.80 </w:t>
            </w:r>
          </w:p>
        </w:tc>
      </w:tr>
      <w:tr w:rsidR="00F4348F" w:rsidRPr="00F4348F" w14:paraId="7A16890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C688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20A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144906EC" w14:textId="745146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09B5756" w14:textId="63174C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262A5" w14:textId="50508F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F3D11" w14:textId="3AD231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86,728.00 </w:t>
            </w:r>
          </w:p>
        </w:tc>
      </w:tr>
      <w:tr w:rsidR="00F4348F" w:rsidRPr="00F4348F" w14:paraId="15D2A0B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3687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BB3E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0D1D632" w14:textId="67E8FD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D133339" w14:textId="5FBC6F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1039A" w14:textId="0A5183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3E206" w14:textId="10DF76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9,865.16 </w:t>
            </w:r>
          </w:p>
        </w:tc>
      </w:tr>
      <w:tr w:rsidR="00F4348F" w:rsidRPr="00F4348F" w14:paraId="4050C88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BC66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80B1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2BE9AFF" w14:textId="0D4DAB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54CE51B" w14:textId="2E85E4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E06B0" w14:textId="7F8511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36B85" w14:textId="553AA5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8,781.72 </w:t>
            </w:r>
          </w:p>
        </w:tc>
      </w:tr>
      <w:tr w:rsidR="00F4348F" w:rsidRPr="00F4348F" w14:paraId="643154F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8A1A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64A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7BF729C2" w14:textId="7CB2B8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1,312.56 </w:t>
            </w:r>
          </w:p>
        </w:tc>
        <w:tc>
          <w:tcPr>
            <w:tcW w:w="675" w:type="pct"/>
            <w:tcBorders>
              <w:top w:val="nil"/>
              <w:left w:val="nil"/>
              <w:bottom w:val="single" w:sz="4" w:space="0" w:color="000000"/>
              <w:right w:val="single" w:sz="4" w:space="0" w:color="000000"/>
            </w:tcBorders>
            <w:shd w:val="clear" w:color="auto" w:fill="auto"/>
            <w:noWrap/>
            <w:vAlign w:val="bottom"/>
            <w:hideMark/>
          </w:tcPr>
          <w:p w14:paraId="5409FD4C" w14:textId="074BBC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E473656" w14:textId="12DC17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C4009" w14:textId="0A8E11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47,712.56 </w:t>
            </w:r>
          </w:p>
        </w:tc>
      </w:tr>
      <w:tr w:rsidR="00F4348F" w:rsidRPr="00F4348F" w14:paraId="6E30016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63ED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551D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F5069A2" w14:textId="754DE9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8,836.24 </w:t>
            </w:r>
          </w:p>
        </w:tc>
        <w:tc>
          <w:tcPr>
            <w:tcW w:w="675" w:type="pct"/>
            <w:tcBorders>
              <w:top w:val="nil"/>
              <w:left w:val="nil"/>
              <w:bottom w:val="single" w:sz="4" w:space="0" w:color="000000"/>
              <w:right w:val="single" w:sz="4" w:space="0" w:color="000000"/>
            </w:tcBorders>
            <w:shd w:val="clear" w:color="auto" w:fill="auto"/>
            <w:noWrap/>
            <w:vAlign w:val="bottom"/>
            <w:hideMark/>
          </w:tcPr>
          <w:p w14:paraId="7AF15A38" w14:textId="0FD79A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81F059D" w14:textId="7FA37F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727D5" w14:textId="44E437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8,186.24 </w:t>
            </w:r>
          </w:p>
        </w:tc>
      </w:tr>
      <w:tr w:rsidR="00F4348F" w:rsidRPr="00F4348F" w14:paraId="33DE949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1A86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639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02374B01" w14:textId="708812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022.58 </w:t>
            </w:r>
          </w:p>
        </w:tc>
        <w:tc>
          <w:tcPr>
            <w:tcW w:w="675" w:type="pct"/>
            <w:tcBorders>
              <w:top w:val="nil"/>
              <w:left w:val="nil"/>
              <w:bottom w:val="single" w:sz="4" w:space="0" w:color="000000"/>
              <w:right w:val="single" w:sz="4" w:space="0" w:color="000000"/>
            </w:tcBorders>
            <w:shd w:val="clear" w:color="auto" w:fill="auto"/>
            <w:noWrap/>
            <w:vAlign w:val="bottom"/>
            <w:hideMark/>
          </w:tcPr>
          <w:p w14:paraId="1E4505CF" w14:textId="751E87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CA2A1" w14:textId="2D0352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7CF74" w14:textId="5C1B0D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022.58 </w:t>
            </w:r>
          </w:p>
        </w:tc>
      </w:tr>
      <w:tr w:rsidR="00F4348F" w:rsidRPr="00F4348F" w14:paraId="1BC0948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7640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483E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3062E2F" w14:textId="175C26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5F268A0E" w14:textId="7A0BAE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B11C7" w14:textId="342EB0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5DF33" w14:textId="7A6F40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0,297.28 </w:t>
            </w:r>
          </w:p>
        </w:tc>
      </w:tr>
      <w:tr w:rsidR="00F4348F" w:rsidRPr="00F4348F" w14:paraId="5553B86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FA3B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869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ACB6659" w14:textId="6F8EA2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9,450.00 </w:t>
            </w:r>
          </w:p>
        </w:tc>
        <w:tc>
          <w:tcPr>
            <w:tcW w:w="675" w:type="pct"/>
            <w:tcBorders>
              <w:top w:val="nil"/>
              <w:left w:val="nil"/>
              <w:bottom w:val="single" w:sz="4" w:space="0" w:color="000000"/>
              <w:right w:val="single" w:sz="4" w:space="0" w:color="000000"/>
            </w:tcBorders>
            <w:shd w:val="clear" w:color="auto" w:fill="auto"/>
            <w:noWrap/>
            <w:vAlign w:val="bottom"/>
            <w:hideMark/>
          </w:tcPr>
          <w:p w14:paraId="08221CE8" w14:textId="7E9DFA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BA914" w14:textId="5E1B97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231F6" w14:textId="5378EA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9,450.00 </w:t>
            </w:r>
          </w:p>
        </w:tc>
      </w:tr>
      <w:tr w:rsidR="00F4348F" w:rsidRPr="00F4348F" w14:paraId="14C4302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73CC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3C94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E8D95F7" w14:textId="777638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8BEF129" w14:textId="058D61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66FDD" w14:textId="44BBB5C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E2D13" w14:textId="71F349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6,033.52 </w:t>
            </w:r>
          </w:p>
        </w:tc>
      </w:tr>
      <w:tr w:rsidR="00F4348F" w:rsidRPr="00F4348F" w14:paraId="5A670E9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84AD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C11E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FA828DB" w14:textId="59DBA0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1343426" w14:textId="093378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1606F" w14:textId="1C3E1E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D58DE" w14:textId="1DB367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8,021.36 </w:t>
            </w:r>
          </w:p>
        </w:tc>
      </w:tr>
      <w:tr w:rsidR="00F4348F" w:rsidRPr="00F4348F" w14:paraId="0E6A8B9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8B8A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10F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E7C6EC1" w14:textId="56A70C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6B1A000" w14:textId="26949C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4218E" w14:textId="72A6E0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7FA50" w14:textId="6EC0AE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2,221.40 </w:t>
            </w:r>
          </w:p>
        </w:tc>
      </w:tr>
      <w:tr w:rsidR="00F4348F" w:rsidRPr="00F4348F" w14:paraId="02FA504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A8A2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2FA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730D80D4" w14:textId="573990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68143302" w14:textId="5DEF34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5D43A" w14:textId="282E2B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BA29E" w14:textId="3C85F4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6,025.44 </w:t>
            </w:r>
          </w:p>
        </w:tc>
      </w:tr>
      <w:tr w:rsidR="00F4348F" w:rsidRPr="00F4348F" w14:paraId="6F0A77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7900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E737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8F112F9" w14:textId="69C929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73719366" w14:textId="02B6CA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0B20E" w14:textId="10EB1E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BA29E" w14:textId="701F22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7,565.64 </w:t>
            </w:r>
          </w:p>
        </w:tc>
      </w:tr>
      <w:tr w:rsidR="00F4348F" w:rsidRPr="00F4348F" w14:paraId="372D109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82BA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F43B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05F5972E" w14:textId="094E77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7,926.68 </w:t>
            </w:r>
          </w:p>
        </w:tc>
        <w:tc>
          <w:tcPr>
            <w:tcW w:w="675" w:type="pct"/>
            <w:tcBorders>
              <w:top w:val="nil"/>
              <w:left w:val="nil"/>
              <w:bottom w:val="single" w:sz="4" w:space="0" w:color="000000"/>
              <w:right w:val="single" w:sz="4" w:space="0" w:color="000000"/>
            </w:tcBorders>
            <w:shd w:val="clear" w:color="auto" w:fill="auto"/>
            <w:noWrap/>
            <w:vAlign w:val="bottom"/>
            <w:hideMark/>
          </w:tcPr>
          <w:p w14:paraId="39B56F24" w14:textId="165ABD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59119" w14:textId="5EA6B3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C1777" w14:textId="4E013B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7,926.68 </w:t>
            </w:r>
          </w:p>
        </w:tc>
      </w:tr>
      <w:tr w:rsidR="00F4348F" w:rsidRPr="00F4348F" w14:paraId="437DEA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2466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487B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5C708DD" w14:textId="446159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FABE584" w14:textId="5B726B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0F3FD" w14:textId="4AD9BB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CEE47" w14:textId="4E0BF3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2,743.04 </w:t>
            </w:r>
          </w:p>
        </w:tc>
      </w:tr>
      <w:tr w:rsidR="00F4348F" w:rsidRPr="00F4348F" w14:paraId="197243A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C9AA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5308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D82EE80" w14:textId="767FA0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3048755" w14:textId="3BE3C4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891C2" w14:textId="728681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C9D10" w14:textId="691CF2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630.00 </w:t>
            </w:r>
          </w:p>
        </w:tc>
      </w:tr>
      <w:tr w:rsidR="00F4348F" w:rsidRPr="00F4348F" w14:paraId="22216A4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9690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E2C5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76D72146" w14:textId="34FA1F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5,689.80 </w:t>
            </w:r>
          </w:p>
        </w:tc>
        <w:tc>
          <w:tcPr>
            <w:tcW w:w="675" w:type="pct"/>
            <w:tcBorders>
              <w:top w:val="nil"/>
              <w:left w:val="nil"/>
              <w:bottom w:val="single" w:sz="4" w:space="0" w:color="000000"/>
              <w:right w:val="single" w:sz="4" w:space="0" w:color="000000"/>
            </w:tcBorders>
            <w:shd w:val="clear" w:color="auto" w:fill="auto"/>
            <w:noWrap/>
            <w:vAlign w:val="bottom"/>
            <w:hideMark/>
          </w:tcPr>
          <w:p w14:paraId="36247251" w14:textId="3108B9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258E1" w14:textId="1913B5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88635" w14:textId="0E869C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5,689.80 </w:t>
            </w:r>
          </w:p>
        </w:tc>
      </w:tr>
      <w:tr w:rsidR="00F4348F" w:rsidRPr="00F4348F" w14:paraId="578E9CF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638F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5725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09315100" w14:textId="7F5269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3FD201A" w14:textId="324026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55AA3" w14:textId="3CAB07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30D37" w14:textId="57992E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6,515.38 </w:t>
            </w:r>
          </w:p>
        </w:tc>
      </w:tr>
      <w:tr w:rsidR="00F4348F" w:rsidRPr="00F4348F" w14:paraId="6372A1DE"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8B375"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5794F6B" w14:textId="798E69F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054,125.87 </w:t>
            </w:r>
          </w:p>
        </w:tc>
        <w:tc>
          <w:tcPr>
            <w:tcW w:w="675" w:type="pct"/>
            <w:tcBorders>
              <w:top w:val="nil"/>
              <w:left w:val="nil"/>
              <w:bottom w:val="single" w:sz="4" w:space="0" w:color="000000"/>
              <w:right w:val="single" w:sz="4" w:space="0" w:color="000000"/>
            </w:tcBorders>
            <w:shd w:val="clear" w:color="D8D8D8" w:fill="D8D8D8"/>
            <w:noWrap/>
            <w:vAlign w:val="bottom"/>
            <w:hideMark/>
          </w:tcPr>
          <w:p w14:paraId="29E89364" w14:textId="6A77AC7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6B1CCC" w14:textId="7617050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3CA429" w14:textId="02E9A39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054,125.87 </w:t>
            </w:r>
          </w:p>
        </w:tc>
      </w:tr>
      <w:tr w:rsidR="00F4348F" w:rsidRPr="00F4348F" w14:paraId="11FCAD4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8ADD8"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21C6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2538423C" w14:textId="474463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7A51AEB7" w14:textId="5248CA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8A827" w14:textId="0918E5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47BBCF" w14:textId="292134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7,256.42 </w:t>
            </w:r>
          </w:p>
        </w:tc>
      </w:tr>
      <w:tr w:rsidR="00F4348F" w:rsidRPr="00F4348F" w14:paraId="5482DAB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0FFD2"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2F2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5A0E292F" w14:textId="078BAC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C4EE69C" w14:textId="0454F3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1D626" w14:textId="227A55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143CD" w14:textId="33D4FC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8,583.16 </w:t>
            </w:r>
          </w:p>
        </w:tc>
      </w:tr>
      <w:tr w:rsidR="00F4348F" w:rsidRPr="00F4348F" w14:paraId="7D08993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CECF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B240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4CD1329F" w14:textId="1515B8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08FEC22" w14:textId="01625D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29D2E" w14:textId="7E5840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4DCD4" w14:textId="61CBD1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1,553.00 </w:t>
            </w:r>
          </w:p>
        </w:tc>
      </w:tr>
      <w:tr w:rsidR="00F4348F" w:rsidRPr="00F4348F" w14:paraId="4E39DAA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BAC7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48CC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1D97A93" w14:textId="352F40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8,933.64 </w:t>
            </w:r>
          </w:p>
        </w:tc>
        <w:tc>
          <w:tcPr>
            <w:tcW w:w="675" w:type="pct"/>
            <w:tcBorders>
              <w:top w:val="nil"/>
              <w:left w:val="nil"/>
              <w:bottom w:val="single" w:sz="4" w:space="0" w:color="000000"/>
              <w:right w:val="single" w:sz="4" w:space="0" w:color="000000"/>
            </w:tcBorders>
            <w:shd w:val="clear" w:color="auto" w:fill="auto"/>
            <w:noWrap/>
            <w:vAlign w:val="bottom"/>
            <w:hideMark/>
          </w:tcPr>
          <w:p w14:paraId="5F40096E" w14:textId="754010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6AB5C" w14:textId="68610E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8BF91" w14:textId="1CE4FAA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8,933.64 </w:t>
            </w:r>
          </w:p>
        </w:tc>
      </w:tr>
      <w:tr w:rsidR="00F4348F" w:rsidRPr="00F4348F" w14:paraId="2ED237C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6A66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B179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2B5931D" w14:textId="657CB6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9,430.00 </w:t>
            </w:r>
          </w:p>
        </w:tc>
        <w:tc>
          <w:tcPr>
            <w:tcW w:w="675" w:type="pct"/>
            <w:tcBorders>
              <w:top w:val="nil"/>
              <w:left w:val="nil"/>
              <w:bottom w:val="single" w:sz="4" w:space="0" w:color="000000"/>
              <w:right w:val="single" w:sz="4" w:space="0" w:color="000000"/>
            </w:tcBorders>
            <w:shd w:val="clear" w:color="auto" w:fill="auto"/>
            <w:noWrap/>
            <w:vAlign w:val="bottom"/>
            <w:hideMark/>
          </w:tcPr>
          <w:p w14:paraId="6AD99879" w14:textId="536F84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B4B19" w14:textId="2AE570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CE2B7" w14:textId="0BFA74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9,430.00 </w:t>
            </w:r>
          </w:p>
        </w:tc>
      </w:tr>
      <w:tr w:rsidR="00F4348F" w:rsidRPr="00F4348F" w14:paraId="47CAF2B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2E16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EF06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5ED9AF81" w14:textId="156E56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2ECD04" w14:textId="7A774F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BF488" w14:textId="3098ED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0FCB0" w14:textId="7F69F1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2,500.00 </w:t>
            </w:r>
          </w:p>
        </w:tc>
      </w:tr>
      <w:tr w:rsidR="00F4348F" w:rsidRPr="00F4348F" w14:paraId="7AECD9B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EE77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1CF6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7CDF40A" w14:textId="76294D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317ECC4" w14:textId="657EC6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2D977" w14:textId="31CFAA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DA844" w14:textId="0E153C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5,229.29 </w:t>
            </w:r>
          </w:p>
        </w:tc>
      </w:tr>
      <w:tr w:rsidR="00F4348F" w:rsidRPr="00F4348F" w14:paraId="435F3F3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A523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031E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BE6B6B1" w14:textId="21CB07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1,106.72 </w:t>
            </w:r>
          </w:p>
        </w:tc>
        <w:tc>
          <w:tcPr>
            <w:tcW w:w="675" w:type="pct"/>
            <w:tcBorders>
              <w:top w:val="nil"/>
              <w:left w:val="nil"/>
              <w:bottom w:val="single" w:sz="4" w:space="0" w:color="000000"/>
              <w:right w:val="single" w:sz="4" w:space="0" w:color="000000"/>
            </w:tcBorders>
            <w:shd w:val="clear" w:color="auto" w:fill="auto"/>
            <w:noWrap/>
            <w:vAlign w:val="bottom"/>
            <w:hideMark/>
          </w:tcPr>
          <w:p w14:paraId="5CFB8D59" w14:textId="6DF420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A82A6" w14:textId="0DC1B7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2E2AF" w14:textId="2F99CA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1,106.72 </w:t>
            </w:r>
          </w:p>
        </w:tc>
      </w:tr>
      <w:tr w:rsidR="00F4348F" w:rsidRPr="00F4348F" w14:paraId="2C346B1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A2E6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2E91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9D47EED" w14:textId="18EABE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8164235" w14:textId="478AE9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6CBB0" w14:textId="59D844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0F002" w14:textId="713264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2,430.00 </w:t>
            </w:r>
          </w:p>
        </w:tc>
      </w:tr>
      <w:tr w:rsidR="00F4348F" w:rsidRPr="00F4348F" w14:paraId="744DDB6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D66F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4C7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24B75E2" w14:textId="61C70F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13F62563" w14:textId="40DE34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508FA" w14:textId="565F78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639A3" w14:textId="5643E1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490.94 </w:t>
            </w:r>
          </w:p>
        </w:tc>
      </w:tr>
      <w:tr w:rsidR="00F4348F" w:rsidRPr="00F4348F" w14:paraId="74382FE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62F2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B71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2353F35" w14:textId="2FCA18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4,660.02 </w:t>
            </w:r>
          </w:p>
        </w:tc>
        <w:tc>
          <w:tcPr>
            <w:tcW w:w="675" w:type="pct"/>
            <w:tcBorders>
              <w:top w:val="nil"/>
              <w:left w:val="nil"/>
              <w:bottom w:val="single" w:sz="4" w:space="0" w:color="000000"/>
              <w:right w:val="single" w:sz="4" w:space="0" w:color="000000"/>
            </w:tcBorders>
            <w:shd w:val="clear" w:color="auto" w:fill="auto"/>
            <w:noWrap/>
            <w:vAlign w:val="bottom"/>
            <w:hideMark/>
          </w:tcPr>
          <w:p w14:paraId="5FC6BF06" w14:textId="69BFA0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B4329" w14:textId="704A57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C7101" w14:textId="6DD455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4,660.02 </w:t>
            </w:r>
          </w:p>
        </w:tc>
      </w:tr>
      <w:tr w:rsidR="00F4348F" w:rsidRPr="00F4348F" w14:paraId="1C85D1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239D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191E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B06DF27" w14:textId="2423D7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21AB904B" w14:textId="5D46D4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B5EC4" w14:textId="3FDCF3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F7706" w14:textId="18E414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7,902.68 </w:t>
            </w:r>
          </w:p>
        </w:tc>
      </w:tr>
      <w:tr w:rsidR="00F4348F" w:rsidRPr="00F4348F" w14:paraId="07C911A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AA88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FEFB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04FB89C3" w14:textId="686B44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0E0A840" w14:textId="1445DE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371C0" w14:textId="0F4FD7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F85B3" w14:textId="562296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0,050.00 </w:t>
            </w:r>
          </w:p>
        </w:tc>
      </w:tr>
      <w:tr w:rsidR="00F4348F" w:rsidRPr="00F4348F" w14:paraId="76745BB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6DD2E"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D4FF950" w14:textId="4F060EE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101C5678" w14:textId="129BB5C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A2DFC5B" w14:textId="38C7A6E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702D4" w14:textId="5D5F8EF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2,124,599.13 </w:t>
            </w:r>
          </w:p>
        </w:tc>
      </w:tr>
      <w:tr w:rsidR="00F4348F" w:rsidRPr="00F4348F" w14:paraId="1DBAB77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ED65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0B7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09B2F796" w14:textId="45001F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31D0EE84" w14:textId="76E124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AFA32" w14:textId="5AD701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3D2B81" w14:textId="72EE7B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50,692.18 </w:t>
            </w:r>
          </w:p>
        </w:tc>
      </w:tr>
      <w:tr w:rsidR="00F4348F" w:rsidRPr="00F4348F" w14:paraId="088DFB0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C8A7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919A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35AD3E6" w14:textId="76B3B2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4E7FCE0F" w14:textId="231FFE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0F56F" w14:textId="10CBC8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470F3" w14:textId="667879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2,623.68 </w:t>
            </w:r>
          </w:p>
        </w:tc>
      </w:tr>
      <w:tr w:rsidR="00F4348F" w:rsidRPr="00F4348F" w14:paraId="32925A8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368A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36C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3D142D7" w14:textId="72256A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DFE1322" w14:textId="0D0808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1082C" w14:textId="46B587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34D89" w14:textId="7461C4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35,068.94 </w:t>
            </w:r>
          </w:p>
        </w:tc>
      </w:tr>
      <w:tr w:rsidR="00F4348F" w:rsidRPr="00F4348F" w14:paraId="28D8134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047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0737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51A9072" w14:textId="0DA742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072434B1" w14:textId="50CDE8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62486" w14:textId="0DE97A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3E153" w14:textId="035162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7,730.00 </w:t>
            </w:r>
          </w:p>
        </w:tc>
      </w:tr>
      <w:tr w:rsidR="00F4348F" w:rsidRPr="00F4348F" w14:paraId="1BF0A9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87AD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C463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E5F99B5" w14:textId="5DC61E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4987EC8" w14:textId="21E2F8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4AA2D" w14:textId="5187D4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17349" w14:textId="6E4138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7,617.76 </w:t>
            </w:r>
          </w:p>
        </w:tc>
      </w:tr>
      <w:tr w:rsidR="00F4348F" w:rsidRPr="00F4348F" w14:paraId="018A344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41DA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3463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C0AB4FB" w14:textId="1DB2B6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1CDCFC9" w14:textId="0E8AA7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91A40" w14:textId="518E41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0E6FC" w14:textId="3FD9EF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1,620.22 </w:t>
            </w:r>
          </w:p>
        </w:tc>
      </w:tr>
      <w:tr w:rsidR="00F4348F" w:rsidRPr="00F4348F" w14:paraId="50C6595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5574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0ED9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ED7C02A" w14:textId="77E335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75F3E894" w14:textId="1DECA4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E6BB4" w14:textId="06FDDD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6AEA1" w14:textId="10A87D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77,459.07 </w:t>
            </w:r>
          </w:p>
        </w:tc>
      </w:tr>
      <w:tr w:rsidR="00F4348F" w:rsidRPr="00F4348F" w14:paraId="19C40D8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D319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484C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6DA5FFEF" w14:textId="5A0EC6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14585E86" w14:textId="495122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F0755" w14:textId="6A7B64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91AC0" w14:textId="3D35B7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7,220.72 </w:t>
            </w:r>
          </w:p>
        </w:tc>
      </w:tr>
      <w:tr w:rsidR="00F4348F" w:rsidRPr="00F4348F" w14:paraId="1DA4BDF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8668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1815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661BA099" w14:textId="07BCB3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CECFE0D" w14:textId="057625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B04DA" w14:textId="144C2B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5E7A6" w14:textId="404212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8,472.76 </w:t>
            </w:r>
          </w:p>
        </w:tc>
      </w:tr>
      <w:tr w:rsidR="00F4348F" w:rsidRPr="00F4348F" w14:paraId="1A563A4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7C37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2317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520E439" w14:textId="1A176D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9E01C72" w14:textId="6BF023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03508" w14:textId="5C03BE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F31CC" w14:textId="55EE78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482.96 </w:t>
            </w:r>
          </w:p>
        </w:tc>
      </w:tr>
      <w:tr w:rsidR="00F4348F" w:rsidRPr="00F4348F" w14:paraId="50D0D65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7519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31CB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600D412" w14:textId="37973E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28D49699" w14:textId="7C64AD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2402C" w14:textId="0DA728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4DAF6" w14:textId="1120E0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4,596.44 </w:t>
            </w:r>
          </w:p>
        </w:tc>
      </w:tr>
      <w:tr w:rsidR="00F4348F" w:rsidRPr="00F4348F" w14:paraId="46FBD10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B088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28C0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4033E9E" w14:textId="3BA56F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5B85E4DA" w14:textId="742E88A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962E8" w14:textId="61E8C5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436ED" w14:textId="029EA9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2,126.16 </w:t>
            </w:r>
          </w:p>
        </w:tc>
      </w:tr>
      <w:tr w:rsidR="00F4348F" w:rsidRPr="00F4348F" w14:paraId="58912B5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DE1F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288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1AED231B" w14:textId="5D19B4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6687F47" w14:textId="34FAEF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790AC" w14:textId="19DC05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5F411" w14:textId="5F0A43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2,312.68 </w:t>
            </w:r>
          </w:p>
        </w:tc>
      </w:tr>
      <w:tr w:rsidR="00F4348F" w:rsidRPr="00F4348F" w14:paraId="002FB26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9339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C6F5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0DC8F7EA" w14:textId="2876F2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1DB772A" w14:textId="51FF1F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77814" w14:textId="4BAC4E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64773" w14:textId="44C925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2,569.16 </w:t>
            </w:r>
          </w:p>
        </w:tc>
      </w:tr>
      <w:tr w:rsidR="00F4348F" w:rsidRPr="00F4348F" w14:paraId="4E05D26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B4ED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D63E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579DE99C" w14:textId="7973DF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017DFF5" w14:textId="10B805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7B57D" w14:textId="0CC386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A3D13" w14:textId="609922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1,422.48 </w:t>
            </w:r>
          </w:p>
        </w:tc>
      </w:tr>
      <w:tr w:rsidR="00F4348F" w:rsidRPr="00F4348F" w14:paraId="3593669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489D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9A6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94DCCF7" w14:textId="0C1D72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8BCFDB1" w14:textId="4A8F33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D409A" w14:textId="77FAC2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40A7F" w14:textId="643A45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490.06 </w:t>
            </w:r>
          </w:p>
        </w:tc>
      </w:tr>
      <w:tr w:rsidR="00F4348F" w:rsidRPr="00F4348F" w14:paraId="6267144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4122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A990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35D5014" w14:textId="07D08D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7DD5BB05" w14:textId="487E38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4B205" w14:textId="03034D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E1F65" w14:textId="7D1B6B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0,430.04 </w:t>
            </w:r>
          </w:p>
        </w:tc>
      </w:tr>
      <w:tr w:rsidR="00F4348F" w:rsidRPr="00F4348F" w14:paraId="26AE9AE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280B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02B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9EAF443" w14:textId="008470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5A978D3" w14:textId="742E08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8CD8E5" w14:textId="121629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9A368" w14:textId="742BE7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28,458.20 </w:t>
            </w:r>
          </w:p>
        </w:tc>
      </w:tr>
      <w:tr w:rsidR="00F4348F" w:rsidRPr="00F4348F" w14:paraId="74A7494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A879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13BC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04ED513" w14:textId="041F4B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7B5111F1" w14:textId="52E291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A34CC" w14:textId="00D99D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865D4" w14:textId="652426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4,242.92 </w:t>
            </w:r>
          </w:p>
        </w:tc>
      </w:tr>
      <w:tr w:rsidR="00F4348F" w:rsidRPr="00F4348F" w14:paraId="513763F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2619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788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472010C6" w14:textId="452A85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343068CD" w14:textId="2B9D40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15764" w14:textId="32C378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265C7" w14:textId="789B1D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9,508.88 </w:t>
            </w:r>
          </w:p>
        </w:tc>
      </w:tr>
      <w:tr w:rsidR="00F4348F" w:rsidRPr="00F4348F" w14:paraId="4ACDA71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2474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46A9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42B1FB8" w14:textId="19B4DB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56C9408" w14:textId="7EE7C9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7EDF7" w14:textId="238AF7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10EB2" w14:textId="28ADDB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2,807.88 </w:t>
            </w:r>
          </w:p>
        </w:tc>
      </w:tr>
      <w:tr w:rsidR="00F4348F" w:rsidRPr="00F4348F" w14:paraId="313EF10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F204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6FD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49D13EB6" w14:textId="4A4715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7B5F9A0A" w14:textId="6D05C3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56E3E" w14:textId="0E19E4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2F6B2" w14:textId="1B42A9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958.20 </w:t>
            </w:r>
          </w:p>
        </w:tc>
      </w:tr>
      <w:tr w:rsidR="00F4348F" w:rsidRPr="00F4348F" w14:paraId="2380099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051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D06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54949FC3" w14:textId="55C86F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64C1E20A" w14:textId="52499B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9908A" w14:textId="12C81F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B0873" w14:textId="5F581F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9,371.53 </w:t>
            </w:r>
          </w:p>
        </w:tc>
      </w:tr>
      <w:tr w:rsidR="00F4348F" w:rsidRPr="00F4348F" w14:paraId="275F295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D537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7624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5032A05" w14:textId="1D34F1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156FF0F0" w14:textId="4D448A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AE90E" w14:textId="36519C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B6499" w14:textId="491B4F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82,045.18 </w:t>
            </w:r>
          </w:p>
        </w:tc>
      </w:tr>
      <w:tr w:rsidR="00F4348F" w:rsidRPr="00F4348F" w14:paraId="1379D46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28ED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F38A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65C66DC" w14:textId="072EF2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11E2CEC1" w14:textId="27557D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28ADE" w14:textId="55B2D7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64ECC" w14:textId="7EA666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91,480.00 </w:t>
            </w:r>
          </w:p>
        </w:tc>
      </w:tr>
      <w:tr w:rsidR="00F4348F" w:rsidRPr="00F4348F" w14:paraId="11EFDED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5792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4FC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1B1EF3A" w14:textId="47F2E9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2336001" w14:textId="3D1484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701B1" w14:textId="4C14D7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8E2C2" w14:textId="499B94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1,506.28 </w:t>
            </w:r>
          </w:p>
        </w:tc>
      </w:tr>
      <w:tr w:rsidR="00F4348F" w:rsidRPr="00F4348F" w14:paraId="00CEB69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4474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E53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6B768852" w14:textId="273AE4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3D58B25E" w14:textId="412780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F8E4D" w14:textId="5F4F55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2E4C1" w14:textId="7D3498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9,547.69 </w:t>
            </w:r>
          </w:p>
        </w:tc>
      </w:tr>
      <w:tr w:rsidR="00F4348F" w:rsidRPr="00F4348F" w14:paraId="38AB4E8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F05E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293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02789654" w14:textId="5F67E3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72BC601" w14:textId="27ABA3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80061" w14:textId="58D8FD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33A2A" w14:textId="45F1EA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0,780.54 </w:t>
            </w:r>
          </w:p>
        </w:tc>
      </w:tr>
      <w:tr w:rsidR="00F4348F" w:rsidRPr="00F4348F" w14:paraId="29A6D66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1434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EBC4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5279E68E" w14:textId="64DDD0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98EAB9B" w14:textId="1F3A2D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A20DD" w14:textId="0DAD97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BAA08" w14:textId="612DB3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7,703.44 </w:t>
            </w:r>
          </w:p>
        </w:tc>
      </w:tr>
      <w:tr w:rsidR="00F4348F" w:rsidRPr="00F4348F" w14:paraId="576D285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B79D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F14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3C97204" w14:textId="1E50E6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227CCC6" w14:textId="50A5B4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7846F" w14:textId="3D1D24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076E0" w14:textId="0E8247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3,816.76 </w:t>
            </w:r>
          </w:p>
        </w:tc>
      </w:tr>
      <w:tr w:rsidR="00F4348F" w:rsidRPr="00F4348F" w14:paraId="721D9EA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0AD6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A0E0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0FA18A9" w14:textId="28ACFA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0590E29D" w14:textId="15B4B2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264FF" w14:textId="289DB8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95ACF" w14:textId="5B87CB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81,126.78 </w:t>
            </w:r>
          </w:p>
        </w:tc>
      </w:tr>
      <w:tr w:rsidR="00F4348F" w:rsidRPr="00F4348F" w14:paraId="58E7D07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26C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517D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58FE5C7" w14:textId="662BA7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7C6EBAE3" w14:textId="1F0A34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48E20" w14:textId="3EBA46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D3E9D" w14:textId="37B89E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7,057.28 </w:t>
            </w:r>
          </w:p>
        </w:tc>
      </w:tr>
      <w:tr w:rsidR="00F4348F" w:rsidRPr="00F4348F" w14:paraId="59E645C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577B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E857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F921159" w14:textId="408D59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11B0603F" w14:textId="39B1D5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90D5B" w14:textId="777DDE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225EF" w14:textId="2578AE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0,076.34 </w:t>
            </w:r>
          </w:p>
        </w:tc>
      </w:tr>
      <w:tr w:rsidR="00F4348F" w:rsidRPr="00F4348F" w14:paraId="0ED8474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F91D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A1DC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4E3511C4" w14:textId="12519E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4F76810" w14:textId="730D0B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0222E" w14:textId="5D2A2C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BF58F" w14:textId="6FA79D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3,077.76 </w:t>
            </w:r>
          </w:p>
        </w:tc>
      </w:tr>
      <w:tr w:rsidR="00F4348F" w:rsidRPr="00F4348F" w14:paraId="4BCD68E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3D8A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B07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0C3D2FED" w14:textId="153757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22645C7C" w14:textId="6776BE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CBC29" w14:textId="787BFC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B7D29" w14:textId="1E1559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1,152.72 </w:t>
            </w:r>
          </w:p>
        </w:tc>
      </w:tr>
      <w:tr w:rsidR="00F4348F" w:rsidRPr="00F4348F" w14:paraId="1FC7829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F66E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B69B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EF42584" w14:textId="53BB00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7501917" w14:textId="235436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F3C8E" w14:textId="5F551B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2EC13" w14:textId="5417C9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0,584.32 </w:t>
            </w:r>
          </w:p>
        </w:tc>
      </w:tr>
      <w:tr w:rsidR="00F4348F" w:rsidRPr="00F4348F" w14:paraId="3F23E20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9FE6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2631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C2FDB0B" w14:textId="65B386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32F31A9A" w14:textId="402756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05C1D" w14:textId="7E5202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A9A08" w14:textId="41E08A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387,361.12 </w:t>
            </w:r>
          </w:p>
        </w:tc>
      </w:tr>
      <w:tr w:rsidR="00F4348F" w:rsidRPr="00F4348F" w14:paraId="7E819DBD"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3C897"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C5327B7" w14:textId="2ADC582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D276FAC" w14:textId="38B3BCD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F3EB4E" w14:textId="00836FA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96F6AA" w14:textId="520AC8A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332,426.38 </w:t>
            </w:r>
          </w:p>
        </w:tc>
      </w:tr>
      <w:tr w:rsidR="00F4348F" w:rsidRPr="00F4348F" w14:paraId="230E45E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D4E8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A560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49415BA" w14:textId="1478ED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001254B8" w14:textId="26754D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8C9A5" w14:textId="4E2F8C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C9EA1" w14:textId="3107AF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477,956.38 </w:t>
            </w:r>
          </w:p>
        </w:tc>
      </w:tr>
      <w:tr w:rsidR="00F4348F" w:rsidRPr="00F4348F" w14:paraId="4A8C9E6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B95D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02F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09B825AB" w14:textId="386757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889C618" w14:textId="24F1DA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170AB" w14:textId="1C4AA8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C23F6" w14:textId="0DBCA9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490.00 </w:t>
            </w:r>
          </w:p>
        </w:tc>
      </w:tr>
      <w:tr w:rsidR="00F4348F" w:rsidRPr="00F4348F" w14:paraId="63807F9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505E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0ECE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7EE10CB" w14:textId="53FEDA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3072DA4" w14:textId="7A3F62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EA3A7" w14:textId="6AD7FB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9048E" w14:textId="074C6F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7,980.00 </w:t>
            </w:r>
          </w:p>
        </w:tc>
      </w:tr>
      <w:tr w:rsidR="00F4348F" w:rsidRPr="00F4348F" w14:paraId="71D4C2F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CCDE7"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763FA46" w14:textId="2CC38C0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18523B9" w14:textId="5465868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B8574F" w14:textId="58E3D2B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FA4924" w14:textId="50CF736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270,241.32 </w:t>
            </w:r>
          </w:p>
        </w:tc>
      </w:tr>
      <w:tr w:rsidR="00F4348F" w:rsidRPr="00F4348F" w14:paraId="69F43F9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781B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87E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1C38746D" w14:textId="692356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CD748A6" w14:textId="76ED06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AD3FC" w14:textId="5FD090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32F8D" w14:textId="37A112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6,151.00 </w:t>
            </w:r>
          </w:p>
        </w:tc>
      </w:tr>
      <w:tr w:rsidR="00F4348F" w:rsidRPr="00F4348F" w14:paraId="42C5C2E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8580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4D12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6E2917F0" w14:textId="59BF6A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398850AB" w14:textId="56C780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B7AFA" w14:textId="0D6D74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98DE8" w14:textId="76C13B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4,226.50 </w:t>
            </w:r>
          </w:p>
        </w:tc>
      </w:tr>
      <w:tr w:rsidR="00F4348F" w:rsidRPr="00F4348F" w14:paraId="2BCB6C9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274D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9A8B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C2B1075" w14:textId="0139DF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34261" w14:textId="0C62EF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6500A" w14:textId="4771BF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97071" w14:textId="26FCE0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6,500.00 </w:t>
            </w:r>
          </w:p>
        </w:tc>
      </w:tr>
      <w:tr w:rsidR="00F4348F" w:rsidRPr="00F4348F" w14:paraId="1BEA6C7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29B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6F5D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EA156CC" w14:textId="2F25D7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E8BC452" w14:textId="11E856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7736E" w14:textId="134C99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3FD54" w14:textId="7B33FE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3,192.50 </w:t>
            </w:r>
          </w:p>
        </w:tc>
      </w:tr>
      <w:tr w:rsidR="00F4348F" w:rsidRPr="00F4348F" w14:paraId="14BC45A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FDFC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7D6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905F284" w14:textId="1FB2E6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4359456" w14:textId="34BC7E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86DAD" w14:textId="0133A1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455CC" w14:textId="20B16E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4,420.00 </w:t>
            </w:r>
          </w:p>
        </w:tc>
      </w:tr>
      <w:tr w:rsidR="00F4348F" w:rsidRPr="00F4348F" w14:paraId="5B21F13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A047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B3F4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A5730AD" w14:textId="7C76B1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2DF34B4C" w14:textId="595A8A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C630C" w14:textId="15350F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0A54B" w14:textId="77B78E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2,634.00 </w:t>
            </w:r>
          </w:p>
        </w:tc>
      </w:tr>
      <w:tr w:rsidR="00F4348F" w:rsidRPr="00F4348F" w14:paraId="541C4F5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04D1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AFB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785F062F" w14:textId="64C5EB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07D2B1D" w14:textId="241CDB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BE310" w14:textId="1CEE72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2831A" w14:textId="6063DA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6,792.50 </w:t>
            </w:r>
          </w:p>
        </w:tc>
      </w:tr>
      <w:tr w:rsidR="00F4348F" w:rsidRPr="00F4348F" w14:paraId="6C3ECA7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BAC3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AB95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95D02A" w14:textId="15B93A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F5FE1FB" w14:textId="564E9B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D246F" w14:textId="52AB22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B6C1" w14:textId="404FB8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5,535.00 </w:t>
            </w:r>
          </w:p>
        </w:tc>
      </w:tr>
      <w:tr w:rsidR="00F4348F" w:rsidRPr="00F4348F" w14:paraId="116C086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A854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808C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6458A2C" w14:textId="0437F5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34D25F3A" w14:textId="1D55AB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BF21D" w14:textId="25FF10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4054C" w14:textId="59DFC0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789.82 </w:t>
            </w:r>
          </w:p>
        </w:tc>
      </w:tr>
      <w:tr w:rsidR="00F4348F" w:rsidRPr="00F4348F" w14:paraId="4D927ED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A4DEC"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CDC4B05" w14:textId="1FB749A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A36FB6C" w14:textId="7D6879B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A583AC6" w14:textId="3E10B6F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D37DEA" w14:textId="178D90F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273,381.75 </w:t>
            </w:r>
          </w:p>
        </w:tc>
      </w:tr>
      <w:tr w:rsidR="00F4348F" w:rsidRPr="00F4348F" w14:paraId="5FE7A41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8197359"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36AE45D" w14:textId="6F70DA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46C7A51E" w14:textId="0A02C8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647DD" w14:textId="01A17D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CFCC91" w14:textId="713FCC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164,288.77 </w:t>
            </w:r>
          </w:p>
        </w:tc>
      </w:tr>
      <w:tr w:rsidR="00F4348F" w:rsidRPr="00F4348F" w14:paraId="77D8E36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E5F1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2EEA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40EACC85" w14:textId="51B706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0AB4DF5D" w14:textId="4519F1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9AC7B" w14:textId="1DA176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ABF47" w14:textId="6D9465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2,882.44 </w:t>
            </w:r>
          </w:p>
        </w:tc>
      </w:tr>
      <w:tr w:rsidR="00F4348F" w:rsidRPr="00F4348F" w14:paraId="00B6D9C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8D3B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FD41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478A623" w14:textId="7062B6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338A6B80" w14:textId="7585A2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ADEB8" w14:textId="694FB5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F3527" w14:textId="090E7F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1,057.64 </w:t>
            </w:r>
          </w:p>
        </w:tc>
      </w:tr>
      <w:tr w:rsidR="00F4348F" w:rsidRPr="00F4348F" w14:paraId="1D5D415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CB0F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E6E4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52CA01CE" w14:textId="7977C9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AB42320" w14:textId="18BB43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45857" w14:textId="5689FF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DFA04" w14:textId="0520B2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5,213.48 </w:t>
            </w:r>
          </w:p>
        </w:tc>
      </w:tr>
      <w:tr w:rsidR="00F4348F" w:rsidRPr="00F4348F" w14:paraId="293A34A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C6C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99678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9269352" w14:textId="767CAC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7EE7760" w14:textId="59A01F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65566" w14:textId="251C50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6F463" w14:textId="34F5A6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672.72 </w:t>
            </w:r>
          </w:p>
        </w:tc>
      </w:tr>
      <w:tr w:rsidR="00F4348F" w:rsidRPr="00F4348F" w14:paraId="271C9F5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20D4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55D1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4917A47" w14:textId="2B3B9D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2C0CA260" w14:textId="7B78E0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BE19A2" w14:textId="04CAB2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A571C" w14:textId="113076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8,594.62 </w:t>
            </w:r>
          </w:p>
        </w:tc>
      </w:tr>
      <w:tr w:rsidR="00F4348F" w:rsidRPr="00F4348F" w14:paraId="6FF3F1C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ABCF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FB46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747E1F9" w14:textId="44F70E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BB50DA9" w14:textId="5E794A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BD9DE25" w14:textId="2597B5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BEB70" w14:textId="6ECB69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48,112.24 </w:t>
            </w:r>
          </w:p>
        </w:tc>
      </w:tr>
      <w:tr w:rsidR="00F4348F" w:rsidRPr="00F4348F" w14:paraId="2BB1F40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FC4D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08DD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8CDF0BC" w14:textId="0E13A2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F99134B" w14:textId="0A956D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860A87" w14:textId="3EE80F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E8E32" w14:textId="16CD90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80,626.00 </w:t>
            </w:r>
          </w:p>
        </w:tc>
      </w:tr>
      <w:tr w:rsidR="00F4348F" w:rsidRPr="00F4348F" w14:paraId="64A7763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A63B0"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F3FE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7143B9D7" w14:textId="25A1F1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E3D5209" w14:textId="3BE348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0F086" w14:textId="0CD806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80291" w14:textId="628839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2,096.88 </w:t>
            </w:r>
          </w:p>
        </w:tc>
      </w:tr>
      <w:tr w:rsidR="00F4348F" w:rsidRPr="00F4348F" w14:paraId="09585B7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F6B1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BE09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3D92EFA5" w14:textId="1E291E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49006608" w14:textId="6ADFCA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2F57199F" w14:textId="471F5A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EC500" w14:textId="773C02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9,532.92 </w:t>
            </w:r>
          </w:p>
        </w:tc>
      </w:tr>
      <w:tr w:rsidR="00F4348F" w:rsidRPr="00F4348F" w14:paraId="261EB0A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A464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75F1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778103C" w14:textId="422D0B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74139294" w14:textId="68F43C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DEB2E3B" w14:textId="2542CF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947A7" w14:textId="15BEED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0,690.00 </w:t>
            </w:r>
          </w:p>
        </w:tc>
      </w:tr>
      <w:tr w:rsidR="00F4348F" w:rsidRPr="00F4348F" w14:paraId="341F270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CC2F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0BA6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27BC321" w14:textId="360EC9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40F9C54B" w14:textId="095CC7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2B533" w14:textId="32D27B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E2F08" w14:textId="41A6A1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33,952.08 </w:t>
            </w:r>
          </w:p>
        </w:tc>
      </w:tr>
      <w:tr w:rsidR="00F4348F" w:rsidRPr="00F4348F" w14:paraId="26068EE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8878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39C3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9ED7601" w14:textId="16E495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5D4AD7F" w14:textId="0BA0A4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0D69F" w14:textId="68697F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68AC5" w14:textId="1AFF69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7,236.32 </w:t>
            </w:r>
          </w:p>
        </w:tc>
      </w:tr>
      <w:tr w:rsidR="00F4348F" w:rsidRPr="00F4348F" w14:paraId="1D6D791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AD2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463D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3C76722" w14:textId="29AF84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13CC3B07" w14:textId="2FEA17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12D73" w14:textId="07A3B1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94734" w14:textId="7CF4D2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32,425.64 </w:t>
            </w:r>
          </w:p>
        </w:tc>
      </w:tr>
      <w:tr w:rsidR="00F4348F" w:rsidRPr="00F4348F" w14:paraId="1F93B4D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CB7A71"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18250A09" w14:textId="3949670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29,210,395.63 </w:t>
            </w:r>
          </w:p>
        </w:tc>
        <w:tc>
          <w:tcPr>
            <w:tcW w:w="675" w:type="pct"/>
            <w:tcBorders>
              <w:top w:val="nil"/>
              <w:left w:val="nil"/>
              <w:bottom w:val="single" w:sz="4" w:space="0" w:color="000000"/>
              <w:right w:val="single" w:sz="4" w:space="0" w:color="000000"/>
            </w:tcBorders>
            <w:shd w:val="clear" w:color="A5A5A5" w:fill="A5A5A5"/>
            <w:noWrap/>
            <w:vAlign w:val="bottom"/>
            <w:hideMark/>
          </w:tcPr>
          <w:p w14:paraId="5FFEAB99" w14:textId="41A1A14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809EC7D" w14:textId="23E71DD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FC2646E" w14:textId="3A7A8FD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29,813,545.63 </w:t>
            </w:r>
          </w:p>
        </w:tc>
      </w:tr>
      <w:tr w:rsidR="00F4348F" w:rsidRPr="00F4348F" w14:paraId="1AD7924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C7C23"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88305C3" w14:textId="06B3C16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6,52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580C269" w14:textId="7E4BFAD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AF20CD" w14:textId="4E99000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8A5B27" w14:textId="1042F7B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6,803,447.82 </w:t>
            </w:r>
          </w:p>
        </w:tc>
      </w:tr>
      <w:tr w:rsidR="00F4348F" w:rsidRPr="00F4348F" w14:paraId="7EFD378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28C1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575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DD0121E" w14:textId="73B076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53B915" w14:textId="4C4004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0063C" w14:textId="2E768A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C210F" w14:textId="70578C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00.00 </w:t>
            </w:r>
          </w:p>
        </w:tc>
      </w:tr>
      <w:tr w:rsidR="00F4348F" w:rsidRPr="00F4348F" w14:paraId="503EC46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92D3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836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82ADED7" w14:textId="44B1C9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B38909" w14:textId="757D03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D218B" w14:textId="491C6E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CB455" w14:textId="298BDE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0,000.00 </w:t>
            </w:r>
          </w:p>
        </w:tc>
      </w:tr>
      <w:tr w:rsidR="00F4348F" w:rsidRPr="00F4348F" w14:paraId="1F14CD4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1344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F5C9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9D0BE31" w14:textId="0824A8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281D1866" w14:textId="659B15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DB62D" w14:textId="43EEEC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2D43B" w14:textId="0728BA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1,080.00 </w:t>
            </w:r>
          </w:p>
        </w:tc>
      </w:tr>
      <w:tr w:rsidR="00F4348F" w:rsidRPr="00F4348F" w14:paraId="02D44C6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2E6C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CCBB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5D9020E4" w14:textId="0F9945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D4ABCF1" w14:textId="4571CF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373F5BE4" w14:textId="2D7A6D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51ADD" w14:textId="78F35C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0,447.20 </w:t>
            </w:r>
          </w:p>
        </w:tc>
      </w:tr>
      <w:tr w:rsidR="00F4348F" w:rsidRPr="00F4348F" w14:paraId="5DAFDDD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2F2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3496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324404BB" w14:textId="2C2BD0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6764DA0" w14:textId="5DBAFC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CEF35" w14:textId="2CC4FD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1964D" w14:textId="7633DC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1,656.70 </w:t>
            </w:r>
          </w:p>
        </w:tc>
      </w:tr>
      <w:tr w:rsidR="00F4348F" w:rsidRPr="00F4348F" w14:paraId="011A66C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E61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F7CF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42AA89EB" w14:textId="781761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2379C308" w14:textId="2F4179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BC866" w14:textId="04707F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3B743" w14:textId="0B2E42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67,414.10 </w:t>
            </w:r>
          </w:p>
        </w:tc>
      </w:tr>
      <w:tr w:rsidR="00F4348F" w:rsidRPr="00F4348F" w14:paraId="2369F63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48C5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804F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5E12B784" w14:textId="04DA19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17299C" w14:textId="0F1E8A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3F34F" w14:textId="142344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9C290" w14:textId="2E965E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00.00 </w:t>
            </w:r>
          </w:p>
        </w:tc>
      </w:tr>
      <w:tr w:rsidR="00F4348F" w:rsidRPr="00F4348F" w14:paraId="62473F2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8598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F61F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5CCD227B" w14:textId="18AC9A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B0B0E9" w14:textId="36D77B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FA785" w14:textId="1A11C7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A8118" w14:textId="44AA91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80,500.00 </w:t>
            </w:r>
          </w:p>
        </w:tc>
      </w:tr>
      <w:tr w:rsidR="00F4348F" w:rsidRPr="00F4348F" w14:paraId="5500A11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E6EF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301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6C4DE4FC" w14:textId="716D3B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568DB6" w14:textId="2AC686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743D4" w14:textId="193CCC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1E526" w14:textId="170351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77,000.00 </w:t>
            </w:r>
          </w:p>
        </w:tc>
      </w:tr>
      <w:tr w:rsidR="00F4348F" w:rsidRPr="00F4348F" w14:paraId="662DFE3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0073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143A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0CDD8835" w14:textId="373C68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F1C9E" w14:textId="54C70C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99831" w14:textId="6A04FE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04B85" w14:textId="21BA8E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2,100.00 </w:t>
            </w:r>
          </w:p>
        </w:tc>
      </w:tr>
      <w:tr w:rsidR="00F4348F" w:rsidRPr="00F4348F" w14:paraId="07A2B9D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F4A9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D7A4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08295742" w14:textId="54D79B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52172" w14:textId="5E3014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0DB2C" w14:textId="237688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4E8C5" w14:textId="1A247D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94,800.00 </w:t>
            </w:r>
          </w:p>
        </w:tc>
      </w:tr>
      <w:tr w:rsidR="00F4348F" w:rsidRPr="00F4348F" w14:paraId="2415EC2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032B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666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03773C68" w14:textId="2B9C68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622,275.40 </w:t>
            </w:r>
          </w:p>
        </w:tc>
        <w:tc>
          <w:tcPr>
            <w:tcW w:w="675" w:type="pct"/>
            <w:tcBorders>
              <w:top w:val="nil"/>
              <w:left w:val="nil"/>
              <w:bottom w:val="single" w:sz="4" w:space="0" w:color="000000"/>
              <w:right w:val="single" w:sz="4" w:space="0" w:color="000000"/>
            </w:tcBorders>
            <w:shd w:val="clear" w:color="auto" w:fill="auto"/>
            <w:noWrap/>
            <w:vAlign w:val="bottom"/>
            <w:hideMark/>
          </w:tcPr>
          <w:p w14:paraId="10551795" w14:textId="084612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672A4" w14:textId="3D574E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8CA4D" w14:textId="0478E2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622,275.40 </w:t>
            </w:r>
          </w:p>
        </w:tc>
      </w:tr>
      <w:tr w:rsidR="00F4348F" w:rsidRPr="00F4348F" w14:paraId="6AC12F3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24C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E151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E7B6A85" w14:textId="162BBF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24A75" w14:textId="1E70B1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F31B0" w14:textId="79FCC2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1F5D8" w14:textId="276368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3,400.00 </w:t>
            </w:r>
          </w:p>
        </w:tc>
      </w:tr>
      <w:tr w:rsidR="00F4348F" w:rsidRPr="00F4348F" w14:paraId="7901618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C4ED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07A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1397C6C6" w14:textId="5978FD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0B14E74" w14:textId="649942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B9EA4" w14:textId="3D378B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1E600" w14:textId="64D8A8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9,340.00 </w:t>
            </w:r>
          </w:p>
        </w:tc>
      </w:tr>
      <w:tr w:rsidR="00F4348F" w:rsidRPr="00F4348F" w14:paraId="0040D35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7FF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7110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6184A982" w14:textId="213D3C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3967BF03" w14:textId="58A6DF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7A750" w14:textId="735926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A7E02" w14:textId="073409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5,897.42 </w:t>
            </w:r>
          </w:p>
        </w:tc>
      </w:tr>
      <w:tr w:rsidR="00F4348F" w:rsidRPr="00F4348F" w14:paraId="14EB1F3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793E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2F29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00509C7E" w14:textId="3B7F38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F902BE5" w14:textId="7814B6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0CAC8" w14:textId="0651C7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033AB" w14:textId="76275C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87,537.00 </w:t>
            </w:r>
          </w:p>
        </w:tc>
      </w:tr>
      <w:tr w:rsidR="00F4348F" w:rsidRPr="00F4348F" w14:paraId="6C1B3EA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9FACB"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EB707D9" w14:textId="42E5910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5EB50252" w14:textId="78695A3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126F29B" w14:textId="6C5F0BC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3616F3" w14:textId="21056DC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2,031,173.71 </w:t>
            </w:r>
          </w:p>
        </w:tc>
      </w:tr>
      <w:tr w:rsidR="00F4348F" w:rsidRPr="00F4348F" w14:paraId="0BAFF10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0108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6957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0D608CF0" w14:textId="16D400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4C0B8829" w14:textId="181E57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376D7" w14:textId="6C251C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31029" w14:textId="5B2B19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8,984.96 </w:t>
            </w:r>
          </w:p>
        </w:tc>
      </w:tr>
      <w:tr w:rsidR="00F4348F" w:rsidRPr="00F4348F" w14:paraId="7BFFAC1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F58C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EFC4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3E10C07" w14:textId="5EDBE4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1B975964" w14:textId="198D5A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D0AA7" w14:textId="067D3F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E5A6B" w14:textId="47A3C0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88,099.20 </w:t>
            </w:r>
          </w:p>
        </w:tc>
      </w:tr>
      <w:tr w:rsidR="00F4348F" w:rsidRPr="00F4348F" w14:paraId="71B2D02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9B37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5BBC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D62D22A" w14:textId="5EBAC9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3254032" w14:textId="1D9EFD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C74B6" w14:textId="429681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64CF3" w14:textId="36B96F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3,820.45 </w:t>
            </w:r>
          </w:p>
        </w:tc>
      </w:tr>
      <w:tr w:rsidR="00F4348F" w:rsidRPr="00F4348F" w14:paraId="18C20B8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86C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88FC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00130F2" w14:textId="05F9A6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8BF715B" w14:textId="241DEB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C87CD" w14:textId="2D39E2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291DA" w14:textId="11755D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2,395.00 </w:t>
            </w:r>
          </w:p>
        </w:tc>
      </w:tr>
      <w:tr w:rsidR="00F4348F" w:rsidRPr="00F4348F" w14:paraId="0F55DCA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0D7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4DF2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341358F" w14:textId="671237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05B62" w14:textId="48B35D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8D6D" w14:textId="0404B8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46BBB" w14:textId="3CC391A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0,000.00 </w:t>
            </w:r>
          </w:p>
        </w:tc>
      </w:tr>
      <w:tr w:rsidR="00F4348F" w:rsidRPr="00F4348F" w14:paraId="284671F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F70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88EB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4907A65F" w14:textId="47F4EE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45866493" w14:textId="03E6D3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41FB" w14:textId="501CD8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90737" w14:textId="0E3B31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80,045.00 </w:t>
            </w:r>
          </w:p>
        </w:tc>
      </w:tr>
      <w:tr w:rsidR="00F4348F" w:rsidRPr="00F4348F" w14:paraId="4157368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EF84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7BD0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37C357F" w14:textId="7649B1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F1D358E" w14:textId="42ECB2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C827F" w14:textId="4FF7EB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709FD" w14:textId="37D5D0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040.00 </w:t>
            </w:r>
          </w:p>
        </w:tc>
      </w:tr>
      <w:tr w:rsidR="00F4348F" w:rsidRPr="00F4348F" w14:paraId="4E5A5D7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3D08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4A68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DA6A706" w14:textId="6689FE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4D625A4F" w14:textId="31CE3D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F6D54" w14:textId="456E65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2072F" w14:textId="03DF44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6,429.00 </w:t>
            </w:r>
          </w:p>
        </w:tc>
      </w:tr>
      <w:tr w:rsidR="00F4348F" w:rsidRPr="00F4348F" w14:paraId="04781DC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1157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26C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FE9295E" w14:textId="5BF454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4BDD5" w14:textId="069889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2853878C" w14:textId="13D4F6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3C061" w14:textId="4B4644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10,400.00 </w:t>
            </w:r>
          </w:p>
        </w:tc>
      </w:tr>
      <w:tr w:rsidR="00F4348F" w:rsidRPr="00F4348F" w14:paraId="3745448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A711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27D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373F4C98" w14:textId="7810F5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6A42D5" w14:textId="0C1E9E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2902B" w14:textId="06BB77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16A3C" w14:textId="043295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0,000.00 </w:t>
            </w:r>
          </w:p>
        </w:tc>
      </w:tr>
      <w:tr w:rsidR="00F4348F" w:rsidRPr="00F4348F" w14:paraId="69B303C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1F85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19FB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7BD7FAAD" w14:textId="35A11D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27B8B396" w14:textId="2E0FCE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E5B54" w14:textId="1AE115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29D8D" w14:textId="24D4EF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4,250.00 </w:t>
            </w:r>
          </w:p>
        </w:tc>
      </w:tr>
      <w:tr w:rsidR="00F4348F" w:rsidRPr="00F4348F" w14:paraId="2FA1BF0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42C0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8E5E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4DD78F1A" w14:textId="46DA35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6199B248" w14:textId="26BA91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96C31" w14:textId="1235FF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86D30" w14:textId="3CCD3C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3,808.10 </w:t>
            </w:r>
          </w:p>
        </w:tc>
      </w:tr>
      <w:tr w:rsidR="00F4348F" w:rsidRPr="00F4348F" w14:paraId="6082648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A3B4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19E9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09DC186" w14:textId="456DA1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F161423" w14:textId="17F6AA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501E" w14:textId="0026BD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15ABA" w14:textId="32AB5B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4,350.00 </w:t>
            </w:r>
          </w:p>
        </w:tc>
      </w:tr>
      <w:tr w:rsidR="00F4348F" w:rsidRPr="00F4348F" w14:paraId="0FABFED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F8B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059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0C189FF" w14:textId="179D50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7BD7D878" w14:textId="3E6B9B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875D2" w14:textId="1531D4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CC770" w14:textId="65A551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3,487.00 </w:t>
            </w:r>
          </w:p>
        </w:tc>
      </w:tr>
      <w:tr w:rsidR="00F4348F" w:rsidRPr="00F4348F" w14:paraId="5248ABE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C27D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1439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0A3BB614" w14:textId="0D4E59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FC4E13A" w14:textId="1F5460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13E3F" w14:textId="37810D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DB7FF" w14:textId="1C485F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5,800.00 </w:t>
            </w:r>
          </w:p>
        </w:tc>
      </w:tr>
      <w:tr w:rsidR="00F4348F" w:rsidRPr="00F4348F" w14:paraId="3CBE105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840F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23C5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6030ECC7" w14:textId="32D4EB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FF88A26" w14:textId="27AEE8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8B750" w14:textId="2735E8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D33ED" w14:textId="2DFE4A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1,190.00 </w:t>
            </w:r>
          </w:p>
        </w:tc>
      </w:tr>
      <w:tr w:rsidR="00F4348F" w:rsidRPr="00F4348F" w14:paraId="11C79FE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4F22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9BBC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4B46D79" w14:textId="7D0656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38D881B1" w14:textId="1C3E22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428C2" w14:textId="56BBF3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C82EE" w14:textId="654443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78,075.00 </w:t>
            </w:r>
          </w:p>
        </w:tc>
      </w:tr>
      <w:tr w:rsidR="00F4348F" w:rsidRPr="00F4348F" w14:paraId="3A0E4EED"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D5627"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5BEEE0B8" w14:textId="69DC585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0,688,210.5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2FE8C7" w14:textId="7CBF28E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0216C0" w14:textId="48322D3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2F925A" w14:textId="740E46E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0,688,210.50 </w:t>
            </w:r>
          </w:p>
        </w:tc>
      </w:tr>
      <w:tr w:rsidR="00F4348F" w:rsidRPr="00F4348F" w14:paraId="7A3E90D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6B7D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7492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29BD86A1" w14:textId="3E9DD8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6E289D5" w14:textId="4D8E61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E9054" w14:textId="5FAE2D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39D83" w14:textId="07D5CD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0,320.00 </w:t>
            </w:r>
          </w:p>
        </w:tc>
      </w:tr>
      <w:tr w:rsidR="00F4348F" w:rsidRPr="00F4348F" w14:paraId="3727163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86C2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A67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0301C369" w14:textId="2EA751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5B255E7" w14:textId="4E7A78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6790D" w14:textId="13D001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EDB7E" w14:textId="701483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6,820.00 </w:t>
            </w:r>
          </w:p>
        </w:tc>
      </w:tr>
      <w:tr w:rsidR="00F4348F" w:rsidRPr="00F4348F" w14:paraId="69B1188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CF51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3E99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6445B14" w14:textId="7FA7BC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714B0" w14:textId="652746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178AF" w14:textId="3397BE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F95C2" w14:textId="6A05F1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0,000.00 </w:t>
            </w:r>
          </w:p>
        </w:tc>
      </w:tr>
      <w:tr w:rsidR="00F4348F" w:rsidRPr="00F4348F" w14:paraId="338AE04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DAB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DDA1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6D83C498" w14:textId="3CE46B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19F62C" w14:textId="6F3F19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5F909" w14:textId="545AB4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F9C44" w14:textId="006374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2,000.00 </w:t>
            </w:r>
          </w:p>
        </w:tc>
      </w:tr>
      <w:tr w:rsidR="00F4348F" w:rsidRPr="00F4348F" w14:paraId="4982F8B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ADC2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BE4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5C1AE568" w14:textId="726852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0EDF9B74" w14:textId="55BAC5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B6E5C" w14:textId="76E978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58242" w14:textId="23305C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0,447.75 </w:t>
            </w:r>
          </w:p>
        </w:tc>
      </w:tr>
      <w:tr w:rsidR="00F4348F" w:rsidRPr="00F4348F" w14:paraId="32641BB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C5D0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A63A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4C2E1D1D" w14:textId="5FC6E8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201FCFC2" w14:textId="00C4D0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2005E" w14:textId="117891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50D82" w14:textId="3C8AFA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5,944.00 </w:t>
            </w:r>
          </w:p>
        </w:tc>
      </w:tr>
      <w:tr w:rsidR="00F4348F" w:rsidRPr="00F4348F" w14:paraId="01BA243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9C4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46D5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962CED6" w14:textId="4FF6E1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1EA5BEE3" w14:textId="3F89D0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8C775" w14:textId="5FDCF9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8A7CD" w14:textId="2A18F9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68,223.75 </w:t>
            </w:r>
          </w:p>
        </w:tc>
      </w:tr>
      <w:tr w:rsidR="00F4348F" w:rsidRPr="00F4348F" w14:paraId="2881E20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C03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E2F5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56CA113D" w14:textId="13F165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430B2" w14:textId="563C96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CE6D8" w14:textId="5596A6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0BF91" w14:textId="58856A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000.00 </w:t>
            </w:r>
          </w:p>
        </w:tc>
      </w:tr>
      <w:tr w:rsidR="00F4348F" w:rsidRPr="00F4348F" w14:paraId="07685A4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859B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7A0E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95446FC" w14:textId="6DD0D7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340A90" w14:textId="49FCE3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6080F" w14:textId="6717A0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007D0" w14:textId="08E9EE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8,000.00 </w:t>
            </w:r>
          </w:p>
        </w:tc>
      </w:tr>
      <w:tr w:rsidR="00F4348F" w:rsidRPr="00F4348F" w14:paraId="3A5E1C6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D2E7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C53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37B35337" w14:textId="1851F5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C3B5F" w14:textId="5A0917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E95EA" w14:textId="0AC0DF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9E2C9" w14:textId="7C80B3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70,000.00 </w:t>
            </w:r>
          </w:p>
        </w:tc>
      </w:tr>
      <w:tr w:rsidR="00F4348F" w:rsidRPr="00F4348F" w14:paraId="6ECD3A7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632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B04F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76EF43A5" w14:textId="1F3C7B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287,287.00 </w:t>
            </w:r>
          </w:p>
        </w:tc>
        <w:tc>
          <w:tcPr>
            <w:tcW w:w="675" w:type="pct"/>
            <w:tcBorders>
              <w:top w:val="nil"/>
              <w:left w:val="nil"/>
              <w:bottom w:val="single" w:sz="4" w:space="0" w:color="000000"/>
              <w:right w:val="single" w:sz="4" w:space="0" w:color="000000"/>
            </w:tcBorders>
            <w:shd w:val="clear" w:color="auto" w:fill="auto"/>
            <w:noWrap/>
            <w:vAlign w:val="bottom"/>
            <w:hideMark/>
          </w:tcPr>
          <w:p w14:paraId="5403102B" w14:textId="4CB1B5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02BF3" w14:textId="0B2447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2B316" w14:textId="742698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287,287.00 </w:t>
            </w:r>
          </w:p>
        </w:tc>
      </w:tr>
      <w:tr w:rsidR="00F4348F" w:rsidRPr="00F4348F" w14:paraId="6B72552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8E19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3292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14ED26E" w14:textId="7A6BF9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47EB72D8" w14:textId="1CD3F4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19ABE" w14:textId="7F917B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A3AE7" w14:textId="5B9673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13,298.75 </w:t>
            </w:r>
          </w:p>
        </w:tc>
      </w:tr>
      <w:tr w:rsidR="00F4348F" w:rsidRPr="00F4348F" w14:paraId="2AE6E4F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9C3F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E90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2AB8E0D" w14:textId="57D4E7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A753F33" w14:textId="5026FF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63D07" w14:textId="5CB121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01A8A" w14:textId="3E1F89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81,160.00 </w:t>
            </w:r>
          </w:p>
        </w:tc>
      </w:tr>
      <w:tr w:rsidR="00F4348F" w:rsidRPr="00F4348F" w14:paraId="71023AB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BBB5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ED4F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8BDECC4" w14:textId="2C82B4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0E288" w14:textId="1BED8C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F789D" w14:textId="7B12C9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2E685" w14:textId="23E01B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60,000.00 </w:t>
            </w:r>
          </w:p>
        </w:tc>
      </w:tr>
      <w:tr w:rsidR="00F4348F" w:rsidRPr="00F4348F" w14:paraId="09F2141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3FD8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2564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A65803F" w14:textId="529935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F5B42B" w14:textId="019842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DDA2B" w14:textId="055047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789E6" w14:textId="52FF75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45,000.00 </w:t>
            </w:r>
          </w:p>
        </w:tc>
      </w:tr>
      <w:tr w:rsidR="00F4348F" w:rsidRPr="00F4348F" w14:paraId="284F3E3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8D6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4E09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467DD49" w14:textId="6AAA36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FA125B7" w14:textId="7D85DD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0C268" w14:textId="27B83F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F0353" w14:textId="62C0D5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2,500.00 </w:t>
            </w:r>
          </w:p>
        </w:tc>
      </w:tr>
      <w:tr w:rsidR="00F4348F" w:rsidRPr="00F4348F" w14:paraId="6F85906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2FD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54D0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289327C" w14:textId="53E27C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26BD8" w14:textId="0F45BA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01FE2" w14:textId="2E1EE5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3DF99" w14:textId="5D4268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00,000.00 </w:t>
            </w:r>
          </w:p>
        </w:tc>
      </w:tr>
      <w:tr w:rsidR="00F4348F" w:rsidRPr="00F4348F" w14:paraId="6E24409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2870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21BD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9F2BEED" w14:textId="7FDB20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7093704C" w14:textId="5671D3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80A85" w14:textId="4FCDA8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87458" w14:textId="28E976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32,209.25 </w:t>
            </w:r>
          </w:p>
        </w:tc>
      </w:tr>
      <w:tr w:rsidR="00F4348F" w:rsidRPr="00F4348F" w14:paraId="4A643FCD"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FAF68"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D892A08" w14:textId="22AE8FF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982,14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21E5B7B" w14:textId="4C3AA67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A87114" w14:textId="1C8B5E0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06B541" w14:textId="2B35FE2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982,143.55 </w:t>
            </w:r>
          </w:p>
        </w:tc>
      </w:tr>
      <w:tr w:rsidR="00F4348F" w:rsidRPr="00F4348F" w14:paraId="36D62D8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0765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98DE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9C68328" w14:textId="665347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FA28001" w14:textId="35BE51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58478" w14:textId="629C44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7F530" w14:textId="25CC4BC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85,201.95 </w:t>
            </w:r>
          </w:p>
        </w:tc>
      </w:tr>
      <w:tr w:rsidR="00F4348F" w:rsidRPr="00F4348F" w14:paraId="140DC23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E181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022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3B1974E8" w14:textId="70222A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7,640.00 </w:t>
            </w:r>
          </w:p>
        </w:tc>
        <w:tc>
          <w:tcPr>
            <w:tcW w:w="675" w:type="pct"/>
            <w:tcBorders>
              <w:top w:val="nil"/>
              <w:left w:val="nil"/>
              <w:bottom w:val="single" w:sz="4" w:space="0" w:color="000000"/>
              <w:right w:val="single" w:sz="4" w:space="0" w:color="000000"/>
            </w:tcBorders>
            <w:shd w:val="clear" w:color="auto" w:fill="auto"/>
            <w:noWrap/>
            <w:vAlign w:val="bottom"/>
            <w:hideMark/>
          </w:tcPr>
          <w:p w14:paraId="5AA6BDB3" w14:textId="16F307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85890" w14:textId="1C7027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A72AB" w14:textId="389F2D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7,640.00 </w:t>
            </w:r>
          </w:p>
        </w:tc>
      </w:tr>
      <w:tr w:rsidR="00F4348F" w:rsidRPr="00F4348F" w14:paraId="3E828A6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1A03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D043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427E43C" w14:textId="116E86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9,079.10 </w:t>
            </w:r>
          </w:p>
        </w:tc>
        <w:tc>
          <w:tcPr>
            <w:tcW w:w="675" w:type="pct"/>
            <w:tcBorders>
              <w:top w:val="nil"/>
              <w:left w:val="nil"/>
              <w:bottom w:val="single" w:sz="4" w:space="0" w:color="000000"/>
              <w:right w:val="single" w:sz="4" w:space="0" w:color="000000"/>
            </w:tcBorders>
            <w:shd w:val="clear" w:color="auto" w:fill="auto"/>
            <w:noWrap/>
            <w:vAlign w:val="bottom"/>
            <w:hideMark/>
          </w:tcPr>
          <w:p w14:paraId="796BB05A" w14:textId="07FA9A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975BE" w14:textId="6559B6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6B60B" w14:textId="48F276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9,079.10 </w:t>
            </w:r>
          </w:p>
        </w:tc>
      </w:tr>
      <w:tr w:rsidR="00F4348F" w:rsidRPr="00F4348F" w14:paraId="098036E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56DE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6563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3365C43" w14:textId="518087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7,052.50 </w:t>
            </w:r>
          </w:p>
        </w:tc>
        <w:tc>
          <w:tcPr>
            <w:tcW w:w="675" w:type="pct"/>
            <w:tcBorders>
              <w:top w:val="nil"/>
              <w:left w:val="nil"/>
              <w:bottom w:val="single" w:sz="4" w:space="0" w:color="000000"/>
              <w:right w:val="single" w:sz="4" w:space="0" w:color="000000"/>
            </w:tcBorders>
            <w:shd w:val="clear" w:color="auto" w:fill="auto"/>
            <w:noWrap/>
            <w:vAlign w:val="bottom"/>
            <w:hideMark/>
          </w:tcPr>
          <w:p w14:paraId="377E5FD7" w14:textId="770D4F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F8B5C" w14:textId="065436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1EA23" w14:textId="31F26C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7,052.50 </w:t>
            </w:r>
          </w:p>
        </w:tc>
      </w:tr>
      <w:tr w:rsidR="00F4348F" w:rsidRPr="00F4348F" w14:paraId="03C981F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61A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E970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04251D06" w14:textId="5071C4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3,170.00 </w:t>
            </w:r>
          </w:p>
        </w:tc>
        <w:tc>
          <w:tcPr>
            <w:tcW w:w="675" w:type="pct"/>
            <w:tcBorders>
              <w:top w:val="nil"/>
              <w:left w:val="nil"/>
              <w:bottom w:val="single" w:sz="4" w:space="0" w:color="000000"/>
              <w:right w:val="single" w:sz="4" w:space="0" w:color="000000"/>
            </w:tcBorders>
            <w:shd w:val="clear" w:color="auto" w:fill="auto"/>
            <w:noWrap/>
            <w:vAlign w:val="bottom"/>
            <w:hideMark/>
          </w:tcPr>
          <w:p w14:paraId="1ED7201C" w14:textId="2DE19D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79D1A" w14:textId="170C13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2BA7F" w14:textId="13A273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3,170.00 </w:t>
            </w:r>
          </w:p>
        </w:tc>
      </w:tr>
      <w:tr w:rsidR="00F4348F" w:rsidRPr="00F4348F" w14:paraId="1B7DE6B5"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C974E"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09587B9" w14:textId="050C214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8,949,98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3846567" w14:textId="18FC075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932E5CE" w14:textId="498C240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A6D675" w14:textId="261B70D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8,999,981.23 </w:t>
            </w:r>
          </w:p>
        </w:tc>
      </w:tr>
      <w:tr w:rsidR="00F4348F" w:rsidRPr="00F4348F" w14:paraId="75A12C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86D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F451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A192186" w14:textId="44D47E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127D9B0" w14:textId="5FE14A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6FDC5" w14:textId="54E50A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23753" w14:textId="65BA13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73,220.00 </w:t>
            </w:r>
          </w:p>
        </w:tc>
      </w:tr>
      <w:tr w:rsidR="00F4348F" w:rsidRPr="00F4348F" w14:paraId="1B33A6D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5DF7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A777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42E65358" w14:textId="25B850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19183083" w14:textId="3FF90B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9C763" w14:textId="76E606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30AD7" w14:textId="4AB756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0,223.05 </w:t>
            </w:r>
          </w:p>
        </w:tc>
      </w:tr>
      <w:tr w:rsidR="00F4348F" w:rsidRPr="00F4348F" w14:paraId="784AB8E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4133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21D0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A0FFBD8" w14:textId="493DD5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D5BC5" w14:textId="2CC3C8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6674A" w14:textId="3E93D4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549BC" w14:textId="505D41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1,500.00 </w:t>
            </w:r>
          </w:p>
        </w:tc>
      </w:tr>
      <w:tr w:rsidR="00F4348F" w:rsidRPr="00F4348F" w14:paraId="0F18FC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4E08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61D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79E16AD3" w14:textId="298E82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CC0C06" w14:textId="2CF019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632CC" w14:textId="7438AB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7962D" w14:textId="47C374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0,000.00 </w:t>
            </w:r>
          </w:p>
        </w:tc>
      </w:tr>
      <w:tr w:rsidR="00F4348F" w:rsidRPr="00F4348F" w14:paraId="55E6CBA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DED5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6F1F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5C9D0531" w14:textId="7CF3FC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DD03B1" w14:textId="13CD9C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35D70" w14:textId="5C7ABA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47E1B" w14:textId="536439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80,000.00 </w:t>
            </w:r>
          </w:p>
        </w:tc>
      </w:tr>
      <w:tr w:rsidR="00F4348F" w:rsidRPr="00F4348F" w14:paraId="0D899DD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F39C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77F8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BE40C6C" w14:textId="2D293F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D75C8" w14:textId="575C6A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C5EE2" w14:textId="4BE263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0ED3A" w14:textId="134AA2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510,000.00 </w:t>
            </w:r>
          </w:p>
        </w:tc>
      </w:tr>
      <w:tr w:rsidR="00F4348F" w:rsidRPr="00F4348F" w14:paraId="7559CFB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91DC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8C2A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BD116BB" w14:textId="75EC21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F61BA08" w14:textId="1C9AF1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AA44B" w14:textId="38B2DB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D8D7D" w14:textId="4DCD61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713.92 </w:t>
            </w:r>
          </w:p>
        </w:tc>
      </w:tr>
      <w:tr w:rsidR="00F4348F" w:rsidRPr="00F4348F" w14:paraId="7EF9E0E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3BC5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D03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0ACC46A6" w14:textId="2FB95E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59BF181C" w14:textId="3B7862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CC0CB" w14:textId="505D15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CDE52" w14:textId="1537DA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81,633.55 </w:t>
            </w:r>
          </w:p>
        </w:tc>
      </w:tr>
      <w:tr w:rsidR="00F4348F" w:rsidRPr="00F4348F" w14:paraId="6859DD5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6EF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F1D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108C1676" w14:textId="0DB83F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466057" w14:textId="1384F2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AE1A4" w14:textId="102454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F29F9" w14:textId="7A067E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25,000.00 </w:t>
            </w:r>
          </w:p>
        </w:tc>
      </w:tr>
      <w:tr w:rsidR="00F4348F" w:rsidRPr="00F4348F" w14:paraId="743736C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C5E8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3C67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FB1F0D7" w14:textId="4F4909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8713C9F" w14:textId="4450B4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2F9BC5" w14:textId="2F6D76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79FB8" w14:textId="08E32C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08,240.00 </w:t>
            </w:r>
          </w:p>
        </w:tc>
      </w:tr>
      <w:tr w:rsidR="00F4348F" w:rsidRPr="00F4348F" w14:paraId="5A2BF04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E31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F7B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3138526" w14:textId="3663E8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E7FB83" w14:textId="60EFE5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8C268" w14:textId="5A4239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6E640" w14:textId="36FF78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0,000.00 </w:t>
            </w:r>
          </w:p>
        </w:tc>
      </w:tr>
      <w:tr w:rsidR="00F4348F" w:rsidRPr="00F4348F" w14:paraId="7FA4748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C0A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6EA9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3F4226E7" w14:textId="0A05F1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B3E69" w14:textId="1CF598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641D2" w14:textId="256D13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802E8" w14:textId="27D062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50,000.00 </w:t>
            </w:r>
          </w:p>
        </w:tc>
      </w:tr>
      <w:tr w:rsidR="00F4348F" w:rsidRPr="00F4348F" w14:paraId="78B83DB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6DDE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C64D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30C5C8ED" w14:textId="3B722C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9FBBF" w14:textId="652C94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BAB73" w14:textId="1A4B0C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D252E" w14:textId="788B88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5,800.00 </w:t>
            </w:r>
          </w:p>
        </w:tc>
      </w:tr>
      <w:tr w:rsidR="00F4348F" w:rsidRPr="00F4348F" w14:paraId="263184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44D7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C28F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37D678C" w14:textId="6BCA9B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A4672" w14:textId="1C84B9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D3C0F" w14:textId="5B6B24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5F194" w14:textId="41B243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0,000.00 </w:t>
            </w:r>
          </w:p>
        </w:tc>
      </w:tr>
      <w:tr w:rsidR="00F4348F" w:rsidRPr="00F4348F" w14:paraId="14234BB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1EBE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4513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489B8ED4" w14:textId="15504C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12C3468A" w14:textId="5E9C59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5E8B5" w14:textId="3DCAE4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D5A06" w14:textId="2AA843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34,860.00 </w:t>
            </w:r>
          </w:p>
        </w:tc>
      </w:tr>
      <w:tr w:rsidR="00F4348F" w:rsidRPr="00F4348F" w14:paraId="6C3DE71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1D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465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CBD4616" w14:textId="60954D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54368239" w14:textId="0B52D1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EA271" w14:textId="702280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AABCE" w14:textId="5B590B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629,020.00 </w:t>
            </w:r>
          </w:p>
        </w:tc>
      </w:tr>
      <w:tr w:rsidR="00F4348F" w:rsidRPr="00F4348F" w14:paraId="449A674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7FE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CB22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92A6D83" w14:textId="7511E6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2BB8060C" w14:textId="06B593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CC177" w14:textId="2159AB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6DA88" w14:textId="52196D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4,437.20 </w:t>
            </w:r>
          </w:p>
        </w:tc>
      </w:tr>
      <w:tr w:rsidR="00F4348F" w:rsidRPr="00F4348F" w14:paraId="6DD8B24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7E5E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BBF1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499E85AF" w14:textId="3EE349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617B6A8E" w14:textId="376858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3BD93" w14:textId="52B6FC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C9122" w14:textId="71959D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75,250.00 </w:t>
            </w:r>
          </w:p>
        </w:tc>
      </w:tr>
      <w:tr w:rsidR="00F4348F" w:rsidRPr="00F4348F" w14:paraId="37CB56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CEB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3318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02306323" w14:textId="44FB10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7EDB0" w14:textId="543D83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646B7" w14:textId="2FE5FE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3B9CA" w14:textId="6BA46C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0,000.00 </w:t>
            </w:r>
          </w:p>
        </w:tc>
      </w:tr>
      <w:tr w:rsidR="00F4348F" w:rsidRPr="00F4348F" w14:paraId="7393E33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FDD4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8B00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D14ED95" w14:textId="7B4CE5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EB3117" w14:textId="0C83C8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70F87" w14:textId="50E833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B9586" w14:textId="0D24E8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2,000.00 </w:t>
            </w:r>
          </w:p>
        </w:tc>
      </w:tr>
      <w:tr w:rsidR="00F4348F" w:rsidRPr="00F4348F" w14:paraId="1B2E2C1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15F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677F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2DA6293C" w14:textId="3870EC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8B43E" w14:textId="6BE249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7995F" w14:textId="6FA9A4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3AC1A" w14:textId="7AB502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01,000.00 </w:t>
            </w:r>
          </w:p>
        </w:tc>
      </w:tr>
      <w:tr w:rsidR="00F4348F" w:rsidRPr="00F4348F" w14:paraId="291872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DAB7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706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80CD2DE" w14:textId="0913B8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0F024C65" w14:textId="6F034B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96594" w14:textId="290425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AC305" w14:textId="5D377B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83,920.00 </w:t>
            </w:r>
          </w:p>
        </w:tc>
      </w:tr>
      <w:tr w:rsidR="00F4348F" w:rsidRPr="00F4348F" w14:paraId="46CF6BC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A6C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C7AD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31805288" w14:textId="20759B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22EB0480" w14:textId="1DFFE3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854DA" w14:textId="13B697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C0B6F" w14:textId="20E703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61,239.44 </w:t>
            </w:r>
          </w:p>
        </w:tc>
      </w:tr>
      <w:tr w:rsidR="00F4348F" w:rsidRPr="00F4348F" w14:paraId="6369C49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7867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D774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7F539DB" w14:textId="03C7F0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05B94B59" w14:textId="23E954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C3F12" w14:textId="75A2EA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C4FB0" w14:textId="264901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7,804.07 </w:t>
            </w:r>
          </w:p>
        </w:tc>
      </w:tr>
      <w:tr w:rsidR="00F4348F" w:rsidRPr="00F4348F" w14:paraId="5200CB7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8A54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9AAB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C7766E2" w14:textId="0959B4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2A041" w14:textId="73203F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AA145" w14:textId="780975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9D517" w14:textId="52007D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0,000.00 </w:t>
            </w:r>
          </w:p>
        </w:tc>
      </w:tr>
      <w:tr w:rsidR="00F4348F" w:rsidRPr="00F4348F" w14:paraId="592DB58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74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78E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44243F7F" w14:textId="5AD76C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A4B398" w14:textId="6C6F3D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A9A7E" w14:textId="743C91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5D087" w14:textId="311BD3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3,200.00 </w:t>
            </w:r>
          </w:p>
        </w:tc>
      </w:tr>
      <w:tr w:rsidR="00F4348F" w:rsidRPr="00F4348F" w14:paraId="7B2866D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9671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3B00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7559108" w14:textId="093B96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99D1F" w14:textId="406BDC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D9776" w14:textId="232A47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8649A" w14:textId="7A2B68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755,000.00 </w:t>
            </w:r>
          </w:p>
        </w:tc>
      </w:tr>
      <w:tr w:rsidR="00F4348F" w:rsidRPr="00F4348F" w14:paraId="5E825A7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F6DD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5186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325548D" w14:textId="2156B7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1A295CE6" w14:textId="161ED0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D9575" w14:textId="2FE364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B824C" w14:textId="3DAE47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7,075.00 </w:t>
            </w:r>
          </w:p>
        </w:tc>
      </w:tr>
      <w:tr w:rsidR="00F4348F" w:rsidRPr="00F4348F" w14:paraId="094E0D9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4DA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F29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7772A5F" w14:textId="37AF56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A184C9" w14:textId="616FE4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FD9AE" w14:textId="418EA7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EA6B4" w14:textId="48340F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0,000.00 </w:t>
            </w:r>
          </w:p>
        </w:tc>
      </w:tr>
      <w:tr w:rsidR="00F4348F" w:rsidRPr="00F4348F" w14:paraId="780F226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C87F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9D3D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630E4A0" w14:textId="508576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2CBFC231" w14:textId="0EE551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99323" w14:textId="67D371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E8E8A" w14:textId="008200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422,405.00 </w:t>
            </w:r>
          </w:p>
        </w:tc>
      </w:tr>
      <w:tr w:rsidR="00F4348F" w:rsidRPr="00F4348F" w14:paraId="56916E9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743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552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0B7B560" w14:textId="7AD274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5E284" w14:textId="3EC338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FB619" w14:textId="0FD6E9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9B640" w14:textId="015BAF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0,000.00 </w:t>
            </w:r>
          </w:p>
        </w:tc>
      </w:tr>
      <w:tr w:rsidR="00F4348F" w:rsidRPr="00F4348F" w14:paraId="58F5DAA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BAF2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B5C6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B64070D" w14:textId="386595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76F4355" w14:textId="3DE84D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6E3E7" w14:textId="13FADD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1EE75" w14:textId="0CA388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85,940.00 </w:t>
            </w:r>
          </w:p>
        </w:tc>
      </w:tr>
      <w:tr w:rsidR="00F4348F" w:rsidRPr="00F4348F" w14:paraId="3B53B8F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295A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3349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AC4EB9A" w14:textId="40C7FB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F6AFA" w14:textId="39BE72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7F8B8" w14:textId="347EAD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DAD73" w14:textId="4BB097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300.00 </w:t>
            </w:r>
          </w:p>
        </w:tc>
      </w:tr>
      <w:tr w:rsidR="00F4348F" w:rsidRPr="00F4348F" w14:paraId="39E4475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BD1A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7633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6C060381" w14:textId="1102A2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3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1537D" w14:textId="286798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CC458" w14:textId="60E8AC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526F4" w14:textId="24F8CF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31,200.00 </w:t>
            </w:r>
          </w:p>
        </w:tc>
      </w:tr>
      <w:tr w:rsidR="00F4348F" w:rsidRPr="00F4348F" w14:paraId="4EF41AD7"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0BEC1"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CF29ACD" w14:textId="1BFDA4D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297627" w14:textId="4362852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A67B2E" w14:textId="554E8CE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D0525A" w14:textId="73B8050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308,588.82 </w:t>
            </w:r>
          </w:p>
        </w:tc>
      </w:tr>
      <w:tr w:rsidR="00F4348F" w:rsidRPr="00F4348F" w14:paraId="16D9C97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6834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6CDC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CA016DD" w14:textId="553246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9A0D81"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504D2F3"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51D79E3" w14:textId="39BA5D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00,000.00 </w:t>
            </w:r>
          </w:p>
        </w:tc>
      </w:tr>
      <w:tr w:rsidR="00F4348F" w:rsidRPr="00F4348F" w14:paraId="2DFE17E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399F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5DB7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16C04190" w14:textId="5ABBE2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89FFE09" w14:textId="2D16D26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19F78" w14:textId="3AAD50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FB6A1" w14:textId="566144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596,959.72 </w:t>
            </w:r>
          </w:p>
        </w:tc>
      </w:tr>
      <w:tr w:rsidR="00F4348F" w:rsidRPr="00F4348F" w14:paraId="64EC0AC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6E0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2F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28977407" w14:textId="27641C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54AEB10" w14:textId="202C17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89955" w14:textId="07BC16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F2785" w14:textId="171821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7,560.00 </w:t>
            </w:r>
          </w:p>
        </w:tc>
      </w:tr>
      <w:tr w:rsidR="00F4348F" w:rsidRPr="00F4348F" w14:paraId="262B123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58E7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74AD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7D9EEB40" w14:textId="05C4A0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4B3EB96" w14:textId="638AC4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1C4B8" w14:textId="0E3A7C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4778C" w14:textId="206AE0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3,960.00 </w:t>
            </w:r>
          </w:p>
        </w:tc>
      </w:tr>
      <w:tr w:rsidR="00F4348F" w:rsidRPr="00F4348F" w14:paraId="36C4B5C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7D34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217B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DF408FD" w14:textId="52303F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609BF88" w14:textId="38AAF6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5945C" w14:textId="4EB550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939A1" w14:textId="15A647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7,097.00 </w:t>
            </w:r>
          </w:p>
        </w:tc>
      </w:tr>
      <w:tr w:rsidR="00F4348F" w:rsidRPr="00F4348F" w14:paraId="5F7192A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E301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6CC6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EDD39AE" w14:textId="59BC13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27FA9803" w14:textId="7C8048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66FB9" w14:textId="0E5CAA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8F4BC" w14:textId="123236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1,120.00 </w:t>
            </w:r>
          </w:p>
        </w:tc>
      </w:tr>
      <w:tr w:rsidR="00F4348F" w:rsidRPr="00F4348F" w14:paraId="2B65D28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51A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481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6DBD6D1" w14:textId="621ED3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ACCF7DA" w14:textId="683DC8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D3D90" w14:textId="2D0B86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F8F36" w14:textId="1367D5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2,036.10 </w:t>
            </w:r>
          </w:p>
        </w:tc>
      </w:tr>
      <w:tr w:rsidR="00F4348F" w:rsidRPr="00F4348F" w14:paraId="3D7DFE3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B2D1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0D71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DD63992" w14:textId="3BC41A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E6B93D9" w14:textId="067BCD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39E69" w14:textId="65AF4D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0ECED" w14:textId="472502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1,817.50 </w:t>
            </w:r>
          </w:p>
        </w:tc>
      </w:tr>
      <w:tr w:rsidR="00F4348F" w:rsidRPr="00F4348F" w14:paraId="3AA1708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E4DB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80E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6A6B5243" w14:textId="1B7B11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23FC51C" w14:textId="771C44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984CF" w14:textId="52207E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8D788" w14:textId="33D54D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4,520.00 </w:t>
            </w:r>
          </w:p>
        </w:tc>
      </w:tr>
      <w:tr w:rsidR="00F4348F" w:rsidRPr="00F4348F" w14:paraId="09F149E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7735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FB6B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2D0EDC8" w14:textId="51EEEC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EFC0E" w14:textId="0FB5B2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87C3B" w14:textId="4BE9E9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2A06D" w14:textId="5FDB6F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00.00 </w:t>
            </w:r>
          </w:p>
        </w:tc>
      </w:tr>
      <w:tr w:rsidR="00F4348F" w:rsidRPr="00F4348F" w14:paraId="17B745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C96E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6FFE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33419C8" w14:textId="19C034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CDF7D5" w14:textId="430862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9689E" w14:textId="6CFE44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F3EC1" w14:textId="154589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57,350.00 </w:t>
            </w:r>
          </w:p>
        </w:tc>
      </w:tr>
      <w:tr w:rsidR="00F4348F" w:rsidRPr="00F4348F" w14:paraId="51F6964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9CCD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3832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64AC7551" w14:textId="1766D4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71D9D0F" w14:textId="0A7694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F3339" w14:textId="60E330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CE555" w14:textId="587861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80.00 </w:t>
            </w:r>
          </w:p>
        </w:tc>
      </w:tr>
      <w:tr w:rsidR="00F4348F" w:rsidRPr="00F4348F" w14:paraId="11075DA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F84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9348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77F01C71" w14:textId="46045B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51800440" w14:textId="2F978F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FE5FD" w14:textId="2F2945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6F37A" w14:textId="763EA1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02,495.00 </w:t>
            </w:r>
          </w:p>
        </w:tc>
      </w:tr>
      <w:tr w:rsidR="00F4348F" w:rsidRPr="00F4348F" w14:paraId="07116E9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F6F7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4AFE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125D122E" w14:textId="2C49BF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8F1959" w14:textId="27F013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C2C5E" w14:textId="4B2325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F0577" w14:textId="10C3DF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2,000.00 </w:t>
            </w:r>
          </w:p>
        </w:tc>
      </w:tr>
      <w:tr w:rsidR="00F4348F" w:rsidRPr="00F4348F" w14:paraId="6EA0D9C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D42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7047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BF3CCB6" w14:textId="5B29DA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2301166B" w14:textId="7A2703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5D877" w14:textId="5B188F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E4603" w14:textId="7F7568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8,170.00 </w:t>
            </w:r>
          </w:p>
        </w:tc>
      </w:tr>
      <w:tr w:rsidR="00F4348F" w:rsidRPr="00F4348F" w14:paraId="331CE4B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058E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052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089F2F8E" w14:textId="07EC1A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F00345" w14:textId="2A06C3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A601B" w14:textId="2C4C1C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5D72F" w14:textId="4C7638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0,000.00 </w:t>
            </w:r>
          </w:p>
        </w:tc>
      </w:tr>
      <w:tr w:rsidR="00F4348F" w:rsidRPr="00F4348F" w14:paraId="0B51F44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F149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174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5551B8" w14:textId="0EC1FB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22CBF89" w14:textId="337C4E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CAD62" w14:textId="1E6856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44E70" w14:textId="74338E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0,760.00 </w:t>
            </w:r>
          </w:p>
        </w:tc>
      </w:tr>
      <w:tr w:rsidR="00F4348F" w:rsidRPr="00F4348F" w14:paraId="18AEC6F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F01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F54D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596F5ED" w14:textId="7A22CA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6570EB" w14:textId="0C8E03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9CFD3" w14:textId="3CB5E8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68D12" w14:textId="4AB92C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3,000.00 </w:t>
            </w:r>
          </w:p>
        </w:tc>
      </w:tr>
      <w:tr w:rsidR="00F4348F" w:rsidRPr="00F4348F" w14:paraId="3444CCF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3493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BD2B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C0072C0" w14:textId="3EB5C9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183F24B7" w14:textId="4CA5C6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048B6" w14:textId="32ECC4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24BDA" w14:textId="391717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4,450.00 </w:t>
            </w:r>
          </w:p>
        </w:tc>
      </w:tr>
      <w:tr w:rsidR="00F4348F" w:rsidRPr="00F4348F" w14:paraId="2C08CB4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76FB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515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91D33AF" w14:textId="3EDE0E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7054B65C" w14:textId="62168C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4D5F0" w14:textId="4A126D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05564" w14:textId="377B70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40.00 </w:t>
            </w:r>
          </w:p>
        </w:tc>
      </w:tr>
      <w:tr w:rsidR="00F4348F" w:rsidRPr="00F4348F" w14:paraId="2F2B407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A1BB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5D73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600DC7AC" w14:textId="049BF5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BB1ECE7" w14:textId="5C241E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9FE1C" w14:textId="18CCEE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647C0" w14:textId="3E0CE1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1,440.00 </w:t>
            </w:r>
          </w:p>
        </w:tc>
      </w:tr>
      <w:tr w:rsidR="00F4348F" w:rsidRPr="00F4348F" w14:paraId="507AE6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57D3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141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E393698" w14:textId="1E67E7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3F04799" w14:textId="4D94B2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7A561" w14:textId="455B21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04A31" w14:textId="78717F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6,656.00 </w:t>
            </w:r>
          </w:p>
        </w:tc>
      </w:tr>
      <w:tr w:rsidR="00F4348F" w:rsidRPr="00F4348F" w14:paraId="74CE07B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6BB0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1253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78DF252" w14:textId="25F3AE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3B95FBDF" w14:textId="0E4BD9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C69D0" w14:textId="16685F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41533" w14:textId="1BEB38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68,549.50 </w:t>
            </w:r>
          </w:p>
        </w:tc>
      </w:tr>
      <w:tr w:rsidR="00F4348F" w:rsidRPr="00F4348F" w14:paraId="30F9D43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9D3B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ADE6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702081A" w14:textId="3F5E03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3FDB79F" w14:textId="5B1CB0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A1100" w14:textId="3F3B36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AF65A" w14:textId="2AEE40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0,519.60 </w:t>
            </w:r>
          </w:p>
        </w:tc>
      </w:tr>
      <w:tr w:rsidR="00F4348F" w:rsidRPr="00F4348F" w14:paraId="2988FE1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FA6B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C693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C1C500D" w14:textId="44AF10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37AEA2" w14:textId="432237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34143" w14:textId="2E369E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B7AF6" w14:textId="32B6A4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000.00 </w:t>
            </w:r>
          </w:p>
        </w:tc>
      </w:tr>
      <w:tr w:rsidR="00F4348F" w:rsidRPr="00F4348F" w14:paraId="3E75512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99B1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EB0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F9C73A0" w14:textId="309B05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CA35C" w14:textId="5F933E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3B8EB" w14:textId="2EEED8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9E78F" w14:textId="69EBF0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600.00 </w:t>
            </w:r>
          </w:p>
        </w:tc>
      </w:tr>
      <w:tr w:rsidR="00F4348F" w:rsidRPr="00F4348F" w14:paraId="23091FB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66CA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415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A5DEBAB" w14:textId="5C7827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26C40D" w14:textId="3A2CA9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C2B20" w14:textId="5C0E0E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F1C9B" w14:textId="3A677C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5,480.00 </w:t>
            </w:r>
          </w:p>
        </w:tc>
      </w:tr>
      <w:tr w:rsidR="00F4348F" w:rsidRPr="00F4348F" w14:paraId="47FAAED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21B7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4DE0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2B7848B" w14:textId="0D9F0E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564B0F2" w14:textId="071D0E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515B2" w14:textId="0665A3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E2915" w14:textId="5666F8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5,740.00 </w:t>
            </w:r>
          </w:p>
        </w:tc>
      </w:tr>
      <w:tr w:rsidR="00F4348F" w:rsidRPr="00F4348F" w14:paraId="2A61DFC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17DD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65D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60920D6" w14:textId="657189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73DA069" w14:textId="3E2155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FC0EC" w14:textId="3B3404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90357" w14:textId="3B99AB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00.00 </w:t>
            </w:r>
          </w:p>
        </w:tc>
      </w:tr>
      <w:tr w:rsidR="00F4348F" w:rsidRPr="00F4348F" w14:paraId="29766E2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2672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B194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396A7A4" w14:textId="688C8D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5AA2468" w14:textId="153D8D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37DDB" w14:textId="5BC38C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FE664" w14:textId="09D356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5,148.40 </w:t>
            </w:r>
          </w:p>
        </w:tc>
      </w:tr>
      <w:tr w:rsidR="00F4348F" w:rsidRPr="00F4348F" w14:paraId="413480B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BE6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6F5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6DD57368" w14:textId="1A79F9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30B946E2" w14:textId="2497B0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1075F" w14:textId="1BB698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494FD" w14:textId="5CB8E0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240.00 </w:t>
            </w:r>
          </w:p>
        </w:tc>
      </w:tr>
      <w:tr w:rsidR="00F4348F" w:rsidRPr="00F4348F" w14:paraId="0D61BB7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3A6E95"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B100E6" w14:textId="427C15E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3,377,7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537C6F4A" w14:textId="19F54DB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7C64DC3" w14:textId="044FD02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DA2108D" w14:textId="3802458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3,377,757.61 </w:t>
            </w:r>
          </w:p>
        </w:tc>
      </w:tr>
      <w:tr w:rsidR="00F4348F" w:rsidRPr="00F4348F" w14:paraId="311D0CF6"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21162"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241C32E" w14:textId="0ED3D1E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6,863,75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FE988CF" w14:textId="6B22341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3269E1" w14:textId="64F60A2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14C02B" w14:textId="23A352D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6,863,751.47 </w:t>
            </w:r>
          </w:p>
        </w:tc>
      </w:tr>
      <w:tr w:rsidR="00F4348F" w:rsidRPr="00F4348F" w14:paraId="2AE609DC"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86FCF4"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FA2F056" w14:textId="791976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8EAE8F6" w14:textId="10B115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7F76A" w14:textId="77B3B0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DB7361" w14:textId="6D0F4F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8,939.12 </w:t>
            </w:r>
          </w:p>
        </w:tc>
      </w:tr>
      <w:tr w:rsidR="00F4348F" w:rsidRPr="00F4348F" w14:paraId="28B7E09E" w14:textId="77777777" w:rsidTr="00F4348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6150A8C"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27D9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1D8F6CE" w14:textId="479CCB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4B80F45C" w14:textId="4531E8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B461F" w14:textId="6E62B3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DD100" w14:textId="6A56E2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6,755.86 </w:t>
            </w:r>
          </w:p>
        </w:tc>
      </w:tr>
      <w:tr w:rsidR="00F4348F" w:rsidRPr="00F4348F" w14:paraId="1A04F3B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0CB5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690F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9234572" w14:textId="497089C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92BDC5D" w14:textId="2AE2E0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1AD3C" w14:textId="07D5F6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F9B48" w14:textId="1539F5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5,780.00 </w:t>
            </w:r>
          </w:p>
        </w:tc>
      </w:tr>
      <w:tr w:rsidR="00F4348F" w:rsidRPr="00F4348F" w14:paraId="67A89CD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7B10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EBD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345549C" w14:textId="3ED0FD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CBB392" w14:textId="120772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4D7A5" w14:textId="07C33F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1B0CD" w14:textId="6CFF11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6,000.00 </w:t>
            </w:r>
          </w:p>
        </w:tc>
      </w:tr>
      <w:tr w:rsidR="00F4348F" w:rsidRPr="00F4348F" w14:paraId="19BB6CE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59B0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93AD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280398D6" w14:textId="7D04A2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89,639.24 </w:t>
            </w:r>
          </w:p>
        </w:tc>
        <w:tc>
          <w:tcPr>
            <w:tcW w:w="675" w:type="pct"/>
            <w:tcBorders>
              <w:top w:val="nil"/>
              <w:left w:val="nil"/>
              <w:bottom w:val="single" w:sz="4" w:space="0" w:color="000000"/>
              <w:right w:val="single" w:sz="4" w:space="0" w:color="000000"/>
            </w:tcBorders>
            <w:shd w:val="clear" w:color="auto" w:fill="auto"/>
            <w:noWrap/>
            <w:vAlign w:val="bottom"/>
            <w:hideMark/>
          </w:tcPr>
          <w:p w14:paraId="2D0B02D7" w14:textId="27A08B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8B552" w14:textId="02375C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0BBA5" w14:textId="7AE15F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89,639.24 </w:t>
            </w:r>
          </w:p>
        </w:tc>
      </w:tr>
      <w:tr w:rsidR="00F4348F" w:rsidRPr="00F4348F" w14:paraId="21CC6DE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DAA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31BD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3CCF8E4D" w14:textId="1667BC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0192E43D" w14:textId="7816BC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A977A" w14:textId="2A697F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220AC" w14:textId="48C500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3,629.92 </w:t>
            </w:r>
          </w:p>
        </w:tc>
      </w:tr>
      <w:tr w:rsidR="00F4348F" w:rsidRPr="00F4348F" w14:paraId="5C5A82C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0334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BB27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3D593A65" w14:textId="0961F4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23220804" w14:textId="70DF58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A3454" w14:textId="463BD5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6612C" w14:textId="17D6AD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78,290.00 </w:t>
            </w:r>
          </w:p>
        </w:tc>
      </w:tr>
      <w:tr w:rsidR="00F4348F" w:rsidRPr="00F4348F" w14:paraId="35D272E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772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B5FD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528467E" w14:textId="0AC4C0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52540FD" w14:textId="42A58B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B155C" w14:textId="360373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F3008" w14:textId="7699AB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5,526.05 </w:t>
            </w:r>
          </w:p>
        </w:tc>
      </w:tr>
      <w:tr w:rsidR="00F4348F" w:rsidRPr="00F4348F" w14:paraId="462DDD2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FEE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A522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A1ED8C4" w14:textId="29B4D7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3C6ECA4B" w14:textId="027F56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37917" w14:textId="4BDAE6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912A9" w14:textId="16B069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15,510.00 </w:t>
            </w:r>
          </w:p>
        </w:tc>
      </w:tr>
      <w:tr w:rsidR="00F4348F" w:rsidRPr="00F4348F" w14:paraId="53C7DC5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9D4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F8F9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C25536E" w14:textId="65728B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0EFE4AD3" w14:textId="59AD03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94C68" w14:textId="017954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4FDC2" w14:textId="24A1DF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3,787.00 </w:t>
            </w:r>
          </w:p>
        </w:tc>
      </w:tr>
      <w:tr w:rsidR="00F4348F" w:rsidRPr="00F4348F" w14:paraId="03B094B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D89F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1B83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B84213D" w14:textId="516566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46FC2183" w14:textId="70024C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E7E46" w14:textId="098C8D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F1B8C" w14:textId="779497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42,864.32 </w:t>
            </w:r>
          </w:p>
        </w:tc>
      </w:tr>
      <w:tr w:rsidR="00F4348F" w:rsidRPr="00F4348F" w14:paraId="0A32BF7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5F59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A814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256E9D8B" w14:textId="3D3395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F9EB70A" w14:textId="74EC81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0B06F" w14:textId="1EACB2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D55D6" w14:textId="76566E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0,911.86 </w:t>
            </w:r>
          </w:p>
        </w:tc>
      </w:tr>
      <w:tr w:rsidR="00F4348F" w:rsidRPr="00F4348F" w14:paraId="7376B78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8386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9CC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2A3CF07" w14:textId="77DFD2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314A0DC6" w14:textId="3F1951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F2153" w14:textId="18AC5E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E3010" w14:textId="4D1EF4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86,743.94 </w:t>
            </w:r>
          </w:p>
        </w:tc>
      </w:tr>
      <w:tr w:rsidR="00F4348F" w:rsidRPr="00F4348F" w14:paraId="5E35E3A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B493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4FCB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DC0506D" w14:textId="675386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A2BCE" w14:textId="50DF52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F5F3E" w14:textId="744874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AC74" w14:textId="2030C8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5,000.00 </w:t>
            </w:r>
          </w:p>
        </w:tc>
      </w:tr>
      <w:tr w:rsidR="00F4348F" w:rsidRPr="00F4348F" w14:paraId="3F7B087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BBE9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C35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6C2E657F" w14:textId="162815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AF89825" w14:textId="2EA69F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1A992" w14:textId="7F4472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30F9E" w14:textId="620A35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89,840.00 </w:t>
            </w:r>
          </w:p>
        </w:tc>
      </w:tr>
      <w:tr w:rsidR="00F4348F" w:rsidRPr="00F4348F" w14:paraId="16797ED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0EF5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A86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444B736" w14:textId="627A03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7B354DCF" w14:textId="081672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6EB12" w14:textId="55B1EE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4E889" w14:textId="2B0C01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7,720.00 </w:t>
            </w:r>
          </w:p>
        </w:tc>
      </w:tr>
      <w:tr w:rsidR="00F4348F" w:rsidRPr="00F4348F" w14:paraId="1E97D86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3413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8B4C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36C87DF" w14:textId="245DC0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45A52B70" w14:textId="3D83A9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02EB8" w14:textId="66DDC0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D2A2E" w14:textId="01BE60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306,736.96 </w:t>
            </w:r>
          </w:p>
        </w:tc>
      </w:tr>
      <w:tr w:rsidR="00F4348F" w:rsidRPr="00F4348F" w14:paraId="77476CE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5383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A5F2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80279AC" w14:textId="359DF5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2028F07" w14:textId="2F8EF1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5EDAF" w14:textId="4E9034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C5361" w14:textId="37664A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75,213.86 </w:t>
            </w:r>
          </w:p>
        </w:tc>
      </w:tr>
      <w:tr w:rsidR="00F4348F" w:rsidRPr="00F4348F" w14:paraId="2DFF2CD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AC54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DD33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9FB8EFC" w14:textId="62460A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93C60" w14:textId="303EDA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E1F1E" w14:textId="04D588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C9F7C" w14:textId="556B45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3,000.00 </w:t>
            </w:r>
          </w:p>
        </w:tc>
      </w:tr>
      <w:tr w:rsidR="00F4348F" w:rsidRPr="00F4348F" w14:paraId="09D13F7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90B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6986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0428F74" w14:textId="73B621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6004D" w14:textId="23515F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6556D" w14:textId="74A28B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81B6F" w14:textId="62D167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7,500.00 </w:t>
            </w:r>
          </w:p>
        </w:tc>
      </w:tr>
      <w:tr w:rsidR="00F4348F" w:rsidRPr="00F4348F" w14:paraId="3E0657B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CF01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40BE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319A3C9" w14:textId="1443AD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AD546D" w14:textId="4E6B99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C9D8F" w14:textId="0FA36B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54720" w14:textId="4E7D9B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4,500.00 </w:t>
            </w:r>
          </w:p>
        </w:tc>
      </w:tr>
      <w:tr w:rsidR="00F4348F" w:rsidRPr="00F4348F" w14:paraId="7577378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0C19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F356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19E00304" w14:textId="2C7A35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1E06115" w14:textId="65E8D0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9380C" w14:textId="7B528B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800E6" w14:textId="0B4E7D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7,228.92 </w:t>
            </w:r>
          </w:p>
        </w:tc>
      </w:tr>
      <w:tr w:rsidR="00F4348F" w:rsidRPr="00F4348F" w14:paraId="553F157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AADF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151F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39828491" w14:textId="22A2B4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5F24709C" w14:textId="3B5CA0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10AE2" w14:textId="54545E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B3D66" w14:textId="7756E5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8,130.00 </w:t>
            </w:r>
          </w:p>
        </w:tc>
      </w:tr>
      <w:tr w:rsidR="00F4348F" w:rsidRPr="00F4348F" w14:paraId="2839836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87FC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E80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3082BF0" w14:textId="6445BE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4B8A81A2" w14:textId="428AE9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C0FD3" w14:textId="55E783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7E1AD" w14:textId="62E736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5,140.00 </w:t>
            </w:r>
          </w:p>
        </w:tc>
      </w:tr>
      <w:tr w:rsidR="00F4348F" w:rsidRPr="00F4348F" w14:paraId="420C972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249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C3A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4B0D0D3A" w14:textId="7F54D0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4EC143E9" w14:textId="4D8D14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71350" w14:textId="593454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CE3D1" w14:textId="388160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8,759.50 </w:t>
            </w:r>
          </w:p>
        </w:tc>
      </w:tr>
      <w:tr w:rsidR="00F4348F" w:rsidRPr="00F4348F" w14:paraId="0BF7FF2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F7EE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4EFB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57ECFA26" w14:textId="320464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56643" w14:textId="3A3CD9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0E5BE" w14:textId="74CB70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A75DA" w14:textId="3B8699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500.00 </w:t>
            </w:r>
          </w:p>
        </w:tc>
      </w:tr>
      <w:tr w:rsidR="00F4348F" w:rsidRPr="00F4348F" w14:paraId="5B090E0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E4D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EE0F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CBA8F20" w14:textId="3114B8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6C117518" w14:textId="1CC054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61BF1" w14:textId="00CFB2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AE110" w14:textId="5857CF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28,496.60 </w:t>
            </w:r>
          </w:p>
        </w:tc>
      </w:tr>
      <w:tr w:rsidR="00F4348F" w:rsidRPr="00F4348F" w14:paraId="2B6DE6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C46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60D8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FD0BBCC" w14:textId="07949E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C141D9" w14:textId="69073A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7F947" w14:textId="75A09A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2CB4C" w14:textId="3EB33C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9,500.00 </w:t>
            </w:r>
          </w:p>
        </w:tc>
      </w:tr>
      <w:tr w:rsidR="00F4348F" w:rsidRPr="00F4348F" w14:paraId="6455E6E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D967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22A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7A5A7169" w14:textId="00F5C0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7ABDC88F" w14:textId="43794F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3FE79" w14:textId="034251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650C8" w14:textId="35421B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4,335.00 </w:t>
            </w:r>
          </w:p>
        </w:tc>
      </w:tr>
      <w:tr w:rsidR="00F4348F" w:rsidRPr="00F4348F" w14:paraId="78FDCD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88C2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68D2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A115C0B" w14:textId="79219F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704F428" w14:textId="42E0AA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7540F" w14:textId="65702A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09FC2" w14:textId="2A58C8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9,964.56 </w:t>
            </w:r>
          </w:p>
        </w:tc>
      </w:tr>
      <w:tr w:rsidR="00F4348F" w:rsidRPr="00F4348F" w14:paraId="3D52C25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9547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954A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5628B0D" w14:textId="479A1D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07D4484" w14:textId="7DF139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A7125" w14:textId="393780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34F36" w14:textId="386C69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7,915.00 </w:t>
            </w:r>
          </w:p>
        </w:tc>
      </w:tr>
      <w:tr w:rsidR="00F4348F" w:rsidRPr="00F4348F" w14:paraId="57664A5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6DA9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2C181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5A5DACA" w14:textId="4A2EAD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6C75173" w14:textId="3B0924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C68FE" w14:textId="4E5368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4A54D" w14:textId="538FDF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7,391.78 </w:t>
            </w:r>
          </w:p>
        </w:tc>
      </w:tr>
      <w:tr w:rsidR="00F4348F" w:rsidRPr="00F4348F" w14:paraId="44EEC13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E13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8CB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7238746" w14:textId="108C73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347,573.30 </w:t>
            </w:r>
          </w:p>
        </w:tc>
        <w:tc>
          <w:tcPr>
            <w:tcW w:w="675" w:type="pct"/>
            <w:tcBorders>
              <w:top w:val="nil"/>
              <w:left w:val="nil"/>
              <w:bottom w:val="single" w:sz="4" w:space="0" w:color="000000"/>
              <w:right w:val="single" w:sz="4" w:space="0" w:color="000000"/>
            </w:tcBorders>
            <w:shd w:val="clear" w:color="auto" w:fill="auto"/>
            <w:noWrap/>
            <w:vAlign w:val="bottom"/>
            <w:hideMark/>
          </w:tcPr>
          <w:p w14:paraId="090974DB" w14:textId="2511EF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4A2AA" w14:textId="1B9230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13AEF" w14:textId="7DD578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347,573.30 </w:t>
            </w:r>
          </w:p>
        </w:tc>
      </w:tr>
      <w:tr w:rsidR="00F4348F" w:rsidRPr="00F4348F" w14:paraId="1F7A51A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7EF8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D6BA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388D749" w14:textId="7CF228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3B80CFE" w14:textId="0CFBE2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767AF" w14:textId="714DA7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15E45" w14:textId="4C86D7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3,911.48 </w:t>
            </w:r>
          </w:p>
        </w:tc>
      </w:tr>
      <w:tr w:rsidR="00F4348F" w:rsidRPr="00F4348F" w14:paraId="45819DD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B9D0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31C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1D03FF1" w14:textId="137C81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D31B646" w14:textId="4EAC5C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A7E57" w14:textId="1B7DBC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D7A18" w14:textId="21AF11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50,742.86 </w:t>
            </w:r>
          </w:p>
        </w:tc>
      </w:tr>
      <w:tr w:rsidR="00F4348F" w:rsidRPr="00F4348F" w14:paraId="346744D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056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29AA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2004D191" w14:textId="1CEE7B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3E85EBF" w14:textId="07CD71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7B2A2" w14:textId="0B544F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CC465" w14:textId="446D07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8,994.00 </w:t>
            </w:r>
          </w:p>
        </w:tc>
      </w:tr>
      <w:tr w:rsidR="00F4348F" w:rsidRPr="00F4348F" w14:paraId="7FF92EB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8A00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0280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7FC5534" w14:textId="6CB826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065DA2BB" w14:textId="7C84B6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8968E" w14:textId="050049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4AF64" w14:textId="42AC22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9,628.00 </w:t>
            </w:r>
          </w:p>
        </w:tc>
      </w:tr>
      <w:tr w:rsidR="00F4348F" w:rsidRPr="00F4348F" w14:paraId="309FB21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24D2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752F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997DB73" w14:textId="1DAA7E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1CAAA50" w14:textId="5DD2C1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4893E" w14:textId="56A03B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1E29F" w14:textId="0CC353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08,583.80 </w:t>
            </w:r>
          </w:p>
        </w:tc>
      </w:tr>
      <w:tr w:rsidR="00F4348F" w:rsidRPr="00F4348F" w14:paraId="0352E4D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035B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A402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269C8791" w14:textId="5AFFAE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E098643" w14:textId="576AD6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0A836" w14:textId="2E7C4E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1DA5D" w14:textId="3EF346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4,600.00 </w:t>
            </w:r>
          </w:p>
        </w:tc>
      </w:tr>
      <w:tr w:rsidR="00F4348F" w:rsidRPr="00F4348F" w14:paraId="7BAA1F3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222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37E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5A1FF17" w14:textId="529A43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2C3D472" w14:textId="01C616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9F101" w14:textId="089692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F9A2A" w14:textId="53AB67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79.64 </w:t>
            </w:r>
          </w:p>
        </w:tc>
      </w:tr>
      <w:tr w:rsidR="00F4348F" w:rsidRPr="00F4348F" w14:paraId="779CC03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B5DD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CB0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AA156C0" w14:textId="49D162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0A89CF0E" w14:textId="5153E3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9149D" w14:textId="00FAD0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8C4A5" w14:textId="612F41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78,275.00 </w:t>
            </w:r>
          </w:p>
        </w:tc>
      </w:tr>
      <w:tr w:rsidR="00F4348F" w:rsidRPr="00F4348F" w14:paraId="22AA527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6C2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C4A0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5109DE5" w14:textId="3E4561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4986529A" w14:textId="764629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BB3D0" w14:textId="68AC46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E128B" w14:textId="5ADFD5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1,680.00 </w:t>
            </w:r>
          </w:p>
        </w:tc>
      </w:tr>
      <w:tr w:rsidR="00F4348F" w:rsidRPr="00F4348F" w14:paraId="6876972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B3FC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AA23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56EDC31" w14:textId="7AB028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902426E" w14:textId="4B1F23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B4EE7" w14:textId="7530A8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EBEB1" w14:textId="2E8434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1,433.90 </w:t>
            </w:r>
          </w:p>
        </w:tc>
      </w:tr>
      <w:tr w:rsidR="00F4348F" w:rsidRPr="00F4348F" w14:paraId="0A7D69B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1303F"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4F4B780" w14:textId="6F82FD4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B30A8CE" w14:textId="19E1C25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C8B19E" w14:textId="49D9123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52B884" w14:textId="22ACB83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5,402,535.82 </w:t>
            </w:r>
          </w:p>
        </w:tc>
      </w:tr>
      <w:tr w:rsidR="00F4348F" w:rsidRPr="00F4348F" w14:paraId="5072E5CB" w14:textId="77777777" w:rsidTr="00F4348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84C2E3A"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D961D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300D8F9" w14:textId="7E0C6B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42908A2B" w14:textId="6CA5A5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178ED" w14:textId="4644B0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58E5C1" w14:textId="7E01AA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273,503.52 </w:t>
            </w:r>
          </w:p>
        </w:tc>
      </w:tr>
      <w:tr w:rsidR="00F4348F" w:rsidRPr="00F4348F" w14:paraId="568E0C08" w14:textId="77777777" w:rsidTr="00F4348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2E67DED"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F79DD7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132EFEF" w14:textId="22062B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5A2B7066" w14:textId="6A855A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3EB52" w14:textId="3BF587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782B5" w14:textId="0FC9B5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2,100.30 </w:t>
            </w:r>
          </w:p>
        </w:tc>
      </w:tr>
      <w:tr w:rsidR="00F4348F" w:rsidRPr="00F4348F" w14:paraId="1778135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0642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FE0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78259281" w14:textId="0D44FF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547262F6" w14:textId="1FBF64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B5A33" w14:textId="5CC0F6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02068" w14:textId="6D73DB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553.24 </w:t>
            </w:r>
          </w:p>
        </w:tc>
      </w:tr>
      <w:tr w:rsidR="00F4348F" w:rsidRPr="00F4348F" w14:paraId="49CC23F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BD1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2E23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0AE6BEC" w14:textId="7EEBEC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0E6EF8D5" w14:textId="344BF4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CAA6A" w14:textId="3B653D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296B2" w14:textId="1DE521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3,039.22 </w:t>
            </w:r>
          </w:p>
        </w:tc>
      </w:tr>
      <w:tr w:rsidR="00F4348F" w:rsidRPr="00F4348F" w14:paraId="6C480EB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CE43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C0D3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634AF48" w14:textId="709E86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3E3539FE" w14:textId="3A4BC9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EA123" w14:textId="4028CA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889B7" w14:textId="2CCEE8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5,613.80 </w:t>
            </w:r>
          </w:p>
        </w:tc>
      </w:tr>
      <w:tr w:rsidR="00F4348F" w:rsidRPr="00F4348F" w14:paraId="315E1BE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874A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F976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7D707D32" w14:textId="07FD78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F7FD049" w14:textId="456140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67ABA" w14:textId="3A2C47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F153B" w14:textId="366A57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34,355.76 </w:t>
            </w:r>
          </w:p>
        </w:tc>
      </w:tr>
      <w:tr w:rsidR="00F4348F" w:rsidRPr="00F4348F" w14:paraId="71204F3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036F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A873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3A9213C3" w14:textId="6DB346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110CF4F6" w14:textId="5FBAE7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E4208" w14:textId="608518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7FD61" w14:textId="4DC156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0,478.80 </w:t>
            </w:r>
          </w:p>
        </w:tc>
      </w:tr>
      <w:tr w:rsidR="00F4348F" w:rsidRPr="00F4348F" w14:paraId="0AD380D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C27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46BF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763F8094" w14:textId="1A5F2C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7D34AC64" w14:textId="06E075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677A1" w14:textId="6C3FB7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84CB5" w14:textId="7D63E1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0,628.62 </w:t>
            </w:r>
          </w:p>
        </w:tc>
      </w:tr>
      <w:tr w:rsidR="00F4348F" w:rsidRPr="00F4348F" w14:paraId="747F3F2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27DB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DA5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33E31F67" w14:textId="45394D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2B388E95" w14:textId="53AD4C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2ADA4" w14:textId="51EEFA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C394E" w14:textId="137D4F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36,176.10 </w:t>
            </w:r>
          </w:p>
        </w:tc>
      </w:tr>
      <w:tr w:rsidR="00F4348F" w:rsidRPr="00F4348F" w14:paraId="092BC4E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7730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4605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4215F39" w14:textId="11A795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7F4ED137" w14:textId="2F82E6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D1E13" w14:textId="5DBB91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77261" w14:textId="333EB9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805,942.84 </w:t>
            </w:r>
          </w:p>
        </w:tc>
      </w:tr>
      <w:tr w:rsidR="00F4348F" w:rsidRPr="00F4348F" w14:paraId="67276B4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DF80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13F7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4C3DB6E4" w14:textId="7A758D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769E14CD" w14:textId="316A4B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103B8" w14:textId="28FD50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87E70" w14:textId="126880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1,154.40 </w:t>
            </w:r>
          </w:p>
        </w:tc>
      </w:tr>
      <w:tr w:rsidR="00F4348F" w:rsidRPr="00F4348F" w14:paraId="45BF66A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C2FE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797D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18E855E4" w14:textId="0697C0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2433D662" w14:textId="5D9202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43D2C" w14:textId="600908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BBD70" w14:textId="724DFA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6,601.62 </w:t>
            </w:r>
          </w:p>
        </w:tc>
      </w:tr>
      <w:tr w:rsidR="00F4348F" w:rsidRPr="00F4348F" w14:paraId="219A8EA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1DCE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4414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41996A3" w14:textId="47CEA9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44B4D47D" w14:textId="3E6190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8A11D" w14:textId="0116D2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9D058" w14:textId="784F0F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563.44 </w:t>
            </w:r>
          </w:p>
        </w:tc>
      </w:tr>
      <w:tr w:rsidR="00F4348F" w:rsidRPr="00F4348F" w14:paraId="32C816D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F1F2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A81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548E466E" w14:textId="6354F2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130CFC9" w14:textId="71A1E1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04C73" w14:textId="536329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1D07D" w14:textId="76C100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693,664.96 </w:t>
            </w:r>
          </w:p>
        </w:tc>
      </w:tr>
      <w:tr w:rsidR="00F4348F" w:rsidRPr="00F4348F" w14:paraId="4A61942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1F2C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AA11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BB3CEEB" w14:textId="716064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6C15F119" w14:textId="19FF9D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F434C" w14:textId="3C7671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56DC9" w14:textId="75E4AE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76,241.10 </w:t>
            </w:r>
          </w:p>
        </w:tc>
      </w:tr>
      <w:tr w:rsidR="00F4348F" w:rsidRPr="00F4348F" w14:paraId="2D66CCD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E929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A513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29AAB2E" w14:textId="3FB7A8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32A5FBBF" w14:textId="13A87F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7A7EE" w14:textId="0CC82E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20B43" w14:textId="4C1CC7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31,490.36 </w:t>
            </w:r>
          </w:p>
        </w:tc>
      </w:tr>
      <w:tr w:rsidR="00F4348F" w:rsidRPr="00F4348F" w14:paraId="6ED5577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D93E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09E9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2AC03F13" w14:textId="15C13D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2C409571" w14:textId="6451E5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1EC36" w14:textId="11EB09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FBD7D" w14:textId="1A9378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95,937.72 </w:t>
            </w:r>
          </w:p>
        </w:tc>
      </w:tr>
      <w:tr w:rsidR="00F4348F" w:rsidRPr="00F4348F" w14:paraId="37ACEEB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AA3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9125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F31E70E" w14:textId="299494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7879CE30" w14:textId="393E02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7F9ED" w14:textId="653B22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BE7EB" w14:textId="6DF03C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039,678.88 </w:t>
            </w:r>
          </w:p>
        </w:tc>
      </w:tr>
      <w:tr w:rsidR="00F4348F" w:rsidRPr="00F4348F" w14:paraId="402C189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F0C9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1FCF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871F429" w14:textId="3B30A3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36B090C0" w14:textId="2C668D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DF702" w14:textId="1F99AFC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9D8B9" w14:textId="517D6B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7,980.94 </w:t>
            </w:r>
          </w:p>
        </w:tc>
      </w:tr>
      <w:tr w:rsidR="00F4348F" w:rsidRPr="00F4348F" w14:paraId="22DC6ED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8E59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DF38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F8387AE" w14:textId="07146B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73F92D05" w14:textId="708600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1211D" w14:textId="4E748C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01899" w14:textId="3930BE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74,179.86 </w:t>
            </w:r>
          </w:p>
        </w:tc>
      </w:tr>
      <w:tr w:rsidR="00F4348F" w:rsidRPr="00F4348F" w14:paraId="7A1CFD7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5E0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1EAD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52ADBE7" w14:textId="419DE5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5842DD65" w14:textId="467C42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4598A" w14:textId="38A509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BC18D" w14:textId="73C541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29,246.90 </w:t>
            </w:r>
          </w:p>
        </w:tc>
      </w:tr>
      <w:tr w:rsidR="00F4348F" w:rsidRPr="00F4348F" w14:paraId="10AFF7D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47D6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B6A5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5EADBCC" w14:textId="5DD288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4DFF25A8" w14:textId="62D517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4844F" w14:textId="6AD14A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4A237" w14:textId="1114FA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626,485.90 </w:t>
            </w:r>
          </w:p>
        </w:tc>
      </w:tr>
      <w:tr w:rsidR="00F4348F" w:rsidRPr="00F4348F" w14:paraId="03EA9B3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2CC9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08C0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4E7814EC" w14:textId="4A6EB9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6FC786A9" w14:textId="7AB86F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5F4EF" w14:textId="028913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25243" w14:textId="5C1EF2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3,175.22 </w:t>
            </w:r>
          </w:p>
        </w:tc>
      </w:tr>
      <w:tr w:rsidR="00F4348F" w:rsidRPr="00F4348F" w14:paraId="5E72C3A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1AD1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A9EA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7554F33" w14:textId="5C2B3A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5ECC2BE5" w14:textId="60546C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CDE43" w14:textId="2B18BA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783A9" w14:textId="114C3F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05,409.78 </w:t>
            </w:r>
          </w:p>
        </w:tc>
      </w:tr>
      <w:tr w:rsidR="00F4348F" w:rsidRPr="00F4348F" w14:paraId="6C0F1A2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8048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19CD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ACB6F39" w14:textId="47F14A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7976CC99" w14:textId="35C0E0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40330" w14:textId="16DBE8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B4126" w14:textId="20F04E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41,392.18 </w:t>
            </w:r>
          </w:p>
        </w:tc>
      </w:tr>
      <w:tr w:rsidR="00F4348F" w:rsidRPr="00F4348F" w14:paraId="55CE52C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C4C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2729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9B35790" w14:textId="43D820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4032EC14" w14:textId="7067F5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7A104" w14:textId="08A9F8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909EA" w14:textId="155A94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382,897.76 </w:t>
            </w:r>
          </w:p>
        </w:tc>
      </w:tr>
      <w:tr w:rsidR="00F4348F" w:rsidRPr="00F4348F" w14:paraId="54A6D75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9ED3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F144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55AB154" w14:textId="23AAD6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7351B7CF" w14:textId="7FC4E8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5674E" w14:textId="430520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8CC69" w14:textId="6CE53E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80,250.00 </w:t>
            </w:r>
          </w:p>
        </w:tc>
      </w:tr>
      <w:tr w:rsidR="00F4348F" w:rsidRPr="00F4348F" w14:paraId="66179BB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141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1BF2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8EFEAB4" w14:textId="1555D6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170BCE90" w14:textId="5763AD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0359E" w14:textId="364F9B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5B6EF" w14:textId="081074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720,467.04 </w:t>
            </w:r>
          </w:p>
        </w:tc>
      </w:tr>
      <w:tr w:rsidR="00F4348F" w:rsidRPr="00F4348F" w14:paraId="3312CF7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D410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46DF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0AAAFD44" w14:textId="63E591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CC2C217" w14:textId="2A3A51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CC286" w14:textId="64CEEE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F642C" w14:textId="7EB451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850,785.14 </w:t>
            </w:r>
          </w:p>
        </w:tc>
      </w:tr>
      <w:tr w:rsidR="00F4348F" w:rsidRPr="00F4348F" w14:paraId="6A2E568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ED0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7027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1A755B08" w14:textId="44CF07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2331FB4E" w14:textId="38848F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2980E" w14:textId="349A21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03E2E" w14:textId="3F2B78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9,892.54 </w:t>
            </w:r>
          </w:p>
        </w:tc>
      </w:tr>
      <w:tr w:rsidR="00F4348F" w:rsidRPr="00F4348F" w14:paraId="11156D8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A87D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ABE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264EB05" w14:textId="6573E2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3498E95F" w14:textId="6EDDE4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DB115" w14:textId="634B73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F6F15" w14:textId="500CDF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2,793.56 </w:t>
            </w:r>
          </w:p>
        </w:tc>
      </w:tr>
      <w:tr w:rsidR="00F4348F" w:rsidRPr="00F4348F" w14:paraId="2F7F813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748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8379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138AB14C" w14:textId="267CE1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4AC05E9D" w14:textId="70DED8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A9B1B" w14:textId="4E40F3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D2E21" w14:textId="152DF4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644,132.62 </w:t>
            </w:r>
          </w:p>
        </w:tc>
      </w:tr>
      <w:tr w:rsidR="00F4348F" w:rsidRPr="00F4348F" w14:paraId="1DF8D86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D74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3B13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871E31F" w14:textId="37872A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0422DDD4" w14:textId="32823F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4BF05" w14:textId="0C2285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0F4B6" w14:textId="7C4A6C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66,633.60 </w:t>
            </w:r>
          </w:p>
        </w:tc>
      </w:tr>
      <w:tr w:rsidR="00F4348F" w:rsidRPr="00F4348F" w14:paraId="6449F23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31C5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435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4870FEE4" w14:textId="2763F3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31EF4832" w14:textId="72858A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17810" w14:textId="26FD97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7C5BF" w14:textId="6D3DE4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6,329.68 </w:t>
            </w:r>
          </w:p>
        </w:tc>
      </w:tr>
      <w:tr w:rsidR="00F4348F" w:rsidRPr="00F4348F" w14:paraId="0092C2C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F4E2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5096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A067DD9" w14:textId="07ADB0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5616C7F8" w14:textId="48DB98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262A4" w14:textId="667B2C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EF67C" w14:textId="4A8742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42,862.09 </w:t>
            </w:r>
          </w:p>
        </w:tc>
      </w:tr>
      <w:tr w:rsidR="00F4348F" w:rsidRPr="00F4348F" w14:paraId="25882F2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6E39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62A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EF75429" w14:textId="701BBF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01649266" w14:textId="1CEB6B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0FCF1" w14:textId="112D76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471A2" w14:textId="6B5A5E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2,477.78 </w:t>
            </w:r>
          </w:p>
        </w:tc>
      </w:tr>
      <w:tr w:rsidR="00F4348F" w:rsidRPr="00F4348F" w14:paraId="61954F3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5BE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99AA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1DEB909" w14:textId="4E116A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86D42DE" w14:textId="369AC7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B2C1F" w14:textId="374C79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86346" w14:textId="64B897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1,899.04 </w:t>
            </w:r>
          </w:p>
        </w:tc>
      </w:tr>
      <w:tr w:rsidR="00F4348F" w:rsidRPr="00F4348F" w14:paraId="6DA2AC1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DDD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652A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CFCBD95" w14:textId="2983FD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1701E7D4" w14:textId="4DF2AE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77CAB" w14:textId="6AA459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67EFD" w14:textId="37771B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69,167.62 </w:t>
            </w:r>
          </w:p>
        </w:tc>
      </w:tr>
      <w:tr w:rsidR="00F4348F" w:rsidRPr="00F4348F" w14:paraId="6AD318E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FE1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EE68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65BF6937" w14:textId="48DFFE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7B345372" w14:textId="76B183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22EE8" w14:textId="7FB63F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E42BD" w14:textId="65331A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576,583.84 </w:t>
            </w:r>
          </w:p>
        </w:tc>
      </w:tr>
      <w:tr w:rsidR="00F4348F" w:rsidRPr="00F4348F" w14:paraId="3C74D5B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0859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1693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48EF2745" w14:textId="38E780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19C2614E" w14:textId="1299C36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B9BA4" w14:textId="660C6E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EC629" w14:textId="033BCC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58,747.56 </w:t>
            </w:r>
          </w:p>
        </w:tc>
      </w:tr>
      <w:tr w:rsidR="00F4348F" w:rsidRPr="00F4348F" w14:paraId="5AC93D6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841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C3C0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57D88D06" w14:textId="26AFAA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29A6F1E7" w14:textId="6532CA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AF2C7" w14:textId="6B8D87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07730" w14:textId="09C625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27,528.04 </w:t>
            </w:r>
          </w:p>
        </w:tc>
      </w:tr>
      <w:tr w:rsidR="00F4348F" w:rsidRPr="00F4348F" w14:paraId="5909FCA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6B2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3568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65B1B23" w14:textId="21A115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402CD9FE" w14:textId="69DC22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3BBAB" w14:textId="13B8B9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35327" w14:textId="3B4CEC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021,795.62 </w:t>
            </w:r>
          </w:p>
        </w:tc>
      </w:tr>
      <w:tr w:rsidR="00F4348F" w:rsidRPr="00F4348F" w14:paraId="064D97E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F35E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42D4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49B99332" w14:textId="28F10C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6F50CAEA" w14:textId="47A0FF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571F1" w14:textId="2675D4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0D2A3" w14:textId="5D45096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679,963.32 </w:t>
            </w:r>
          </w:p>
        </w:tc>
      </w:tr>
      <w:tr w:rsidR="00F4348F" w:rsidRPr="00F4348F" w14:paraId="1E2FB15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82BF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C6AE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1AE8353" w14:textId="406025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4EF0EBB5" w14:textId="1D5EFE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F4F9B" w14:textId="7F24D0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DA06A" w14:textId="768699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95,050.18 </w:t>
            </w:r>
          </w:p>
        </w:tc>
      </w:tr>
      <w:tr w:rsidR="00F4348F" w:rsidRPr="00F4348F" w14:paraId="3936FDE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31E3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9BD68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5813CF4" w14:textId="1D46B6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3A0C1C8E" w14:textId="77F206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04B19" w14:textId="28C492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E0447" w14:textId="14EF2E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75,612.17 </w:t>
            </w:r>
          </w:p>
        </w:tc>
      </w:tr>
      <w:tr w:rsidR="00F4348F" w:rsidRPr="00F4348F" w14:paraId="5422856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10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9950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CB64EE9" w14:textId="5193B7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68FE0AAC" w14:textId="372C61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C5401" w14:textId="72786F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F9D4E" w14:textId="7EE3F2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91,302.46 </w:t>
            </w:r>
          </w:p>
        </w:tc>
      </w:tr>
      <w:tr w:rsidR="00F4348F" w:rsidRPr="00F4348F" w14:paraId="446CD93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40ED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9385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9129E2C" w14:textId="2B43A9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2A4AC58B" w14:textId="2089EA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92AE2" w14:textId="6F722B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EDB38" w14:textId="3891C1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7,252.14 </w:t>
            </w:r>
          </w:p>
        </w:tc>
      </w:tr>
      <w:tr w:rsidR="00F4348F" w:rsidRPr="00F4348F" w14:paraId="5D8A43E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720E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6F22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155662B" w14:textId="5CC790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143D2D7B" w14:textId="54F762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68175" w14:textId="7340CC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11AB4" w14:textId="0CB79B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13,472.82 </w:t>
            </w:r>
          </w:p>
        </w:tc>
      </w:tr>
      <w:tr w:rsidR="00F4348F" w:rsidRPr="00F4348F" w14:paraId="7B0AE7B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AFC7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3052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483A0A1A" w14:textId="74F3D0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75A26C39" w14:textId="00534F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EAC4F" w14:textId="5B489CA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53839" w14:textId="6C70BA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031,791.72 </w:t>
            </w:r>
          </w:p>
        </w:tc>
      </w:tr>
      <w:tr w:rsidR="00F4348F" w:rsidRPr="00F4348F" w14:paraId="7DEE9AC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7CE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B13C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721208F6" w14:textId="074565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38EEBF80" w14:textId="3A1900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56E56" w14:textId="4BF86D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6B51B" w14:textId="3CC44C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12,846.22 </w:t>
            </w:r>
          </w:p>
        </w:tc>
      </w:tr>
      <w:tr w:rsidR="00F4348F" w:rsidRPr="00F4348F" w14:paraId="6FDCF9A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5D46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298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7C0ACCE" w14:textId="59C6A4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15B23A13" w14:textId="42AD5D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A9935" w14:textId="269879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469D6" w14:textId="28C78B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84,821.40 </w:t>
            </w:r>
          </w:p>
        </w:tc>
      </w:tr>
      <w:tr w:rsidR="00F4348F" w:rsidRPr="00F4348F" w14:paraId="1C3A3C0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25D6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5005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700A1876" w14:textId="5FEE03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4E595C6E" w14:textId="3324CA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BC1A6" w14:textId="50F440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0E767" w14:textId="609CEB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09,659.24 </w:t>
            </w:r>
          </w:p>
        </w:tc>
      </w:tr>
      <w:tr w:rsidR="00F4348F" w:rsidRPr="00F4348F" w14:paraId="5068B73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E8C4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8333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4BD0CFDE" w14:textId="2A87FE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24C360AA" w14:textId="481B46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00FDA" w14:textId="0EBD0B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D23F1" w14:textId="5ADE40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63,498.78 </w:t>
            </w:r>
          </w:p>
        </w:tc>
      </w:tr>
      <w:tr w:rsidR="00F4348F" w:rsidRPr="00F4348F" w14:paraId="0F910C9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A34B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61C7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20FBB7B" w14:textId="1D5644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0982FE1" w14:textId="2506CA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1AE8A" w14:textId="43773B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1E23D" w14:textId="7BCC24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95,426.38 </w:t>
            </w:r>
          </w:p>
        </w:tc>
      </w:tr>
      <w:tr w:rsidR="00F4348F" w:rsidRPr="00F4348F" w14:paraId="782C48C4"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D9D54"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BA9857F" w14:textId="70AD2D0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7314C7" w14:textId="29F6D95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F1069C" w14:textId="12CC0EB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97733A" w14:textId="640EE1D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826,773.30 </w:t>
            </w:r>
          </w:p>
        </w:tc>
      </w:tr>
      <w:tr w:rsidR="00F4348F" w:rsidRPr="00F4348F" w14:paraId="62E163F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079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26B2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2BB5A46A" w14:textId="4CB06B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27149E6" w14:textId="2EBC63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D031F" w14:textId="5DC6FF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DC527" w14:textId="1D970F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0,118.48 </w:t>
            </w:r>
          </w:p>
        </w:tc>
      </w:tr>
      <w:tr w:rsidR="00F4348F" w:rsidRPr="00F4348F" w14:paraId="5862CF7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53C9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1833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D035DE6" w14:textId="09930F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5360BA1" w14:textId="3C7D80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91FD7" w14:textId="5145B4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75ACB" w14:textId="2E8680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19,714.82 </w:t>
            </w:r>
          </w:p>
        </w:tc>
      </w:tr>
      <w:tr w:rsidR="00F4348F" w:rsidRPr="00F4348F" w14:paraId="1AFFB52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F2C5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5642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5AFA50D" w14:textId="409BE9C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0E5BB3D3" w14:textId="51F0C1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E5FCB" w14:textId="778BF3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DED27" w14:textId="321C9D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96,940.00 </w:t>
            </w:r>
          </w:p>
        </w:tc>
      </w:tr>
      <w:tr w:rsidR="00F4348F" w:rsidRPr="00F4348F" w14:paraId="501E4E57"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48329"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9B8A360" w14:textId="6F88F8D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8,284,69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B60476E" w14:textId="0288DB6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A13196" w14:textId="3419E79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F80D2E" w14:textId="4A0B706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8,284,697.02 </w:t>
            </w:r>
          </w:p>
        </w:tc>
      </w:tr>
      <w:tr w:rsidR="00F4348F" w:rsidRPr="00F4348F" w14:paraId="6B26FB57" w14:textId="77777777" w:rsidTr="00F4348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5B03506"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F03B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36E69D5" w14:textId="4DCDE5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DDEEEDC" w14:textId="1E7FAF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E6FFF" w14:textId="4DB615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9B7010" w14:textId="36F82C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262,622.13 </w:t>
            </w:r>
          </w:p>
        </w:tc>
      </w:tr>
      <w:tr w:rsidR="00F4348F" w:rsidRPr="00F4348F" w14:paraId="0F88E555" w14:textId="77777777" w:rsidTr="00F4348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185172A"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6891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3656013C" w14:textId="575881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C7A3889" w14:textId="2DF8A1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79C2A" w14:textId="09FB45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EBA2B" w14:textId="07AB76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96,940.00 </w:t>
            </w:r>
          </w:p>
        </w:tc>
      </w:tr>
      <w:tr w:rsidR="00F4348F" w:rsidRPr="00F4348F" w14:paraId="46EFAF2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29B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5FB0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7B6CA431" w14:textId="22F9A6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E3EBC8" w14:textId="618263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9146C" w14:textId="631779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158FC" w14:textId="4C83AC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75,000.00 </w:t>
            </w:r>
          </w:p>
        </w:tc>
      </w:tr>
      <w:tr w:rsidR="00F4348F" w:rsidRPr="00F4348F" w14:paraId="0FE4268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F9C3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918D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06FBAE54" w14:textId="5134FD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05B907B" w14:textId="6567CC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2687E" w14:textId="541BD5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F9140" w14:textId="059BE6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819,557.64 </w:t>
            </w:r>
          </w:p>
        </w:tc>
      </w:tr>
      <w:tr w:rsidR="00F4348F" w:rsidRPr="00F4348F" w14:paraId="695B129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7FB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4E59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C830F7" w14:textId="53841D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450B312C" w14:textId="198C4E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A3CB9" w14:textId="3FF8C2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879F2" w14:textId="4D94EE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089,469.32 </w:t>
            </w:r>
          </w:p>
        </w:tc>
      </w:tr>
      <w:tr w:rsidR="00F4348F" w:rsidRPr="00F4348F" w14:paraId="4C92EC7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5880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0EFA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615C0F8" w14:textId="2B0DE6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0,442.78 </w:t>
            </w:r>
          </w:p>
        </w:tc>
        <w:tc>
          <w:tcPr>
            <w:tcW w:w="675" w:type="pct"/>
            <w:tcBorders>
              <w:top w:val="nil"/>
              <w:left w:val="nil"/>
              <w:bottom w:val="single" w:sz="4" w:space="0" w:color="000000"/>
              <w:right w:val="single" w:sz="4" w:space="0" w:color="000000"/>
            </w:tcBorders>
            <w:shd w:val="clear" w:color="auto" w:fill="auto"/>
            <w:noWrap/>
            <w:vAlign w:val="bottom"/>
            <w:hideMark/>
          </w:tcPr>
          <w:p w14:paraId="0B989688" w14:textId="7C236D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387DD" w14:textId="17398A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02CCA" w14:textId="3D8781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0,442.78 </w:t>
            </w:r>
          </w:p>
        </w:tc>
      </w:tr>
      <w:tr w:rsidR="00F4348F" w:rsidRPr="00F4348F" w14:paraId="4EB2801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67C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2E5D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448CD30" w14:textId="6CA439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07F480FC" w14:textId="1B313A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4EF28" w14:textId="7703A9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7A06E" w14:textId="2D4751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849,807.18 </w:t>
            </w:r>
          </w:p>
        </w:tc>
      </w:tr>
      <w:tr w:rsidR="00F4348F" w:rsidRPr="00F4348F" w14:paraId="47D1A4B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7D96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D0ED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37F9C62" w14:textId="3A492C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119F379E" w14:textId="3D1179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55DF9" w14:textId="664F7F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2EE6D" w14:textId="3BFFE6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9,972.10 </w:t>
            </w:r>
          </w:p>
        </w:tc>
      </w:tr>
      <w:tr w:rsidR="00F4348F" w:rsidRPr="00F4348F" w14:paraId="2B4B5A9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7CCA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2FEE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00D9D4C4" w14:textId="1308CA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3FC40572" w14:textId="0757A1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1C0A1" w14:textId="48D9B6A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7BA1A" w14:textId="35910C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59,511.48 </w:t>
            </w:r>
          </w:p>
        </w:tc>
      </w:tr>
      <w:tr w:rsidR="00F4348F" w:rsidRPr="00F4348F" w14:paraId="564B21D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E9F2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C8EA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A48B32C" w14:textId="7E20A7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20E5C0E" w14:textId="35F212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E39FD" w14:textId="199BE0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35B88" w14:textId="1CE5E6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23,020.85 </w:t>
            </w:r>
          </w:p>
        </w:tc>
      </w:tr>
      <w:tr w:rsidR="00F4348F" w:rsidRPr="00F4348F" w14:paraId="5685A0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ECA4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2684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BE7098B" w14:textId="0A13A0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65D13E" w14:textId="4A7444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916C3" w14:textId="0A752E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AE525" w14:textId="5F0EE7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02,500.00 </w:t>
            </w:r>
          </w:p>
        </w:tc>
      </w:tr>
      <w:tr w:rsidR="00F4348F" w:rsidRPr="00F4348F" w14:paraId="7CD429B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8C90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4793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4E4A255E" w14:textId="4EE8CD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0D88559A" w14:textId="648A91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8AF3D" w14:textId="44BF60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79D22" w14:textId="20B492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0,262.46 </w:t>
            </w:r>
          </w:p>
        </w:tc>
      </w:tr>
      <w:tr w:rsidR="00F4348F" w:rsidRPr="00F4348F" w14:paraId="57685AD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1682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5D18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3813D96C" w14:textId="37A20F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C88D29B" w14:textId="461C2B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4845C" w14:textId="1D2D31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6A798" w14:textId="23F93B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25,987.48 </w:t>
            </w:r>
          </w:p>
        </w:tc>
      </w:tr>
      <w:tr w:rsidR="00F4348F" w:rsidRPr="00F4348F" w14:paraId="6689FD5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0F3A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FD41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74B927D6" w14:textId="4E7A7A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7E3A2BA2" w14:textId="7EC610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8DF77" w14:textId="50E783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18437" w14:textId="24BA31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6,143.60 </w:t>
            </w:r>
          </w:p>
        </w:tc>
      </w:tr>
      <w:tr w:rsidR="00F4348F" w:rsidRPr="00F4348F" w14:paraId="511A756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981E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A09D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49A90F91" w14:textId="085236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5C714ED" w14:textId="5C357C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AAD79" w14:textId="56EF5A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DF206" w14:textId="3B05A6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792,860.00 </w:t>
            </w:r>
          </w:p>
        </w:tc>
      </w:tr>
      <w:tr w:rsidR="00F4348F" w:rsidRPr="00F4348F" w14:paraId="3CBC522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76E4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E5C8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1361876F" w14:textId="30A218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956A9E" w14:textId="130027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7F934" w14:textId="0E9E1D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01683" w14:textId="0290C2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0,600.00 </w:t>
            </w:r>
          </w:p>
        </w:tc>
      </w:tr>
      <w:tr w:rsidR="00F4348F" w:rsidRPr="00F4348F" w14:paraId="0C90F30E"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A90667"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2675B89" w14:textId="682D4E6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422F6080" w14:textId="7502AFB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E95DE26" w14:textId="6AEF007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467834DE" w14:textId="1F76E7C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5,269,988.54 </w:t>
            </w:r>
          </w:p>
        </w:tc>
      </w:tr>
      <w:tr w:rsidR="00F4348F" w:rsidRPr="00F4348F" w14:paraId="144036A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921B9"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521F948A" w14:textId="2D9F87E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0926646" w14:textId="6D3F337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6A53BD" w14:textId="58A0C98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1B3801" w14:textId="663869F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20,827.23 </w:t>
            </w:r>
          </w:p>
        </w:tc>
      </w:tr>
      <w:tr w:rsidR="00F4348F" w:rsidRPr="00F4348F" w14:paraId="77A48F5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CCE7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AE2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5DA739DA" w14:textId="407720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736337B5" w14:textId="5B149B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D20F3" w14:textId="2A9C4B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5F067" w14:textId="59C87F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195.44 </w:t>
            </w:r>
          </w:p>
        </w:tc>
      </w:tr>
      <w:tr w:rsidR="00F4348F" w:rsidRPr="00F4348F" w14:paraId="6EA9EA9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CA47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F818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017875A8" w14:textId="3FF6D8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5465333" w14:textId="447940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28299" w14:textId="17D3E6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92052" w14:textId="6AA8C4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3.93 </w:t>
            </w:r>
          </w:p>
        </w:tc>
      </w:tr>
      <w:tr w:rsidR="00F4348F" w:rsidRPr="00F4348F" w14:paraId="260E2BC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985FD"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5FA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0B5308F3" w14:textId="6BE0F9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B8AFE1D" w14:textId="3E26E2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35BF9" w14:textId="673FCD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C5D90" w14:textId="31F5C1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7.86 </w:t>
            </w:r>
          </w:p>
        </w:tc>
      </w:tr>
      <w:tr w:rsidR="00F4348F" w:rsidRPr="00F4348F" w14:paraId="16F70394"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1B880"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4FFC61E" w14:textId="4AC84A2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60288C" w14:textId="432D92C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002674" w14:textId="307C1A5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FCFEE54" w14:textId="76B1AC9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35,002.72 </w:t>
            </w:r>
          </w:p>
        </w:tc>
      </w:tr>
      <w:tr w:rsidR="00F4348F" w:rsidRPr="00F4348F" w14:paraId="02BD580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1105F"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DCA8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2806C59" w14:textId="3CF025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3C9661A" w14:textId="08569B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ED021" w14:textId="204C3F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637648" w14:textId="50BECE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0,351.17 </w:t>
            </w:r>
          </w:p>
        </w:tc>
      </w:tr>
      <w:tr w:rsidR="00F4348F" w:rsidRPr="00F4348F" w14:paraId="7B89B2A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72DB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24CB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5D50039" w14:textId="7648D6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7766BB3" w14:textId="10C436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EA438" w14:textId="77B682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ECB4A" w14:textId="70F858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0.70 </w:t>
            </w:r>
          </w:p>
        </w:tc>
      </w:tr>
      <w:tr w:rsidR="00F4348F" w:rsidRPr="00F4348F" w14:paraId="1D756A2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738D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C3BF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3444A11" w14:textId="612B5A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DDA4CE2" w14:textId="21EF93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762F" w14:textId="7AA2B8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6BB20" w14:textId="1603CF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0.70 </w:t>
            </w:r>
          </w:p>
        </w:tc>
      </w:tr>
      <w:tr w:rsidR="00F4348F" w:rsidRPr="00F4348F" w14:paraId="1FE028B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553F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345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01E175C" w14:textId="1A1CA8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731171" w14:textId="6F9FBD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100FA" w14:textId="04A8ED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543F6A5C" w14:textId="00FDBE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900.00 </w:t>
            </w:r>
          </w:p>
        </w:tc>
      </w:tr>
      <w:tr w:rsidR="00F4348F" w:rsidRPr="00F4348F" w14:paraId="02C4D2B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6870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84C7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499B751" w14:textId="7058F5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81A423F" w14:textId="5F67A9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C179E" w14:textId="6C04F4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2F319" w14:textId="3E0B0E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19,868.75 </w:t>
            </w:r>
          </w:p>
        </w:tc>
      </w:tr>
      <w:tr w:rsidR="00F4348F" w:rsidRPr="00F4348F" w14:paraId="6F4BC39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5492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4CC6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0E02EE87" w14:textId="6D4C0E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218579BA" w14:textId="29CFDB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B8F64" w14:textId="6CEAD6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8B95C" w14:textId="1C6889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941.40 </w:t>
            </w:r>
          </w:p>
        </w:tc>
      </w:tr>
      <w:tr w:rsidR="00F4348F" w:rsidRPr="00F4348F" w14:paraId="202FEEAE"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AF7B5"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C1DA6CE" w14:textId="6732A46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9514B0" w14:textId="662B98C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47747D" w14:textId="35C3D8D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24C9D01" w14:textId="26336DB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672,555.24 </w:t>
            </w:r>
          </w:p>
        </w:tc>
      </w:tr>
      <w:tr w:rsidR="00F4348F" w:rsidRPr="00F4348F" w14:paraId="67E9E63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44F57"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4BD6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74A321D5" w14:textId="0AEDEC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3155EDAD" w14:textId="4D34FB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BE515" w14:textId="4BD2E6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E02B4C" w14:textId="3F28EB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9,499.00 </w:t>
            </w:r>
          </w:p>
        </w:tc>
      </w:tr>
      <w:tr w:rsidR="00F4348F" w:rsidRPr="00F4348F" w14:paraId="4D9C8FD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0A8A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24FF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5821C34" w14:textId="2ED9AD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7B80EB8D" w14:textId="64EA55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9794F" w14:textId="131D1A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F938F" w14:textId="0C79ED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89,625.34 </w:t>
            </w:r>
          </w:p>
        </w:tc>
      </w:tr>
      <w:tr w:rsidR="00F4348F" w:rsidRPr="00F4348F" w14:paraId="6BD8272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7227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222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7AE2DE03" w14:textId="101008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6C6C1D7C" w14:textId="20BA92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41CC1" w14:textId="354274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FD195" w14:textId="1268BC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43,423.98 </w:t>
            </w:r>
          </w:p>
        </w:tc>
      </w:tr>
      <w:tr w:rsidR="00F4348F" w:rsidRPr="00F4348F" w14:paraId="2A5E492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3F8A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83DD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A79735E" w14:textId="09EA4A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604BA634" w14:textId="3ADDBA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3F68D" w14:textId="049938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65B02" w14:textId="29F508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7,840.32 </w:t>
            </w:r>
          </w:p>
        </w:tc>
      </w:tr>
      <w:tr w:rsidR="00F4348F" w:rsidRPr="00F4348F" w14:paraId="7BF22CD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80B9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19E2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32E5482" w14:textId="623F94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36CB420" w14:textId="161057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7129B" w14:textId="52AE29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19C33" w14:textId="44352C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227.86 </w:t>
            </w:r>
          </w:p>
        </w:tc>
      </w:tr>
      <w:tr w:rsidR="00F4348F" w:rsidRPr="00F4348F" w14:paraId="724C368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F058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4DD2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354B600" w14:textId="00298D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3D6E482" w14:textId="474BA9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92624" w14:textId="3B6D12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927E4" w14:textId="5A3D51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31.79 </w:t>
            </w:r>
          </w:p>
        </w:tc>
      </w:tr>
      <w:tr w:rsidR="00F4348F" w:rsidRPr="00F4348F" w14:paraId="06755D8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5F8E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A473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44B546A" w14:textId="526244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8F21FE8" w14:textId="69F0AA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EC000" w14:textId="2EB6D8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8AD19" w14:textId="1A22DA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280.00 </w:t>
            </w:r>
          </w:p>
        </w:tc>
      </w:tr>
      <w:tr w:rsidR="00F4348F" w:rsidRPr="00F4348F" w14:paraId="21185E6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25F9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9B8E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BE79E0F" w14:textId="428E74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FA77000" w14:textId="6C1DE0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0A5F1" w14:textId="60BE74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ABE6E" w14:textId="688F7C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5,227.86 </w:t>
            </w:r>
          </w:p>
        </w:tc>
      </w:tr>
      <w:tr w:rsidR="00F4348F" w:rsidRPr="00F4348F" w14:paraId="13EB7C6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B349E"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E740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CC525B4" w14:textId="2D5EBA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2442DF9" w14:textId="3F7024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4A384" w14:textId="7F98F1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1D4C0" w14:textId="409029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75.72 </w:t>
            </w:r>
          </w:p>
        </w:tc>
      </w:tr>
      <w:tr w:rsidR="00F4348F" w:rsidRPr="00F4348F" w14:paraId="5539EB2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04D2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D249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7E228B80" w14:textId="0454FE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E4E9FFE" w14:textId="721303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C9BBA" w14:textId="158B6C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70CF2135" w14:textId="69D61D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380.00 </w:t>
            </w:r>
          </w:p>
        </w:tc>
      </w:tr>
      <w:tr w:rsidR="00F4348F" w:rsidRPr="00F4348F" w14:paraId="4429DF8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F55F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0D46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2631ECDB" w14:textId="3074DF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4585B2F" w14:textId="7DF191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EFACF" w14:textId="3E95F3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89DC8" w14:textId="4DFC53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7.86 </w:t>
            </w:r>
          </w:p>
        </w:tc>
      </w:tr>
      <w:tr w:rsidR="00F4348F" w:rsidRPr="00F4348F" w14:paraId="3630439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1A1D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9FCA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6E3FA807" w14:textId="7E3F46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B1E084F" w14:textId="7F3F6B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18A99" w14:textId="510092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9F0FDD" w14:textId="7914B4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087.86 </w:t>
            </w:r>
          </w:p>
        </w:tc>
      </w:tr>
      <w:tr w:rsidR="00F4348F" w:rsidRPr="00F4348F" w14:paraId="2344070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CC09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4E2B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6CAE83E" w14:textId="5659EB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13C50DE" w14:textId="3D0D40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70CEC" w14:textId="21DD5E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77D06" w14:textId="3679A5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31.79 </w:t>
            </w:r>
          </w:p>
        </w:tc>
      </w:tr>
      <w:tr w:rsidR="00F4348F" w:rsidRPr="00F4348F" w14:paraId="6DC275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D713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7CA86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7856B4A4" w14:textId="29EB65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315CDD68" w14:textId="2F5CD2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6B2ED" w14:textId="1CE69F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B0743" w14:textId="678608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6,901.93 </w:t>
            </w:r>
          </w:p>
        </w:tc>
      </w:tr>
      <w:tr w:rsidR="00F4348F" w:rsidRPr="00F4348F" w14:paraId="6D6A2A9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03F4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9117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DFFC751" w14:textId="00D750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88E3409" w14:textId="40F384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F244D" w14:textId="54E4FA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04815" w14:textId="2E7A3E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3.93 </w:t>
            </w:r>
          </w:p>
        </w:tc>
      </w:tr>
      <w:tr w:rsidR="00F4348F" w:rsidRPr="00F4348F" w14:paraId="60FE71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1B2D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681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A82E976" w14:textId="2F08EC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B432551" w14:textId="75E51C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B58E9" w14:textId="61F62E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A8EBD3C" w14:textId="144E3A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300.00 </w:t>
            </w:r>
          </w:p>
        </w:tc>
      </w:tr>
      <w:tr w:rsidR="00F4348F" w:rsidRPr="00F4348F" w14:paraId="3F94E88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2392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6EC0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1C7A7DA0" w14:textId="584E73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23220DE" w14:textId="79432D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3B1E5" w14:textId="6D09A8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0C6CA8D0" w14:textId="219AEE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690.00 </w:t>
            </w:r>
          </w:p>
        </w:tc>
      </w:tr>
      <w:tr w:rsidR="00F4348F" w:rsidRPr="00F4348F" w14:paraId="7AE6BB4F"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9B9B8"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0469B89" w14:textId="33C24A8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FC9D2DB" w14:textId="29C95C3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AAC73E" w14:textId="77CD9C6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EAA6B64" w14:textId="232D2C1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053,999.54 </w:t>
            </w:r>
          </w:p>
        </w:tc>
      </w:tr>
      <w:tr w:rsidR="00F4348F" w:rsidRPr="00F4348F" w14:paraId="2032F1D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CB9B1"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C75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F1B0E11" w14:textId="1E1025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BF78B9A" w14:textId="4083E2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35C39" w14:textId="4DB184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E5E946" w14:textId="31E31D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207.68 </w:t>
            </w:r>
          </w:p>
        </w:tc>
      </w:tr>
      <w:tr w:rsidR="00F4348F" w:rsidRPr="00F4348F" w14:paraId="2B4195F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526B7"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B113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AB184C4" w14:textId="02136DA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73F15D0" w14:textId="2EAF58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4B8C2" w14:textId="57CBE8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0CF67" w14:textId="254ABC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1,210.00 </w:t>
            </w:r>
          </w:p>
        </w:tc>
      </w:tr>
      <w:tr w:rsidR="00F4348F" w:rsidRPr="00F4348F" w14:paraId="60A86D7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2B54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1B73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52DAE70" w14:textId="06D1E8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0489DE26" w14:textId="748A14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C1B04" w14:textId="6F464C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9453FAC" w14:textId="2EF96C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5,605.00 </w:t>
            </w:r>
          </w:p>
        </w:tc>
      </w:tr>
      <w:tr w:rsidR="00F4348F" w:rsidRPr="00F4348F" w14:paraId="1EE852A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B7E9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427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E6E2904" w14:textId="607CF6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32842B7" w14:textId="5B22B4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42C2A" w14:textId="516534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F1E41" w14:textId="25DD06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60,912.86 </w:t>
            </w:r>
          </w:p>
        </w:tc>
      </w:tr>
      <w:tr w:rsidR="00F4348F" w:rsidRPr="00F4348F" w14:paraId="69C3435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846A8"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B8CE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FD8A733" w14:textId="14FDC6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059314FD" w14:textId="7280B5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8EFFE" w14:textId="799FD1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BEB6B" w14:textId="6D2B02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0,854.00 </w:t>
            </w:r>
          </w:p>
        </w:tc>
      </w:tr>
      <w:tr w:rsidR="00F4348F" w:rsidRPr="00F4348F" w14:paraId="3118C5E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BF1F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D9C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BE4989E" w14:textId="58B7F6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BBFC768" w14:textId="668EC2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1AABC" w14:textId="3B8331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FD2DA" w14:textId="7642BA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4,140.00 </w:t>
            </w:r>
          </w:p>
        </w:tc>
      </w:tr>
      <w:tr w:rsidR="00F4348F" w:rsidRPr="00F4348F" w14:paraId="38E4878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CADB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1494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2B75160A" w14:textId="0579FF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45DB5107" w14:textId="3F5405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059C1" w14:textId="577DD6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FFD48" w14:textId="22E3FB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070.00 </w:t>
            </w:r>
          </w:p>
        </w:tc>
      </w:tr>
      <w:tr w:rsidR="00F4348F" w:rsidRPr="00F4348F" w14:paraId="368A9BC4"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00DC0"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88C5211" w14:textId="3C4026C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A3555C8" w14:textId="34B9EDE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289A05" w14:textId="7D115EC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FA98CC7" w14:textId="2B9539B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7,603,082.95 </w:t>
            </w:r>
          </w:p>
        </w:tc>
      </w:tr>
      <w:tr w:rsidR="00F4348F" w:rsidRPr="00F4348F" w14:paraId="6EFE87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67023"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8E8E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D5C8977" w14:textId="40B703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2126B00" w14:textId="1DF13F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FD7DC" w14:textId="32653D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28EC4F" w14:textId="616C56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256.41 </w:t>
            </w:r>
          </w:p>
        </w:tc>
      </w:tr>
      <w:tr w:rsidR="00F4348F" w:rsidRPr="00F4348F" w14:paraId="4C90132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8EDA3"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1524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D1DE28E" w14:textId="7D716F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0E8931FD" w14:textId="2F2234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F6691" w14:textId="51A7FC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E903C" w14:textId="759539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59,825.00 </w:t>
            </w:r>
          </w:p>
        </w:tc>
      </w:tr>
      <w:tr w:rsidR="00F4348F" w:rsidRPr="00F4348F" w14:paraId="7EC752C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CAD3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D16B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3EECD26E" w14:textId="2AF8E9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E51940A" w14:textId="337D69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90173" w14:textId="72D1F4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96D00" w14:textId="2EFA62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3.93 </w:t>
            </w:r>
          </w:p>
        </w:tc>
      </w:tr>
      <w:tr w:rsidR="00F4348F" w:rsidRPr="00F4348F" w14:paraId="368C168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F2B2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6750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5B240719" w14:textId="456E6A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313276" w14:textId="201CE4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98D51" w14:textId="57B3C9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4E5F3BF5" w14:textId="104638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08,500.00 </w:t>
            </w:r>
          </w:p>
        </w:tc>
      </w:tr>
      <w:tr w:rsidR="00F4348F" w:rsidRPr="00F4348F" w14:paraId="62F05DB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9CBF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23A5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D24E842" w14:textId="1E69C0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7BEEFED8" w14:textId="2D2123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3A0A1" w14:textId="62EBAE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5F336" w14:textId="683F26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386,203.80 </w:t>
            </w:r>
          </w:p>
        </w:tc>
      </w:tr>
      <w:tr w:rsidR="00F4348F" w:rsidRPr="00F4348F" w14:paraId="49FFA0C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751E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DD56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5C9072A9" w14:textId="34F11D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2C8B979C" w14:textId="5AA273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409D4" w14:textId="5BDA7E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9A871" w14:textId="7B001A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3,956.90 </w:t>
            </w:r>
          </w:p>
        </w:tc>
      </w:tr>
      <w:tr w:rsidR="00F4348F" w:rsidRPr="00F4348F" w14:paraId="72AE308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8368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072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A906945" w14:textId="3484F4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1237633" w14:textId="26B9EC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A5F38" w14:textId="1A8620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38EE8" w14:textId="3C336E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8,659.86 </w:t>
            </w:r>
          </w:p>
        </w:tc>
      </w:tr>
      <w:tr w:rsidR="00F4348F" w:rsidRPr="00F4348F" w14:paraId="76F5683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86125"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3819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7902E36" w14:textId="206961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149C713" w14:textId="2935A3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70EAD" w14:textId="69B06D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AD68B" w14:textId="4D08E5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7,238.06 </w:t>
            </w:r>
          </w:p>
        </w:tc>
      </w:tr>
      <w:tr w:rsidR="00F4348F" w:rsidRPr="00F4348F" w14:paraId="74FB2EE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BD80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B5A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31B2E01" w14:textId="321A9A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4C07F81" w14:textId="1E67E8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858F9" w14:textId="0670F4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A2286" w14:textId="2346A0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87.86 </w:t>
            </w:r>
          </w:p>
        </w:tc>
      </w:tr>
      <w:tr w:rsidR="00F4348F" w:rsidRPr="00F4348F" w14:paraId="467D279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2D43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437B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96968DB" w14:textId="26201D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2BE84E16" w14:textId="6F12DF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86222" w14:textId="36A868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97868" w14:textId="006E8D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1,811.13 </w:t>
            </w:r>
          </w:p>
        </w:tc>
      </w:tr>
      <w:tr w:rsidR="00F4348F" w:rsidRPr="00F4348F" w14:paraId="2A3DFE8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5995C"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B94AC5" w14:textId="7719E69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7D763411" w14:textId="1919586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B85B79" w14:textId="1803566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D9A0EFE" w14:textId="27999ED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784,520.86 </w:t>
            </w:r>
          </w:p>
        </w:tc>
      </w:tr>
      <w:tr w:rsidR="00F4348F" w:rsidRPr="00F4348F" w14:paraId="7E45F36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CCED"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45CF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81E4FE9" w14:textId="35E01B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4DEC66A0" w14:textId="66F607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9DED2" w14:textId="614EB8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55D7D6" w14:textId="5B7468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767.56 </w:t>
            </w:r>
          </w:p>
        </w:tc>
      </w:tr>
      <w:tr w:rsidR="00F4348F" w:rsidRPr="00F4348F" w14:paraId="4156E0D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7805F"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4A12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0746B9BF" w14:textId="7D4A1A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F509BCB" w14:textId="5CA4F0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5988F" w14:textId="092309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A694F" w14:textId="5ED708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75.72 </w:t>
            </w:r>
          </w:p>
        </w:tc>
      </w:tr>
      <w:tr w:rsidR="00F4348F" w:rsidRPr="00F4348F" w14:paraId="2734471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CED4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78DB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E7485E9" w14:textId="74E207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7423315" w14:textId="17E2FA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E74A4" w14:textId="485F11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CBD5A0C" w14:textId="52FD8C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3CDF938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922B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49D2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639D5ACC" w14:textId="14A32C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6B13374" w14:textId="6402E0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FBFD4" w14:textId="2657ED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F2E4A" w14:textId="0C00D8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75.72 </w:t>
            </w:r>
          </w:p>
        </w:tc>
      </w:tr>
      <w:tr w:rsidR="00F4348F" w:rsidRPr="00F4348F" w14:paraId="4A8F054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BF9FC"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225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AF6D14F" w14:textId="310A78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9C87C45" w14:textId="73DF7C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44239" w14:textId="1F7F05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D78C5" w14:textId="5BEB40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0,901.86 </w:t>
            </w:r>
          </w:p>
        </w:tc>
      </w:tr>
      <w:tr w:rsidR="00F4348F" w:rsidRPr="00F4348F" w14:paraId="3D99367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9EA8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71B4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91F464B" w14:textId="643308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FD8859C" w14:textId="2B8012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A8DC3" w14:textId="3A5B5F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E6D2E61" w14:textId="6FB8AA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7,500.00 </w:t>
            </w:r>
          </w:p>
        </w:tc>
      </w:tr>
      <w:tr w:rsidR="00F4348F" w:rsidRPr="00F4348F" w14:paraId="4BB73AA7"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CAB351"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304E0697" w14:textId="65D9C99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C5F925E" w14:textId="7ACE97B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97EECE0" w14:textId="6185685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522737" w14:textId="2027B7A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8,352,445.00 </w:t>
            </w:r>
          </w:p>
        </w:tc>
      </w:tr>
      <w:tr w:rsidR="00F4348F" w:rsidRPr="00F4348F" w14:paraId="1E476962"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1F20F"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5BFF7AD" w14:textId="68387DD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008D739B" w14:textId="3A6017E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98A6EC" w14:textId="1E88140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488C9D" w14:textId="4C12547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0,744,138.18 </w:t>
            </w:r>
          </w:p>
        </w:tc>
      </w:tr>
      <w:tr w:rsidR="00F4348F" w:rsidRPr="00F4348F" w14:paraId="4708283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2A24E"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94BA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5718EE4F" w14:textId="07330C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727B2AF5" w14:textId="0B25D1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BE62C" w14:textId="46B382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A18DB" w14:textId="4AF622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4,440.00 </w:t>
            </w:r>
          </w:p>
        </w:tc>
      </w:tr>
      <w:tr w:rsidR="00F4348F" w:rsidRPr="00F4348F" w14:paraId="700B2A3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B37E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C2B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049289F" w14:textId="01A6DE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1A82ABD" w14:textId="6FC317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C595E" w14:textId="6DFCC2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D5AA3" w14:textId="00E3E1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6,240.00 </w:t>
            </w:r>
          </w:p>
        </w:tc>
      </w:tr>
      <w:tr w:rsidR="00F4348F" w:rsidRPr="00F4348F" w14:paraId="54F8E58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F0AF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5A7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57D7B9" w14:textId="5C18AA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69FBC127" w14:textId="0140BE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DD30D" w14:textId="258108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68A6A" w14:textId="38DBB1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33,080.00 </w:t>
            </w:r>
          </w:p>
        </w:tc>
      </w:tr>
      <w:tr w:rsidR="00F4348F" w:rsidRPr="00F4348F" w14:paraId="38FC71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AC19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18B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8B82EE2" w14:textId="18BB9F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CEB47A6" w14:textId="3AA616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8AA50" w14:textId="707CF6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A6E0B" w14:textId="75C925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63,960.00 </w:t>
            </w:r>
          </w:p>
        </w:tc>
      </w:tr>
      <w:tr w:rsidR="00F4348F" w:rsidRPr="00F4348F" w14:paraId="27F65DC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D8BC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7C2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A8EDD3A" w14:textId="7ED119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5C9A860" w14:textId="0324CD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D6575" w14:textId="2F1D6C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A19A3" w14:textId="249B9D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2,960.00 </w:t>
            </w:r>
          </w:p>
        </w:tc>
      </w:tr>
      <w:tr w:rsidR="00F4348F" w:rsidRPr="00F4348F" w14:paraId="2E42E5F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873C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EAD5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94D2C89" w14:textId="4FB8C1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0B271B0" w14:textId="6247AE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058AF" w14:textId="0BAC07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7130F" w14:textId="33078D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3,560.00 </w:t>
            </w:r>
          </w:p>
        </w:tc>
      </w:tr>
      <w:tr w:rsidR="00F4348F" w:rsidRPr="00F4348F" w14:paraId="6707F17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DF5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1395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451215E0" w14:textId="128FC0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E0698" w14:textId="09F61A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D55B" w14:textId="3CEA38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8B941" w14:textId="476AE1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1,200.00 </w:t>
            </w:r>
          </w:p>
        </w:tc>
      </w:tr>
      <w:tr w:rsidR="00F4348F" w:rsidRPr="00F4348F" w14:paraId="57002F1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750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4EDD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03407ED" w14:textId="7089EC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720CDE3" w14:textId="5C3CC5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75F8C" w14:textId="7BE82A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94EC9" w14:textId="687290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6,480.00 </w:t>
            </w:r>
          </w:p>
        </w:tc>
      </w:tr>
      <w:tr w:rsidR="00F4348F" w:rsidRPr="00F4348F" w14:paraId="6D56220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B566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F81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FB9CFED" w14:textId="36932F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66A7FDB" w14:textId="78A6DB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7B659" w14:textId="11B1D3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B3A3D" w14:textId="449EFC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4,132.00 </w:t>
            </w:r>
          </w:p>
        </w:tc>
      </w:tr>
      <w:tr w:rsidR="00F4348F" w:rsidRPr="00F4348F" w14:paraId="5BD8125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5628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0CC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035EC57" w14:textId="68867A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FB888AB" w14:textId="4FFF62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FD167" w14:textId="2E7375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13701" w14:textId="369DAE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8,400.00 </w:t>
            </w:r>
          </w:p>
        </w:tc>
      </w:tr>
      <w:tr w:rsidR="00F4348F" w:rsidRPr="00F4348F" w14:paraId="1464DE1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5039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7FCE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549E9245" w14:textId="420D84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25E453E" w14:textId="625F0B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3561B" w14:textId="2EEB45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B29F2" w14:textId="4402DE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3,360.00 </w:t>
            </w:r>
          </w:p>
        </w:tc>
      </w:tr>
      <w:tr w:rsidR="00F4348F" w:rsidRPr="00F4348F" w14:paraId="1AA1A6D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9D70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AEE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2A9ADE38" w14:textId="1E6004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124BD1D4" w14:textId="3F26EA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D706F" w14:textId="2BFD68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F1190" w14:textId="30C678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6,114.18 </w:t>
            </w:r>
          </w:p>
        </w:tc>
      </w:tr>
      <w:tr w:rsidR="00F4348F" w:rsidRPr="00F4348F" w14:paraId="1202D70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A7B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728B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12A2976E" w14:textId="6A656F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298165B" w14:textId="7CFD19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E47CD" w14:textId="79BD4E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5336F" w14:textId="3B517D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8,040.00 </w:t>
            </w:r>
          </w:p>
        </w:tc>
      </w:tr>
      <w:tr w:rsidR="00F4348F" w:rsidRPr="00F4348F" w14:paraId="5E188A2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0201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C694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07BE93FF" w14:textId="58F1FC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4045A6" w14:textId="55848E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CCAFE" w14:textId="3915F2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45C5F" w14:textId="45AF95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1,800.00 </w:t>
            </w:r>
          </w:p>
        </w:tc>
      </w:tr>
      <w:tr w:rsidR="00F4348F" w:rsidRPr="00F4348F" w14:paraId="3E2BBC2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87AE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05C2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1ACAC85" w14:textId="25F48A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34E6B" w14:textId="68E498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4527C" w14:textId="18B2A7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D434D" w14:textId="70B4F7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600.00 </w:t>
            </w:r>
          </w:p>
        </w:tc>
      </w:tr>
      <w:tr w:rsidR="00F4348F" w:rsidRPr="00F4348F" w14:paraId="7146D91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E4CE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93C3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BC80550" w14:textId="269694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380A727" w14:textId="4600D6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95BE1" w14:textId="0BA492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6C957" w14:textId="4FAEF5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0,280.00 </w:t>
            </w:r>
          </w:p>
        </w:tc>
      </w:tr>
      <w:tr w:rsidR="00F4348F" w:rsidRPr="00F4348F" w14:paraId="2E55366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2E99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86C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C057C21" w14:textId="791E55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977E504" w14:textId="590163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99AED" w14:textId="56537A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5315" w14:textId="0DD908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0,280.00 </w:t>
            </w:r>
          </w:p>
        </w:tc>
      </w:tr>
      <w:tr w:rsidR="00F4348F" w:rsidRPr="00F4348F" w14:paraId="55D63DD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5DF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473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74B7722" w14:textId="4D5772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5263044" w14:textId="7BD4CE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65D2C" w14:textId="5BDE36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12ADD" w14:textId="0D1D7D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6,120.00 </w:t>
            </w:r>
          </w:p>
        </w:tc>
      </w:tr>
      <w:tr w:rsidR="00F4348F" w:rsidRPr="00F4348F" w14:paraId="4E61A2A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068D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27E8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E0D085C" w14:textId="5891E7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6B36D" w14:textId="79E455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E15C4" w14:textId="1BFC55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5F0BF" w14:textId="271E6D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9,800.00 </w:t>
            </w:r>
          </w:p>
        </w:tc>
      </w:tr>
      <w:tr w:rsidR="00F4348F" w:rsidRPr="00F4348F" w14:paraId="04C883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8F3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3D70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ADD47E4" w14:textId="24C4E1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1BC494" w14:textId="3CCEE7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137F0" w14:textId="2C7515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BA152" w14:textId="6B569D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4,600.00 </w:t>
            </w:r>
          </w:p>
        </w:tc>
      </w:tr>
      <w:tr w:rsidR="00F4348F" w:rsidRPr="00F4348F" w14:paraId="1411F35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A3AB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A5A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62F0B0C3" w14:textId="05EEB4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6BA0C6B" w14:textId="0B2077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B4E11" w14:textId="7CC98C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EE348" w14:textId="125FEF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1,840.00 </w:t>
            </w:r>
          </w:p>
        </w:tc>
      </w:tr>
      <w:tr w:rsidR="00F4348F" w:rsidRPr="00F4348F" w14:paraId="50DCC10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1DEB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A31E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31A3F51" w14:textId="18D2FF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60FBE7AE" w14:textId="393763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3F593" w14:textId="2C3789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0C971" w14:textId="6C38F8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7,680.00 </w:t>
            </w:r>
          </w:p>
        </w:tc>
      </w:tr>
      <w:tr w:rsidR="00F4348F" w:rsidRPr="00F4348F" w14:paraId="270E3E5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50BB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063B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16FD7E2E" w14:textId="37FFB3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5DE6E60" w14:textId="0A9212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D0D2E" w14:textId="3C0E52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F48F1" w14:textId="44BD47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3,452.00 </w:t>
            </w:r>
          </w:p>
        </w:tc>
      </w:tr>
      <w:tr w:rsidR="00F4348F" w:rsidRPr="00F4348F" w14:paraId="3812960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A3B9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CDB3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03835C4D" w14:textId="2768D3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1789EBB" w14:textId="6364B5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E64F1" w14:textId="0C9B0B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358CE" w14:textId="37C371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05,360.00 </w:t>
            </w:r>
          </w:p>
        </w:tc>
      </w:tr>
      <w:tr w:rsidR="00F4348F" w:rsidRPr="00F4348F" w14:paraId="00E8A44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15C8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8BCA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D094ECC" w14:textId="4E0259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0A793" w14:textId="320C75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991F9" w14:textId="2775B6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1DE43" w14:textId="7F1422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40,000.00 </w:t>
            </w:r>
          </w:p>
        </w:tc>
      </w:tr>
      <w:tr w:rsidR="00F4348F" w:rsidRPr="00F4348F" w14:paraId="31592C9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22B6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076F2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E52F0AE" w14:textId="021283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1EE7F09F" w14:textId="5C0337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BA16" w14:textId="11345A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DABEA" w14:textId="52EF82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7,360.00 </w:t>
            </w:r>
          </w:p>
        </w:tc>
      </w:tr>
      <w:tr w:rsidR="00F4348F" w:rsidRPr="00F4348F" w14:paraId="15461FD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15F9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C4A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F0EBCD1" w14:textId="2CD93A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6E5346" w14:textId="405B72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D8ADA" w14:textId="3E3CF7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4D903" w14:textId="0C31C8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9,000.00 </w:t>
            </w:r>
          </w:p>
        </w:tc>
      </w:tr>
      <w:tr w:rsidR="00F4348F" w:rsidRPr="00F4348F" w14:paraId="0D9EB42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FFCC1"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7D051CE" w14:textId="403E591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DDF0F92" w14:textId="39225FB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6535AD" w14:textId="3A4E8D0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C8D4F6" w14:textId="08C49E5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940,899.18 </w:t>
            </w:r>
          </w:p>
        </w:tc>
      </w:tr>
      <w:tr w:rsidR="00F4348F" w:rsidRPr="00F4348F" w14:paraId="0A10C4C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28996"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504E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E6A56CB" w14:textId="24DE58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907A71" w14:textId="647901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632F2" w14:textId="418F19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D24FC" w14:textId="7418A4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7,000.00 </w:t>
            </w:r>
          </w:p>
        </w:tc>
      </w:tr>
      <w:tr w:rsidR="00F4348F" w:rsidRPr="00F4348F" w14:paraId="51683A9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A732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00C4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41E42F0D" w14:textId="23B94C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DDA17" w14:textId="62A97B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4926C" w14:textId="4B79A8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232EB" w14:textId="570959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2,200.00 </w:t>
            </w:r>
          </w:p>
        </w:tc>
      </w:tr>
      <w:tr w:rsidR="00F4348F" w:rsidRPr="00F4348F" w14:paraId="1A454B8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D595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8992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6981209" w14:textId="2934DA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2F8A4D4" w14:textId="468CEC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856BE" w14:textId="6E1190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4AF49" w14:textId="37E446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8,080.00 </w:t>
            </w:r>
          </w:p>
        </w:tc>
      </w:tr>
      <w:tr w:rsidR="00F4348F" w:rsidRPr="00F4348F" w14:paraId="117E4DA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F42D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5542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C595E37" w14:textId="4505A3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4B8030DB" w14:textId="170ADE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F2956" w14:textId="74D68E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191AB" w14:textId="77C32D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5,520.00 </w:t>
            </w:r>
          </w:p>
        </w:tc>
      </w:tr>
      <w:tr w:rsidR="00F4348F" w:rsidRPr="00F4348F" w14:paraId="5EFF75E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4BA6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F117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4EE40EC" w14:textId="418F59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D8223" w14:textId="5CB151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661D8" w14:textId="5509CA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448F4" w14:textId="255D5E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9,800.00 </w:t>
            </w:r>
          </w:p>
        </w:tc>
      </w:tr>
      <w:tr w:rsidR="00F4348F" w:rsidRPr="00F4348F" w14:paraId="19D39E9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C1BA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CC61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268D2BF" w14:textId="5ED281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A69DA87" w14:textId="5496D2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151AD" w14:textId="20100B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70B27" w14:textId="4D5A35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4,240.00 </w:t>
            </w:r>
          </w:p>
        </w:tc>
      </w:tr>
      <w:tr w:rsidR="00F4348F" w:rsidRPr="00F4348F" w14:paraId="7DDD258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74B3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D40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AEA2EC3" w14:textId="49715C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5510AA8F" w14:textId="056714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C00DE" w14:textId="71C437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A4B71" w14:textId="457AA5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960.00 </w:t>
            </w:r>
          </w:p>
        </w:tc>
      </w:tr>
      <w:tr w:rsidR="00F4348F" w:rsidRPr="00F4348F" w14:paraId="383BAFC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6D45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DBF8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2E9DD1C" w14:textId="4D50EE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0D45C0E" w14:textId="782E456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C599A" w14:textId="4FECCC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664F5" w14:textId="4CC9B7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8,040.00 </w:t>
            </w:r>
          </w:p>
        </w:tc>
      </w:tr>
      <w:tr w:rsidR="00F4348F" w:rsidRPr="00F4348F" w14:paraId="5F1E5D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3DFB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9D7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91BA442" w14:textId="4F4151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47969CC" w14:textId="7A7752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C6737" w14:textId="100811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073FB" w14:textId="5569A6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6,920.00 </w:t>
            </w:r>
          </w:p>
        </w:tc>
      </w:tr>
      <w:tr w:rsidR="00F4348F" w:rsidRPr="00F4348F" w14:paraId="66567E8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8676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3D18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5AB0715" w14:textId="4121C1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D3B89F2" w14:textId="34D699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7D02B" w14:textId="459395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9F7DB" w14:textId="4F123C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7,560.00 </w:t>
            </w:r>
          </w:p>
        </w:tc>
      </w:tr>
      <w:tr w:rsidR="00F4348F" w:rsidRPr="00F4348F" w14:paraId="566C4F2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0BF2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251A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183236C7" w14:textId="6B5DA5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96C26FD" w14:textId="41985E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0A8AE" w14:textId="404317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3DCD8" w14:textId="4D3AF5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0,760.00 </w:t>
            </w:r>
          </w:p>
        </w:tc>
      </w:tr>
      <w:tr w:rsidR="00F4348F" w:rsidRPr="00F4348F" w14:paraId="509EA90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5F27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3DB3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708E4703" w14:textId="53F732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1D474377" w14:textId="69F56B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3EBFE" w14:textId="42B166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15F38" w14:textId="2F9542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640.00 </w:t>
            </w:r>
          </w:p>
        </w:tc>
      </w:tr>
      <w:tr w:rsidR="00F4348F" w:rsidRPr="00F4348F" w14:paraId="2FFCDD6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8636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9BCF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37F3D84E" w14:textId="011C39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20BDEA20" w14:textId="01CACC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B9389" w14:textId="31BFFF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7B44E" w14:textId="42841D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4,880.00 </w:t>
            </w:r>
          </w:p>
        </w:tc>
      </w:tr>
      <w:tr w:rsidR="00F4348F" w:rsidRPr="00F4348F" w14:paraId="74F84B6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622F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91FB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6881DD0F" w14:textId="376AA4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590A69C8" w14:textId="608789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8F59E" w14:textId="4B875C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3B80B" w14:textId="78A938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2,080.00 </w:t>
            </w:r>
          </w:p>
        </w:tc>
      </w:tr>
      <w:tr w:rsidR="00F4348F" w:rsidRPr="00F4348F" w14:paraId="7D6DF5D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153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BD80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D8C2131" w14:textId="4C7110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3E25707" w14:textId="7916E8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175B2" w14:textId="381468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CF273" w14:textId="076CA4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0,320.00 </w:t>
            </w:r>
          </w:p>
        </w:tc>
      </w:tr>
      <w:tr w:rsidR="00F4348F" w:rsidRPr="00F4348F" w14:paraId="1B85CE9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E72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A202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37FEF67" w14:textId="41A68B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E101296" w14:textId="1F1707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61255" w14:textId="2AAF55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A1AE1" w14:textId="6A8FE6B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19,480.00 </w:t>
            </w:r>
          </w:p>
        </w:tc>
      </w:tr>
      <w:tr w:rsidR="00F4348F" w:rsidRPr="00F4348F" w14:paraId="0201A79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3D1D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7466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D43E681" w14:textId="5EEF03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ED8F4" w14:textId="49C1CD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5C64F" w14:textId="7F9666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58AFC" w14:textId="58877D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40,000.00 </w:t>
            </w:r>
          </w:p>
        </w:tc>
      </w:tr>
      <w:tr w:rsidR="00F4348F" w:rsidRPr="00F4348F" w14:paraId="535A367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5F3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55F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788C710" w14:textId="20D0F7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549548E" w14:textId="612900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D97B7" w14:textId="3A78B7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20FF0" w14:textId="0FFEEB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7,200.00 </w:t>
            </w:r>
          </w:p>
        </w:tc>
      </w:tr>
      <w:tr w:rsidR="00F4348F" w:rsidRPr="00F4348F" w14:paraId="1BC387C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8499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D432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CE6530A" w14:textId="0DE611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B0C639F" w14:textId="277B51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6C56C" w14:textId="3DA55E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0810D" w14:textId="37C64F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5,720.00 </w:t>
            </w:r>
          </w:p>
        </w:tc>
      </w:tr>
      <w:tr w:rsidR="00F4348F" w:rsidRPr="00F4348F" w14:paraId="1DB2E1E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C655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7724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FB6BFF6" w14:textId="7D3403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0EF41D8" w14:textId="7B2852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DD084" w14:textId="1585A4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511A5" w14:textId="41AEBD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2,840.00 </w:t>
            </w:r>
          </w:p>
        </w:tc>
      </w:tr>
      <w:tr w:rsidR="00F4348F" w:rsidRPr="00F4348F" w14:paraId="7ECBFD0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1112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C659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7E1B935" w14:textId="41A007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98AE2F1" w14:textId="4564D5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13CB2" w14:textId="45B52D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27053" w14:textId="0B4B1C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1,040.00 </w:t>
            </w:r>
          </w:p>
        </w:tc>
      </w:tr>
      <w:tr w:rsidR="00F4348F" w:rsidRPr="00F4348F" w14:paraId="345ADD5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831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550E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70D45D2" w14:textId="1D4E3D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433C60F5" w14:textId="6A4354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05E68" w14:textId="7B299D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2BFF4" w14:textId="3519AE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5,120.00 </w:t>
            </w:r>
          </w:p>
        </w:tc>
      </w:tr>
      <w:tr w:rsidR="00F4348F" w:rsidRPr="00F4348F" w14:paraId="02B82DA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B1DF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8624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280EC1FE" w14:textId="7BEC0D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934E758" w14:textId="21DDDD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C030B" w14:textId="77085B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DA24D" w14:textId="65731C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73,520.00 </w:t>
            </w:r>
          </w:p>
        </w:tc>
      </w:tr>
      <w:tr w:rsidR="00F4348F" w:rsidRPr="00F4348F" w14:paraId="43C8CE5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B422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64CC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E1D5BDE" w14:textId="4F8D4E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A361C" w14:textId="5837BD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A7736" w14:textId="79E600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C1E72" w14:textId="45BAFC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1,400.00 </w:t>
            </w:r>
          </w:p>
        </w:tc>
      </w:tr>
      <w:tr w:rsidR="00F4348F" w:rsidRPr="00F4348F" w14:paraId="731695C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17C3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5EBF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0DA5B37" w14:textId="749A89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EA29D1" w14:textId="1A7FF0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312CB" w14:textId="10F5DD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49D62" w14:textId="1B3774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45,080.00 </w:t>
            </w:r>
          </w:p>
        </w:tc>
      </w:tr>
      <w:tr w:rsidR="00F4348F" w:rsidRPr="00F4348F" w14:paraId="0DA2B83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E24E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A91C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4B9658CD" w14:textId="5D4BD2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99972" w14:textId="5166BB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0969C" w14:textId="106671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EC39B" w14:textId="689549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0,000.00 </w:t>
            </w:r>
          </w:p>
        </w:tc>
      </w:tr>
      <w:tr w:rsidR="00F4348F" w:rsidRPr="00F4348F" w14:paraId="063ADDD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13A6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AF61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37AE7976" w14:textId="68EA71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B767FCE" w14:textId="290A74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1D6CE" w14:textId="7026B4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A75ED" w14:textId="0FF3EE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4,160.00 </w:t>
            </w:r>
          </w:p>
        </w:tc>
      </w:tr>
      <w:tr w:rsidR="00F4348F" w:rsidRPr="00F4348F" w14:paraId="09A5654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C50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492F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1D6633F" w14:textId="05F10F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58AA4219" w14:textId="4856B3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6AD99" w14:textId="35A5F2C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E8B5D" w14:textId="373E91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42,339.18 </w:t>
            </w:r>
          </w:p>
        </w:tc>
      </w:tr>
      <w:tr w:rsidR="00F4348F" w:rsidRPr="00F4348F" w14:paraId="14761DC8"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A0279"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4BAD949A" w14:textId="175597F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2ABE12" w14:textId="4F1E028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CAA87B" w14:textId="41C026C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AE5EC2" w14:textId="5B8728F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7,819,976.00 </w:t>
            </w:r>
          </w:p>
        </w:tc>
      </w:tr>
      <w:tr w:rsidR="00F4348F" w:rsidRPr="00F4348F" w14:paraId="7525064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14B50"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304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829CE34" w14:textId="75A36B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56D89148" w14:textId="2AA621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A62AE" w14:textId="40FD71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879CA" w14:textId="7D6BAB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0,680.00 </w:t>
            </w:r>
          </w:p>
        </w:tc>
      </w:tr>
      <w:tr w:rsidR="00F4348F" w:rsidRPr="00F4348F" w14:paraId="1B54C96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EF86F"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D92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093BE301" w14:textId="42E5D7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9804599" w14:textId="200920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AED2E" w14:textId="1F507D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9B515" w14:textId="06B06D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4,280.00 </w:t>
            </w:r>
          </w:p>
        </w:tc>
      </w:tr>
      <w:tr w:rsidR="00F4348F" w:rsidRPr="00F4348F" w14:paraId="1792611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E9D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B7C1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0940612" w14:textId="0AA451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9D594" w14:textId="0D20B0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35DF7" w14:textId="0C3E48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8A659" w14:textId="3A2A4E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0,000.00 </w:t>
            </w:r>
          </w:p>
        </w:tc>
      </w:tr>
      <w:tr w:rsidR="00F4348F" w:rsidRPr="00F4348F" w14:paraId="5C2204E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E1D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B9BD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D3683C9" w14:textId="21FDD4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A9973" w14:textId="732AF7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DAC09" w14:textId="1E7DA7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DDE9E" w14:textId="4016CA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15,000.00 </w:t>
            </w:r>
          </w:p>
        </w:tc>
      </w:tr>
      <w:tr w:rsidR="00F4348F" w:rsidRPr="00F4348F" w14:paraId="19424DC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3D46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891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0D1638B5" w14:textId="372CB8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88A2BFB" w14:textId="6ED6EE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606D0" w14:textId="05E879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0301A" w14:textId="12C804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2,074.00 </w:t>
            </w:r>
          </w:p>
        </w:tc>
      </w:tr>
      <w:tr w:rsidR="00F4348F" w:rsidRPr="00F4348F" w14:paraId="0461811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EC08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DEBB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2CE7B28E" w14:textId="67CC03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FB9AF7A" w14:textId="3496BA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DB683" w14:textId="0B9892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F753D" w14:textId="648D13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8,742.00 </w:t>
            </w:r>
          </w:p>
        </w:tc>
      </w:tr>
      <w:tr w:rsidR="00F4348F" w:rsidRPr="00F4348F" w14:paraId="01D7824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2710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7D8D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20A57C48" w14:textId="39E426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79D8C09" w14:textId="2EADAC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1D963" w14:textId="0130D9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D7392" w14:textId="4236F8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0,480.00 </w:t>
            </w:r>
          </w:p>
        </w:tc>
      </w:tr>
      <w:tr w:rsidR="00F4348F" w:rsidRPr="00F4348F" w14:paraId="6562EAC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CC5C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BB4F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65CB3502" w14:textId="7581BE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D8B88" w14:textId="2F9FA8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EB945" w14:textId="6A2468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6763E" w14:textId="5DD152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81,800.00 </w:t>
            </w:r>
          </w:p>
        </w:tc>
      </w:tr>
      <w:tr w:rsidR="00F4348F" w:rsidRPr="00F4348F" w14:paraId="734C9B7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504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EC55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AB53F8B" w14:textId="765CAC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653A677" w14:textId="5959FA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5FD72" w14:textId="72881B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8CC90" w14:textId="0C8B77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5,920.00 </w:t>
            </w:r>
          </w:p>
        </w:tc>
      </w:tr>
      <w:tr w:rsidR="00F4348F" w:rsidRPr="00F4348F" w14:paraId="43EA97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4CD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E5D5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E9EA513" w14:textId="42DEC3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72F89AA" w14:textId="475F67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12EB3" w14:textId="41F368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97142" w14:textId="23474C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0,040.00 </w:t>
            </w:r>
          </w:p>
        </w:tc>
      </w:tr>
      <w:tr w:rsidR="00F4348F" w:rsidRPr="00F4348F" w14:paraId="3467482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55E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62AC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E932EFE" w14:textId="491071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2F7E89EF" w14:textId="0606E8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E707D" w14:textId="724398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E3D02" w14:textId="295F73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7,120.00 </w:t>
            </w:r>
          </w:p>
        </w:tc>
      </w:tr>
      <w:tr w:rsidR="00F4348F" w:rsidRPr="00F4348F" w14:paraId="0FA942A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7AC2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41F8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2C5B0D82" w14:textId="5025DA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C22114A" w14:textId="25FE1F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E0E4A" w14:textId="64EC58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6EE86" w14:textId="5C4C79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3,600.00 </w:t>
            </w:r>
          </w:p>
        </w:tc>
      </w:tr>
      <w:tr w:rsidR="00F4348F" w:rsidRPr="00F4348F" w14:paraId="4AB7DCA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EE56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4D00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E8E09D7" w14:textId="7E8174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A1C60C2" w14:textId="550821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8E2CC" w14:textId="174292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16A4E" w14:textId="6DFAF5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3,840.00 </w:t>
            </w:r>
          </w:p>
        </w:tc>
      </w:tr>
      <w:tr w:rsidR="00F4348F" w:rsidRPr="00F4348F" w14:paraId="2D78CED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97E0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4168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0F60FFEE" w14:textId="1D9A7B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746FA7F" w14:textId="69BD1F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493FC" w14:textId="0D8EB4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DE6B6" w14:textId="737426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6,400.00 </w:t>
            </w:r>
          </w:p>
        </w:tc>
      </w:tr>
      <w:tr w:rsidR="00F4348F" w:rsidRPr="00F4348F" w14:paraId="56D198F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448E8"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F8D993D" w14:textId="21AB8AF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3C9267" w14:textId="3CBFA9E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C939B4" w14:textId="7FAF13C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B7A8C0" w14:textId="4948418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847,431.64 </w:t>
            </w:r>
          </w:p>
        </w:tc>
      </w:tr>
      <w:tr w:rsidR="00F4348F" w:rsidRPr="00F4348F" w14:paraId="7969CDC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696B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1F4C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5876204" w14:textId="44909C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35C7D506" w14:textId="54D358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4090B" w14:textId="7059BC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BB7E0" w14:textId="41D91F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7,431.64 </w:t>
            </w:r>
          </w:p>
        </w:tc>
      </w:tr>
      <w:tr w:rsidR="00F4348F" w:rsidRPr="00F4348F" w14:paraId="47A9D18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0887CF"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14F10B4" w14:textId="285D0F7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7,724,886.71 </w:t>
            </w:r>
          </w:p>
        </w:tc>
        <w:tc>
          <w:tcPr>
            <w:tcW w:w="675" w:type="pct"/>
            <w:tcBorders>
              <w:top w:val="nil"/>
              <w:left w:val="nil"/>
              <w:bottom w:val="single" w:sz="4" w:space="0" w:color="000000"/>
              <w:right w:val="single" w:sz="4" w:space="0" w:color="000000"/>
            </w:tcBorders>
            <w:shd w:val="clear" w:color="A5A5A5" w:fill="A5A5A5"/>
            <w:noWrap/>
            <w:vAlign w:val="bottom"/>
            <w:hideMark/>
          </w:tcPr>
          <w:p w14:paraId="114090A7" w14:textId="3F1F492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4FA002D" w14:textId="1CF52C5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5E5B051" w14:textId="711FFF4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7,724,886.71 </w:t>
            </w:r>
          </w:p>
        </w:tc>
      </w:tr>
      <w:tr w:rsidR="00F4348F" w:rsidRPr="00F4348F" w14:paraId="4C8B9A9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88B39"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661FFB9" w14:textId="68FFD4C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366,3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9C12E7" w14:textId="6251C13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8E18B0" w14:textId="61816E8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55D9A6" w14:textId="15F7D06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366,321.42 </w:t>
            </w:r>
          </w:p>
        </w:tc>
      </w:tr>
      <w:tr w:rsidR="00F4348F" w:rsidRPr="00F4348F" w14:paraId="0E6DAFA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71C54"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68B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CD6DE59" w14:textId="7D36CC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1CC65D" w14:textId="6EFB8B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2A2F2" w14:textId="37A8B5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1EA7D" w14:textId="6E8EC4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4BA82AB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959D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8465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07AFBBD9" w14:textId="6BB7EE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BC61C71" w14:textId="169573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E061F" w14:textId="5EB909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DC2D5" w14:textId="1A1F96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r>
      <w:tr w:rsidR="00F4348F" w:rsidRPr="00F4348F" w14:paraId="25BEF9F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A7C7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531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75546022" w14:textId="5E7D71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F8F050" w14:textId="782735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7FF8F" w14:textId="5D8151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3EA43" w14:textId="14D94F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33E0550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8225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94FF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B9EC9EB" w14:textId="0AE556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B525DF" w14:textId="102064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AAC42" w14:textId="776DE0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F4E6B" w14:textId="0E067F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22FA534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AFEE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1CC7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2A8CF3CD" w14:textId="7C80A3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C71D6C3" w14:textId="6A9500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8E822" w14:textId="466015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E2C68" w14:textId="2C312C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602.00 </w:t>
            </w:r>
          </w:p>
        </w:tc>
      </w:tr>
      <w:tr w:rsidR="00F4348F" w:rsidRPr="00F4348F" w14:paraId="7B4A8A7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94E7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4014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2150BBCF" w14:textId="551EEC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141B996" w14:textId="6B38EA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96A9C" w14:textId="3AA53B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BC892" w14:textId="3482C8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r>
      <w:tr w:rsidR="00F4348F" w:rsidRPr="00F4348F" w14:paraId="4CCFBD7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DDF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5B2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34BF1CDF" w14:textId="201925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22C375DF" w14:textId="4F9FE6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DC434" w14:textId="147815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CD0B6" w14:textId="1042B1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50,175.00 </w:t>
            </w:r>
          </w:p>
        </w:tc>
      </w:tr>
      <w:tr w:rsidR="00F4348F" w:rsidRPr="00F4348F" w14:paraId="2B15176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3846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1B098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C4A77E2" w14:textId="13EFAD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FE5F722" w14:textId="03F576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6D20E" w14:textId="284FE5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542EC" w14:textId="5FD055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r>
      <w:tr w:rsidR="00F4348F" w:rsidRPr="00F4348F" w14:paraId="49A7B11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0733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0A47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D71B4B4" w14:textId="6A69EE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E2E50EF" w14:textId="23B65C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397E6" w14:textId="298AD9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71970" w14:textId="7D51F5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r>
      <w:tr w:rsidR="00F4348F" w:rsidRPr="00F4348F" w14:paraId="1001C9A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152D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3BE4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A7757CC" w14:textId="5758C5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5F701B2E" w14:textId="6FD309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F9E08" w14:textId="021922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E8F72" w14:textId="63F481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6,794.42 </w:t>
            </w:r>
          </w:p>
        </w:tc>
      </w:tr>
      <w:tr w:rsidR="00F4348F" w:rsidRPr="00F4348F" w14:paraId="0A9D86B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2D3B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082C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CC5AC5C" w14:textId="37ED88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6723BBB" w14:textId="7014F9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A6DF2" w14:textId="5ADBA3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89DE0" w14:textId="5FB0C8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r>
      <w:tr w:rsidR="00F4348F" w:rsidRPr="00F4348F" w14:paraId="265786E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633B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A920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A01DAC3" w14:textId="61A6B2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54321CBE" w14:textId="141BD2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57DD1" w14:textId="3938F5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877C5" w14:textId="6B1D5C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4,645.00 </w:t>
            </w:r>
          </w:p>
        </w:tc>
      </w:tr>
      <w:tr w:rsidR="00F4348F" w:rsidRPr="00F4348F" w14:paraId="27DA4FE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FFB1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004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0BB0AE9" w14:textId="2CE1FF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29E79AB" w14:textId="156667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E539E" w14:textId="5FE33D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A743F" w14:textId="33D55E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350ED91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93C64"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17CECDDA" w14:textId="44F2AC4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3BBF20B" w14:textId="4363C66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4185A3" w14:textId="545BB62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B07895" w14:textId="3F6C690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15,819.37 </w:t>
            </w:r>
          </w:p>
        </w:tc>
      </w:tr>
      <w:tr w:rsidR="00F4348F" w:rsidRPr="00F4348F" w14:paraId="186AE5D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A8BCA"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18EB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7E8CBD25" w14:textId="2EE6B6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8413D42" w14:textId="3F777F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800E3" w14:textId="44CC97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704AA" w14:textId="313487D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r>
      <w:tr w:rsidR="00F4348F" w:rsidRPr="00F4348F" w14:paraId="0B9C690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156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034B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0E02A566" w14:textId="28CAB0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169002E3" w14:textId="69C058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B8739" w14:textId="6F5CC6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F577E" w14:textId="737718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1,503.62 </w:t>
            </w:r>
          </w:p>
        </w:tc>
      </w:tr>
      <w:tr w:rsidR="00F4348F" w:rsidRPr="00F4348F" w14:paraId="1C22A68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6B6F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6181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CE81071" w14:textId="4CB7B2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3DCB74DA" w14:textId="6E1896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E92B5" w14:textId="0D33F5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EF67A" w14:textId="4B7F23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1,130.75 </w:t>
            </w:r>
          </w:p>
        </w:tc>
      </w:tr>
      <w:tr w:rsidR="00F4348F" w:rsidRPr="00F4348F" w14:paraId="780E733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B34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719F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6BAB9641" w14:textId="757B58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0B03C0B" w14:textId="1F5787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C325B" w14:textId="17E210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4CE63" w14:textId="6B2580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r>
      <w:tr w:rsidR="00F4348F" w:rsidRPr="00F4348F" w14:paraId="6D08BA2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7219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01C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5E0D614" w14:textId="52B56E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D819E25" w14:textId="395362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CEC53" w14:textId="1A0B5E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301CC" w14:textId="154E9B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r>
      <w:tr w:rsidR="00F4348F" w:rsidRPr="00F4348F" w14:paraId="0D4D0D5B"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B9D6E"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E333E48" w14:textId="59F48BF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3,709,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4EE92846" w14:textId="0BF446D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BAE749" w14:textId="287FA68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47BDE6" w14:textId="5E69460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3,709,532.97 </w:t>
            </w:r>
          </w:p>
        </w:tc>
      </w:tr>
      <w:tr w:rsidR="00F4348F" w:rsidRPr="00F4348F" w14:paraId="4086A81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605A4"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35D8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BF74AE0" w14:textId="4CEB1A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79003682" w14:textId="265E37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80FD7" w14:textId="4B1E5C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47343" w14:textId="525ACB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980,082.53 </w:t>
            </w:r>
          </w:p>
        </w:tc>
      </w:tr>
      <w:tr w:rsidR="00F4348F" w:rsidRPr="00F4348F" w14:paraId="234CB85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BFA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CF47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063BAB30" w14:textId="571E3A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A231320" w14:textId="489B0C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17F6D" w14:textId="3F7D97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25968" w14:textId="7F0E08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r>
      <w:tr w:rsidR="00F4348F" w:rsidRPr="00F4348F" w14:paraId="205E981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86E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97AA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672E973" w14:textId="5309D9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72D4FD" w14:textId="4671F9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1E38D" w14:textId="1C3F87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35270" w14:textId="4D4953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6467610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C5D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EC0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045D80C" w14:textId="6C73EA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127E034D" w14:textId="67FB47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16AA2" w14:textId="10BA55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47989" w14:textId="488101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07,865.00 </w:t>
            </w:r>
          </w:p>
        </w:tc>
      </w:tr>
      <w:tr w:rsidR="00F4348F" w:rsidRPr="00F4348F" w14:paraId="38496CB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1466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755A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7F9DDF53" w14:textId="44DC74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668D766D" w14:textId="1C6E90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5166D" w14:textId="25719E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A43D7" w14:textId="411D8F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5,197.44 </w:t>
            </w:r>
          </w:p>
        </w:tc>
      </w:tr>
      <w:tr w:rsidR="00F4348F" w:rsidRPr="00F4348F" w14:paraId="0A0914C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B971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14B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45F7028A" w14:textId="5D3FA3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294A97" w14:textId="79D9E6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F5042" w14:textId="64C01D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6BFCE" w14:textId="5E2287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0E17B0A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F19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EF2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62241B53" w14:textId="735973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391BFE" w14:textId="27C5CE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394C7" w14:textId="5F31CB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F3DEF" w14:textId="0732F3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7D9D8D4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18ED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114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2E8DF3B" w14:textId="741670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AC8A12A" w14:textId="333A54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BB414" w14:textId="11C64A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84BB7" w14:textId="527CBD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780.00 </w:t>
            </w:r>
          </w:p>
        </w:tc>
      </w:tr>
      <w:tr w:rsidR="00F4348F" w:rsidRPr="00F4348F" w14:paraId="185D0F4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11EC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59CA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72981BB1" w14:textId="03D1D1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6B51E8" w14:textId="7B4189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20DD1" w14:textId="4FF646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8F147" w14:textId="59107E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073E8C5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FF2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7254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84E6D56" w14:textId="2454C0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3C553FB" w14:textId="5EFB0D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3B8ED" w14:textId="7AE78F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A0F6C" w14:textId="4CC6DB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r>
      <w:tr w:rsidR="00F4348F" w:rsidRPr="00F4348F" w14:paraId="6F23CC6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A7A8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AC11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EAD7BF9" w14:textId="0737C3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079CE49" w14:textId="599FB9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B7D4A" w14:textId="36C305A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2779F" w14:textId="0D3F9C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64,965.00 </w:t>
            </w:r>
          </w:p>
        </w:tc>
      </w:tr>
      <w:tr w:rsidR="00F4348F" w:rsidRPr="00F4348F" w14:paraId="557052C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65E3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A590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26770A1C" w14:textId="4E97D5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CBAB77" w14:textId="4B4C86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DBF2A" w14:textId="16214E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53F3" w14:textId="222EE9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22A2C0C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3F99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B5EF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56E6F149" w14:textId="55EB39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74C36957" w14:textId="72677C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D170F" w14:textId="0E90C3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A5605" w14:textId="0BD24F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354,293.00 </w:t>
            </w:r>
          </w:p>
        </w:tc>
      </w:tr>
      <w:tr w:rsidR="00F4348F" w:rsidRPr="00F4348F" w14:paraId="1CB8849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B612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ABF2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D632409" w14:textId="56827E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6A5F50" w14:textId="381E06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74538" w14:textId="3CB357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76849" w14:textId="192EEB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279B207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2BCE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5473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2B1A522A" w14:textId="6B38F7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BCEE3C9" w14:textId="25FA04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55748" w14:textId="501722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24703" w14:textId="76B712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r>
      <w:tr w:rsidR="00F4348F" w:rsidRPr="00F4348F" w14:paraId="7806972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9886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2344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00C5A5E" w14:textId="32D7C8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F38212" w14:textId="59C022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1AFAC" w14:textId="1C3606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D5018" w14:textId="038898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31EFF31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1F63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F21E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BB45BCD" w14:textId="0C721B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132D337" w14:textId="334D00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DB5AE" w14:textId="17D89F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9FBD" w14:textId="1D07DA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6,930.00 </w:t>
            </w:r>
          </w:p>
        </w:tc>
      </w:tr>
      <w:tr w:rsidR="00F4348F" w:rsidRPr="00F4348F" w14:paraId="5077BF3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DCCF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CF32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7C7F2D5" w14:textId="76033A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CBBB7E8" w14:textId="12655C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B3A04" w14:textId="782F87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D732A" w14:textId="00E47B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1,465.00 </w:t>
            </w:r>
          </w:p>
        </w:tc>
      </w:tr>
      <w:tr w:rsidR="00F4348F" w:rsidRPr="00F4348F" w14:paraId="2E26D38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F7A3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0AB6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82B9DCD" w14:textId="1B970E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519B17" w14:textId="338869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77E1F" w14:textId="6FA36F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E5105" w14:textId="2C1645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530B455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EC4E8"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A24B559" w14:textId="054F4FA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4DF298" w14:textId="078E423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609433" w14:textId="0ACDC74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224059" w14:textId="7887DEC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194,550.00 </w:t>
            </w:r>
          </w:p>
        </w:tc>
      </w:tr>
      <w:tr w:rsidR="00F4348F" w:rsidRPr="00F4348F" w14:paraId="231B4C3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EE3A1"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F81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0AC9988E" w14:textId="585CC6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EE3F6C" w14:textId="43C6A4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40925" w14:textId="0D2432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FB478" w14:textId="15A9BF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2EED308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8A8A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C2A5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6D708971" w14:textId="1719C4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55A558" w14:textId="246B1C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4ED06" w14:textId="75AEC3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5C0AB" w14:textId="522150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5791BC4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B345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38E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44A13DB" w14:textId="3C0C2F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E89A0A" w14:textId="48528B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A5789" w14:textId="77DF3B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CFDD0" w14:textId="524664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1C039F4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0AD9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10DE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2BEC3F6" w14:textId="28FBA5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708FEE" w14:textId="1AB828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E75F4" w14:textId="7817EF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FD8FA" w14:textId="37E1DC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5CE4AC7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3147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48AE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9C23EFA" w14:textId="70F3ED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F6BBFB" w14:textId="555ADF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6911B" w14:textId="210B50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99BA5" w14:textId="6411EA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34366CB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8E2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6782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6EFD3ECC" w14:textId="5C4258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5EF9E5" w14:textId="7F90F8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57B51" w14:textId="5AA911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8A3F3" w14:textId="77308A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03AA976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6186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2F2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EAEC41" w14:textId="02EA70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76765D57" w14:textId="07441F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7C9BE" w14:textId="632B85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350AC" w14:textId="012DED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467,440.00 </w:t>
            </w:r>
          </w:p>
        </w:tc>
      </w:tr>
      <w:tr w:rsidR="00F4348F" w:rsidRPr="00F4348F" w14:paraId="27C2A20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DFCE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B877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306831B4" w14:textId="30209B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4781A9" w14:textId="51E096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5FDDE" w14:textId="017E60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926CF" w14:textId="076102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428FD84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E9D5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5FDC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6965F23" w14:textId="4C4845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CCAE5D" w14:textId="5282F6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9E7CD" w14:textId="207F24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E57EB" w14:textId="2C6C1D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4D4036F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8995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EB8D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5B9669C5" w14:textId="238CCE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649E08" w14:textId="2BA914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F6F3A" w14:textId="34BF46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AC123" w14:textId="7C9928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17E5399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9F7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44B4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CF92B3B" w14:textId="658534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FC25A3" w14:textId="47E054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CC8B0" w14:textId="2D2B59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BE60B" w14:textId="1C8AB9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66D6953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F50F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1D7E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4351117" w14:textId="771722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DD541B" w14:textId="5726CA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064DB" w14:textId="7FA66F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9DF40" w14:textId="11DE38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4AEB5C4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6EED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6819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7C6F1AC" w14:textId="0A3136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322F93" w14:textId="61DDBC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7D6F2" w14:textId="1E093D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DD2C4" w14:textId="062AC9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5E8A191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0F18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EB60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81A69FD" w14:textId="22701D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60C5E9" w14:textId="61AD43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53B8F" w14:textId="419107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AB478" w14:textId="293C7D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805,000.00 </w:t>
            </w:r>
          </w:p>
        </w:tc>
      </w:tr>
      <w:tr w:rsidR="00F4348F" w:rsidRPr="00F4348F" w14:paraId="1DAD2D1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060D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0E74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2574BB40" w14:textId="7DB929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404BC9" w14:textId="1C84E4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82713" w14:textId="2E6314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FE190" w14:textId="1DC910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19D3BA8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8057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6FAA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F2AB0A2" w14:textId="431FC7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C71A21" w14:textId="028F39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257C1" w14:textId="12C7F8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D52F1" w14:textId="4B2309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0D5AC1B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676E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C2A7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C654FE6" w14:textId="4AE642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B70764" w14:textId="7B05E9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36331" w14:textId="7625B1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11CCD" w14:textId="678339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7D1F0569"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52EEA"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0A5A6C4" w14:textId="5072DF3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0,338,66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2DFB8C70" w14:textId="73F260D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47795C" w14:textId="655D6C7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077BA4" w14:textId="0E79BD3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0,338,662.95 </w:t>
            </w:r>
          </w:p>
        </w:tc>
      </w:tr>
      <w:tr w:rsidR="00F4348F" w:rsidRPr="00F4348F" w14:paraId="545C6AB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F8E3F"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0DF8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1AC1351" w14:textId="3DE6BA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946,703.95 </w:t>
            </w:r>
          </w:p>
        </w:tc>
        <w:tc>
          <w:tcPr>
            <w:tcW w:w="675" w:type="pct"/>
            <w:tcBorders>
              <w:top w:val="nil"/>
              <w:left w:val="nil"/>
              <w:bottom w:val="single" w:sz="4" w:space="0" w:color="000000"/>
              <w:right w:val="single" w:sz="4" w:space="0" w:color="000000"/>
            </w:tcBorders>
            <w:shd w:val="clear" w:color="auto" w:fill="auto"/>
            <w:noWrap/>
            <w:vAlign w:val="bottom"/>
            <w:hideMark/>
          </w:tcPr>
          <w:p w14:paraId="116DB2AA" w14:textId="220224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BEBFD" w14:textId="306360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926A6" w14:textId="1CA4EB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946,703.95 </w:t>
            </w:r>
          </w:p>
        </w:tc>
      </w:tr>
      <w:tr w:rsidR="00F4348F" w:rsidRPr="00F4348F" w14:paraId="17FA4CA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617E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33E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28B0ACA3" w14:textId="4E2CF2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CDBB7E4" w14:textId="2DC4DF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A7507" w14:textId="0F950E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86728" w14:textId="4442ED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4,395.00 </w:t>
            </w:r>
          </w:p>
        </w:tc>
      </w:tr>
      <w:tr w:rsidR="00F4348F" w:rsidRPr="00F4348F" w14:paraId="5846EF3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BD52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CDFE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6F69DAC" w14:textId="266E34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0BB9F6" w14:textId="3C45C0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9CA1D" w14:textId="0E3B29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B99C5" w14:textId="0F0681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7A8469E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4B46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8B01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6CA7A3A3" w14:textId="522B5F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3DA324" w14:textId="3C6724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890E4" w14:textId="7397D8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B5B90" w14:textId="6CC216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0997244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54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94D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6815811F" w14:textId="14EFC5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C076099" w14:textId="6CB738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19B5B" w14:textId="6674FA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1E0BA" w14:textId="61C45D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4D8D9BD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7701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2FF7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4DBF300D" w14:textId="707876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A348ED" w14:textId="53A3AE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17CA6" w14:textId="45E1A2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7A9E5" w14:textId="6B1305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0278BC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1803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C0C5C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06F35B0" w14:textId="044EE9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56B59BC" w14:textId="365835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E4F00" w14:textId="78DD86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97FCD" w14:textId="231C5C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0,789.00 </w:t>
            </w:r>
          </w:p>
        </w:tc>
      </w:tr>
      <w:tr w:rsidR="00F4348F" w:rsidRPr="00F4348F" w14:paraId="04028C5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E3B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708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3D8801A" w14:textId="082F0D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B71A7E" w14:textId="434F65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044B1" w14:textId="526BF7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809F4" w14:textId="0F8BA0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8,570.00 </w:t>
            </w:r>
          </w:p>
        </w:tc>
      </w:tr>
      <w:tr w:rsidR="00F4348F" w:rsidRPr="00F4348F" w14:paraId="6F17BA8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EB00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324B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5EE4D1E7" w14:textId="1ED0B1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557F0F" w14:textId="6A6229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82AC1" w14:textId="69BD55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D12D0" w14:textId="2882223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1C0387D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CE9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D50B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98E3F3E" w14:textId="115D30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1D014A" w14:textId="4616F4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776F0" w14:textId="5681D5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A7CD2" w14:textId="67556A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6559EB1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00D2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5E2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8610E59" w14:textId="407BDC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704666" w14:textId="4C8732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97745" w14:textId="29E38F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15F18" w14:textId="4118FF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0F05E1E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BD2B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0047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3E7E301" w14:textId="09C189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FC89C9" w14:textId="5D4DDB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EB77D" w14:textId="728207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21D96" w14:textId="77EBF0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1C36736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82FA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950F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87312C7" w14:textId="3EC6D7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21A44558" w14:textId="3CB33E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50DC5" w14:textId="1C6B03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E1F5F" w14:textId="132B73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85,700.00 </w:t>
            </w:r>
          </w:p>
        </w:tc>
      </w:tr>
      <w:tr w:rsidR="00F4348F" w:rsidRPr="00F4348F" w14:paraId="1BEA182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6F66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8F85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03CBAF7" w14:textId="5A77F6A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DD4B9A" w14:textId="4D454C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A43CA" w14:textId="7225DC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764FD" w14:textId="3CFCE2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06086F8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C51C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A04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80B4383" w14:textId="157334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1329E70A" w14:textId="54E1CC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11411" w14:textId="6B9CAC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BBB2C" w14:textId="0E0FD5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684,045.00 </w:t>
            </w:r>
          </w:p>
        </w:tc>
      </w:tr>
      <w:tr w:rsidR="00F4348F" w:rsidRPr="00F4348F" w14:paraId="1B01A0B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AB6F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A6C1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38525F77" w14:textId="7BAB56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252448" w14:textId="58362C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DC601" w14:textId="36A50F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20B20" w14:textId="537BD5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34439E1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F815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2DAC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2DFBFCA" w14:textId="65EFE9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CCD6466" w14:textId="28121D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189D9" w14:textId="273CF9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24024" w14:textId="7C846A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099D1BB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4993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7C4E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259A28B" w14:textId="7CA931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3BD730F" w14:textId="0EB8D0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3C1A4" w14:textId="1BA79F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89D73" w14:textId="7E6BAE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1,980.00 </w:t>
            </w:r>
          </w:p>
        </w:tc>
      </w:tr>
      <w:tr w:rsidR="00F4348F" w:rsidRPr="00F4348F" w14:paraId="1995C58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C4A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41B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69C40CED" w14:textId="2904D1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130D00C" w14:textId="345441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A0EB6" w14:textId="4D8D6D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3385A" w14:textId="22769F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5,780.00 </w:t>
            </w:r>
          </w:p>
        </w:tc>
      </w:tr>
      <w:tr w:rsidR="00F4348F" w:rsidRPr="00F4348F" w14:paraId="60D29D5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807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DB7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1E3DA88" w14:textId="72FA4D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4331D4" w14:textId="302F71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B621E" w14:textId="2EEA2B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FEA0C" w14:textId="3E72EA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6A4B98A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AB0F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349C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7581EF31" w14:textId="0C9071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4C228D5" w14:textId="5BBB43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53AEF" w14:textId="3312CA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2CE93" w14:textId="770B1F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6,930.00 </w:t>
            </w:r>
          </w:p>
        </w:tc>
      </w:tr>
      <w:tr w:rsidR="00F4348F" w:rsidRPr="00F4348F" w14:paraId="6257963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CCB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96F2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F4A6D28" w14:textId="6E219A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54A7BA3" w14:textId="0F5EEF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5E978" w14:textId="6DEEF3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A5E7D" w14:textId="4953357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5,350.00 </w:t>
            </w:r>
          </w:p>
        </w:tc>
      </w:tr>
      <w:tr w:rsidR="00F4348F" w:rsidRPr="00F4348F" w14:paraId="0C49F9C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B57C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47C2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4AB1FAF" w14:textId="1078EDD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B55D0" w14:textId="04C108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7F337" w14:textId="285D6D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A5920" w14:textId="72EACD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1,000.00 </w:t>
            </w:r>
          </w:p>
        </w:tc>
      </w:tr>
      <w:tr w:rsidR="00F4348F" w:rsidRPr="00F4348F" w14:paraId="08EBD65F"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009A12"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B23564A" w14:textId="32CB030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45B24619" w14:textId="1CFC56E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338189A" w14:textId="776EAD8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14BEE2" w14:textId="5AB530F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61,396,915.79 </w:t>
            </w:r>
          </w:p>
        </w:tc>
      </w:tr>
      <w:tr w:rsidR="00F4348F" w:rsidRPr="00F4348F" w14:paraId="54345A0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BAE23"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BA45453" w14:textId="6ABF66F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2A43C54D" w14:textId="57956BC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F4E9F3" w14:textId="1224420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BFD3FD" w14:textId="2A9B411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476,474.66 </w:t>
            </w:r>
          </w:p>
        </w:tc>
      </w:tr>
      <w:tr w:rsidR="00F4348F" w:rsidRPr="00F4348F" w14:paraId="3D148C3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F1642"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5E00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B5F7449" w14:textId="1FA3EE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7FCD9FA" w14:textId="55F006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33445" w14:textId="7CB77A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91CD9" w14:textId="11EE51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9,630.00 </w:t>
            </w:r>
          </w:p>
        </w:tc>
      </w:tr>
      <w:tr w:rsidR="00F4348F" w:rsidRPr="00F4348F" w14:paraId="3DB3D0E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5177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119A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4F0E538" w14:textId="0430DC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89663DF" w14:textId="7CD444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22346" w14:textId="7039D3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0164A" w14:textId="7376EF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56,096.53 </w:t>
            </w:r>
          </w:p>
        </w:tc>
      </w:tr>
      <w:tr w:rsidR="00F4348F" w:rsidRPr="00F4348F" w14:paraId="29C56C1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1F45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7F0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B07BC83" w14:textId="195A15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2D7CDE0" w14:textId="467A4E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1CD96" w14:textId="413F27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8CAB5" w14:textId="720318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4,206.65 </w:t>
            </w:r>
          </w:p>
        </w:tc>
      </w:tr>
      <w:tr w:rsidR="00F4348F" w:rsidRPr="00F4348F" w14:paraId="4EF1F41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0B8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68F0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38BA1C12" w14:textId="3F9F09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6D3A32C" w14:textId="41C179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7B783" w14:textId="2CF5A4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DEFA" w14:textId="046C2F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3,966.82 </w:t>
            </w:r>
          </w:p>
        </w:tc>
      </w:tr>
      <w:tr w:rsidR="00F4348F" w:rsidRPr="00F4348F" w14:paraId="6C5298E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EC77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6EC4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2C36E02" w14:textId="267B7A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E601321" w14:textId="242186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A88A5" w14:textId="7FD9AD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8E97F" w14:textId="411D6A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6,364.71 </w:t>
            </w:r>
          </w:p>
        </w:tc>
      </w:tr>
      <w:tr w:rsidR="00F4348F" w:rsidRPr="00F4348F" w14:paraId="0D8E99C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FF7B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FB4D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619C298" w14:textId="4E5C7D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354B3249" w14:textId="25486B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4F808" w14:textId="1BB8A6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C18C2" w14:textId="554206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6,370.00 </w:t>
            </w:r>
          </w:p>
        </w:tc>
      </w:tr>
      <w:tr w:rsidR="00F4348F" w:rsidRPr="00F4348F" w14:paraId="21C33CA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D3B5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A0AE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74108C97" w14:textId="18CDB2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39EE6CCD" w14:textId="3E8C78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0B657" w14:textId="4776B7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FCE1F" w14:textId="7F4B83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8,283.89 </w:t>
            </w:r>
          </w:p>
        </w:tc>
      </w:tr>
      <w:tr w:rsidR="00F4348F" w:rsidRPr="00F4348F" w14:paraId="0742F99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B824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1B7E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42BA1302" w14:textId="5AF78A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777FCA1" w14:textId="63B14E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3A293" w14:textId="0EB6BA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0C56E" w14:textId="77B7E6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33,458.80 </w:t>
            </w:r>
          </w:p>
        </w:tc>
      </w:tr>
      <w:tr w:rsidR="00F4348F" w:rsidRPr="00F4348F" w14:paraId="6B87CAC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E97A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DEF6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5195887F" w14:textId="5F80A1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70A260AD" w14:textId="646613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3C64F" w14:textId="0BDB8A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B891C" w14:textId="7F6D60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03,379.32 </w:t>
            </w:r>
          </w:p>
        </w:tc>
      </w:tr>
      <w:tr w:rsidR="00F4348F" w:rsidRPr="00F4348F" w14:paraId="046571F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B9C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F8A6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62DC87B3" w14:textId="7E7888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414EBD69" w14:textId="12D8E0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547C1" w14:textId="702600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E6C17" w14:textId="64009A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9,492.94 </w:t>
            </w:r>
          </w:p>
        </w:tc>
      </w:tr>
      <w:tr w:rsidR="00F4348F" w:rsidRPr="00F4348F" w14:paraId="111C295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0FE3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68C9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43CE85C" w14:textId="5AFDEB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2FAAC0EE" w14:textId="7D383E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82415" w14:textId="02BFDE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D0741" w14:textId="43B99A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5,225.00 </w:t>
            </w:r>
          </w:p>
        </w:tc>
      </w:tr>
      <w:tr w:rsidR="00F4348F" w:rsidRPr="00F4348F" w14:paraId="6482320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B01EB"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4354BE5" w14:textId="705701C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BAD5A86" w14:textId="54A578A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768CDA" w14:textId="079160E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0651F0" w14:textId="02FEB96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860,151.85 </w:t>
            </w:r>
          </w:p>
        </w:tc>
      </w:tr>
      <w:tr w:rsidR="00F4348F" w:rsidRPr="00F4348F" w14:paraId="611ABA4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50902"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777D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6BDD636" w14:textId="70946E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BCFC4AA" w14:textId="4DB24F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86894" w14:textId="10DF32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0BFCC" w14:textId="54161F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46,090.42 </w:t>
            </w:r>
          </w:p>
        </w:tc>
      </w:tr>
      <w:tr w:rsidR="00F4348F" w:rsidRPr="00F4348F" w14:paraId="0E99B5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8B5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D46D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563A663" w14:textId="5AA256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AF2D63E" w14:textId="6B248C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1DDCB" w14:textId="7A3613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68358" w14:textId="115DD7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25,523.95 </w:t>
            </w:r>
          </w:p>
        </w:tc>
      </w:tr>
      <w:tr w:rsidR="00F4348F" w:rsidRPr="00F4348F" w14:paraId="3BA33AF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7330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361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4FEDFCE" w14:textId="3F3D65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0DCE9E7" w14:textId="16ABE9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63DB9" w14:textId="0AB231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AD753" w14:textId="00EC48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0,830.18 </w:t>
            </w:r>
          </w:p>
        </w:tc>
      </w:tr>
      <w:tr w:rsidR="00F4348F" w:rsidRPr="00F4348F" w14:paraId="35B53B7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99E8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251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262E2D0" w14:textId="287AF0F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6A40BC4" w14:textId="51CCB3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465FA" w14:textId="3F1BE1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8E064" w14:textId="5A092E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86,846.54 </w:t>
            </w:r>
          </w:p>
        </w:tc>
      </w:tr>
      <w:tr w:rsidR="00F4348F" w:rsidRPr="00F4348F" w14:paraId="775DD97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7F8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631E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8A420D7" w14:textId="47B6DC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1B8C9001" w14:textId="11DCAA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D3D2B" w14:textId="125A0B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08D6A" w14:textId="02907F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77,159.32 </w:t>
            </w:r>
          </w:p>
        </w:tc>
      </w:tr>
      <w:tr w:rsidR="00F4348F" w:rsidRPr="00F4348F" w14:paraId="1579A38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CD91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2059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C2CC2A7" w14:textId="408AD3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C344A06" w14:textId="325702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89B5B" w14:textId="621CC2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C9700" w14:textId="172D45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9,368.82 </w:t>
            </w:r>
          </w:p>
        </w:tc>
      </w:tr>
      <w:tr w:rsidR="00F4348F" w:rsidRPr="00F4348F" w14:paraId="34E3D55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36BA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5B7F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E2E5D1B" w14:textId="2E2575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3B6DCBA" w14:textId="449039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EB898" w14:textId="755219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C5DB5" w14:textId="7034AF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918,705.15 </w:t>
            </w:r>
          </w:p>
        </w:tc>
      </w:tr>
      <w:tr w:rsidR="00F4348F" w:rsidRPr="00F4348F" w14:paraId="6AFAEAA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BB29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DF6E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A751B44" w14:textId="2FFD11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9A3A70A" w14:textId="4F6595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C1256" w14:textId="0E4F93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82FB4" w14:textId="7E0BDC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4,206.65 </w:t>
            </w:r>
          </w:p>
        </w:tc>
      </w:tr>
      <w:tr w:rsidR="00F4348F" w:rsidRPr="00F4348F" w14:paraId="3314629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CF7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C47D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A2C2E96" w14:textId="48F30F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4C040E87" w14:textId="7F32A7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E294F" w14:textId="117939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3947C" w14:textId="21E048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7,487.08 </w:t>
            </w:r>
          </w:p>
        </w:tc>
      </w:tr>
      <w:tr w:rsidR="00F4348F" w:rsidRPr="00F4348F" w14:paraId="58CDAF0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80DC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4947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7502332" w14:textId="71AF95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08631513" w14:textId="47804D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C408F" w14:textId="339032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592CE" w14:textId="4940EE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41,502.54 </w:t>
            </w:r>
          </w:p>
        </w:tc>
      </w:tr>
      <w:tr w:rsidR="00F4348F" w:rsidRPr="00F4348F" w14:paraId="5ECBAB0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11A6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EC05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02C61BDC" w14:textId="7ADF09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5276E43" w14:textId="2ED7031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DC1AE" w14:textId="786441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C09AB" w14:textId="0B6137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12,431.20 </w:t>
            </w:r>
          </w:p>
        </w:tc>
      </w:tr>
      <w:tr w:rsidR="00F4348F" w:rsidRPr="00F4348F" w14:paraId="531EE52F"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D1771"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229131B" w14:textId="45F4952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5CCED078" w14:textId="17F3B3C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206763" w14:textId="0970DB1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2AE1A2" w14:textId="2D72855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3,669,625.49 </w:t>
            </w:r>
          </w:p>
        </w:tc>
      </w:tr>
      <w:tr w:rsidR="00F4348F" w:rsidRPr="00F4348F" w14:paraId="3581883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B140A"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CA6E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1AC2C55" w14:textId="06180C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52DA41A" w14:textId="6DA171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D5083" w14:textId="1600C0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68DFA" w14:textId="17C3EA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5,619.99 </w:t>
            </w:r>
          </w:p>
        </w:tc>
      </w:tr>
      <w:tr w:rsidR="00F4348F" w:rsidRPr="00F4348F" w14:paraId="0A61C9B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44C8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88B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8E2000D" w14:textId="2CDE15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5128B4A9" w14:textId="124BAC4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78B3E" w14:textId="65C4CE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586D1" w14:textId="4C023F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507,198.99 </w:t>
            </w:r>
          </w:p>
        </w:tc>
      </w:tr>
      <w:tr w:rsidR="00F4348F" w:rsidRPr="00F4348F" w14:paraId="6D0FF8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4E18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DB72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66F89109" w14:textId="5A8924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68E0EABF" w14:textId="589C592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A917B" w14:textId="3FF9E9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BEB56" w14:textId="5472A6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85,545.86 </w:t>
            </w:r>
          </w:p>
        </w:tc>
      </w:tr>
      <w:tr w:rsidR="00F4348F" w:rsidRPr="00F4348F" w14:paraId="71212BE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DFFF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11BB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3F120C9" w14:textId="0CB1E8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48388AC" w14:textId="1FD31F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F1D86" w14:textId="51D5C1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CA560" w14:textId="5BA8E1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74,842.95 </w:t>
            </w:r>
          </w:p>
        </w:tc>
      </w:tr>
      <w:tr w:rsidR="00F4348F" w:rsidRPr="00F4348F" w14:paraId="1731567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E9A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09F5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6A3D530C" w14:textId="7AB1E0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4DA7E52D" w14:textId="2944C2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FC5D1" w14:textId="28D225A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4ADEE" w14:textId="01BCE9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36,420.00 </w:t>
            </w:r>
          </w:p>
        </w:tc>
      </w:tr>
      <w:tr w:rsidR="00F4348F" w:rsidRPr="00F4348F" w14:paraId="49B51FB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F906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4034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15EB3A7" w14:textId="5F6948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91EE6FC" w14:textId="24D274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018CE" w14:textId="4DDC70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466B6" w14:textId="3B0FCE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81,816.30 </w:t>
            </w:r>
          </w:p>
        </w:tc>
      </w:tr>
      <w:tr w:rsidR="00F4348F" w:rsidRPr="00F4348F" w14:paraId="50D9361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BA3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BEC0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3CEA02DC" w14:textId="515BE9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787C8E9B" w14:textId="02A305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7C499" w14:textId="6E7394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DF7D3" w14:textId="445AE7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0,104.18 </w:t>
            </w:r>
          </w:p>
        </w:tc>
      </w:tr>
      <w:tr w:rsidR="00F4348F" w:rsidRPr="00F4348F" w14:paraId="32CCCCE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DD5E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47AF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66EEA428" w14:textId="688829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6C1C7C7A" w14:textId="229BAE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04E62" w14:textId="218D31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BB509" w14:textId="57E573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17,826.07 </w:t>
            </w:r>
          </w:p>
        </w:tc>
      </w:tr>
      <w:tr w:rsidR="00F4348F" w:rsidRPr="00F4348F" w14:paraId="059C8FD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E4B7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28E0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39100640" w14:textId="231DEF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6CC9F64" w14:textId="4A368D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B8682" w14:textId="2A4662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4187F" w14:textId="182653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0,251.15 </w:t>
            </w:r>
          </w:p>
        </w:tc>
      </w:tr>
      <w:tr w:rsidR="00F4348F" w:rsidRPr="00F4348F" w14:paraId="327046B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7CEF3"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DB2CEC" w14:textId="070F0CB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E57421C" w14:textId="4A5C14F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90070F" w14:textId="4AEF996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6BB0F5" w14:textId="3F3311D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1,620,642.25 </w:t>
            </w:r>
          </w:p>
        </w:tc>
      </w:tr>
      <w:tr w:rsidR="00F4348F" w:rsidRPr="00F4348F" w14:paraId="7AD0A57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551480"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3003351" w14:textId="3FA3BA39"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9BD627A" w14:textId="3D2ED3FE"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790B3" w14:textId="2AE5C6AD" w:rsidR="00F4348F" w:rsidRPr="00F4348F" w:rsidRDefault="00F4348F" w:rsidP="00F4348F">
            <w:pPr>
              <w:spacing w:after="0" w:line="240" w:lineRule="auto"/>
              <w:ind w:right="57"/>
              <w:contextualSpacing/>
              <w:jc w:val="right"/>
              <w:rPr>
                <w:rFonts w:ascii="Arial Narrow" w:hAnsi="Arial Narrow"/>
                <w:i/>
                <w:iCs/>
                <w:color w:val="000000"/>
              </w:rPr>
            </w:pPr>
            <w:r w:rsidRPr="00F4348F">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F70D94" w14:textId="7FCC87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6,442,703.84 </w:t>
            </w:r>
          </w:p>
        </w:tc>
      </w:tr>
      <w:tr w:rsidR="00F4348F" w:rsidRPr="00F4348F" w14:paraId="54D548F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93ACC"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1792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2C91AD3A" w14:textId="0333D2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6BAF5EA9" w14:textId="60DD350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F7C5F" w14:textId="2826C7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30F78" w14:textId="1CD0D6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46,698.41 </w:t>
            </w:r>
          </w:p>
        </w:tc>
      </w:tr>
      <w:tr w:rsidR="00F4348F" w:rsidRPr="00F4348F" w14:paraId="2CB719F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CBB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2444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D818F31" w14:textId="59E782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E5EFDE8" w14:textId="0013B0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F5C1C" w14:textId="28E7A6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D8C2B" w14:textId="4471FA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030.00 </w:t>
            </w:r>
          </w:p>
        </w:tc>
      </w:tr>
      <w:tr w:rsidR="00F4348F" w:rsidRPr="00F4348F" w14:paraId="641E3DE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C42D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323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92ECC69" w14:textId="376133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364919D" w14:textId="0E11EC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31A17" w14:textId="168306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CA6F7" w14:textId="40E62A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030.00 </w:t>
            </w:r>
          </w:p>
        </w:tc>
      </w:tr>
      <w:tr w:rsidR="00F4348F" w:rsidRPr="00F4348F" w14:paraId="6E1DFB4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A920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00E3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62CE747" w14:textId="20BFFE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3B17C0A" w14:textId="05B162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05F08" w14:textId="59FCD7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A6FC0" w14:textId="0E322E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883,180.00 </w:t>
            </w:r>
          </w:p>
        </w:tc>
      </w:tr>
      <w:tr w:rsidR="00F4348F" w:rsidRPr="00F4348F" w14:paraId="70F629A5"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DCD87"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1027BE6" w14:textId="6409397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75807CF" w14:textId="39DE0D6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308790" w14:textId="6608627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CD6059" w14:textId="5702794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770,021.54 </w:t>
            </w:r>
          </w:p>
        </w:tc>
      </w:tr>
      <w:tr w:rsidR="00F4348F" w:rsidRPr="00F4348F" w14:paraId="70BB44C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88D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05E6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0D423125" w14:textId="335DE2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F6413DC" w14:textId="7D3A9A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ABA55" w14:textId="56D93F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B3FCC" w14:textId="636A57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491,606.38 </w:t>
            </w:r>
          </w:p>
        </w:tc>
      </w:tr>
      <w:tr w:rsidR="00F4348F" w:rsidRPr="00F4348F" w14:paraId="7BA34C9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9A38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3AF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547C284" w14:textId="55E7E4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7CFDF1AE" w14:textId="36120E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D951A" w14:textId="7C6CA7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DC7B6" w14:textId="3CD0B2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57,515.16 </w:t>
            </w:r>
          </w:p>
        </w:tc>
      </w:tr>
      <w:tr w:rsidR="00F4348F" w:rsidRPr="00F4348F" w14:paraId="2C733F8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EDF0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FE2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824B822" w14:textId="0851B9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13B8E52B" w14:textId="4329C9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C5CEB" w14:textId="0B462D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562FD" w14:textId="38E2F3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20,900.00 </w:t>
            </w:r>
          </w:p>
        </w:tc>
      </w:tr>
      <w:tr w:rsidR="00F4348F" w:rsidRPr="00F4348F" w14:paraId="35CB2A32"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59F48A"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20736B1" w14:textId="4A472FB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69C9CEA2" w14:textId="71E2C19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E090EBE" w14:textId="5EFA6CF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C878376" w14:textId="74FC714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9,683,663.00 </w:t>
            </w:r>
          </w:p>
        </w:tc>
      </w:tr>
      <w:tr w:rsidR="00F4348F" w:rsidRPr="00F4348F" w14:paraId="7AD1266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EA252"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845FBAF" w14:textId="45270AA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D51E85" w14:textId="59E81E3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00CC21" w14:textId="234FD06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A3D28C" w14:textId="2A93E34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0,382,900.00 </w:t>
            </w:r>
          </w:p>
        </w:tc>
      </w:tr>
      <w:tr w:rsidR="00F4348F" w:rsidRPr="00F4348F" w14:paraId="60CE4FA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B9D87"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728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7E0BA5A1" w14:textId="65F0B5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E154A" w14:textId="1E8EFC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37ED8" w14:textId="6E1E50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5D879" w14:textId="403E08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600.00 </w:t>
            </w:r>
          </w:p>
        </w:tc>
      </w:tr>
      <w:tr w:rsidR="00F4348F" w:rsidRPr="00F4348F" w14:paraId="3F180C3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3A9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BB4C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021DCDA" w14:textId="20CFD8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26C64" w14:textId="17D217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4FFF6" w14:textId="23CF75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C4CB8" w14:textId="0FFECB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17F7A42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90D2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B022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4FADD88C" w14:textId="633DB2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5958E9" w14:textId="3E34E2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4CB9F" w14:textId="5618CC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45898" w14:textId="1021C2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0820156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1130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4E45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F58B8CA" w14:textId="5E5CCC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61FC2" w14:textId="36FFE3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D316B" w14:textId="73371C3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D847B" w14:textId="7990FF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600.00 </w:t>
            </w:r>
          </w:p>
        </w:tc>
      </w:tr>
      <w:tr w:rsidR="00F4348F" w:rsidRPr="00F4348F" w14:paraId="28E484F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235D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9152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1EED9060" w14:textId="3C237B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C87BA2" w14:textId="2A8082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BB7A4" w14:textId="0916E7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0D47C" w14:textId="792662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2A63717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D00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B07C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C5552E7" w14:textId="0DCA19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A2EF3" w14:textId="74B03C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8019C" w14:textId="532A3C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295A3" w14:textId="590131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37EB24D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5E27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DB41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E82AD6C" w14:textId="6E9946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43E49F" w14:textId="3E3B4E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6802E" w14:textId="079D1E8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02513" w14:textId="45360E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332FBFB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21FC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917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0C4115B" w14:textId="0ABD46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A8D59" w14:textId="3AD108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D7F81" w14:textId="79AC77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12831" w14:textId="69BED5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0,500.00 </w:t>
            </w:r>
          </w:p>
        </w:tc>
      </w:tr>
      <w:tr w:rsidR="00F4348F" w:rsidRPr="00F4348F" w14:paraId="1D19BAA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A6FC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EE3C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C755C3A" w14:textId="718B60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FFE7B" w14:textId="6A76EE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26D42" w14:textId="7D9692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635C7" w14:textId="31FDA9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2799B06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99A2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D0C4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050C44AE" w14:textId="29E00B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36EA0" w14:textId="57999F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7B86D" w14:textId="3AECC8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B38AA" w14:textId="48D3BB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600.00 </w:t>
            </w:r>
          </w:p>
        </w:tc>
      </w:tr>
      <w:tr w:rsidR="00F4348F" w:rsidRPr="00F4348F" w14:paraId="16EAB31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0D5F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DB60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186C2A91" w14:textId="3FD12D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A9CD3A" w14:textId="22F010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2E7A9" w14:textId="048462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E2413" w14:textId="6510ED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5,600.00 </w:t>
            </w:r>
          </w:p>
        </w:tc>
      </w:tr>
      <w:tr w:rsidR="00F4348F" w:rsidRPr="00F4348F" w14:paraId="297C232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61A9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67EB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0A877831" w14:textId="1009C1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1A9724" w14:textId="4C1696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5016B" w14:textId="442C16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42855" w14:textId="166772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3282A52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CE2E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8EAE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1D81128" w14:textId="565F34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70DC3" w14:textId="1AECF4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7D0B3" w14:textId="2B3BAF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E3B37" w14:textId="02D961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3DC402F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7239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CF77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ADECFD2" w14:textId="0AD814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79697" w14:textId="39EC2D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8ED9A" w14:textId="32F0A4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0297A" w14:textId="6BE8DA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00,000.00 </w:t>
            </w:r>
          </w:p>
        </w:tc>
      </w:tr>
      <w:tr w:rsidR="00F4348F" w:rsidRPr="00F4348F" w14:paraId="234C972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288D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7473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AB2DC0C" w14:textId="2902C4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08982" w14:textId="2D8B20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80F33" w14:textId="66F00A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C0299" w14:textId="247D52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5FFDC31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F787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DBAD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32856767" w14:textId="33AB85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DCB515" w14:textId="1999F2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BB83A" w14:textId="2A6A8D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75B7E" w14:textId="2BB52C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2CA8B2F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347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02E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E048465" w14:textId="1AC11FF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57C2F9" w14:textId="30D10A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FB1B5" w14:textId="1A3849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15223" w14:textId="627DAC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76D2B26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6E56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A9BC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5B37A79E" w14:textId="7328F9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62F52" w14:textId="49D37A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04E0" w14:textId="55E79D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1E608" w14:textId="4ECB11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0,000.00 </w:t>
            </w:r>
          </w:p>
        </w:tc>
      </w:tr>
      <w:tr w:rsidR="00F4348F" w:rsidRPr="00F4348F" w14:paraId="51A04715"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24A4C"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34B90047" w14:textId="06C760C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84C8640" w14:textId="509E559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C712A6" w14:textId="0849555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235C7E" w14:textId="223A31A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6,557,100.00 </w:t>
            </w:r>
          </w:p>
        </w:tc>
      </w:tr>
      <w:tr w:rsidR="00F4348F" w:rsidRPr="00F4348F" w14:paraId="0C99542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3CD7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E2A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721A8B8" w14:textId="7E06E9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2780F" w14:textId="64D2A0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4896E" w14:textId="36AC9B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A8FA5C" w14:textId="7C2629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75,000.00 </w:t>
            </w:r>
          </w:p>
        </w:tc>
      </w:tr>
      <w:tr w:rsidR="00F4348F" w:rsidRPr="00F4348F" w14:paraId="0B13107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DD62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E41C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113F645D" w14:textId="7A195D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A063F" w14:textId="2BDED2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E7D25" w14:textId="3A9ABA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3E19C" w14:textId="620BB42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r>
      <w:tr w:rsidR="00F4348F" w:rsidRPr="00F4348F" w14:paraId="0A0586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B633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9575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E27BCD4" w14:textId="7671A7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583FB43" w14:textId="479DF1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B28E9" w14:textId="5DCCE6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37E1" w14:textId="5EB0E3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r>
      <w:tr w:rsidR="00F4348F" w:rsidRPr="00F4348F" w14:paraId="3FA1A4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D664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A72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70E4976" w14:textId="69080F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24F488" w14:textId="12ABFA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5D5E2" w14:textId="4C7BD3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AF5BA" w14:textId="293B18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r>
      <w:tr w:rsidR="00F4348F" w:rsidRPr="00F4348F" w14:paraId="54EBE70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DA6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8C10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24613B07" w14:textId="1E9815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23217" w14:textId="6F35A1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87F2F" w14:textId="139B90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41E52" w14:textId="5EBDAD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r>
      <w:tr w:rsidR="00F4348F" w:rsidRPr="00F4348F" w14:paraId="2EA93F4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A32E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FDF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E497624" w14:textId="645735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13462589" w14:textId="553A63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AC653" w14:textId="4A0B5C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7118D" w14:textId="0F2D27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65,300.00 </w:t>
            </w:r>
          </w:p>
        </w:tc>
      </w:tr>
      <w:tr w:rsidR="00F4348F" w:rsidRPr="00F4348F" w14:paraId="593D8D0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DD77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FEB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8A70CAA" w14:textId="0CB2C7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D905A" w14:textId="72C91D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7A82F" w14:textId="754C241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BE499" w14:textId="53E9AD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r>
      <w:tr w:rsidR="00F4348F" w:rsidRPr="00F4348F" w14:paraId="6532901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868B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6E5A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6957DC7" w14:textId="757FCC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71F07" w14:textId="047D80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DF9F3" w14:textId="47C06B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AD822" w14:textId="3F1F1E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02,800.00 </w:t>
            </w:r>
          </w:p>
        </w:tc>
      </w:tr>
      <w:tr w:rsidR="00F4348F" w:rsidRPr="00F4348F" w14:paraId="4AEC07D5"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CF2A1B"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98F46E5" w14:textId="7247C01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9F870B" w14:textId="6AF4D55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0CB89E" w14:textId="15425F7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13568C" w14:textId="67407C2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2,802,113.00 </w:t>
            </w:r>
          </w:p>
        </w:tc>
      </w:tr>
      <w:tr w:rsidR="00F4348F" w:rsidRPr="00F4348F" w14:paraId="5D04112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56173"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8684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2AB503B2" w14:textId="79162E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5B9B67" w14:textId="7BB7AF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5B328" w14:textId="7F57DA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96DF5E" w14:textId="34A20E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00,000.00 </w:t>
            </w:r>
          </w:p>
        </w:tc>
      </w:tr>
      <w:tr w:rsidR="00F4348F" w:rsidRPr="00F4348F" w14:paraId="38AD6C1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41178"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ED07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0BFE443" w14:textId="69B8CA8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CA49198" w14:textId="30E53A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230FC" w14:textId="25AEE0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E194C" w14:textId="4F5B2E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9,950.00 </w:t>
            </w:r>
          </w:p>
        </w:tc>
      </w:tr>
      <w:tr w:rsidR="00F4348F" w:rsidRPr="00F4348F" w14:paraId="631F31B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7EB4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A86A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8FC3F16" w14:textId="40EFDA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CEBFC" w14:textId="659B1D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5F6D8" w14:textId="66E94B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B7D35" w14:textId="5BFEC2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31,800.00 </w:t>
            </w:r>
          </w:p>
        </w:tc>
      </w:tr>
      <w:tr w:rsidR="00F4348F" w:rsidRPr="00F4348F" w14:paraId="1E9D3DE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2528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4EF3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4CB9F994" w14:textId="2C3DA5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A8927D" w14:textId="64A5E1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87237" w14:textId="1AA594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99A7" w14:textId="3C6B8BA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64,350.00 </w:t>
            </w:r>
          </w:p>
        </w:tc>
      </w:tr>
      <w:tr w:rsidR="00F4348F" w:rsidRPr="00F4348F" w14:paraId="4A50F66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CEDD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DF61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597618FB" w14:textId="06B8A7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A94C79" w14:textId="328064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77807" w14:textId="17A17D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4759D" w14:textId="379CD0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9,350.00 </w:t>
            </w:r>
          </w:p>
        </w:tc>
      </w:tr>
      <w:tr w:rsidR="00F4348F" w:rsidRPr="00F4348F" w14:paraId="0A22A9D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9BC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87BA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1BCCE66D" w14:textId="2A70A3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EB0A9E2" w14:textId="076930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2051C" w14:textId="53B707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B045A" w14:textId="27F3FC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9,950.00 </w:t>
            </w:r>
          </w:p>
        </w:tc>
      </w:tr>
      <w:tr w:rsidR="00F4348F" w:rsidRPr="00F4348F" w14:paraId="50061B2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B73D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7761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77ABC4D" w14:textId="3B5FAF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96D5BA" w14:textId="641319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20EDF" w14:textId="6CBF20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153BB" w14:textId="3DAE4E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9,350.00 </w:t>
            </w:r>
          </w:p>
        </w:tc>
      </w:tr>
      <w:tr w:rsidR="00F4348F" w:rsidRPr="00F4348F" w14:paraId="0E73FAA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C886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A8E9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9DD449E" w14:textId="2391EA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389E54B7" w14:textId="0FCCB6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4B8F0" w14:textId="6721F6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79B76" w14:textId="313CFE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4,650.00 </w:t>
            </w:r>
          </w:p>
        </w:tc>
      </w:tr>
      <w:tr w:rsidR="00F4348F" w:rsidRPr="00F4348F" w14:paraId="3E1F409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2903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42BE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54554284" w14:textId="768942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5969F" w14:textId="7C4342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03558" w14:textId="791DD3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B33CE" w14:textId="6E80B8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74,900.00 </w:t>
            </w:r>
          </w:p>
        </w:tc>
      </w:tr>
      <w:tr w:rsidR="00F4348F" w:rsidRPr="00F4348F" w14:paraId="2762E4C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D1F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03B6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5B3646A" w14:textId="334B09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E1FFE5D" w14:textId="5F1F3B5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E170A" w14:textId="6A8492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6D1FE" w14:textId="3C171A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9,950.00 </w:t>
            </w:r>
          </w:p>
        </w:tc>
      </w:tr>
      <w:tr w:rsidR="00F4348F" w:rsidRPr="00F4348F" w14:paraId="2612B5D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E6DA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223B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54521C12" w14:textId="7FB5D3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6D0BB587" w14:textId="314B50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FF7D2" w14:textId="0AC752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33631" w14:textId="1AF47F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58,563.00 </w:t>
            </w:r>
          </w:p>
        </w:tc>
      </w:tr>
      <w:tr w:rsidR="00F4348F" w:rsidRPr="00F4348F" w14:paraId="007E745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7C4B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35E4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2C63A40E" w14:textId="7085C5D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9968A8" w14:textId="1C8A4D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0B804" w14:textId="1FBF98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05A20" w14:textId="2BDC8E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9,350.00 </w:t>
            </w:r>
          </w:p>
        </w:tc>
      </w:tr>
      <w:tr w:rsidR="00F4348F" w:rsidRPr="00F4348F" w14:paraId="4CC1BE0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0F0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8543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2DD3927E" w14:textId="327AF0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8A7B92D" w14:textId="1A5F0C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7BF2D" w14:textId="5B4759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DF44C" w14:textId="6623239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39,950.00 </w:t>
            </w:r>
          </w:p>
        </w:tc>
      </w:tr>
      <w:tr w:rsidR="00F4348F" w:rsidRPr="00F4348F" w14:paraId="7BA0BD2D"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3279F"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7133D0E1" w14:textId="2FC6F1D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BE14AEF" w14:textId="2900640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04B520" w14:textId="7024BBE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A561AA" w14:textId="7099E45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916,050.00 </w:t>
            </w:r>
          </w:p>
        </w:tc>
      </w:tr>
      <w:tr w:rsidR="00F4348F" w:rsidRPr="00F4348F" w14:paraId="0C39ED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66274"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BE6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1250B2E4" w14:textId="5154C9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B8575" w14:textId="54B66C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BAEEC" w14:textId="09687C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27045" w14:textId="7946FD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r>
      <w:tr w:rsidR="00F4348F" w:rsidRPr="00F4348F" w14:paraId="4D9D56C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6005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87EC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310431FF" w14:textId="61CDAD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EC2CE" w14:textId="56CFEA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41109" w14:textId="7BF006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E4296" w14:textId="2A2D3A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r>
      <w:tr w:rsidR="00F4348F" w:rsidRPr="00F4348F" w14:paraId="2C6F29B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7B5F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B8C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030922C" w14:textId="7CCF56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6485CA" w14:textId="4CC507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D6E21" w14:textId="047004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69000" w14:textId="61A000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r>
      <w:tr w:rsidR="00F4348F" w:rsidRPr="00F4348F" w14:paraId="11589B3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F2F0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C4DE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6A56466" w14:textId="28627F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9497C" w14:textId="3CCA51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50F3D" w14:textId="2A11BC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64DEE" w14:textId="2E0CF4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r>
      <w:tr w:rsidR="00F4348F" w:rsidRPr="00F4348F" w14:paraId="03F53C5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6B1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8917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1C0AACA" w14:textId="572D23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64E232" w14:textId="7C5CAF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677B4" w14:textId="5D93ED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AD835" w14:textId="5F116A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r>
      <w:tr w:rsidR="00F4348F" w:rsidRPr="00F4348F" w14:paraId="63E122A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90D0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5B88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A5618E5" w14:textId="2F2225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05E5F3" w14:textId="4C4FF6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39689" w14:textId="583156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2D7E5" w14:textId="5BD67C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85,500.00 </w:t>
            </w:r>
          </w:p>
        </w:tc>
      </w:tr>
      <w:tr w:rsidR="00F4348F" w:rsidRPr="00F4348F" w14:paraId="7720905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BAF9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D34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C2DFA0D" w14:textId="3CFBD9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ADE9D11" w14:textId="38C1AA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C4E92" w14:textId="59A816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F161F" w14:textId="1335C0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81,550.00 </w:t>
            </w:r>
          </w:p>
        </w:tc>
      </w:tr>
      <w:tr w:rsidR="00F4348F" w:rsidRPr="00F4348F" w14:paraId="005852B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EDEE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9464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F996117" w14:textId="312F51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E86A6" w14:textId="6701E1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0593B" w14:textId="289831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C1EDA" w14:textId="07FAF2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r>
      <w:tr w:rsidR="00F4348F" w:rsidRPr="00F4348F" w14:paraId="510FCFD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8D3F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98D8F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61C8B0E8" w14:textId="6F8823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379636" w14:textId="498F67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A7EF7" w14:textId="6D9BD7C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5B28E" w14:textId="2ABFA6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14,900.00 </w:t>
            </w:r>
          </w:p>
        </w:tc>
      </w:tr>
      <w:tr w:rsidR="00F4348F" w:rsidRPr="00F4348F" w14:paraId="5B6BAB0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57E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8260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BD6D8B1" w14:textId="66D9548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3E089" w14:textId="5B8484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9A044" w14:textId="63C7CE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628E5" w14:textId="18BEFB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r>
      <w:tr w:rsidR="00F4348F" w:rsidRPr="00F4348F" w14:paraId="027AEE2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C79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AC3D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1D8750F" w14:textId="781FE1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FABBE" w14:textId="551580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C9C6D" w14:textId="6002DF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9B394" w14:textId="2E511A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r>
      <w:tr w:rsidR="00F4348F" w:rsidRPr="00F4348F" w14:paraId="2568FFB3" w14:textId="77777777" w:rsidTr="00F4348F">
        <w:trPr>
          <w:trHeight w:val="20"/>
        </w:trPr>
        <w:tc>
          <w:tcPr>
            <w:tcW w:w="86" w:type="pct"/>
            <w:tcBorders>
              <w:top w:val="nil"/>
              <w:left w:val="single" w:sz="4" w:space="0" w:color="000000"/>
              <w:bottom w:val="nil"/>
              <w:right w:val="nil"/>
            </w:tcBorders>
            <w:shd w:val="clear" w:color="auto" w:fill="auto"/>
            <w:vAlign w:val="center"/>
            <w:hideMark/>
          </w:tcPr>
          <w:p w14:paraId="410F79F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9C758E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FAB0BD5" w14:textId="2DE95A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F1C9C4" w14:textId="0608E6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62073" w14:textId="6FF81C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790C0" w14:textId="20CD5D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4,900.00 </w:t>
            </w:r>
          </w:p>
        </w:tc>
      </w:tr>
      <w:tr w:rsidR="00F4348F" w:rsidRPr="00F4348F" w14:paraId="5571F876" w14:textId="77777777" w:rsidTr="00F4348F">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82649B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7FE713E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EF43D25" w14:textId="6DDFAA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ADA8A62" w14:textId="0796436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0CFBB88E" w14:textId="66C09B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FE3E918" w14:textId="2870C2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500.00 </w:t>
            </w:r>
          </w:p>
        </w:tc>
      </w:tr>
      <w:tr w:rsidR="00F4348F" w:rsidRPr="00F4348F" w14:paraId="61C3051C"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55B04B"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258F687" w14:textId="74743E8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69F6653E" w14:textId="306749A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C96F150" w14:textId="15EF694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5B45238" w14:textId="445BCBA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60,614,669.75 </w:t>
            </w:r>
          </w:p>
        </w:tc>
      </w:tr>
      <w:tr w:rsidR="00F4348F" w:rsidRPr="00F4348F" w14:paraId="1AE3A865"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7EA0D"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CAB742" w14:textId="347ACDF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8E54435" w14:textId="0F583AC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766803" w14:textId="1206C2B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813538" w14:textId="6594E3C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6,544,679.38 </w:t>
            </w:r>
          </w:p>
        </w:tc>
      </w:tr>
      <w:tr w:rsidR="00F4348F" w:rsidRPr="00F4348F" w14:paraId="201B612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FF8B2"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47B8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3F328EF" w14:textId="41EE9C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2761238" w14:textId="7402C3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5CD6D" w14:textId="09C7D7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6BBB1" w14:textId="531A64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82,476.25 </w:t>
            </w:r>
          </w:p>
        </w:tc>
      </w:tr>
      <w:tr w:rsidR="00F4348F" w:rsidRPr="00F4348F" w14:paraId="1E4BE4F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9CAB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289E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C117F7" w14:textId="28EEA2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60C14FA5" w14:textId="0115F4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962E0" w14:textId="343649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327D5" w14:textId="0FBC1E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287,352.00 </w:t>
            </w:r>
          </w:p>
        </w:tc>
      </w:tr>
      <w:tr w:rsidR="00F4348F" w:rsidRPr="00F4348F" w14:paraId="4C63416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C39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3753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70C5AE47" w14:textId="1912ED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ABBC311" w14:textId="296D22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744F5" w14:textId="6032E6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D466B" w14:textId="4D033B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1,423.63 </w:t>
            </w:r>
          </w:p>
        </w:tc>
      </w:tr>
      <w:tr w:rsidR="00F4348F" w:rsidRPr="00F4348F" w14:paraId="74802A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1C22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2E81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5E15CA" w14:textId="2F14C8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2C76CE03" w14:textId="252D82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A0495" w14:textId="6C6DAA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EAA83" w14:textId="359751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9,766.25 </w:t>
            </w:r>
          </w:p>
        </w:tc>
      </w:tr>
      <w:tr w:rsidR="00F4348F" w:rsidRPr="00F4348F" w14:paraId="2E95509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8F82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3DCA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40241A2E" w14:textId="4767F9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440D1CB2" w14:textId="2974FD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2A52A" w14:textId="5A7A97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7278E" w14:textId="761CA6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98,800.75 </w:t>
            </w:r>
          </w:p>
        </w:tc>
      </w:tr>
      <w:tr w:rsidR="00F4348F" w:rsidRPr="00F4348F" w14:paraId="55B2E90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2BC0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4315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5556D16" w14:textId="4B1EF5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2946AB5A" w14:textId="6C0C5F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864AE" w14:textId="5C74C0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B178B" w14:textId="5B0807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125,472.50 </w:t>
            </w:r>
          </w:p>
        </w:tc>
      </w:tr>
      <w:tr w:rsidR="00F4348F" w:rsidRPr="00F4348F" w14:paraId="331D59C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311A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9188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E5E92E4" w14:textId="17CA47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D35EFDF" w14:textId="1AA7BC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01CF1" w14:textId="7D907A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34F13" w14:textId="502D54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23,850.00 </w:t>
            </w:r>
          </w:p>
        </w:tc>
      </w:tr>
      <w:tr w:rsidR="00F4348F" w:rsidRPr="00F4348F" w14:paraId="02ADC07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910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6868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12487DF" w14:textId="6213AD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17D35C6" w14:textId="5676B0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4DCDF" w14:textId="6BB7525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A4AA0" w14:textId="1074EC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968,565.56 </w:t>
            </w:r>
          </w:p>
        </w:tc>
      </w:tr>
      <w:tr w:rsidR="00F4348F" w:rsidRPr="00F4348F" w14:paraId="13D8FEF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D044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AAF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60BB4D0" w14:textId="3575E8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3A247E4F" w14:textId="249C51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E6229" w14:textId="51D28E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880FB" w14:textId="1B5B5C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8,072.44 </w:t>
            </w:r>
          </w:p>
        </w:tc>
      </w:tr>
      <w:tr w:rsidR="00F4348F" w:rsidRPr="00F4348F" w14:paraId="6ABB4EA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A252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FC6F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79F1F435" w14:textId="56CC2F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291B6" w14:textId="2FB847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CC1B7" w14:textId="4B3C23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07812" w14:textId="4FC758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8,900.00 </w:t>
            </w:r>
          </w:p>
        </w:tc>
      </w:tr>
      <w:tr w:rsidR="00F4348F" w:rsidRPr="00F4348F" w14:paraId="4A2AFFBD"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4A60C"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922E43D" w14:textId="0C7FC64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A9AD5BF" w14:textId="6D26B32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06D536" w14:textId="6EB3689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2E1D67" w14:textId="77220CC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748,685.25 </w:t>
            </w:r>
          </w:p>
        </w:tc>
      </w:tr>
      <w:tr w:rsidR="00F4348F" w:rsidRPr="00F4348F" w14:paraId="6B3E15A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1DCAF"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C1C6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9FAC548" w14:textId="27D8FD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46F2C88" w14:textId="66D245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C1AED" w14:textId="4694C7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1AE71" w14:textId="5FBA81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9,532.50 </w:t>
            </w:r>
          </w:p>
        </w:tc>
      </w:tr>
      <w:tr w:rsidR="00F4348F" w:rsidRPr="00F4348F" w14:paraId="120D37B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21B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CA0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C59DD74" w14:textId="59E1E4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E919D1C" w14:textId="2707DF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4F949" w14:textId="2A26593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C559D" w14:textId="1181B6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97,195.00 </w:t>
            </w:r>
          </w:p>
        </w:tc>
      </w:tr>
      <w:tr w:rsidR="00F4348F" w:rsidRPr="00F4348F" w14:paraId="5C06D75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E11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7649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6FBE967" w14:textId="1B7CDE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5935CC63" w14:textId="63A227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EE61A" w14:textId="1D844D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E621E" w14:textId="592D78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22,520.25 </w:t>
            </w:r>
          </w:p>
        </w:tc>
      </w:tr>
      <w:tr w:rsidR="00F4348F" w:rsidRPr="00F4348F" w14:paraId="5E81470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FD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6484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69FF714" w14:textId="1351C4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1D69CF3" w14:textId="673945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FD239" w14:textId="766F76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0942D" w14:textId="767906D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2,943.75 </w:t>
            </w:r>
          </w:p>
        </w:tc>
      </w:tr>
      <w:tr w:rsidR="00F4348F" w:rsidRPr="00F4348F" w14:paraId="1EBB111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FD39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4B96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8392F5B" w14:textId="427325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4DAA3D5" w14:textId="076B71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BD9D3" w14:textId="501834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05D61" w14:textId="1138AB7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831.25 </w:t>
            </w:r>
          </w:p>
        </w:tc>
      </w:tr>
      <w:tr w:rsidR="00F4348F" w:rsidRPr="00F4348F" w14:paraId="51D9CAC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BFB8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C03F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B6FEEFF" w14:textId="4D6207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0307A31" w14:textId="0C394E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C5D33" w14:textId="57C00B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05E99" w14:textId="0140CC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831.25 </w:t>
            </w:r>
          </w:p>
        </w:tc>
      </w:tr>
      <w:tr w:rsidR="00F4348F" w:rsidRPr="00F4348F" w14:paraId="7E75B94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615A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9A4A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EEE4D3E" w14:textId="59779D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71634AB" w14:textId="299589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F4263" w14:textId="16B279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2A7A1" w14:textId="50C198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8,831.25 </w:t>
            </w:r>
          </w:p>
        </w:tc>
      </w:tr>
      <w:tr w:rsidR="00F4348F" w:rsidRPr="00F4348F" w14:paraId="22DF30D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0F6DE"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E1B46B1" w14:textId="2B7F70E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4773B5F0" w14:textId="55CB26B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D179686" w14:textId="1ADBFF8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F66074" w14:textId="2A11539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8,361,942.88 </w:t>
            </w:r>
          </w:p>
        </w:tc>
      </w:tr>
      <w:tr w:rsidR="00F4348F" w:rsidRPr="00F4348F" w14:paraId="49FE570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059E7"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5D18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B24F7DF" w14:textId="22CA28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4460459" w14:textId="255205F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1981B" w14:textId="368695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5327A" w14:textId="424C9E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3,854.63 </w:t>
            </w:r>
          </w:p>
        </w:tc>
      </w:tr>
      <w:tr w:rsidR="00F4348F" w:rsidRPr="00F4348F" w14:paraId="0EAE059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D5FD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1983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3A92DCE" w14:textId="33ABAEA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0C4EF7AE" w14:textId="7B17D8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07865" w14:textId="1217E7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79EA5" w14:textId="716F815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24,143.75 </w:t>
            </w:r>
          </w:p>
        </w:tc>
      </w:tr>
      <w:tr w:rsidR="00F4348F" w:rsidRPr="00F4348F" w14:paraId="790BDCD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A6A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68D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1EF466F" w14:textId="15AD86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36DEF7C" w14:textId="033B53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935BF" w14:textId="48A291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FC816" w14:textId="3BE2DC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2,435.00 </w:t>
            </w:r>
          </w:p>
        </w:tc>
      </w:tr>
      <w:tr w:rsidR="00F4348F" w:rsidRPr="00F4348F" w14:paraId="2F9109B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31C2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D246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226A110F" w14:textId="638E71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A1D2252" w14:textId="1D83B7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A94A2" w14:textId="7F2978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4D375" w14:textId="16BFDA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581,299.38 </w:t>
            </w:r>
          </w:p>
        </w:tc>
      </w:tr>
      <w:tr w:rsidR="00F4348F" w:rsidRPr="00F4348F" w14:paraId="3E067A3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EA5F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2EC6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754BB54" w14:textId="5D1DAD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8A38C64" w14:textId="1BD6A8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D8A02" w14:textId="39FE9E4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4329D" w14:textId="20FCD0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940.00 </w:t>
            </w:r>
          </w:p>
        </w:tc>
      </w:tr>
      <w:tr w:rsidR="00F4348F" w:rsidRPr="00F4348F" w14:paraId="2DBCBCD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C61C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F230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3F64F6" w14:textId="683B2D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10BA7" w14:textId="75D47D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90127" w14:textId="065804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DF5D4" w14:textId="44810B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8,900.00 </w:t>
            </w:r>
          </w:p>
        </w:tc>
      </w:tr>
      <w:tr w:rsidR="00F4348F" w:rsidRPr="00F4348F" w14:paraId="3F19C91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5D45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F924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62A8520" w14:textId="0C80A7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84221B2" w14:textId="3B31C1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39A47" w14:textId="4C1AF61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29639" w14:textId="2B3443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940.00 </w:t>
            </w:r>
          </w:p>
        </w:tc>
      </w:tr>
      <w:tr w:rsidR="00F4348F" w:rsidRPr="00F4348F" w14:paraId="052D0CC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3928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825F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32B58365" w14:textId="44E72D4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87E8D88" w14:textId="0BABA1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8A46D" w14:textId="69C6E6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8B38E" w14:textId="2512A1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2,545.63 </w:t>
            </w:r>
          </w:p>
        </w:tc>
      </w:tr>
      <w:tr w:rsidR="00F4348F" w:rsidRPr="00F4348F" w14:paraId="3008C09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FFEF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621C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47B92E8" w14:textId="31AE9A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73BFBB86" w14:textId="12355B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9FD71" w14:textId="392CF2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C91F8" w14:textId="130B6B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40,265.00 </w:t>
            </w:r>
          </w:p>
        </w:tc>
      </w:tr>
      <w:tr w:rsidR="00F4348F" w:rsidRPr="00F4348F" w14:paraId="7F8C9EF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1577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55EA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ADDE2A5" w14:textId="536A76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3D4CBEF1" w14:textId="309C93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5E5B6" w14:textId="15E17EE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A5FDE" w14:textId="2E8183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06,377.70 </w:t>
            </w:r>
          </w:p>
        </w:tc>
      </w:tr>
      <w:tr w:rsidR="00F4348F" w:rsidRPr="00F4348F" w14:paraId="01BA084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A4E7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190B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7FA6426" w14:textId="1638E3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BE0D635" w14:textId="3A4E06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65EE9" w14:textId="2054B39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3D834" w14:textId="488C01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1,025.00 </w:t>
            </w:r>
          </w:p>
        </w:tc>
      </w:tr>
      <w:tr w:rsidR="00F4348F" w:rsidRPr="00F4348F" w14:paraId="24BD1C0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C46E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93E8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30172E7" w14:textId="3BE495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9A1CCED" w14:textId="130069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F851A" w14:textId="3CFFE1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20A97" w14:textId="1E007A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41,025.00 </w:t>
            </w:r>
          </w:p>
        </w:tc>
      </w:tr>
      <w:tr w:rsidR="00F4348F" w:rsidRPr="00F4348F" w14:paraId="70C161B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8CB8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3C59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D510941" w14:textId="0F09321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8DCC7B3" w14:textId="0821BC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5E3A2" w14:textId="79F91F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AB43D" w14:textId="40A3A2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15,653.75 </w:t>
            </w:r>
          </w:p>
        </w:tc>
      </w:tr>
      <w:tr w:rsidR="00F4348F" w:rsidRPr="00F4348F" w14:paraId="2B99098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DEC3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AD77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758A488" w14:textId="536315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EACC700" w14:textId="5A1E5C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B43C9" w14:textId="58E88F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4485D" w14:textId="6179646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940.00 </w:t>
            </w:r>
          </w:p>
        </w:tc>
      </w:tr>
      <w:tr w:rsidR="00F4348F" w:rsidRPr="00F4348F" w14:paraId="7521ADC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F4F8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B569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6FE6E468" w14:textId="2AF4A59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07D55109" w14:textId="140683D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28570" w14:textId="4125F9A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5D1E3" w14:textId="15FF52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06,226.30 </w:t>
            </w:r>
          </w:p>
        </w:tc>
      </w:tr>
      <w:tr w:rsidR="00F4348F" w:rsidRPr="00F4348F" w14:paraId="0252C91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4B3F7"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8CA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C81B43C" w14:textId="4F3ECE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06EC33FF" w14:textId="6DE984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37B14" w14:textId="0F1AF0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58601" w14:textId="53B54F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30,198.75 </w:t>
            </w:r>
          </w:p>
        </w:tc>
      </w:tr>
      <w:tr w:rsidR="00F4348F" w:rsidRPr="00F4348F" w14:paraId="16C8338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9C44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BF63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B50A631" w14:textId="494C3D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0049152" w14:textId="3B26AB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7E9CE" w14:textId="14920D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156B5" w14:textId="4758E4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25,940.00 </w:t>
            </w:r>
          </w:p>
        </w:tc>
      </w:tr>
      <w:tr w:rsidR="00F4348F" w:rsidRPr="00F4348F" w14:paraId="3E7C94E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E5AE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1151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3B4269E" w14:textId="305C20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13A6BDD" w14:textId="54F51C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8EFDA" w14:textId="7E4EAB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64D9F" w14:textId="5D3174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93,655.49 </w:t>
            </w:r>
          </w:p>
        </w:tc>
      </w:tr>
      <w:tr w:rsidR="00F4348F" w:rsidRPr="00F4348F" w14:paraId="24665E1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9D22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F6F9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6F58DCC1" w14:textId="100762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F19BD57" w14:textId="374FF9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9819BBB" w14:textId="600A760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028B4" w14:textId="549EEC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5,600.00 </w:t>
            </w:r>
          </w:p>
        </w:tc>
      </w:tr>
      <w:tr w:rsidR="00F4348F" w:rsidRPr="00F4348F" w14:paraId="0F96F33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3F3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5750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6680374" w14:textId="347809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F597EE4" w14:textId="595FF5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5AD24" w14:textId="34A5CB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046C0" w14:textId="102BAE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74,977.50 </w:t>
            </w:r>
          </w:p>
        </w:tc>
      </w:tr>
      <w:tr w:rsidR="00F4348F" w:rsidRPr="00F4348F" w14:paraId="1388D5A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D590D"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E4E19EC" w14:textId="0546C77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545302C" w14:textId="421A29E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A560617" w14:textId="2AA7902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46EBB" w14:textId="05C5B4D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1,959,362.24 </w:t>
            </w:r>
          </w:p>
        </w:tc>
      </w:tr>
      <w:tr w:rsidR="00F4348F" w:rsidRPr="00F4348F" w14:paraId="310276E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81ED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4BF8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12757811" w14:textId="370948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F8BD09C" w14:textId="6A570E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EBF7E" w14:textId="5F68D3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54846" w14:textId="7F2671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05,012.91 </w:t>
            </w:r>
          </w:p>
        </w:tc>
      </w:tr>
      <w:tr w:rsidR="00F4348F" w:rsidRPr="00F4348F" w14:paraId="6B55ABB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75A3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D174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F23893C" w14:textId="50F424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4BFB4" w14:textId="2C4100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B2E6F" w14:textId="0013A21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1548E" w14:textId="3217DF9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98,900.00 </w:t>
            </w:r>
          </w:p>
        </w:tc>
      </w:tr>
      <w:tr w:rsidR="00F4348F" w:rsidRPr="00F4348F" w14:paraId="7374A5B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98D6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2A76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1FDAF80" w14:textId="2B0FC3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5C42B676" w14:textId="3527C70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EBB77" w14:textId="3489CA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A7B99" w14:textId="428644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672,643.80 </w:t>
            </w:r>
          </w:p>
        </w:tc>
      </w:tr>
      <w:tr w:rsidR="00F4348F" w:rsidRPr="00F4348F" w14:paraId="073C35F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5AD7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C047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CA54F4F" w14:textId="483B01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CE05501" w14:textId="65CA01B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9CFE5" w14:textId="0AAFB6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95770" w14:textId="174B65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53,673.19 </w:t>
            </w:r>
          </w:p>
        </w:tc>
      </w:tr>
      <w:tr w:rsidR="00F4348F" w:rsidRPr="00F4348F" w14:paraId="4E2EA93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EE2C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EBFE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479542C2" w14:textId="3BB57A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42EE2A5" w14:textId="02461B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A96F" w14:textId="35F4F3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5EAD4" w14:textId="6F6C2E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355.00 </w:t>
            </w:r>
          </w:p>
        </w:tc>
      </w:tr>
      <w:tr w:rsidR="00F4348F" w:rsidRPr="00F4348F" w14:paraId="0563732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FB4B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5DB9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4A58EAA" w14:textId="246519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2E5ED7B1" w14:textId="30633C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5632B" w14:textId="5B7143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A0F23" w14:textId="1FE052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48,917.08 </w:t>
            </w:r>
          </w:p>
        </w:tc>
      </w:tr>
      <w:tr w:rsidR="00F4348F" w:rsidRPr="00F4348F" w14:paraId="72353D1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4826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C1D0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3101C346" w14:textId="089F28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BAD1D56" w14:textId="5752E47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B3BF8" w14:textId="314300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856C4" w14:textId="39D91C4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57,593.13 </w:t>
            </w:r>
          </w:p>
        </w:tc>
      </w:tr>
      <w:tr w:rsidR="00F4348F" w:rsidRPr="00F4348F" w14:paraId="75F658E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6B6A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9747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0506C132" w14:textId="67FE95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6F2E5036" w14:textId="78DE53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81888" w14:textId="694DFF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20F6B" w14:textId="2D385DB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03,785.50 </w:t>
            </w:r>
          </w:p>
        </w:tc>
      </w:tr>
      <w:tr w:rsidR="00F4348F" w:rsidRPr="00F4348F" w14:paraId="70A0ADE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E933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3002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51C970BE" w14:textId="0F9D9C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37F7190B" w14:textId="0165F5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883AE" w14:textId="0CDEC0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06508" w14:textId="3AFC0D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2,710.00 </w:t>
            </w:r>
          </w:p>
        </w:tc>
      </w:tr>
      <w:tr w:rsidR="00F4348F" w:rsidRPr="00F4348F" w14:paraId="12A86B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D95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743F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E17ED6B" w14:textId="79CBC4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6FBF7AA" w14:textId="1D4CAA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90DC5" w14:textId="56F3F8A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236AE" w14:textId="25BE793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29,988.13 </w:t>
            </w:r>
          </w:p>
        </w:tc>
      </w:tr>
      <w:tr w:rsidR="00F4348F" w:rsidRPr="00F4348F" w14:paraId="2E36311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87A3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E5F17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16C44E2" w14:textId="35FB24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19B5ADB" w14:textId="3BD68E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96BB5" w14:textId="2BAA942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5EB07" w14:textId="72D17E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94,150.33 </w:t>
            </w:r>
          </w:p>
        </w:tc>
      </w:tr>
      <w:tr w:rsidR="00F4348F" w:rsidRPr="00F4348F" w14:paraId="3B0390C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59551"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E487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D6E3FB6" w14:textId="2362F8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98F2473" w14:textId="72A085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62904" w14:textId="17A4AB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0651B" w14:textId="026564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08,576.31 </w:t>
            </w:r>
          </w:p>
        </w:tc>
      </w:tr>
      <w:tr w:rsidR="00F4348F" w:rsidRPr="00F4348F" w14:paraId="56F213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6FA11"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41FB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C826D07" w14:textId="7E0BE7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29D7770" w14:textId="5FEF09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FBF1FC" w14:textId="7653B85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F1268" w14:textId="3931C1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3,924,585.00 </w:t>
            </w:r>
          </w:p>
        </w:tc>
      </w:tr>
      <w:tr w:rsidR="00F4348F" w:rsidRPr="00F4348F" w14:paraId="5413B56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08E98"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B26A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24068872" w14:textId="6E1464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9AD4499" w14:textId="191435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D6A7C" w14:textId="27763C9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B0D23" w14:textId="1397F3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355.00 </w:t>
            </w:r>
          </w:p>
        </w:tc>
      </w:tr>
      <w:tr w:rsidR="00F4348F" w:rsidRPr="00F4348F" w14:paraId="117B9ED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236E3"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0647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E3B7721" w14:textId="48BE43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A5632E3" w14:textId="0A86CF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AF8B7" w14:textId="1037B6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484E8" w14:textId="40032B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82,395.00 </w:t>
            </w:r>
          </w:p>
        </w:tc>
      </w:tr>
      <w:tr w:rsidR="00F4348F" w:rsidRPr="00F4348F" w14:paraId="4A138FE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A2AF3"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E7BA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BF990AD" w14:textId="66FB0E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03017BC" w14:textId="16546E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B6DCD" w14:textId="462D672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01788" w14:textId="279FA1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13,721.86 </w:t>
            </w:r>
          </w:p>
        </w:tc>
      </w:tr>
      <w:tr w:rsidR="00F4348F" w:rsidRPr="00F4348F" w14:paraId="36A71745"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836B8D"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2BC1DEA2" w14:textId="629B09D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6,752,29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4786C198" w14:textId="25223CD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7BDCEC5" w14:textId="521E572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7B21A47" w14:textId="2385D07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96,115,159.60 </w:t>
            </w:r>
          </w:p>
        </w:tc>
      </w:tr>
      <w:tr w:rsidR="00F4348F" w:rsidRPr="00F4348F" w14:paraId="11DF20C7"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4871C"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51301D3B" w14:textId="6F97E6C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2,340,593.9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DE3507" w14:textId="0157361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A52A28" w14:textId="1ED181A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B4F077D" w14:textId="4B9F24A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22,411,548.90 </w:t>
            </w:r>
          </w:p>
        </w:tc>
      </w:tr>
      <w:tr w:rsidR="00F4348F" w:rsidRPr="00F4348F" w14:paraId="1CEB9D6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92804"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1045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C910E45" w14:textId="2E619E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53DD469B" w14:textId="5FE002F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A8478" w14:textId="1E4F50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8D978" w14:textId="69D60B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082,689.06 </w:t>
            </w:r>
          </w:p>
        </w:tc>
      </w:tr>
      <w:tr w:rsidR="00F4348F" w:rsidRPr="00F4348F" w14:paraId="5AFF2AA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20C80"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6580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738CC47C" w14:textId="1D37B7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A5ABA1C" w14:textId="4455C7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2C820" w14:textId="204722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42228" w14:textId="1413FF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68,748.24 </w:t>
            </w:r>
          </w:p>
        </w:tc>
      </w:tr>
      <w:tr w:rsidR="00F4348F" w:rsidRPr="00F4348F" w14:paraId="449C0D1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2582"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FA1B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11C2A93" w14:textId="7087CD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509A0040" w14:textId="5CD2C5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86F97" w14:textId="3DBBB4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DD39D" w14:textId="0FB947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3,117.44 </w:t>
            </w:r>
          </w:p>
        </w:tc>
      </w:tr>
      <w:tr w:rsidR="00F4348F" w:rsidRPr="00F4348F" w14:paraId="65BAA549"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024FF"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8101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77DE512A" w14:textId="2E5803E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6DCC068" w14:textId="63DC0A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E0AE7" w14:textId="67C29E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537CD" w14:textId="29B16A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5,651.60 </w:t>
            </w:r>
          </w:p>
        </w:tc>
      </w:tr>
      <w:tr w:rsidR="00F4348F" w:rsidRPr="00F4348F" w14:paraId="0F719C5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3DE5A"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5EDB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98CBF0C" w14:textId="2CEDA4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669.26 </w:t>
            </w:r>
          </w:p>
        </w:tc>
        <w:tc>
          <w:tcPr>
            <w:tcW w:w="675" w:type="pct"/>
            <w:tcBorders>
              <w:top w:val="nil"/>
              <w:left w:val="nil"/>
              <w:bottom w:val="single" w:sz="4" w:space="0" w:color="000000"/>
              <w:right w:val="single" w:sz="4" w:space="0" w:color="000000"/>
            </w:tcBorders>
            <w:shd w:val="clear" w:color="auto" w:fill="auto"/>
            <w:noWrap/>
            <w:vAlign w:val="bottom"/>
            <w:hideMark/>
          </w:tcPr>
          <w:p w14:paraId="578A1316" w14:textId="7D8A63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B2A20" w14:textId="48BCC80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C067C" w14:textId="495A44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669.26 </w:t>
            </w:r>
          </w:p>
        </w:tc>
      </w:tr>
      <w:tr w:rsidR="00F4348F" w:rsidRPr="00F4348F" w14:paraId="6CBE5E9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8630C"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C6C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1F9729D" w14:textId="1958D59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9AED571" w14:textId="548CAD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F12CF" w14:textId="326185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18956" w14:textId="5EDE55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7,793.72 </w:t>
            </w:r>
          </w:p>
        </w:tc>
      </w:tr>
      <w:tr w:rsidR="00F4348F" w:rsidRPr="00F4348F" w14:paraId="7C2F269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EAE9A"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D203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388ADE6" w14:textId="30947B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0D842FF1" w14:textId="0C9FCC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FECCC" w14:textId="48D4911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C0316" w14:textId="48B5E4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70,089.27 </w:t>
            </w:r>
          </w:p>
        </w:tc>
      </w:tr>
      <w:tr w:rsidR="00F4348F" w:rsidRPr="00F4348F" w14:paraId="5417341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7CF76"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EC33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863537D" w14:textId="68D4FE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586EC0E" w14:textId="2AC1DB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AA27C" w14:textId="6CE80DE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8613D" w14:textId="215B22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002,785.90 </w:t>
            </w:r>
          </w:p>
        </w:tc>
      </w:tr>
      <w:tr w:rsidR="00F4348F" w:rsidRPr="00F4348F" w14:paraId="716ADF7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6CC93"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2D1E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24C8FF3" w14:textId="618C96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E3B13C1" w14:textId="70B6E9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1889C" w14:textId="68D09B1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2BD09" w14:textId="01A1CB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49,086.88 </w:t>
            </w:r>
          </w:p>
        </w:tc>
      </w:tr>
      <w:tr w:rsidR="00F4348F" w:rsidRPr="00F4348F" w14:paraId="2C61340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C4A07"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0A80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8BA6124" w14:textId="1C7A76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012D8B35" w14:textId="24FADD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21DA9" w14:textId="06D346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8B915" w14:textId="77BECA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42,680.18 </w:t>
            </w:r>
          </w:p>
        </w:tc>
      </w:tr>
      <w:tr w:rsidR="00F4348F" w:rsidRPr="00F4348F" w14:paraId="1D02DF9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5720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4DBB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02F20BA" w14:textId="384372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5B076074" w14:textId="2972BA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C16BC" w14:textId="0BB712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BD106E8" w14:textId="01E6ECC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28,956.98 </w:t>
            </w:r>
          </w:p>
        </w:tc>
      </w:tr>
      <w:tr w:rsidR="00F4348F" w:rsidRPr="00F4348F" w14:paraId="55A8DD4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8F163"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11FA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0084ED2" w14:textId="456BAB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29C47926" w14:textId="78A56E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87CBF" w14:textId="4AE94B3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69256" w14:textId="1F13020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13,662.32 </w:t>
            </w:r>
          </w:p>
        </w:tc>
      </w:tr>
      <w:tr w:rsidR="00F4348F" w:rsidRPr="00F4348F" w14:paraId="27D7EE7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D1C05"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8CD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08D4308" w14:textId="4A3158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06514F12" w14:textId="509E52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30BC0" w14:textId="3FC718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6B705" w14:textId="46A9B7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5,346.88 </w:t>
            </w:r>
          </w:p>
        </w:tc>
      </w:tr>
      <w:tr w:rsidR="00F4348F" w:rsidRPr="00F4348F" w14:paraId="7FCF386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344A9"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DD88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1F91B79" w14:textId="12166C7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0C9FB5AB" w14:textId="036A66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92A40" w14:textId="308716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6BDE2" w14:textId="5B45E80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26,812.84 </w:t>
            </w:r>
          </w:p>
        </w:tc>
      </w:tr>
      <w:tr w:rsidR="00F4348F" w:rsidRPr="00F4348F" w14:paraId="0EA353B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3B530"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AD05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356CA7C" w14:textId="2E72BD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03A2B1B8" w14:textId="0014127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89BF0" w14:textId="7A97DAE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31396" w14:textId="5EBF571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5,266.20 </w:t>
            </w:r>
          </w:p>
        </w:tc>
      </w:tr>
      <w:tr w:rsidR="00F4348F" w:rsidRPr="00F4348F" w14:paraId="7F09CE62"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E3385"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B521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38A89E29" w14:textId="57AC256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37C85D04" w14:textId="6C4A19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3F4B" w14:textId="1467A8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9D5C0" w14:textId="29B206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88,961.28 </w:t>
            </w:r>
          </w:p>
        </w:tc>
      </w:tr>
      <w:tr w:rsidR="00F4348F" w:rsidRPr="00F4348F" w14:paraId="636A405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F892D"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E5BB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10904EB3" w14:textId="2D02250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B27E1C0" w14:textId="3A46E0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C497C" w14:textId="67D4EE4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BDF82" w14:textId="34FFD7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37,696.38 </w:t>
            </w:r>
          </w:p>
        </w:tc>
      </w:tr>
      <w:tr w:rsidR="00F4348F" w:rsidRPr="00F4348F" w14:paraId="21ED90A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21ED7"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61FE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891EBA8" w14:textId="44849B1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010A5B9C" w14:textId="5352ED2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91F68" w14:textId="7F24EB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680F2" w14:textId="60C545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74,330.58 </w:t>
            </w:r>
          </w:p>
        </w:tc>
      </w:tr>
      <w:tr w:rsidR="00F4348F" w:rsidRPr="00F4348F" w14:paraId="58CBA44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3FF59"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7C7E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8BC741F" w14:textId="2E9461A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30BF95E1" w14:textId="32AC0C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594FB" w14:textId="7815C01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13C85" w14:textId="0D7E6C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5,349.16 </w:t>
            </w:r>
          </w:p>
        </w:tc>
      </w:tr>
      <w:tr w:rsidR="00F4348F" w:rsidRPr="00F4348F" w14:paraId="7B88C70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99867"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856C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5FF5BBF9" w14:textId="753BD2E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9,156.40 </w:t>
            </w:r>
          </w:p>
        </w:tc>
        <w:tc>
          <w:tcPr>
            <w:tcW w:w="675" w:type="pct"/>
            <w:tcBorders>
              <w:top w:val="nil"/>
              <w:left w:val="nil"/>
              <w:bottom w:val="single" w:sz="4" w:space="0" w:color="000000"/>
              <w:right w:val="single" w:sz="4" w:space="0" w:color="000000"/>
            </w:tcBorders>
            <w:shd w:val="clear" w:color="auto" w:fill="auto"/>
            <w:noWrap/>
            <w:vAlign w:val="bottom"/>
            <w:hideMark/>
          </w:tcPr>
          <w:p w14:paraId="71393BAF" w14:textId="63A37D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3AEEC" w14:textId="21EE5DA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A616F" w14:textId="54FFB65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49,156.40 </w:t>
            </w:r>
          </w:p>
        </w:tc>
      </w:tr>
      <w:tr w:rsidR="00F4348F" w:rsidRPr="00F4348F" w14:paraId="099E2E0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81A01"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A76B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8487ECF" w14:textId="607DF0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60356D4A" w14:textId="18B0B46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EA285" w14:textId="65A45E3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DC512" w14:textId="44F432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388.00 </w:t>
            </w:r>
          </w:p>
        </w:tc>
      </w:tr>
      <w:tr w:rsidR="00F4348F" w:rsidRPr="00F4348F" w14:paraId="40117A4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80734"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90E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C582383" w14:textId="4E33F1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76,185.38 </w:t>
            </w:r>
          </w:p>
        </w:tc>
        <w:tc>
          <w:tcPr>
            <w:tcW w:w="675" w:type="pct"/>
            <w:tcBorders>
              <w:top w:val="nil"/>
              <w:left w:val="nil"/>
              <w:bottom w:val="single" w:sz="4" w:space="0" w:color="000000"/>
              <w:right w:val="single" w:sz="4" w:space="0" w:color="000000"/>
            </w:tcBorders>
            <w:shd w:val="clear" w:color="auto" w:fill="auto"/>
            <w:noWrap/>
            <w:vAlign w:val="bottom"/>
            <w:hideMark/>
          </w:tcPr>
          <w:p w14:paraId="4C5715CE" w14:textId="3E1568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3EC6909" w14:textId="0F12EB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65902" w14:textId="11EF12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88,140.38 </w:t>
            </w:r>
          </w:p>
        </w:tc>
      </w:tr>
      <w:tr w:rsidR="00F4348F" w:rsidRPr="00F4348F" w14:paraId="05F6939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D5D8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A969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B7F99FD" w14:textId="57C2F1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594339CD" w14:textId="0F1D3D6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0D64D6" w14:textId="2BC853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226C8" w14:textId="163B3E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78,946.11 </w:t>
            </w:r>
          </w:p>
        </w:tc>
      </w:tr>
      <w:tr w:rsidR="00F4348F" w:rsidRPr="00F4348F" w14:paraId="348FA95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9A70E"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AA6B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6539AFA3" w14:textId="55DB92B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7113EA29" w14:textId="6C6597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B20F4" w14:textId="5A3709D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C066F" w14:textId="2FDC13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3,990.76 </w:t>
            </w:r>
          </w:p>
        </w:tc>
      </w:tr>
      <w:tr w:rsidR="00F4348F" w:rsidRPr="00F4348F" w14:paraId="148FAAB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0405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19D0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2E42EC31" w14:textId="49B154C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586BDFED" w14:textId="278C9F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A75EB" w14:textId="785787A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A84A7" w14:textId="284974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61,289.62 </w:t>
            </w:r>
          </w:p>
        </w:tc>
      </w:tr>
      <w:tr w:rsidR="00F4348F" w:rsidRPr="00F4348F" w14:paraId="6325CEF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4590F"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991F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29D120FF" w14:textId="7ED14C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56EBAAEE" w14:textId="2534C3B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5390" w14:textId="173815D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792C1" w14:textId="66F022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37,458.46 </w:t>
            </w:r>
          </w:p>
        </w:tc>
      </w:tr>
      <w:tr w:rsidR="00F4348F" w:rsidRPr="00F4348F" w14:paraId="41F7943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236FF"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496D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B9CD8BA" w14:textId="0362ED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4B33511B" w14:textId="73D74D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B4444" w14:textId="5F7D82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694CE" w14:textId="7B7D0E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73,485.00 </w:t>
            </w:r>
          </w:p>
        </w:tc>
      </w:tr>
      <w:tr w:rsidR="00F4348F" w:rsidRPr="00F4348F" w14:paraId="4D5741DA"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D61E9"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00A20B61" w14:textId="39B62C3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639B32A5" w14:textId="47FA560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F2DCCD" w14:textId="4CED792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0D8941" w14:textId="1A3A0F5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177,049.92 </w:t>
            </w:r>
          </w:p>
        </w:tc>
      </w:tr>
      <w:tr w:rsidR="00F4348F" w:rsidRPr="00F4348F" w14:paraId="5EE5C33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62DB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4F0C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29E571E3" w14:textId="0A74FB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624ECD68" w14:textId="28FC224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AF49D" w14:textId="59BA7F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6D8BD" w14:textId="55F615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30,669.26 </w:t>
            </w:r>
          </w:p>
        </w:tc>
      </w:tr>
      <w:tr w:rsidR="00F4348F" w:rsidRPr="00F4348F" w14:paraId="72BCBE6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F1F3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DAC6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52C4F20" w14:textId="3526C18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6FE458B0" w14:textId="0D70E29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B3E84" w14:textId="5199923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A1B0D" w14:textId="11AD970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51,336.16 </w:t>
            </w:r>
          </w:p>
        </w:tc>
      </w:tr>
      <w:tr w:rsidR="00F4348F" w:rsidRPr="00F4348F" w14:paraId="6F49BC5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158D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A582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2B55391" w14:textId="2151974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6153DBBB" w14:textId="354905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19103" w14:textId="5A4EDA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51880" w14:textId="05DFCAF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42,376.00 </w:t>
            </w:r>
          </w:p>
        </w:tc>
      </w:tr>
      <w:tr w:rsidR="00F4348F" w:rsidRPr="00F4348F" w14:paraId="1CA01AE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C422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1E00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DCD3A80" w14:textId="56972C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54A09EF" w14:textId="3314A01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BC999" w14:textId="6E45504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1E021" w14:textId="4143902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67,556.68 </w:t>
            </w:r>
          </w:p>
        </w:tc>
      </w:tr>
      <w:tr w:rsidR="00F4348F" w:rsidRPr="00F4348F" w14:paraId="3AC3892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492E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4FF0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DE8E8EB" w14:textId="2AED18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5B3C4162" w14:textId="5D6DF7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5276A" w14:textId="03D444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5ED0B" w14:textId="1F96372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19,854.07 </w:t>
            </w:r>
          </w:p>
        </w:tc>
      </w:tr>
      <w:tr w:rsidR="00F4348F" w:rsidRPr="00F4348F" w14:paraId="715C73E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25671"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B17C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1A7AED67" w14:textId="681C93F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78F25B49" w14:textId="7F50EB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4FBAE" w14:textId="094ACD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7F4F0" w14:textId="2351BB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05,233.75 </w:t>
            </w:r>
          </w:p>
        </w:tc>
      </w:tr>
      <w:tr w:rsidR="00F4348F" w:rsidRPr="00F4348F" w14:paraId="28223F4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74129"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B661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FB82991" w14:textId="274165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371F8CC6" w14:textId="17C4025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84D63" w14:textId="6F5430D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DB76A" w14:textId="3D8BB9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60,024.00 </w:t>
            </w:r>
          </w:p>
        </w:tc>
      </w:tr>
      <w:tr w:rsidR="00F4348F" w:rsidRPr="00F4348F" w14:paraId="07F76751"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2D54C"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4D1D8F2A" w14:textId="1CEE8C0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30,822,233.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20A0DD6" w14:textId="31C072B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6C17A78" w14:textId="50CA0DC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784427C" w14:textId="44F0225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40,114,142.94 </w:t>
            </w:r>
          </w:p>
        </w:tc>
      </w:tr>
      <w:tr w:rsidR="00F4348F" w:rsidRPr="00F4348F" w14:paraId="7ED3859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340DA"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BCE6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19CA0BC7" w14:textId="5D0D143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77329A45" w14:textId="2F55DA6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5461F" w14:textId="7D6B8D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FF33F" w14:textId="6F492C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6,987.54 </w:t>
            </w:r>
          </w:p>
        </w:tc>
      </w:tr>
      <w:tr w:rsidR="00F4348F" w:rsidRPr="00F4348F" w14:paraId="32581A1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8B332"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F47A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2BA362" w14:textId="475E91A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187,044.41 </w:t>
            </w:r>
          </w:p>
        </w:tc>
        <w:tc>
          <w:tcPr>
            <w:tcW w:w="675" w:type="pct"/>
            <w:tcBorders>
              <w:top w:val="nil"/>
              <w:left w:val="nil"/>
              <w:bottom w:val="single" w:sz="4" w:space="0" w:color="000000"/>
              <w:right w:val="single" w:sz="4" w:space="0" w:color="000000"/>
            </w:tcBorders>
            <w:shd w:val="clear" w:color="auto" w:fill="auto"/>
            <w:noWrap/>
            <w:vAlign w:val="bottom"/>
            <w:hideMark/>
          </w:tcPr>
          <w:p w14:paraId="1D27D3C6" w14:textId="4D4D8AB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41F5C" w14:textId="75FDDD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7F63CA62" w14:textId="1BBD708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8,933,844.81 </w:t>
            </w:r>
          </w:p>
        </w:tc>
      </w:tr>
      <w:tr w:rsidR="00F4348F" w:rsidRPr="00F4348F" w14:paraId="04F4B38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EEF4D"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F473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F3C1F10" w14:textId="2746E0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00807BFD" w14:textId="55FB3D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14950" w14:textId="57C3E4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668F2" w14:textId="64308B3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744,108.90 </w:t>
            </w:r>
          </w:p>
        </w:tc>
      </w:tr>
      <w:tr w:rsidR="00F4348F" w:rsidRPr="00F4348F" w14:paraId="2B6702D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9056F"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4BA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ACD9885" w14:textId="0A8382D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0C60DF0A" w14:textId="6450DC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9495D" w14:textId="30BACB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0609C" w14:textId="40F14D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19,056.00 </w:t>
            </w:r>
          </w:p>
        </w:tc>
      </w:tr>
      <w:tr w:rsidR="00F4348F" w:rsidRPr="00F4348F" w14:paraId="4FBA537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48E21"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D5F4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27AD1816" w14:textId="13D472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3681D00C" w14:textId="15460E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171DD9" w14:textId="7FB6D9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AE0DE3A" w14:textId="3DA28F5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069,167.38 </w:t>
            </w:r>
          </w:p>
        </w:tc>
      </w:tr>
      <w:tr w:rsidR="00F4348F" w:rsidRPr="00F4348F" w14:paraId="4A0B5CF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050B3"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4A86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77DA5A1" w14:textId="4DDE098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7A47D106" w14:textId="68FD23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302AD495" w14:textId="3A16F82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62A2647" w14:textId="437E091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012,588.35 </w:t>
            </w:r>
          </w:p>
        </w:tc>
      </w:tr>
      <w:tr w:rsidR="00F4348F" w:rsidRPr="00F4348F" w14:paraId="5D82E93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959CD"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6D58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06B7862" w14:textId="6E63BFC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15F6329A" w14:textId="2F3C72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100001C" w14:textId="14E8ABF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0F490" w14:textId="7C9935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66,028.24 </w:t>
            </w:r>
          </w:p>
        </w:tc>
      </w:tr>
      <w:tr w:rsidR="00F4348F" w:rsidRPr="00F4348F" w14:paraId="27E011D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ABA75"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FC03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514CFFA7" w14:textId="520EAD6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1F89112" w14:textId="246CAF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22C7F" w14:textId="509283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1A628" w14:textId="35507A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73,132.58 </w:t>
            </w:r>
          </w:p>
        </w:tc>
      </w:tr>
      <w:tr w:rsidR="00F4348F" w:rsidRPr="00F4348F" w14:paraId="5AE38F4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93F9E"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A7A6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8275BE6" w14:textId="71181D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28FD5827" w14:textId="17F5CC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BA297" w14:textId="1D5B32B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94D34" w14:textId="323E08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98,656.00 </w:t>
            </w:r>
          </w:p>
        </w:tc>
      </w:tr>
      <w:tr w:rsidR="00F4348F" w:rsidRPr="00F4348F" w14:paraId="4943C4C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C1990"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D9EC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871F11F" w14:textId="7E0BCB0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592,474.84 </w:t>
            </w:r>
          </w:p>
        </w:tc>
        <w:tc>
          <w:tcPr>
            <w:tcW w:w="675" w:type="pct"/>
            <w:tcBorders>
              <w:top w:val="nil"/>
              <w:left w:val="nil"/>
              <w:bottom w:val="single" w:sz="4" w:space="0" w:color="000000"/>
              <w:right w:val="single" w:sz="4" w:space="0" w:color="000000"/>
            </w:tcBorders>
            <w:shd w:val="clear" w:color="auto" w:fill="auto"/>
            <w:noWrap/>
            <w:vAlign w:val="bottom"/>
            <w:hideMark/>
          </w:tcPr>
          <w:p w14:paraId="063BF33A" w14:textId="11ADF6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EBE0E" w14:textId="27D5CD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DEB97" w14:textId="19753B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592,474.84 </w:t>
            </w:r>
          </w:p>
        </w:tc>
      </w:tr>
      <w:tr w:rsidR="00F4348F" w:rsidRPr="00F4348F" w14:paraId="5999817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1576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37C2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41E2381" w14:textId="1A98F48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77,575.12 </w:t>
            </w:r>
          </w:p>
        </w:tc>
        <w:tc>
          <w:tcPr>
            <w:tcW w:w="675" w:type="pct"/>
            <w:tcBorders>
              <w:top w:val="nil"/>
              <w:left w:val="nil"/>
              <w:bottom w:val="single" w:sz="4" w:space="0" w:color="000000"/>
              <w:right w:val="single" w:sz="4" w:space="0" w:color="000000"/>
            </w:tcBorders>
            <w:shd w:val="clear" w:color="auto" w:fill="auto"/>
            <w:noWrap/>
            <w:vAlign w:val="bottom"/>
            <w:hideMark/>
          </w:tcPr>
          <w:p w14:paraId="4344EF12" w14:textId="0619D9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44BE6" w14:textId="69D8487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07F89" w14:textId="0A0D22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977,575.12 </w:t>
            </w:r>
          </w:p>
        </w:tc>
      </w:tr>
      <w:tr w:rsidR="00F4348F" w:rsidRPr="00F4348F" w14:paraId="16D4BAC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86BC6"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B77F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17D58A35" w14:textId="42F9CE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7623E081" w14:textId="27F9F28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8991E" w14:textId="52C53FB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6EF3D" w14:textId="1B7EA32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1,696.50 </w:t>
            </w:r>
          </w:p>
        </w:tc>
      </w:tr>
      <w:tr w:rsidR="00F4348F" w:rsidRPr="00F4348F" w14:paraId="2D418807"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D0514"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8CC5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B144460" w14:textId="251AF6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390131B" w14:textId="0009579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39D2F1" w14:textId="30E06F4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E431E" w14:textId="777BDF7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119,686.28 </w:t>
            </w:r>
          </w:p>
        </w:tc>
      </w:tr>
      <w:tr w:rsidR="00F4348F" w:rsidRPr="00F4348F" w14:paraId="129AE9A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C3BE0"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61D73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6A8A46D3" w14:textId="2F2A26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55CBF16E" w14:textId="32E985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9EE91" w14:textId="610B7B3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1EFD8" w14:textId="1D3D8AD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9,140.40 </w:t>
            </w:r>
          </w:p>
        </w:tc>
      </w:tr>
      <w:tr w:rsidR="00F4348F" w:rsidRPr="00F4348F" w14:paraId="5913B780"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30170"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7A5B07FD" w14:textId="264226C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14E811B" w14:textId="1D12430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BB9698" w14:textId="1D4B52C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8CF805" w14:textId="6ADC920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9,237,569.63 </w:t>
            </w:r>
          </w:p>
        </w:tc>
      </w:tr>
      <w:tr w:rsidR="00F4348F" w:rsidRPr="00F4348F" w14:paraId="5727483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3819D"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0554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51363B2" w14:textId="209D5D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13E48FA4" w14:textId="3C39F9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7303D" w14:textId="7937E6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26DB4" w14:textId="225707F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4,162.16 </w:t>
            </w:r>
          </w:p>
        </w:tc>
      </w:tr>
      <w:tr w:rsidR="00F4348F" w:rsidRPr="00F4348F" w14:paraId="329E5B3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94350"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820C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1CBEBF39" w14:textId="06F594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CBABF61" w14:textId="33A3DA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CC5A2" w14:textId="4D1260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67FB7" w14:textId="156495C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2,371.21 </w:t>
            </w:r>
          </w:p>
        </w:tc>
      </w:tr>
      <w:tr w:rsidR="00F4348F" w:rsidRPr="00F4348F" w14:paraId="220AB7F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EEFC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17D1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E897085" w14:textId="2DAC077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49AE5BE8" w14:textId="3E023BE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8B8F6" w14:textId="09FB84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C7B81" w14:textId="235E31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36,264.25 </w:t>
            </w:r>
          </w:p>
        </w:tc>
      </w:tr>
      <w:tr w:rsidR="00F4348F" w:rsidRPr="00F4348F" w14:paraId="666277E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F553F"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60A4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AB649EC" w14:textId="2A25882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2E3EB8AE" w14:textId="1E929E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FABCD" w14:textId="57D246E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EA0FB" w14:textId="7814BF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90,654.84 </w:t>
            </w:r>
          </w:p>
        </w:tc>
      </w:tr>
      <w:tr w:rsidR="00F4348F" w:rsidRPr="00F4348F" w14:paraId="773817C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FA885"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0E5F7"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4552DA92" w14:textId="01BB549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1697E277" w14:textId="212143E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7B763" w14:textId="4F7C7A5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327BA" w14:textId="56CAA98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553,187.18 </w:t>
            </w:r>
          </w:p>
        </w:tc>
      </w:tr>
      <w:tr w:rsidR="00F4348F" w:rsidRPr="00F4348F" w14:paraId="4DFEB55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6492D"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094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4809EE83" w14:textId="0282D69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400FE0A5" w14:textId="1F0AB3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9F79A" w14:textId="793E54C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CAABC" w14:textId="6DCA35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48,144.00 </w:t>
            </w:r>
          </w:p>
        </w:tc>
      </w:tr>
      <w:tr w:rsidR="00F4348F" w:rsidRPr="00F4348F" w14:paraId="73BAD99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38D9"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4B4C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4588D964" w14:textId="02001F4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2E089EA8" w14:textId="607DCD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B57E5" w14:textId="49A5D08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79CE4" w14:textId="782F24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201,968.63 </w:t>
            </w:r>
          </w:p>
        </w:tc>
      </w:tr>
      <w:tr w:rsidR="00F4348F" w:rsidRPr="00F4348F" w14:paraId="082F438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9DB41"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D3A6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0AD59F6A" w14:textId="0DF55EE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405168DE" w14:textId="662256C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0F1CE" w14:textId="1AD81E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9278F" w14:textId="038BB9C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420,494.68 </w:t>
            </w:r>
          </w:p>
        </w:tc>
      </w:tr>
      <w:tr w:rsidR="00F4348F" w:rsidRPr="00F4348F" w14:paraId="659DB37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DB2A9"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BCE7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042C999B" w14:textId="679E1F7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3E0D71C7" w14:textId="18C92C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2A80D" w14:textId="0447438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5BC83" w14:textId="215426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11,695.00 </w:t>
            </w:r>
          </w:p>
        </w:tc>
      </w:tr>
      <w:tr w:rsidR="00F4348F" w:rsidRPr="00F4348F" w14:paraId="410FF588"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BFB0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A515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306EBAE4" w14:textId="75E05220"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2304794C" w14:textId="0BEDDD6C"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DAE227C" w14:textId="554A956E"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C6DF300" w14:textId="4E93BA4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87,427.68 </w:t>
            </w:r>
          </w:p>
        </w:tc>
      </w:tr>
      <w:tr w:rsidR="00F4348F" w:rsidRPr="00F4348F" w14:paraId="0B80CA7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B348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AFBE2"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80DC299" w14:textId="2EFDCC7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2EF5BF1" w14:textId="447B4E1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7301F" w14:textId="142C2F0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E13F8" w14:textId="4BCB89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51,200.00 </w:t>
            </w:r>
          </w:p>
        </w:tc>
      </w:tr>
      <w:tr w:rsidR="00F4348F" w:rsidRPr="00F4348F" w14:paraId="4CA49098"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4FC7E"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9B75ADE" w14:textId="7D2838C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3,598,325.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A25E279" w14:textId="12DFF7A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6DFE1E" w14:textId="52F4D75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BAADA7" w14:textId="48934EC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3,598,325.95 </w:t>
            </w:r>
          </w:p>
        </w:tc>
      </w:tr>
      <w:tr w:rsidR="00F4348F" w:rsidRPr="00F4348F" w14:paraId="628CFCE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C0882"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55A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7BB55C6D" w14:textId="494AA8F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77A7B85B" w14:textId="2F85F5F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87783" w14:textId="6FF200A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DD18D" w14:textId="3E2136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03,477.44 </w:t>
            </w:r>
          </w:p>
        </w:tc>
      </w:tr>
      <w:tr w:rsidR="00F4348F" w:rsidRPr="00F4348F" w14:paraId="0482FFB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E9B9B"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46EE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608FC62C" w14:textId="452C810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21,153.36 </w:t>
            </w:r>
          </w:p>
        </w:tc>
        <w:tc>
          <w:tcPr>
            <w:tcW w:w="675" w:type="pct"/>
            <w:tcBorders>
              <w:top w:val="nil"/>
              <w:left w:val="nil"/>
              <w:bottom w:val="single" w:sz="4" w:space="0" w:color="000000"/>
              <w:right w:val="single" w:sz="4" w:space="0" w:color="000000"/>
            </w:tcBorders>
            <w:shd w:val="clear" w:color="auto" w:fill="auto"/>
            <w:noWrap/>
            <w:vAlign w:val="bottom"/>
            <w:hideMark/>
          </w:tcPr>
          <w:p w14:paraId="06B2649F" w14:textId="123C2ED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AEB0D" w14:textId="6D7E636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8098B" w14:textId="3BEE219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21,153.36 </w:t>
            </w:r>
          </w:p>
        </w:tc>
      </w:tr>
      <w:tr w:rsidR="00F4348F" w:rsidRPr="00F4348F" w14:paraId="73E021C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8469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8595B"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72E8DDBC" w14:textId="12D626A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7,822.56 </w:t>
            </w:r>
          </w:p>
        </w:tc>
        <w:tc>
          <w:tcPr>
            <w:tcW w:w="675" w:type="pct"/>
            <w:tcBorders>
              <w:top w:val="nil"/>
              <w:left w:val="nil"/>
              <w:bottom w:val="single" w:sz="4" w:space="0" w:color="000000"/>
              <w:right w:val="single" w:sz="4" w:space="0" w:color="000000"/>
            </w:tcBorders>
            <w:shd w:val="clear" w:color="auto" w:fill="auto"/>
            <w:noWrap/>
            <w:vAlign w:val="bottom"/>
            <w:hideMark/>
          </w:tcPr>
          <w:p w14:paraId="6A8F61CA" w14:textId="677F540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78330" w14:textId="2D36D12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08521" w14:textId="12AF7F9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917,822.56 </w:t>
            </w:r>
          </w:p>
        </w:tc>
      </w:tr>
      <w:tr w:rsidR="00F4348F" w:rsidRPr="00F4348F" w14:paraId="42E642F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C7A2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7001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C7C1933" w14:textId="372250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7FDF89FF" w14:textId="254E540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DFEFD" w14:textId="416438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BF36C" w14:textId="009D15E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2,195,522.86 </w:t>
            </w:r>
          </w:p>
        </w:tc>
      </w:tr>
      <w:tr w:rsidR="00F4348F" w:rsidRPr="00F4348F" w14:paraId="2E53666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3B136"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20FE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5B9D07D" w14:textId="4F302BD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348019A3" w14:textId="26F40E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44DF8" w14:textId="6F9B643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FEF12" w14:textId="2D4C09A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8,269.08 </w:t>
            </w:r>
          </w:p>
        </w:tc>
      </w:tr>
      <w:tr w:rsidR="00F4348F" w:rsidRPr="00F4348F" w14:paraId="258C2E4A"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D11D4"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1CEA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2D90BD72" w14:textId="591D9E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3,821.34 </w:t>
            </w:r>
          </w:p>
        </w:tc>
        <w:tc>
          <w:tcPr>
            <w:tcW w:w="675" w:type="pct"/>
            <w:tcBorders>
              <w:top w:val="nil"/>
              <w:left w:val="nil"/>
              <w:bottom w:val="single" w:sz="4" w:space="0" w:color="000000"/>
              <w:right w:val="single" w:sz="4" w:space="0" w:color="000000"/>
            </w:tcBorders>
            <w:shd w:val="clear" w:color="auto" w:fill="auto"/>
            <w:noWrap/>
            <w:vAlign w:val="bottom"/>
            <w:hideMark/>
          </w:tcPr>
          <w:p w14:paraId="24C098C8" w14:textId="3F1DEDB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1E662" w14:textId="2BA3FC3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FFA25" w14:textId="6B00065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763,821.34 </w:t>
            </w:r>
          </w:p>
        </w:tc>
      </w:tr>
      <w:tr w:rsidR="00F4348F" w:rsidRPr="00F4348F" w14:paraId="339957D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8A65A"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2798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01ACF7AE" w14:textId="13DED97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63A67433" w14:textId="5783B8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4A5E5" w14:textId="2A202E4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CF2BF" w14:textId="36A7FA8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693,329.16 </w:t>
            </w:r>
          </w:p>
        </w:tc>
      </w:tr>
      <w:tr w:rsidR="00F4348F" w:rsidRPr="00F4348F" w14:paraId="40DB4AA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B8D67" w14:textId="77777777" w:rsidR="00F4348F" w:rsidRPr="00F4348F" w:rsidRDefault="00F4348F" w:rsidP="00F4348F">
            <w:pPr>
              <w:spacing w:after="0" w:line="240" w:lineRule="auto"/>
              <w:ind w:right="57"/>
              <w:contextualSpacing/>
              <w:jc w:val="right"/>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C680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92FDCEA" w14:textId="645069E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7C3AC6F5" w14:textId="6C276CF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FAFEB" w14:textId="0603075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CC196" w14:textId="549642B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4,754,930.15 </w:t>
            </w:r>
          </w:p>
        </w:tc>
      </w:tr>
      <w:tr w:rsidR="00F4348F" w:rsidRPr="00F4348F" w14:paraId="54ABD9D8"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C5E49"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649DA08" w14:textId="7131E98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A3E31A2" w14:textId="4EED2324"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02EDB1" w14:textId="382B2D1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6570F9" w14:textId="34C103D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5,576,522.26 </w:t>
            </w:r>
          </w:p>
        </w:tc>
      </w:tr>
      <w:tr w:rsidR="00F4348F" w:rsidRPr="00F4348F" w14:paraId="6AA11C9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1280E"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A933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28EDFDDF" w14:textId="417D1C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4D310EAE" w14:textId="5E16529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D0BAA" w14:textId="2AEC97E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56C87" w14:textId="302D7A2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99,833.60 </w:t>
            </w:r>
          </w:p>
        </w:tc>
      </w:tr>
      <w:tr w:rsidR="00F4348F" w:rsidRPr="00F4348F" w14:paraId="5B64119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25A0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530A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6B7B27C" w14:textId="3CAE0F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40470DA6" w14:textId="4256538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3618A" w14:textId="59AABC3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1A282" w14:textId="63800AF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377,152.40 </w:t>
            </w:r>
          </w:p>
        </w:tc>
      </w:tr>
      <w:tr w:rsidR="00F4348F" w:rsidRPr="00F4348F" w14:paraId="3B422B2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4CF2D"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CBB61"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9FD3D67" w14:textId="3397CE6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53293EA1" w14:textId="780DC6E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498C0" w14:textId="5E2632C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4FE06" w14:textId="2BEC71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5,592.00 </w:t>
            </w:r>
          </w:p>
        </w:tc>
      </w:tr>
      <w:tr w:rsidR="00F4348F" w:rsidRPr="00F4348F" w14:paraId="5C6BAF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F7F6A"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8017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76C1050" w14:textId="629591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27BA92BF" w14:textId="22F0840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8061" w14:textId="37D349B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5DEA7" w14:textId="7875B45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75,826.24 </w:t>
            </w:r>
          </w:p>
        </w:tc>
      </w:tr>
      <w:tr w:rsidR="00F4348F" w:rsidRPr="00F4348F" w14:paraId="58E73E1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B341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AAEE6"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18248526" w14:textId="7DEEC46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4C14C33E" w14:textId="6E8BD52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30374" w14:textId="41DD106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8627D" w14:textId="162361F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3,980.00 </w:t>
            </w:r>
          </w:p>
        </w:tc>
      </w:tr>
      <w:tr w:rsidR="00F4348F" w:rsidRPr="00F4348F" w14:paraId="6A9B8C6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5A251"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0CC7A"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E613000" w14:textId="2023AEC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617B3502" w14:textId="1C354D6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D72BB" w14:textId="7A229DF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74413" w14:textId="7400BD2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1,243,197.26 </w:t>
            </w:r>
          </w:p>
        </w:tc>
      </w:tr>
      <w:tr w:rsidR="00F4348F" w:rsidRPr="00F4348F" w14:paraId="599C305C"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737CB"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44CC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193173C" w14:textId="25654A9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42EF2C91" w14:textId="65820C2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D935C" w14:textId="1A45B93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B24B7" w14:textId="2F0653B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66,949.20 </w:t>
            </w:r>
          </w:p>
        </w:tc>
      </w:tr>
      <w:tr w:rsidR="00F4348F" w:rsidRPr="00F4348F" w14:paraId="0C589F46"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815E2"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C5E7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F719DA7" w14:textId="7EFD4B1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54B9EB01" w14:textId="7E6D0D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96F4F" w14:textId="1841B9F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023C1" w14:textId="5C724E5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840,606.00 </w:t>
            </w:r>
          </w:p>
        </w:tc>
      </w:tr>
      <w:tr w:rsidR="00F4348F" w:rsidRPr="00F4348F" w14:paraId="5B6EAC2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2F328" w14:textId="777777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71E4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770331F" w14:textId="27FAE66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26661D1B" w14:textId="615B55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75D91" w14:textId="3CD0146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D4577" w14:textId="4A7358C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43,385.56 </w:t>
            </w:r>
          </w:p>
        </w:tc>
      </w:tr>
      <w:tr w:rsidR="00F4348F" w:rsidRPr="00F4348F" w14:paraId="300994B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CEA69D"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75DA9E16" w14:textId="75F5F98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5EEFB604" w14:textId="739BC01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D269364" w14:textId="01F38E05"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BF1384C" w14:textId="28A47833"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913,738.94 </w:t>
            </w:r>
          </w:p>
        </w:tc>
      </w:tr>
      <w:tr w:rsidR="00F4348F" w:rsidRPr="00F4348F" w14:paraId="236BDF2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A6FBD"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1BDA843" w14:textId="16F27CE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3ECDCE5" w14:textId="40756E7A"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E30CC4" w14:textId="7B9A0C8D"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6D914C" w14:textId="126DEF39"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1,679,180.94 </w:t>
            </w:r>
          </w:p>
        </w:tc>
      </w:tr>
      <w:tr w:rsidR="00F4348F" w:rsidRPr="00F4348F" w14:paraId="7DF2E56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C02F9"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B12A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5385962" w14:textId="0E971AB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5DC9B2AE" w14:textId="1ADE265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8B240" w14:textId="14AA118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B1074" w14:textId="0018577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28,750.84 </w:t>
            </w:r>
          </w:p>
        </w:tc>
      </w:tr>
      <w:tr w:rsidR="00F4348F" w:rsidRPr="00F4348F" w14:paraId="27F0018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71075"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F3E5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EA716F3" w14:textId="203DA0DE"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5B283A79" w14:textId="044378C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817C3" w14:textId="0A16ED3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46B95" w14:textId="385A6B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12,012.22 </w:t>
            </w:r>
          </w:p>
        </w:tc>
      </w:tr>
      <w:tr w:rsidR="00F4348F" w:rsidRPr="00F4348F" w14:paraId="68D0404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68B8E"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48A5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FCB4D6B" w14:textId="72806FB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3565F5B6" w14:textId="4791AA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01A11" w14:textId="6C887F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4B492" w14:textId="3835F6C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9,122.92 </w:t>
            </w:r>
          </w:p>
        </w:tc>
      </w:tr>
      <w:tr w:rsidR="00F4348F" w:rsidRPr="00F4348F" w14:paraId="6B5968A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F75BC"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463C5"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38C4586E" w14:textId="6007724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5F8141F6" w14:textId="5F366FAC"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C5793" w14:textId="1EB2549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8A11B" w14:textId="730FF388"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4,897.50 </w:t>
            </w:r>
          </w:p>
        </w:tc>
      </w:tr>
      <w:tr w:rsidR="00F4348F" w:rsidRPr="00F4348F" w14:paraId="2C690EB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041A1"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A69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62AEA8CE" w14:textId="4077EDB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18EC385" w14:textId="0E8B396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FB99B" w14:textId="3BF3670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0458D" w14:textId="00010D7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44,397.46 </w:t>
            </w:r>
          </w:p>
        </w:tc>
      </w:tr>
      <w:tr w:rsidR="00F4348F" w:rsidRPr="00F4348F" w14:paraId="34087B37"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52EF5"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5C74F9D" w14:textId="46487DEC"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45EF02" w14:textId="0608F302"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EF09AE" w14:textId="159F5FB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53058B" w14:textId="7CF80A36"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222,000.00 </w:t>
            </w:r>
          </w:p>
        </w:tc>
      </w:tr>
      <w:tr w:rsidR="00F4348F" w:rsidRPr="00F4348F" w14:paraId="11DC52E5"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BBF07" w14:textId="77777777" w:rsidR="00F4348F" w:rsidRPr="00F4348F" w:rsidRDefault="00F4348F" w:rsidP="00F4348F">
            <w:pPr>
              <w:spacing w:after="0" w:line="240" w:lineRule="auto"/>
              <w:ind w:right="57"/>
              <w:contextualSpacing/>
              <w:rPr>
                <w:rFonts w:ascii="Arial Narrow" w:hAnsi="Arial Narrow"/>
                <w:color w:val="000000"/>
                <w:sz w:val="20"/>
                <w:szCs w:val="20"/>
              </w:rPr>
            </w:pPr>
            <w:r w:rsidRPr="00F4348F">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C4568"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444FAD21" w14:textId="0202F27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198B0" w14:textId="6EB411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B7FA4" w14:textId="171A02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C790A" w14:textId="22F2074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222,000.00 </w:t>
            </w:r>
          </w:p>
        </w:tc>
      </w:tr>
      <w:tr w:rsidR="00F4348F" w:rsidRPr="00F4348F" w14:paraId="78BE4B2C"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4E200"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553EE66D" w14:textId="06D7920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1AC7ED" w14:textId="0C43EBE7"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74B141" w14:textId="649E98C1"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C0E280" w14:textId="6A4226EF"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0,920.00 </w:t>
            </w:r>
          </w:p>
        </w:tc>
      </w:tr>
      <w:tr w:rsidR="00F4348F" w:rsidRPr="00F4348F" w14:paraId="1D673D8B"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6CEC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82CAC"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3E67DAE" w14:textId="79861C4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C7042B8" w14:textId="1AB361D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C63C2" w14:textId="1CAD5C0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BFE4B" w14:textId="384C9F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6.00 </w:t>
            </w:r>
          </w:p>
        </w:tc>
      </w:tr>
      <w:tr w:rsidR="00F4348F" w:rsidRPr="00F4348F" w14:paraId="25EA0D5E"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0BD1D"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3BD2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E8D57A9" w14:textId="4910AA3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0F68F951" w14:textId="14E5FE1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142E9" w14:textId="0C3F2260"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0BE1D" w14:textId="37E95A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4,368.00 </w:t>
            </w:r>
          </w:p>
        </w:tc>
      </w:tr>
      <w:tr w:rsidR="00F4348F" w:rsidRPr="00F4348F" w14:paraId="530BCF91"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F96C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85A0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541F963" w14:textId="32815C5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F090BB3" w14:textId="4BE94FC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2CFD5" w14:textId="4FACE7E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BF751" w14:textId="086F4E5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6.00 </w:t>
            </w:r>
          </w:p>
        </w:tc>
      </w:tr>
      <w:tr w:rsidR="00F4348F" w:rsidRPr="00F4348F" w14:paraId="77442A94"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6D24F"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ED200"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0BAB37C6" w14:textId="14C180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2875E74" w14:textId="0F08FE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F5278" w14:textId="0E01C17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BA6A0" w14:textId="712B2B1A"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6.00 </w:t>
            </w:r>
          </w:p>
        </w:tc>
      </w:tr>
      <w:tr w:rsidR="00F4348F" w:rsidRPr="00F4348F" w14:paraId="22398AA0"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26389"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1244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2EAC49C" w14:textId="6EDD7DE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38593AD" w14:textId="334385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F2931" w14:textId="627CCBD5"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C125E" w14:textId="5546E1B7"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546.00 </w:t>
            </w:r>
          </w:p>
        </w:tc>
      </w:tr>
      <w:tr w:rsidR="00F4348F" w:rsidRPr="00F4348F" w14:paraId="7B78F73D"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7D3F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D11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A953C73" w14:textId="68AEC36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A3CC55E" w14:textId="729B0F29"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C8CD4" w14:textId="16D8F6C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36726" w14:textId="7DC4F8E2"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092.00 </w:t>
            </w:r>
          </w:p>
        </w:tc>
      </w:tr>
      <w:tr w:rsidR="00F4348F" w:rsidRPr="00F4348F" w14:paraId="77C34123"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1E894"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454B3"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60A2362F" w14:textId="67943894"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4A059D23" w14:textId="5A2592A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A2F6A" w14:textId="2FF323D3"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9DE56" w14:textId="0919FC8B"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3,276.00 </w:t>
            </w:r>
          </w:p>
        </w:tc>
      </w:tr>
      <w:tr w:rsidR="00F4348F" w:rsidRPr="00F4348F" w14:paraId="0F3A96B3" w14:textId="77777777" w:rsidTr="00F4348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6C8E3" w14:textId="77777777" w:rsidR="00F4348F" w:rsidRPr="00F4348F" w:rsidRDefault="00F4348F" w:rsidP="00F4348F">
            <w:pPr>
              <w:spacing w:after="0" w:line="240" w:lineRule="auto"/>
              <w:ind w:right="57"/>
              <w:contextualSpacing/>
              <w:rPr>
                <w:rFonts w:ascii="Arial Narrow" w:hAnsi="Arial Narrow"/>
                <w:b/>
                <w:bCs/>
                <w:color w:val="000000"/>
                <w:sz w:val="20"/>
                <w:szCs w:val="20"/>
              </w:rPr>
            </w:pPr>
            <w:r w:rsidRPr="00F4348F">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17578F7" w14:textId="090AE38B"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AE8708" w14:textId="3196948E"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7EF595" w14:textId="4525CC60"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A00708" w14:textId="110680D8" w:rsidR="00F4348F" w:rsidRPr="00F4348F" w:rsidRDefault="00F4348F" w:rsidP="00F4348F">
            <w:pPr>
              <w:spacing w:after="0" w:line="240" w:lineRule="auto"/>
              <w:ind w:right="57"/>
              <w:contextualSpacing/>
              <w:jc w:val="right"/>
              <w:rPr>
                <w:rFonts w:ascii="Arial Narrow" w:hAnsi="Arial Narrow"/>
                <w:b/>
                <w:bCs/>
                <w:color w:val="000000"/>
                <w:sz w:val="20"/>
                <w:szCs w:val="20"/>
              </w:rPr>
            </w:pPr>
            <w:r w:rsidRPr="00F4348F">
              <w:rPr>
                <w:rFonts w:ascii="Arial Narrow" w:hAnsi="Arial Narrow"/>
                <w:b/>
                <w:bCs/>
                <w:color w:val="000000"/>
                <w:sz w:val="20"/>
                <w:szCs w:val="20"/>
              </w:rPr>
              <w:t xml:space="preserve"> 1,638.00 </w:t>
            </w:r>
          </w:p>
        </w:tc>
      </w:tr>
      <w:tr w:rsidR="00F4348F" w:rsidRPr="00F4348F" w14:paraId="10CFBC8F" w14:textId="77777777" w:rsidTr="00F4348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40DD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4EA5E" w14:textId="77777777" w:rsidR="00F4348F" w:rsidRPr="00F4348F" w:rsidRDefault="00F4348F" w:rsidP="00F4348F">
            <w:pPr>
              <w:spacing w:after="0" w:line="240" w:lineRule="auto"/>
              <w:ind w:right="57"/>
              <w:contextualSpacing/>
              <w:rPr>
                <w:rFonts w:ascii="Arial Narrow" w:hAnsi="Arial Narrow"/>
                <w:i/>
                <w:iCs/>
                <w:color w:val="000000"/>
                <w:sz w:val="20"/>
                <w:szCs w:val="20"/>
              </w:rPr>
            </w:pPr>
            <w:r w:rsidRPr="00F4348F">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120077E" w14:textId="6F77DF7F"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04CC439F" w14:textId="1A140A51"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ACBE2" w14:textId="259880F6"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C5B84" w14:textId="0898E74D" w:rsidR="00F4348F" w:rsidRPr="00F4348F" w:rsidRDefault="00F4348F" w:rsidP="00F4348F">
            <w:pPr>
              <w:spacing w:after="0" w:line="240" w:lineRule="auto"/>
              <w:ind w:right="57"/>
              <w:contextualSpacing/>
              <w:jc w:val="right"/>
              <w:rPr>
                <w:rFonts w:ascii="Arial Narrow" w:hAnsi="Arial Narrow"/>
                <w:i/>
                <w:iCs/>
                <w:color w:val="000000"/>
                <w:sz w:val="20"/>
                <w:szCs w:val="20"/>
              </w:rPr>
            </w:pPr>
            <w:r w:rsidRPr="00F4348F">
              <w:rPr>
                <w:rFonts w:ascii="Arial Narrow" w:hAnsi="Arial Narrow"/>
                <w:i/>
                <w:iCs/>
                <w:color w:val="000000"/>
                <w:sz w:val="20"/>
                <w:szCs w:val="20"/>
              </w:rPr>
              <w:t xml:space="preserve">1,638.00 </w:t>
            </w:r>
          </w:p>
        </w:tc>
      </w:tr>
    </w:tbl>
    <w:p w14:paraId="06EF34B8" w14:textId="0C81791E"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F4348F" w:rsidRPr="006C6E91">
        <w:rPr>
          <w:rFonts w:ascii="Arial" w:eastAsia="Arial" w:hAnsi="Arial" w:cs="Arial"/>
          <w:b/>
          <w:i/>
          <w:sz w:val="16"/>
          <w:szCs w:val="16"/>
        </w:rPr>
        <w:t xml:space="preserve"> </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266D66C8" w14:textId="2A6BC7D3" w:rsidR="002F406E" w:rsidRDefault="002F406E" w:rsidP="00D72392">
      <w:pPr>
        <w:spacing w:after="0" w:line="240" w:lineRule="auto"/>
        <w:contextualSpacing/>
        <w:rPr>
          <w:rFonts w:ascii="Arial" w:eastAsia="Arial" w:hAnsi="Arial" w:cs="Arial"/>
          <w:b/>
          <w:color w:val="002060"/>
          <w:sz w:val="28"/>
          <w:szCs w:val="28"/>
        </w:rPr>
      </w:pPr>
    </w:p>
    <w:p w14:paraId="03DDA513" w14:textId="77777777" w:rsidR="002F406E" w:rsidRDefault="002F406E" w:rsidP="00D72392">
      <w:pPr>
        <w:spacing w:after="0" w:line="240" w:lineRule="auto"/>
        <w:contextualSpacing/>
        <w:rPr>
          <w:rFonts w:ascii="Arial" w:eastAsia="Arial" w:hAnsi="Arial" w:cs="Arial"/>
          <w:b/>
          <w:color w:val="002060"/>
          <w:sz w:val="28"/>
          <w:szCs w:val="28"/>
        </w:rPr>
      </w:pPr>
    </w:p>
    <w:p w14:paraId="7D3FF591" w14:textId="22F769AC"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59BCE51F"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A66E71">
        <w:rPr>
          <w:rFonts w:ascii="Arial" w:eastAsia="Times New Roman" w:hAnsi="Arial" w:cs="Arial"/>
          <w:b/>
          <w:bCs/>
          <w:color w:val="0070C0"/>
          <w:sz w:val="24"/>
          <w:szCs w:val="24"/>
          <w:lang w:eastAsia="en-US"/>
        </w:rPr>
        <w:t>724,674,502.62</w:t>
      </w:r>
      <w:bookmarkStart w:id="1" w:name="_GoBack"/>
      <w:bookmarkEnd w:id="1"/>
      <w:r w:rsidR="00F4348F">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15DCDDD4" w14:textId="77777777" w:rsidR="00E452B8" w:rsidRDefault="00E452B8" w:rsidP="00E452B8">
      <w:pPr>
        <w:numPr>
          <w:ilvl w:val="0"/>
          <w:numId w:val="26"/>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5536BAF9" w14:textId="77777777" w:rsidR="00E452B8" w:rsidRDefault="00E452B8" w:rsidP="00E452B8">
      <w:pPr>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Pr>
          <w:rFonts w:ascii="Arial" w:eastAsia="Times New Roman" w:hAnsi="Arial" w:cs="Arial"/>
          <w:b/>
          <w:sz w:val="24"/>
          <w:szCs w:val="24"/>
          <w:lang w:val="en-US" w:eastAsia="en-US"/>
        </w:rPr>
        <w:t>₱</w:t>
      </w:r>
      <w:r>
        <w:rPr>
          <w:rFonts w:ascii="Arial" w:eastAsia="Times New Roman" w:hAnsi="Arial" w:cs="Arial"/>
          <w:b/>
          <w:bCs/>
          <w:sz w:val="24"/>
          <w:szCs w:val="24"/>
          <w:lang w:eastAsia="en-US"/>
        </w:rPr>
        <w:t xml:space="preserve">121,093,861.63 </w:t>
      </w:r>
      <w:r>
        <w:rPr>
          <w:rFonts w:ascii="Arial" w:eastAsia="Times New Roman" w:hAnsi="Arial" w:cs="Arial"/>
          <w:b/>
          <w:sz w:val="24"/>
          <w:szCs w:val="24"/>
          <w:lang w:val="en-US" w:eastAsia="en-US"/>
        </w:rPr>
        <w:t>standby funds</w:t>
      </w:r>
      <w:r>
        <w:rPr>
          <w:rFonts w:ascii="Arial" w:eastAsia="Times New Roman" w:hAnsi="Arial" w:cs="Arial"/>
          <w:sz w:val="24"/>
          <w:szCs w:val="24"/>
          <w:lang w:val="en-US" w:eastAsia="en-US"/>
        </w:rPr>
        <w:t xml:space="preserve"> in the CO and FOs. Of the said amount </w:t>
      </w:r>
      <w:r>
        <w:rPr>
          <w:rFonts w:ascii="Arial" w:eastAsia="Times New Roman" w:hAnsi="Arial" w:cs="Arial"/>
          <w:b/>
          <w:sz w:val="24"/>
          <w:szCs w:val="24"/>
          <w:lang w:val="en-US" w:eastAsia="en-US"/>
        </w:rPr>
        <w:t xml:space="preserve">₱74,407,324.94 </w:t>
      </w:r>
      <w:r>
        <w:rPr>
          <w:rFonts w:ascii="Arial" w:eastAsia="Times New Roman" w:hAnsi="Arial" w:cs="Arial"/>
          <w:sz w:val="24"/>
          <w:szCs w:val="24"/>
          <w:lang w:val="en-US" w:eastAsia="en-US"/>
        </w:rPr>
        <w:t>is the available Quick Response Fund (QRF) in the CO.</w:t>
      </w:r>
    </w:p>
    <w:p w14:paraId="2FAFBBB3" w14:textId="77777777" w:rsidR="00E452B8" w:rsidRDefault="00E452B8" w:rsidP="00E452B8">
      <w:pPr>
        <w:ind w:left="360"/>
        <w:contextualSpacing/>
        <w:jc w:val="both"/>
        <w:rPr>
          <w:rFonts w:ascii="Arial" w:eastAsia="Times New Roman" w:hAnsi="Arial" w:cs="Arial"/>
          <w:sz w:val="24"/>
          <w:szCs w:val="24"/>
          <w:lang w:val="en-US" w:eastAsia="en-US"/>
        </w:rPr>
      </w:pPr>
    </w:p>
    <w:p w14:paraId="03C08252" w14:textId="77777777" w:rsidR="00E452B8" w:rsidRDefault="00E452B8" w:rsidP="00E452B8">
      <w:pPr>
        <w:numPr>
          <w:ilvl w:val="0"/>
          <w:numId w:val="26"/>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0B54316D" w14:textId="77777777" w:rsidR="00E452B8" w:rsidRDefault="00E452B8" w:rsidP="00E452B8">
      <w:pPr>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Pr>
          <w:rFonts w:ascii="Arial" w:eastAsia="Times New Roman" w:hAnsi="Arial" w:cs="Arial"/>
          <w:b/>
          <w:bCs/>
          <w:color w:val="0070C0"/>
          <w:sz w:val="24"/>
          <w:szCs w:val="24"/>
          <w:lang w:eastAsia="en-US"/>
        </w:rPr>
        <w:t xml:space="preserve">159,545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Pr>
          <w:rFonts w:ascii="Arial" w:eastAsia="Times New Roman" w:hAnsi="Arial" w:cs="Arial"/>
          <w:b/>
          <w:bCs/>
          <w:color w:val="0070C0"/>
          <w:sz w:val="24"/>
          <w:szCs w:val="24"/>
          <w:lang w:eastAsia="en-US"/>
        </w:rPr>
        <w:t>76,189,202.00</w:t>
      </w:r>
      <w:r>
        <w:rPr>
          <w:rFonts w:ascii="Arial" w:eastAsia="Times New Roman" w:hAnsi="Arial" w:cs="Arial"/>
          <w:sz w:val="24"/>
          <w:szCs w:val="24"/>
          <w:lang w:val="en-US" w:eastAsia="en-US"/>
        </w:rPr>
        <w:t>,</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Pr>
          <w:rFonts w:ascii="Arial" w:eastAsia="Times New Roman" w:hAnsi="Arial" w:cs="Arial"/>
          <w:b/>
          <w:bCs/>
          <w:color w:val="0070C0"/>
          <w:sz w:val="24"/>
          <w:szCs w:val="24"/>
          <w:lang w:eastAsia="en-US"/>
        </w:rPr>
        <w:t xml:space="preserve">197,322,221.11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Pr>
          <w:rFonts w:ascii="Arial" w:eastAsia="Times New Roman" w:hAnsi="Arial" w:cs="Arial"/>
          <w:b/>
          <w:bCs/>
          <w:color w:val="0070C0"/>
          <w:sz w:val="24"/>
          <w:szCs w:val="24"/>
          <w:lang w:eastAsia="en-US"/>
        </w:rPr>
        <w:t xml:space="preserve">330,069,217.88 </w:t>
      </w:r>
      <w:r>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0" w:type="auto"/>
        <w:tblInd w:w="355" w:type="dxa"/>
        <w:tblLook w:val="04A0" w:firstRow="1" w:lastRow="0" w:firstColumn="1" w:lastColumn="0" w:noHBand="0" w:noVBand="1"/>
      </w:tblPr>
      <w:tblGrid>
        <w:gridCol w:w="1366"/>
        <w:gridCol w:w="1372"/>
        <w:gridCol w:w="971"/>
        <w:gridCol w:w="1265"/>
        <w:gridCol w:w="1399"/>
        <w:gridCol w:w="1447"/>
        <w:gridCol w:w="1568"/>
      </w:tblGrid>
      <w:tr w:rsidR="00A21E9A" w14:paraId="386E0A04" w14:textId="77777777" w:rsidTr="00A21E9A">
        <w:trPr>
          <w:trHeight w:val="20"/>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0983BA2D" w14:textId="77777777" w:rsidR="00A21E9A" w:rsidRDefault="00A21E9A" w:rsidP="00A21E9A">
            <w:pPr>
              <w:spacing w:after="0" w:line="240" w:lineRule="auto"/>
              <w:jc w:val="center"/>
              <w:rPr>
                <w:rFonts w:ascii="Arial Narrow" w:eastAsia="Times New Roman" w:hAnsi="Arial Narrow"/>
                <w:b/>
                <w:bCs/>
                <w:color w:val="000000"/>
                <w:sz w:val="18"/>
                <w:szCs w:val="18"/>
                <w:lang w:val="en-US" w:eastAsia="en-US"/>
              </w:rPr>
            </w:pPr>
            <w:r>
              <w:rPr>
                <w:rFonts w:ascii="Arial Narrow" w:eastAsia="Times New Roman" w:hAnsi="Arial Narrow" w:cs="Arial"/>
                <w:b/>
                <w:bCs/>
                <w:color w:val="000000"/>
                <w:sz w:val="18"/>
                <w:szCs w:val="18"/>
              </w:rPr>
              <w:t>REGIONAL / FIELD OFFIC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1D8A14E9" w14:textId="77777777" w:rsidR="00A21E9A" w:rsidRDefault="00A21E9A" w:rsidP="00A21E9A">
            <w:pPr>
              <w:spacing w:after="0" w:line="240" w:lineRule="auto"/>
              <w:jc w:val="center"/>
              <w:rPr>
                <w:rFonts w:ascii="Arial Narrow" w:eastAsia="Times New Roman" w:hAnsi="Arial Narrow"/>
                <w:b/>
                <w:bCs/>
                <w:i/>
                <w:iCs/>
                <w:color w:val="000000"/>
                <w:sz w:val="18"/>
                <w:szCs w:val="18"/>
                <w:lang w:val="en-US" w:eastAsia="en-US"/>
              </w:rPr>
            </w:pPr>
            <w:r>
              <w:rPr>
                <w:rFonts w:ascii="Arial Narrow" w:eastAsia="Times New Roman" w:hAnsi="Arial Narrow" w:cs="Arial"/>
                <w:b/>
                <w:bCs/>
                <w:color w:val="000000"/>
                <w:sz w:val="18"/>
                <w:szCs w:val="18"/>
              </w:rPr>
              <w:t>STANDBY FUNDS</w:t>
            </w:r>
          </w:p>
        </w:tc>
        <w:tc>
          <w:tcPr>
            <w:tcW w:w="0" w:type="auto"/>
            <w:gridSpan w:val="2"/>
            <w:tcBorders>
              <w:top w:val="single" w:sz="4" w:space="0" w:color="auto"/>
              <w:left w:val="nil"/>
              <w:bottom w:val="single" w:sz="4" w:space="0" w:color="auto"/>
              <w:right w:val="single" w:sz="4" w:space="0" w:color="auto"/>
            </w:tcBorders>
            <w:shd w:val="clear" w:color="auto" w:fill="BFBFBF"/>
            <w:vAlign w:val="center"/>
            <w:hideMark/>
          </w:tcPr>
          <w:p w14:paraId="5550E9D6" w14:textId="77777777" w:rsidR="00A21E9A" w:rsidRDefault="00A21E9A" w:rsidP="00A21E9A">
            <w:pPr>
              <w:spacing w:after="0" w:line="240" w:lineRule="auto"/>
              <w:jc w:val="center"/>
              <w:rPr>
                <w:rFonts w:ascii="Arial Narrow" w:eastAsia="Times New Roman" w:hAnsi="Arial Narrow"/>
                <w:b/>
                <w:bCs/>
                <w:i/>
                <w:iCs/>
                <w:color w:val="000000"/>
                <w:sz w:val="18"/>
                <w:szCs w:val="18"/>
                <w:lang w:val="en-US" w:eastAsia="en-US"/>
              </w:rPr>
            </w:pPr>
            <w:r>
              <w:rPr>
                <w:rFonts w:ascii="Arial Narrow" w:eastAsia="Times New Roman" w:hAnsi="Arial Narrow" w:cs="Arial"/>
                <w:b/>
                <w:bCs/>
                <w:color w:val="000000"/>
                <w:sz w:val="18"/>
                <w:szCs w:val="18"/>
              </w:rPr>
              <w:t>FAMILY FOOD PACKS</w:t>
            </w:r>
          </w:p>
        </w:tc>
        <w:tc>
          <w:tcPr>
            <w:tcW w:w="0" w:type="auto"/>
            <w:tcBorders>
              <w:top w:val="single" w:sz="4" w:space="0" w:color="auto"/>
              <w:left w:val="nil"/>
              <w:bottom w:val="single" w:sz="4" w:space="0" w:color="auto"/>
              <w:right w:val="single" w:sz="4" w:space="0" w:color="auto"/>
            </w:tcBorders>
            <w:shd w:val="clear" w:color="auto" w:fill="BFBFBF"/>
            <w:vAlign w:val="center"/>
            <w:hideMark/>
          </w:tcPr>
          <w:p w14:paraId="1C27A39E" w14:textId="77777777" w:rsidR="00A21E9A" w:rsidRDefault="00A21E9A" w:rsidP="00A21E9A">
            <w:pPr>
              <w:spacing w:after="0" w:line="240" w:lineRule="auto"/>
              <w:jc w:val="center"/>
              <w:rPr>
                <w:rFonts w:ascii="Arial Narrow" w:eastAsia="Times New Roman" w:hAnsi="Arial Narrow"/>
                <w:b/>
                <w:bCs/>
                <w:i/>
                <w:iCs/>
                <w:color w:val="000000"/>
                <w:sz w:val="18"/>
                <w:szCs w:val="18"/>
                <w:lang w:val="en-US" w:eastAsia="en-US"/>
              </w:rPr>
            </w:pPr>
            <w:r>
              <w:rPr>
                <w:rFonts w:ascii="Arial Narrow" w:eastAsia="Times New Roman" w:hAnsi="Arial Narrow" w:cs="Arial"/>
                <w:b/>
                <w:bCs/>
                <w:color w:val="000000"/>
                <w:sz w:val="18"/>
                <w:szCs w:val="18"/>
              </w:rPr>
              <w:t>OTHER FOOD ITEMS</w:t>
            </w:r>
          </w:p>
        </w:tc>
        <w:tc>
          <w:tcPr>
            <w:tcW w:w="0" w:type="auto"/>
            <w:tcBorders>
              <w:top w:val="single" w:sz="4" w:space="0" w:color="auto"/>
              <w:left w:val="nil"/>
              <w:bottom w:val="single" w:sz="4" w:space="0" w:color="auto"/>
              <w:right w:val="single" w:sz="4" w:space="0" w:color="auto"/>
            </w:tcBorders>
            <w:shd w:val="clear" w:color="auto" w:fill="BFBFBF"/>
            <w:vAlign w:val="center"/>
            <w:hideMark/>
          </w:tcPr>
          <w:p w14:paraId="37BC94F4" w14:textId="77777777" w:rsidR="00A21E9A" w:rsidRDefault="00A21E9A" w:rsidP="00A21E9A">
            <w:pPr>
              <w:spacing w:after="0" w:line="240" w:lineRule="auto"/>
              <w:jc w:val="center"/>
              <w:rPr>
                <w:rFonts w:ascii="Arial Narrow" w:eastAsia="Times New Roman" w:hAnsi="Arial Narrow"/>
                <w:b/>
                <w:bCs/>
                <w:i/>
                <w:iCs/>
                <w:color w:val="000000"/>
                <w:sz w:val="18"/>
                <w:szCs w:val="18"/>
                <w:lang w:val="en-US" w:eastAsia="en-US"/>
              </w:rPr>
            </w:pPr>
            <w:r>
              <w:rPr>
                <w:rFonts w:ascii="Arial Narrow" w:eastAsia="Times New Roman" w:hAnsi="Arial Narrow" w:cs="Arial"/>
                <w:b/>
                <w:bCs/>
                <w:color w:val="000000"/>
                <w:sz w:val="18"/>
                <w:szCs w:val="18"/>
              </w:rPr>
              <w:t>NON-FOOD RELIEF ITEM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8AB2317" w14:textId="77777777" w:rsidR="00A21E9A" w:rsidRDefault="00A21E9A" w:rsidP="00A21E9A">
            <w:pPr>
              <w:spacing w:after="0" w:line="240" w:lineRule="auto"/>
              <w:jc w:val="center"/>
              <w:rPr>
                <w:rFonts w:ascii="Arial Narrow" w:eastAsia="Times New Roman" w:hAnsi="Arial Narrow"/>
                <w:b/>
                <w:bCs/>
                <w:i/>
                <w:iCs/>
                <w:color w:val="000000"/>
                <w:sz w:val="18"/>
                <w:szCs w:val="18"/>
                <w:lang w:val="en-US" w:eastAsia="en-US"/>
              </w:rPr>
            </w:pPr>
            <w:r>
              <w:rPr>
                <w:rFonts w:ascii="Arial Narrow" w:eastAsia="Times New Roman" w:hAnsi="Arial Narrow" w:cs="Arial"/>
                <w:b/>
                <w:bCs/>
                <w:color w:val="000000"/>
                <w:sz w:val="18"/>
                <w:szCs w:val="18"/>
              </w:rPr>
              <w:t>TOTAL STANDBY FUNDS &amp; STOCKPILE</w:t>
            </w:r>
          </w:p>
        </w:tc>
      </w:tr>
      <w:tr w:rsidR="00A21E9A" w14:paraId="7485317D" w14:textId="77777777" w:rsidTr="00A21E9A">
        <w:trPr>
          <w:trHeight w:val="2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82FB11"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E69D2E" w14:textId="77777777" w:rsidR="00A21E9A" w:rsidRDefault="00A21E9A" w:rsidP="00A21E9A">
            <w:pPr>
              <w:spacing w:after="0" w:line="240" w:lineRule="auto"/>
              <w:rPr>
                <w:rFonts w:ascii="Arial Narrow" w:eastAsia="Times New Roman" w:hAnsi="Arial Narrow"/>
                <w:b/>
                <w:bCs/>
                <w:i/>
                <w:iCs/>
                <w:color w:val="000000"/>
                <w:sz w:val="18"/>
                <w:szCs w:val="18"/>
                <w:lang w:val="en-US" w:eastAsia="en-US"/>
              </w:rPr>
            </w:pPr>
          </w:p>
        </w:tc>
        <w:tc>
          <w:tcPr>
            <w:tcW w:w="0" w:type="auto"/>
            <w:tcBorders>
              <w:top w:val="nil"/>
              <w:left w:val="nil"/>
              <w:bottom w:val="single" w:sz="4" w:space="0" w:color="auto"/>
              <w:right w:val="single" w:sz="4" w:space="0" w:color="auto"/>
            </w:tcBorders>
            <w:shd w:val="clear" w:color="auto" w:fill="BFBFBF"/>
            <w:vAlign w:val="center"/>
            <w:hideMark/>
          </w:tcPr>
          <w:p w14:paraId="0928DE08" w14:textId="77777777" w:rsidR="00A21E9A" w:rsidRDefault="00A21E9A" w:rsidP="00A21E9A">
            <w:pPr>
              <w:spacing w:after="0" w:line="240" w:lineRule="auto"/>
              <w:jc w:val="right"/>
              <w:rPr>
                <w:rFonts w:ascii="Arial Narrow" w:eastAsia="Times New Roman" w:hAnsi="Arial Narrow"/>
                <w:b/>
                <w:bCs/>
                <w:i/>
                <w:iCs/>
                <w:color w:val="000000"/>
                <w:sz w:val="18"/>
                <w:szCs w:val="18"/>
                <w:lang w:val="en-US" w:eastAsia="en-US"/>
              </w:rPr>
            </w:pPr>
            <w:r>
              <w:rPr>
                <w:rFonts w:ascii="Arial Narrow" w:eastAsia="Times New Roman" w:hAnsi="Arial Narrow" w:cs="Arial"/>
                <w:b/>
                <w:bCs/>
                <w:color w:val="000000"/>
                <w:sz w:val="18"/>
                <w:szCs w:val="18"/>
              </w:rPr>
              <w:t>QUANTITY</w:t>
            </w:r>
          </w:p>
        </w:tc>
        <w:tc>
          <w:tcPr>
            <w:tcW w:w="0" w:type="auto"/>
            <w:tcBorders>
              <w:top w:val="nil"/>
              <w:left w:val="nil"/>
              <w:bottom w:val="single" w:sz="4" w:space="0" w:color="auto"/>
              <w:right w:val="single" w:sz="4" w:space="0" w:color="auto"/>
            </w:tcBorders>
            <w:shd w:val="clear" w:color="auto" w:fill="BFBFBF"/>
            <w:vAlign w:val="center"/>
            <w:hideMark/>
          </w:tcPr>
          <w:p w14:paraId="7FDA972B" w14:textId="77777777" w:rsidR="00A21E9A" w:rsidRDefault="00A21E9A" w:rsidP="00A21E9A">
            <w:pPr>
              <w:spacing w:after="0" w:line="240" w:lineRule="auto"/>
              <w:jc w:val="center"/>
              <w:rPr>
                <w:rFonts w:ascii="Arial Narrow" w:eastAsia="Times New Roman" w:hAnsi="Arial Narrow"/>
                <w:b/>
                <w:bCs/>
                <w:i/>
                <w:iCs/>
                <w:color w:val="000000"/>
                <w:sz w:val="18"/>
                <w:szCs w:val="18"/>
                <w:lang w:val="en-US" w:eastAsia="en-US"/>
              </w:rPr>
            </w:pPr>
            <w:r>
              <w:rPr>
                <w:rFonts w:ascii="Arial Narrow" w:eastAsia="Times New Roman" w:hAnsi="Arial Narrow" w:cs="Arial"/>
                <w:b/>
                <w:bCs/>
                <w:color w:val="000000"/>
                <w:sz w:val="18"/>
                <w:szCs w:val="18"/>
              </w:rPr>
              <w:t>TOTAL COST</w:t>
            </w:r>
          </w:p>
        </w:tc>
        <w:tc>
          <w:tcPr>
            <w:tcW w:w="0" w:type="auto"/>
            <w:tcBorders>
              <w:top w:val="nil"/>
              <w:left w:val="nil"/>
              <w:bottom w:val="single" w:sz="4" w:space="0" w:color="auto"/>
              <w:right w:val="single" w:sz="4" w:space="0" w:color="auto"/>
            </w:tcBorders>
            <w:shd w:val="clear" w:color="auto" w:fill="BFBFBF"/>
            <w:vAlign w:val="center"/>
            <w:hideMark/>
          </w:tcPr>
          <w:p w14:paraId="7FE64AA6" w14:textId="77777777" w:rsidR="00A21E9A" w:rsidRDefault="00A21E9A" w:rsidP="00A21E9A">
            <w:pPr>
              <w:spacing w:after="0" w:line="240" w:lineRule="auto"/>
              <w:jc w:val="center"/>
              <w:rPr>
                <w:rFonts w:ascii="Arial Narrow" w:eastAsia="Times New Roman" w:hAnsi="Arial Narrow"/>
                <w:b/>
                <w:bCs/>
                <w:i/>
                <w:iCs/>
                <w:color w:val="000000"/>
                <w:sz w:val="18"/>
                <w:szCs w:val="18"/>
                <w:lang w:val="en-US" w:eastAsia="en-US"/>
              </w:rPr>
            </w:pPr>
            <w:r>
              <w:rPr>
                <w:rFonts w:ascii="Arial Narrow" w:eastAsia="Times New Roman" w:hAnsi="Arial Narrow" w:cs="Arial"/>
                <w:b/>
                <w:bCs/>
                <w:color w:val="000000"/>
                <w:sz w:val="18"/>
                <w:szCs w:val="18"/>
              </w:rPr>
              <w:t>TOTAL COST</w:t>
            </w:r>
          </w:p>
        </w:tc>
        <w:tc>
          <w:tcPr>
            <w:tcW w:w="0" w:type="auto"/>
            <w:tcBorders>
              <w:top w:val="nil"/>
              <w:left w:val="nil"/>
              <w:bottom w:val="single" w:sz="4" w:space="0" w:color="auto"/>
              <w:right w:val="single" w:sz="4" w:space="0" w:color="auto"/>
            </w:tcBorders>
            <w:shd w:val="clear" w:color="auto" w:fill="BFBFBF"/>
            <w:vAlign w:val="center"/>
            <w:hideMark/>
          </w:tcPr>
          <w:p w14:paraId="40CAB03A" w14:textId="77777777" w:rsidR="00A21E9A" w:rsidRDefault="00A21E9A" w:rsidP="00A21E9A">
            <w:pPr>
              <w:spacing w:after="0" w:line="240" w:lineRule="auto"/>
              <w:jc w:val="center"/>
              <w:rPr>
                <w:rFonts w:ascii="Arial Narrow" w:eastAsia="Times New Roman" w:hAnsi="Arial Narrow"/>
                <w:b/>
                <w:bCs/>
                <w:i/>
                <w:iCs/>
                <w:color w:val="000000"/>
                <w:sz w:val="18"/>
                <w:szCs w:val="18"/>
                <w:lang w:val="en-US" w:eastAsia="en-US"/>
              </w:rPr>
            </w:pPr>
            <w:r>
              <w:rPr>
                <w:rFonts w:ascii="Arial Narrow" w:eastAsia="Times New Roman" w:hAnsi="Arial Narrow" w:cs="Arial"/>
                <w:b/>
                <w:bCs/>
                <w:color w:val="000000"/>
                <w:sz w:val="18"/>
                <w:szCs w:val="18"/>
              </w:rPr>
              <w:t>TOTAL COS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D76688" w14:textId="77777777" w:rsidR="00A21E9A" w:rsidRDefault="00A21E9A" w:rsidP="00A21E9A">
            <w:pPr>
              <w:spacing w:after="0" w:line="240" w:lineRule="auto"/>
              <w:rPr>
                <w:rFonts w:ascii="Arial Narrow" w:eastAsia="Times New Roman" w:hAnsi="Arial Narrow"/>
                <w:b/>
                <w:bCs/>
                <w:i/>
                <w:iCs/>
                <w:color w:val="000000"/>
                <w:sz w:val="18"/>
                <w:szCs w:val="18"/>
                <w:lang w:val="en-US" w:eastAsia="en-US"/>
              </w:rPr>
            </w:pPr>
          </w:p>
        </w:tc>
      </w:tr>
      <w:tr w:rsidR="00A21E9A" w14:paraId="16EA7F7E" w14:textId="77777777" w:rsidTr="00A21E9A">
        <w:trPr>
          <w:trHeight w:val="20"/>
          <w:tblHeader/>
        </w:trPr>
        <w:tc>
          <w:tcPr>
            <w:tcW w:w="0" w:type="auto"/>
            <w:tcBorders>
              <w:top w:val="nil"/>
              <w:left w:val="single" w:sz="4" w:space="0" w:color="auto"/>
              <w:bottom w:val="single" w:sz="4" w:space="0" w:color="auto"/>
              <w:right w:val="single" w:sz="4" w:space="0" w:color="auto"/>
            </w:tcBorders>
            <w:shd w:val="clear" w:color="auto" w:fill="D9D9D9"/>
            <w:vAlign w:val="center"/>
            <w:hideMark/>
          </w:tcPr>
          <w:p w14:paraId="34C8908E" w14:textId="77777777" w:rsidR="00A21E9A" w:rsidRDefault="00A21E9A" w:rsidP="00A21E9A">
            <w:pPr>
              <w:spacing w:after="0" w:line="240" w:lineRule="auto"/>
              <w:jc w:val="center"/>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TOTAL</w:t>
            </w:r>
          </w:p>
        </w:tc>
        <w:tc>
          <w:tcPr>
            <w:tcW w:w="0" w:type="auto"/>
            <w:tcBorders>
              <w:top w:val="nil"/>
              <w:left w:val="nil"/>
              <w:bottom w:val="single" w:sz="4" w:space="0" w:color="auto"/>
              <w:right w:val="single" w:sz="4" w:space="0" w:color="auto"/>
            </w:tcBorders>
            <w:shd w:val="clear" w:color="auto" w:fill="D9D9D9"/>
            <w:vAlign w:val="center"/>
            <w:hideMark/>
          </w:tcPr>
          <w:p w14:paraId="0D5E7314"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121,093,861.63</w:t>
            </w:r>
          </w:p>
        </w:tc>
        <w:tc>
          <w:tcPr>
            <w:tcW w:w="0" w:type="auto"/>
            <w:tcBorders>
              <w:top w:val="nil"/>
              <w:left w:val="nil"/>
              <w:bottom w:val="single" w:sz="4" w:space="0" w:color="auto"/>
              <w:right w:val="single" w:sz="4" w:space="0" w:color="auto"/>
            </w:tcBorders>
            <w:shd w:val="clear" w:color="auto" w:fill="D9D9D9"/>
            <w:vAlign w:val="center"/>
            <w:hideMark/>
          </w:tcPr>
          <w:p w14:paraId="7B71716C"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159,545</w:t>
            </w:r>
          </w:p>
        </w:tc>
        <w:tc>
          <w:tcPr>
            <w:tcW w:w="0" w:type="auto"/>
            <w:tcBorders>
              <w:top w:val="nil"/>
              <w:left w:val="nil"/>
              <w:bottom w:val="single" w:sz="4" w:space="0" w:color="auto"/>
              <w:right w:val="single" w:sz="4" w:space="0" w:color="auto"/>
            </w:tcBorders>
            <w:shd w:val="clear" w:color="auto" w:fill="D9D9D9"/>
            <w:vAlign w:val="center"/>
            <w:hideMark/>
          </w:tcPr>
          <w:p w14:paraId="4A192E0D"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76,189,202.00</w:t>
            </w:r>
          </w:p>
        </w:tc>
        <w:tc>
          <w:tcPr>
            <w:tcW w:w="0" w:type="auto"/>
            <w:tcBorders>
              <w:top w:val="nil"/>
              <w:left w:val="nil"/>
              <w:bottom w:val="single" w:sz="4" w:space="0" w:color="auto"/>
              <w:right w:val="single" w:sz="4" w:space="0" w:color="auto"/>
            </w:tcBorders>
            <w:shd w:val="clear" w:color="auto" w:fill="D9D9D9"/>
            <w:vAlign w:val="center"/>
            <w:hideMark/>
          </w:tcPr>
          <w:p w14:paraId="43087F44"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197,322,221.11</w:t>
            </w:r>
          </w:p>
        </w:tc>
        <w:tc>
          <w:tcPr>
            <w:tcW w:w="0" w:type="auto"/>
            <w:tcBorders>
              <w:top w:val="nil"/>
              <w:left w:val="nil"/>
              <w:bottom w:val="single" w:sz="4" w:space="0" w:color="auto"/>
              <w:right w:val="single" w:sz="4" w:space="0" w:color="auto"/>
            </w:tcBorders>
            <w:shd w:val="clear" w:color="auto" w:fill="D9D9D9"/>
            <w:vAlign w:val="center"/>
            <w:hideMark/>
          </w:tcPr>
          <w:p w14:paraId="380725AD"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330,069,217.88</w:t>
            </w:r>
          </w:p>
        </w:tc>
        <w:tc>
          <w:tcPr>
            <w:tcW w:w="0" w:type="auto"/>
            <w:tcBorders>
              <w:top w:val="nil"/>
              <w:left w:val="nil"/>
              <w:bottom w:val="single" w:sz="4" w:space="0" w:color="auto"/>
              <w:right w:val="single" w:sz="4" w:space="0" w:color="auto"/>
            </w:tcBorders>
            <w:shd w:val="clear" w:color="auto" w:fill="D9D9D9"/>
            <w:vAlign w:val="center"/>
            <w:hideMark/>
          </w:tcPr>
          <w:p w14:paraId="053D2CC0"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724,674,502.62</w:t>
            </w:r>
          </w:p>
        </w:tc>
      </w:tr>
      <w:tr w:rsidR="00A21E9A" w14:paraId="698ED218"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3D29D206"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Central Office</w:t>
            </w:r>
          </w:p>
        </w:tc>
        <w:tc>
          <w:tcPr>
            <w:tcW w:w="0" w:type="auto"/>
            <w:tcBorders>
              <w:top w:val="nil"/>
              <w:left w:val="nil"/>
              <w:bottom w:val="single" w:sz="4" w:space="0" w:color="auto"/>
              <w:right w:val="single" w:sz="4" w:space="0" w:color="auto"/>
            </w:tcBorders>
            <w:vAlign w:val="center"/>
            <w:hideMark/>
          </w:tcPr>
          <w:p w14:paraId="086B1470"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74,407,324.94</w:t>
            </w:r>
          </w:p>
        </w:tc>
        <w:tc>
          <w:tcPr>
            <w:tcW w:w="0" w:type="auto"/>
            <w:tcBorders>
              <w:top w:val="nil"/>
              <w:left w:val="nil"/>
              <w:bottom w:val="single" w:sz="4" w:space="0" w:color="auto"/>
              <w:right w:val="single" w:sz="4" w:space="0" w:color="auto"/>
            </w:tcBorders>
            <w:vAlign w:val="center"/>
            <w:hideMark/>
          </w:tcPr>
          <w:p w14:paraId="0EFBC184"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w:t>
            </w:r>
          </w:p>
        </w:tc>
        <w:tc>
          <w:tcPr>
            <w:tcW w:w="0" w:type="auto"/>
            <w:tcBorders>
              <w:top w:val="nil"/>
              <w:left w:val="nil"/>
              <w:bottom w:val="single" w:sz="4" w:space="0" w:color="auto"/>
              <w:right w:val="single" w:sz="4" w:space="0" w:color="auto"/>
            </w:tcBorders>
            <w:vAlign w:val="center"/>
            <w:hideMark/>
          </w:tcPr>
          <w:p w14:paraId="6B3B9A99"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w:t>
            </w:r>
          </w:p>
        </w:tc>
        <w:tc>
          <w:tcPr>
            <w:tcW w:w="0" w:type="auto"/>
            <w:tcBorders>
              <w:top w:val="nil"/>
              <w:left w:val="nil"/>
              <w:bottom w:val="single" w:sz="4" w:space="0" w:color="auto"/>
              <w:right w:val="single" w:sz="4" w:space="0" w:color="auto"/>
            </w:tcBorders>
            <w:vAlign w:val="center"/>
            <w:hideMark/>
          </w:tcPr>
          <w:p w14:paraId="68A6E1E1"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w:t>
            </w:r>
          </w:p>
        </w:tc>
        <w:tc>
          <w:tcPr>
            <w:tcW w:w="0" w:type="auto"/>
            <w:tcBorders>
              <w:top w:val="nil"/>
              <w:left w:val="nil"/>
              <w:bottom w:val="single" w:sz="4" w:space="0" w:color="auto"/>
              <w:right w:val="single" w:sz="4" w:space="0" w:color="auto"/>
            </w:tcBorders>
            <w:vAlign w:val="center"/>
            <w:hideMark/>
          </w:tcPr>
          <w:p w14:paraId="65347025"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20"/>
                <w:szCs w:val="20"/>
              </w:rPr>
              <w:t>-</w:t>
            </w:r>
          </w:p>
        </w:tc>
        <w:tc>
          <w:tcPr>
            <w:tcW w:w="0" w:type="auto"/>
            <w:tcBorders>
              <w:top w:val="nil"/>
              <w:left w:val="nil"/>
              <w:bottom w:val="single" w:sz="4" w:space="0" w:color="auto"/>
              <w:right w:val="single" w:sz="4" w:space="0" w:color="auto"/>
            </w:tcBorders>
            <w:vAlign w:val="center"/>
            <w:hideMark/>
          </w:tcPr>
          <w:p w14:paraId="27BF1B80"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74,407,324.94</w:t>
            </w:r>
          </w:p>
        </w:tc>
      </w:tr>
      <w:tr w:rsidR="00A21E9A" w14:paraId="1369C44B"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271EBF55"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NRLMB - NROC</w:t>
            </w:r>
          </w:p>
        </w:tc>
        <w:tc>
          <w:tcPr>
            <w:tcW w:w="0" w:type="auto"/>
            <w:tcBorders>
              <w:top w:val="nil"/>
              <w:left w:val="nil"/>
              <w:bottom w:val="single" w:sz="4" w:space="0" w:color="auto"/>
              <w:right w:val="single" w:sz="4" w:space="0" w:color="auto"/>
            </w:tcBorders>
            <w:vAlign w:val="center"/>
            <w:hideMark/>
          </w:tcPr>
          <w:p w14:paraId="619EE6D6"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20"/>
                <w:szCs w:val="20"/>
              </w:rPr>
              <w:t>-</w:t>
            </w:r>
          </w:p>
        </w:tc>
        <w:tc>
          <w:tcPr>
            <w:tcW w:w="0" w:type="auto"/>
            <w:tcBorders>
              <w:top w:val="nil"/>
              <w:left w:val="nil"/>
              <w:bottom w:val="single" w:sz="4" w:space="0" w:color="auto"/>
              <w:right w:val="single" w:sz="4" w:space="0" w:color="auto"/>
            </w:tcBorders>
            <w:vAlign w:val="center"/>
            <w:hideMark/>
          </w:tcPr>
          <w:p w14:paraId="280A7A1C"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706</w:t>
            </w:r>
          </w:p>
        </w:tc>
        <w:tc>
          <w:tcPr>
            <w:tcW w:w="0" w:type="auto"/>
            <w:tcBorders>
              <w:top w:val="nil"/>
              <w:left w:val="nil"/>
              <w:bottom w:val="single" w:sz="4" w:space="0" w:color="auto"/>
              <w:right w:val="single" w:sz="4" w:space="0" w:color="auto"/>
            </w:tcBorders>
            <w:vAlign w:val="center"/>
            <w:hideMark/>
          </w:tcPr>
          <w:p w14:paraId="34FB39E5"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435,602.00</w:t>
            </w:r>
          </w:p>
        </w:tc>
        <w:tc>
          <w:tcPr>
            <w:tcW w:w="0" w:type="auto"/>
            <w:tcBorders>
              <w:top w:val="nil"/>
              <w:left w:val="nil"/>
              <w:bottom w:val="single" w:sz="4" w:space="0" w:color="auto"/>
              <w:right w:val="single" w:sz="4" w:space="0" w:color="auto"/>
            </w:tcBorders>
            <w:vAlign w:val="center"/>
            <w:hideMark/>
          </w:tcPr>
          <w:p w14:paraId="24E8E919"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49,200,952.76</w:t>
            </w:r>
          </w:p>
        </w:tc>
        <w:tc>
          <w:tcPr>
            <w:tcW w:w="0" w:type="auto"/>
            <w:tcBorders>
              <w:top w:val="nil"/>
              <w:left w:val="nil"/>
              <w:bottom w:val="single" w:sz="4" w:space="0" w:color="auto"/>
              <w:right w:val="single" w:sz="4" w:space="0" w:color="auto"/>
            </w:tcBorders>
            <w:vAlign w:val="center"/>
            <w:hideMark/>
          </w:tcPr>
          <w:p w14:paraId="164334EF"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30,415,925.36</w:t>
            </w:r>
          </w:p>
        </w:tc>
        <w:tc>
          <w:tcPr>
            <w:tcW w:w="0" w:type="auto"/>
            <w:tcBorders>
              <w:top w:val="nil"/>
              <w:left w:val="nil"/>
              <w:bottom w:val="single" w:sz="4" w:space="0" w:color="auto"/>
              <w:right w:val="single" w:sz="4" w:space="0" w:color="auto"/>
            </w:tcBorders>
            <w:vAlign w:val="center"/>
            <w:hideMark/>
          </w:tcPr>
          <w:p w14:paraId="2B5267ED"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80,052,480.12</w:t>
            </w:r>
          </w:p>
        </w:tc>
      </w:tr>
      <w:tr w:rsidR="00A21E9A" w14:paraId="6D595A7C"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5B9C38E0"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NRLMB - VDRC</w:t>
            </w:r>
          </w:p>
        </w:tc>
        <w:tc>
          <w:tcPr>
            <w:tcW w:w="0" w:type="auto"/>
            <w:tcBorders>
              <w:top w:val="nil"/>
              <w:left w:val="nil"/>
              <w:bottom w:val="single" w:sz="4" w:space="0" w:color="auto"/>
              <w:right w:val="single" w:sz="4" w:space="0" w:color="auto"/>
            </w:tcBorders>
            <w:vAlign w:val="center"/>
            <w:hideMark/>
          </w:tcPr>
          <w:p w14:paraId="133EDC18"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20"/>
                <w:szCs w:val="20"/>
              </w:rPr>
              <w:t>-</w:t>
            </w:r>
          </w:p>
        </w:tc>
        <w:tc>
          <w:tcPr>
            <w:tcW w:w="0" w:type="auto"/>
            <w:tcBorders>
              <w:top w:val="nil"/>
              <w:left w:val="nil"/>
              <w:bottom w:val="single" w:sz="4" w:space="0" w:color="auto"/>
              <w:right w:val="single" w:sz="4" w:space="0" w:color="auto"/>
            </w:tcBorders>
            <w:vAlign w:val="center"/>
            <w:hideMark/>
          </w:tcPr>
          <w:p w14:paraId="6D8E3BB7"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1,259</w:t>
            </w:r>
          </w:p>
        </w:tc>
        <w:tc>
          <w:tcPr>
            <w:tcW w:w="0" w:type="auto"/>
            <w:tcBorders>
              <w:top w:val="nil"/>
              <w:left w:val="nil"/>
              <w:bottom w:val="single" w:sz="4" w:space="0" w:color="auto"/>
              <w:right w:val="single" w:sz="4" w:space="0" w:color="auto"/>
            </w:tcBorders>
            <w:vAlign w:val="center"/>
            <w:hideMark/>
          </w:tcPr>
          <w:p w14:paraId="0495C1C3"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5,183,447.50</w:t>
            </w:r>
          </w:p>
        </w:tc>
        <w:tc>
          <w:tcPr>
            <w:tcW w:w="0" w:type="auto"/>
            <w:tcBorders>
              <w:top w:val="nil"/>
              <w:left w:val="nil"/>
              <w:bottom w:val="single" w:sz="4" w:space="0" w:color="auto"/>
              <w:right w:val="single" w:sz="4" w:space="0" w:color="auto"/>
            </w:tcBorders>
            <w:vAlign w:val="center"/>
            <w:hideMark/>
          </w:tcPr>
          <w:p w14:paraId="00370712"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0,307,461.00</w:t>
            </w:r>
          </w:p>
        </w:tc>
        <w:tc>
          <w:tcPr>
            <w:tcW w:w="0" w:type="auto"/>
            <w:tcBorders>
              <w:top w:val="nil"/>
              <w:left w:val="nil"/>
              <w:bottom w:val="single" w:sz="4" w:space="0" w:color="auto"/>
              <w:right w:val="single" w:sz="4" w:space="0" w:color="auto"/>
            </w:tcBorders>
            <w:vAlign w:val="center"/>
            <w:hideMark/>
          </w:tcPr>
          <w:p w14:paraId="5A16FDF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114,737.45</w:t>
            </w:r>
          </w:p>
        </w:tc>
        <w:tc>
          <w:tcPr>
            <w:tcW w:w="0" w:type="auto"/>
            <w:tcBorders>
              <w:top w:val="nil"/>
              <w:left w:val="nil"/>
              <w:bottom w:val="single" w:sz="4" w:space="0" w:color="auto"/>
              <w:right w:val="single" w:sz="4" w:space="0" w:color="auto"/>
            </w:tcBorders>
            <w:vAlign w:val="center"/>
            <w:hideMark/>
          </w:tcPr>
          <w:p w14:paraId="3F1A41C1"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8,605,645.95</w:t>
            </w:r>
          </w:p>
        </w:tc>
      </w:tr>
      <w:tr w:rsidR="00A21E9A" w14:paraId="4BA747DF"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17F12AEE"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I</w:t>
            </w:r>
          </w:p>
        </w:tc>
        <w:tc>
          <w:tcPr>
            <w:tcW w:w="0" w:type="auto"/>
            <w:tcBorders>
              <w:top w:val="nil"/>
              <w:left w:val="nil"/>
              <w:bottom w:val="single" w:sz="4" w:space="0" w:color="auto"/>
              <w:right w:val="single" w:sz="4" w:space="0" w:color="auto"/>
            </w:tcBorders>
            <w:vAlign w:val="center"/>
            <w:hideMark/>
          </w:tcPr>
          <w:p w14:paraId="1A08A4E2"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000.00</w:t>
            </w:r>
          </w:p>
        </w:tc>
        <w:tc>
          <w:tcPr>
            <w:tcW w:w="0" w:type="auto"/>
            <w:tcBorders>
              <w:top w:val="nil"/>
              <w:left w:val="nil"/>
              <w:bottom w:val="single" w:sz="4" w:space="0" w:color="auto"/>
              <w:right w:val="single" w:sz="4" w:space="0" w:color="auto"/>
            </w:tcBorders>
            <w:vAlign w:val="center"/>
            <w:hideMark/>
          </w:tcPr>
          <w:p w14:paraId="58AA4353"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0,472</w:t>
            </w:r>
          </w:p>
        </w:tc>
        <w:tc>
          <w:tcPr>
            <w:tcW w:w="0" w:type="auto"/>
            <w:tcBorders>
              <w:top w:val="nil"/>
              <w:left w:val="nil"/>
              <w:bottom w:val="single" w:sz="4" w:space="0" w:color="auto"/>
              <w:right w:val="single" w:sz="4" w:space="0" w:color="auto"/>
            </w:tcBorders>
            <w:vAlign w:val="center"/>
            <w:hideMark/>
          </w:tcPr>
          <w:p w14:paraId="16E59D19"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5,306,043.54</w:t>
            </w:r>
          </w:p>
        </w:tc>
        <w:tc>
          <w:tcPr>
            <w:tcW w:w="0" w:type="auto"/>
            <w:tcBorders>
              <w:top w:val="nil"/>
              <w:left w:val="nil"/>
              <w:bottom w:val="single" w:sz="4" w:space="0" w:color="auto"/>
              <w:right w:val="single" w:sz="4" w:space="0" w:color="auto"/>
            </w:tcBorders>
            <w:vAlign w:val="center"/>
            <w:hideMark/>
          </w:tcPr>
          <w:p w14:paraId="01C888AD"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867,146.30</w:t>
            </w:r>
          </w:p>
        </w:tc>
        <w:tc>
          <w:tcPr>
            <w:tcW w:w="0" w:type="auto"/>
            <w:tcBorders>
              <w:top w:val="nil"/>
              <w:left w:val="nil"/>
              <w:bottom w:val="single" w:sz="4" w:space="0" w:color="auto"/>
              <w:right w:val="single" w:sz="4" w:space="0" w:color="auto"/>
            </w:tcBorders>
            <w:vAlign w:val="center"/>
            <w:hideMark/>
          </w:tcPr>
          <w:p w14:paraId="052FF7F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8,116,500.79</w:t>
            </w:r>
          </w:p>
        </w:tc>
        <w:tc>
          <w:tcPr>
            <w:tcW w:w="0" w:type="auto"/>
            <w:tcBorders>
              <w:top w:val="nil"/>
              <w:left w:val="nil"/>
              <w:bottom w:val="single" w:sz="4" w:space="0" w:color="auto"/>
              <w:right w:val="single" w:sz="4" w:space="0" w:color="auto"/>
            </w:tcBorders>
            <w:vAlign w:val="center"/>
            <w:hideMark/>
          </w:tcPr>
          <w:p w14:paraId="1C498606"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9,289,690.63</w:t>
            </w:r>
          </w:p>
        </w:tc>
      </w:tr>
      <w:tr w:rsidR="00A21E9A" w14:paraId="5ACBC519"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6B7D0D57"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II</w:t>
            </w:r>
          </w:p>
        </w:tc>
        <w:tc>
          <w:tcPr>
            <w:tcW w:w="0" w:type="auto"/>
            <w:tcBorders>
              <w:top w:val="nil"/>
              <w:left w:val="nil"/>
              <w:bottom w:val="single" w:sz="4" w:space="0" w:color="auto"/>
              <w:right w:val="single" w:sz="4" w:space="0" w:color="auto"/>
            </w:tcBorders>
            <w:vAlign w:val="center"/>
            <w:hideMark/>
          </w:tcPr>
          <w:p w14:paraId="3775A42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000.00</w:t>
            </w:r>
          </w:p>
        </w:tc>
        <w:tc>
          <w:tcPr>
            <w:tcW w:w="0" w:type="auto"/>
            <w:tcBorders>
              <w:top w:val="nil"/>
              <w:left w:val="nil"/>
              <w:bottom w:val="single" w:sz="4" w:space="0" w:color="auto"/>
              <w:right w:val="single" w:sz="4" w:space="0" w:color="auto"/>
            </w:tcBorders>
            <w:vAlign w:val="center"/>
            <w:hideMark/>
          </w:tcPr>
          <w:p w14:paraId="3727A5EB"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6,024</w:t>
            </w:r>
          </w:p>
        </w:tc>
        <w:tc>
          <w:tcPr>
            <w:tcW w:w="0" w:type="auto"/>
            <w:tcBorders>
              <w:top w:val="nil"/>
              <w:left w:val="nil"/>
              <w:bottom w:val="single" w:sz="4" w:space="0" w:color="auto"/>
              <w:right w:val="single" w:sz="4" w:space="0" w:color="auto"/>
            </w:tcBorders>
            <w:vAlign w:val="center"/>
            <w:hideMark/>
          </w:tcPr>
          <w:p w14:paraId="0714E6DD"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2,829,162.89</w:t>
            </w:r>
          </w:p>
        </w:tc>
        <w:tc>
          <w:tcPr>
            <w:tcW w:w="0" w:type="auto"/>
            <w:tcBorders>
              <w:top w:val="nil"/>
              <w:left w:val="nil"/>
              <w:bottom w:val="single" w:sz="4" w:space="0" w:color="auto"/>
              <w:right w:val="single" w:sz="4" w:space="0" w:color="auto"/>
            </w:tcBorders>
            <w:vAlign w:val="center"/>
            <w:hideMark/>
          </w:tcPr>
          <w:p w14:paraId="47E9727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501,070.18</w:t>
            </w:r>
          </w:p>
        </w:tc>
        <w:tc>
          <w:tcPr>
            <w:tcW w:w="0" w:type="auto"/>
            <w:tcBorders>
              <w:top w:val="nil"/>
              <w:left w:val="nil"/>
              <w:bottom w:val="single" w:sz="4" w:space="0" w:color="auto"/>
              <w:right w:val="single" w:sz="4" w:space="0" w:color="auto"/>
            </w:tcBorders>
            <w:vAlign w:val="center"/>
            <w:hideMark/>
          </w:tcPr>
          <w:p w14:paraId="61DA2D2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1,931,269.79</w:t>
            </w:r>
          </w:p>
        </w:tc>
        <w:tc>
          <w:tcPr>
            <w:tcW w:w="0" w:type="auto"/>
            <w:tcBorders>
              <w:top w:val="nil"/>
              <w:left w:val="nil"/>
              <w:bottom w:val="single" w:sz="4" w:space="0" w:color="auto"/>
              <w:right w:val="single" w:sz="4" w:space="0" w:color="auto"/>
            </w:tcBorders>
            <w:vAlign w:val="center"/>
            <w:hideMark/>
          </w:tcPr>
          <w:p w14:paraId="0A041CA6"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261,502.86</w:t>
            </w:r>
          </w:p>
        </w:tc>
      </w:tr>
      <w:tr w:rsidR="00A21E9A" w14:paraId="184ADCDB"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56554425"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III</w:t>
            </w:r>
          </w:p>
        </w:tc>
        <w:tc>
          <w:tcPr>
            <w:tcW w:w="0" w:type="auto"/>
            <w:tcBorders>
              <w:top w:val="nil"/>
              <w:left w:val="nil"/>
              <w:bottom w:val="single" w:sz="4" w:space="0" w:color="auto"/>
              <w:right w:val="single" w:sz="4" w:space="0" w:color="auto"/>
            </w:tcBorders>
            <w:vAlign w:val="center"/>
            <w:hideMark/>
          </w:tcPr>
          <w:p w14:paraId="20242725"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305,028.74</w:t>
            </w:r>
          </w:p>
        </w:tc>
        <w:tc>
          <w:tcPr>
            <w:tcW w:w="0" w:type="auto"/>
            <w:tcBorders>
              <w:top w:val="nil"/>
              <w:left w:val="nil"/>
              <w:bottom w:val="single" w:sz="4" w:space="0" w:color="auto"/>
              <w:right w:val="single" w:sz="4" w:space="0" w:color="auto"/>
            </w:tcBorders>
            <w:vAlign w:val="center"/>
            <w:hideMark/>
          </w:tcPr>
          <w:p w14:paraId="25FE78E8"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730</w:t>
            </w:r>
          </w:p>
        </w:tc>
        <w:tc>
          <w:tcPr>
            <w:tcW w:w="0" w:type="auto"/>
            <w:tcBorders>
              <w:top w:val="nil"/>
              <w:left w:val="nil"/>
              <w:bottom w:val="single" w:sz="4" w:space="0" w:color="auto"/>
              <w:right w:val="single" w:sz="4" w:space="0" w:color="auto"/>
            </w:tcBorders>
            <w:vAlign w:val="center"/>
            <w:hideMark/>
          </w:tcPr>
          <w:p w14:paraId="2E71142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867,582.42</w:t>
            </w:r>
          </w:p>
        </w:tc>
        <w:tc>
          <w:tcPr>
            <w:tcW w:w="0" w:type="auto"/>
            <w:tcBorders>
              <w:top w:val="nil"/>
              <w:left w:val="nil"/>
              <w:bottom w:val="single" w:sz="4" w:space="0" w:color="auto"/>
              <w:right w:val="single" w:sz="4" w:space="0" w:color="auto"/>
            </w:tcBorders>
            <w:vAlign w:val="center"/>
            <w:hideMark/>
          </w:tcPr>
          <w:p w14:paraId="431FEF85"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730,985.86</w:t>
            </w:r>
          </w:p>
        </w:tc>
        <w:tc>
          <w:tcPr>
            <w:tcW w:w="0" w:type="auto"/>
            <w:tcBorders>
              <w:top w:val="nil"/>
              <w:left w:val="nil"/>
              <w:bottom w:val="single" w:sz="4" w:space="0" w:color="auto"/>
              <w:right w:val="single" w:sz="4" w:space="0" w:color="auto"/>
            </w:tcBorders>
            <w:vAlign w:val="center"/>
            <w:hideMark/>
          </w:tcPr>
          <w:p w14:paraId="3B348DB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6,025,869.49</w:t>
            </w:r>
          </w:p>
        </w:tc>
        <w:tc>
          <w:tcPr>
            <w:tcW w:w="0" w:type="auto"/>
            <w:tcBorders>
              <w:top w:val="nil"/>
              <w:left w:val="nil"/>
              <w:bottom w:val="single" w:sz="4" w:space="0" w:color="auto"/>
              <w:right w:val="single" w:sz="4" w:space="0" w:color="auto"/>
            </w:tcBorders>
            <w:vAlign w:val="center"/>
            <w:hideMark/>
          </w:tcPr>
          <w:p w14:paraId="6A2E965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1,929,466.51</w:t>
            </w:r>
          </w:p>
        </w:tc>
      </w:tr>
      <w:tr w:rsidR="00A21E9A" w14:paraId="6356AA24"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0B076F17"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CALABARZON</w:t>
            </w:r>
          </w:p>
        </w:tc>
        <w:tc>
          <w:tcPr>
            <w:tcW w:w="0" w:type="auto"/>
            <w:tcBorders>
              <w:top w:val="nil"/>
              <w:left w:val="nil"/>
              <w:bottom w:val="single" w:sz="4" w:space="0" w:color="auto"/>
              <w:right w:val="single" w:sz="4" w:space="0" w:color="auto"/>
            </w:tcBorders>
            <w:vAlign w:val="center"/>
            <w:hideMark/>
          </w:tcPr>
          <w:p w14:paraId="373D7B4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000.00</w:t>
            </w:r>
          </w:p>
        </w:tc>
        <w:tc>
          <w:tcPr>
            <w:tcW w:w="0" w:type="auto"/>
            <w:tcBorders>
              <w:top w:val="nil"/>
              <w:left w:val="nil"/>
              <w:bottom w:val="single" w:sz="4" w:space="0" w:color="auto"/>
              <w:right w:val="single" w:sz="4" w:space="0" w:color="auto"/>
            </w:tcBorders>
            <w:vAlign w:val="center"/>
            <w:hideMark/>
          </w:tcPr>
          <w:p w14:paraId="4CB030C8"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700</w:t>
            </w:r>
          </w:p>
        </w:tc>
        <w:tc>
          <w:tcPr>
            <w:tcW w:w="0" w:type="auto"/>
            <w:tcBorders>
              <w:top w:val="nil"/>
              <w:left w:val="nil"/>
              <w:bottom w:val="single" w:sz="4" w:space="0" w:color="auto"/>
              <w:right w:val="single" w:sz="4" w:space="0" w:color="auto"/>
            </w:tcBorders>
            <w:vAlign w:val="center"/>
            <w:hideMark/>
          </w:tcPr>
          <w:p w14:paraId="1E4C5382"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783,700.00</w:t>
            </w:r>
          </w:p>
        </w:tc>
        <w:tc>
          <w:tcPr>
            <w:tcW w:w="0" w:type="auto"/>
            <w:tcBorders>
              <w:top w:val="nil"/>
              <w:left w:val="nil"/>
              <w:bottom w:val="single" w:sz="4" w:space="0" w:color="auto"/>
              <w:right w:val="single" w:sz="4" w:space="0" w:color="auto"/>
            </w:tcBorders>
            <w:vAlign w:val="center"/>
            <w:hideMark/>
          </w:tcPr>
          <w:p w14:paraId="712C5673"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7,050,590.00</w:t>
            </w:r>
          </w:p>
        </w:tc>
        <w:tc>
          <w:tcPr>
            <w:tcW w:w="0" w:type="auto"/>
            <w:tcBorders>
              <w:top w:val="nil"/>
              <w:left w:val="nil"/>
              <w:bottom w:val="single" w:sz="4" w:space="0" w:color="auto"/>
              <w:right w:val="single" w:sz="4" w:space="0" w:color="auto"/>
            </w:tcBorders>
            <w:vAlign w:val="center"/>
            <w:hideMark/>
          </w:tcPr>
          <w:p w14:paraId="4CFD6AC5"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980,373.37</w:t>
            </w:r>
          </w:p>
        </w:tc>
        <w:tc>
          <w:tcPr>
            <w:tcW w:w="0" w:type="auto"/>
            <w:tcBorders>
              <w:top w:val="nil"/>
              <w:left w:val="nil"/>
              <w:bottom w:val="single" w:sz="4" w:space="0" w:color="auto"/>
              <w:right w:val="single" w:sz="4" w:space="0" w:color="auto"/>
            </w:tcBorders>
            <w:vAlign w:val="center"/>
            <w:hideMark/>
          </w:tcPr>
          <w:p w14:paraId="30F5DE1C"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4,814,663.37</w:t>
            </w:r>
          </w:p>
        </w:tc>
      </w:tr>
      <w:tr w:rsidR="00A21E9A" w14:paraId="32E1AAB1"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0ECA1C58"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MIMAROPA</w:t>
            </w:r>
          </w:p>
        </w:tc>
        <w:tc>
          <w:tcPr>
            <w:tcW w:w="0" w:type="auto"/>
            <w:tcBorders>
              <w:top w:val="nil"/>
              <w:left w:val="nil"/>
              <w:bottom w:val="single" w:sz="4" w:space="0" w:color="auto"/>
              <w:right w:val="single" w:sz="4" w:space="0" w:color="auto"/>
            </w:tcBorders>
            <w:vAlign w:val="center"/>
            <w:hideMark/>
          </w:tcPr>
          <w:p w14:paraId="7AAE19B5"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000.00</w:t>
            </w:r>
          </w:p>
        </w:tc>
        <w:tc>
          <w:tcPr>
            <w:tcW w:w="0" w:type="auto"/>
            <w:tcBorders>
              <w:top w:val="nil"/>
              <w:left w:val="nil"/>
              <w:bottom w:val="single" w:sz="4" w:space="0" w:color="auto"/>
              <w:right w:val="single" w:sz="4" w:space="0" w:color="auto"/>
            </w:tcBorders>
            <w:vAlign w:val="center"/>
            <w:hideMark/>
          </w:tcPr>
          <w:p w14:paraId="041D285F"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1,925</w:t>
            </w:r>
          </w:p>
        </w:tc>
        <w:tc>
          <w:tcPr>
            <w:tcW w:w="0" w:type="auto"/>
            <w:tcBorders>
              <w:top w:val="nil"/>
              <w:left w:val="nil"/>
              <w:bottom w:val="single" w:sz="4" w:space="0" w:color="auto"/>
              <w:right w:val="single" w:sz="4" w:space="0" w:color="auto"/>
            </w:tcBorders>
            <w:vAlign w:val="center"/>
            <w:hideMark/>
          </w:tcPr>
          <w:p w14:paraId="6DA2827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9,866,250.00</w:t>
            </w:r>
          </w:p>
        </w:tc>
        <w:tc>
          <w:tcPr>
            <w:tcW w:w="0" w:type="auto"/>
            <w:tcBorders>
              <w:top w:val="nil"/>
              <w:left w:val="nil"/>
              <w:bottom w:val="single" w:sz="4" w:space="0" w:color="auto"/>
              <w:right w:val="single" w:sz="4" w:space="0" w:color="auto"/>
            </w:tcBorders>
            <w:vAlign w:val="center"/>
            <w:hideMark/>
          </w:tcPr>
          <w:p w14:paraId="0E74647B"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061,634.00</w:t>
            </w:r>
          </w:p>
        </w:tc>
        <w:tc>
          <w:tcPr>
            <w:tcW w:w="0" w:type="auto"/>
            <w:tcBorders>
              <w:top w:val="nil"/>
              <w:left w:val="nil"/>
              <w:bottom w:val="single" w:sz="4" w:space="0" w:color="auto"/>
              <w:right w:val="single" w:sz="4" w:space="0" w:color="auto"/>
            </w:tcBorders>
            <w:vAlign w:val="center"/>
            <w:hideMark/>
          </w:tcPr>
          <w:p w14:paraId="223F745D"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6,029,105.40</w:t>
            </w:r>
          </w:p>
        </w:tc>
        <w:tc>
          <w:tcPr>
            <w:tcW w:w="0" w:type="auto"/>
            <w:tcBorders>
              <w:top w:val="nil"/>
              <w:left w:val="nil"/>
              <w:bottom w:val="single" w:sz="4" w:space="0" w:color="auto"/>
              <w:right w:val="single" w:sz="4" w:space="0" w:color="auto"/>
            </w:tcBorders>
            <w:vAlign w:val="center"/>
            <w:hideMark/>
          </w:tcPr>
          <w:p w14:paraId="775FD7AB"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0,956,989.40</w:t>
            </w:r>
          </w:p>
        </w:tc>
      </w:tr>
      <w:tr w:rsidR="00A21E9A" w14:paraId="3B6B016E"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165E0D9D"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V</w:t>
            </w:r>
          </w:p>
        </w:tc>
        <w:tc>
          <w:tcPr>
            <w:tcW w:w="0" w:type="auto"/>
            <w:tcBorders>
              <w:top w:val="nil"/>
              <w:left w:val="nil"/>
              <w:bottom w:val="single" w:sz="4" w:space="0" w:color="auto"/>
              <w:right w:val="single" w:sz="4" w:space="0" w:color="auto"/>
            </w:tcBorders>
            <w:vAlign w:val="center"/>
            <w:hideMark/>
          </w:tcPr>
          <w:p w14:paraId="313CF430"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000.00</w:t>
            </w:r>
          </w:p>
        </w:tc>
        <w:tc>
          <w:tcPr>
            <w:tcW w:w="0" w:type="auto"/>
            <w:tcBorders>
              <w:top w:val="nil"/>
              <w:left w:val="nil"/>
              <w:bottom w:val="single" w:sz="4" w:space="0" w:color="auto"/>
              <w:right w:val="single" w:sz="4" w:space="0" w:color="auto"/>
            </w:tcBorders>
            <w:vAlign w:val="center"/>
            <w:hideMark/>
          </w:tcPr>
          <w:p w14:paraId="0A70991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0,735</w:t>
            </w:r>
          </w:p>
        </w:tc>
        <w:tc>
          <w:tcPr>
            <w:tcW w:w="0" w:type="auto"/>
            <w:tcBorders>
              <w:top w:val="nil"/>
              <w:left w:val="nil"/>
              <w:bottom w:val="single" w:sz="4" w:space="0" w:color="auto"/>
              <w:right w:val="single" w:sz="4" w:space="0" w:color="auto"/>
            </w:tcBorders>
            <w:vAlign w:val="center"/>
            <w:hideMark/>
          </w:tcPr>
          <w:p w14:paraId="1CAE2EBF"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4,598,791.76</w:t>
            </w:r>
          </w:p>
        </w:tc>
        <w:tc>
          <w:tcPr>
            <w:tcW w:w="0" w:type="auto"/>
            <w:tcBorders>
              <w:top w:val="nil"/>
              <w:left w:val="nil"/>
              <w:bottom w:val="single" w:sz="4" w:space="0" w:color="auto"/>
              <w:right w:val="single" w:sz="4" w:space="0" w:color="auto"/>
            </w:tcBorders>
            <w:vAlign w:val="center"/>
            <w:hideMark/>
          </w:tcPr>
          <w:p w14:paraId="614426FB"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5,567,218.95</w:t>
            </w:r>
          </w:p>
        </w:tc>
        <w:tc>
          <w:tcPr>
            <w:tcW w:w="0" w:type="auto"/>
            <w:tcBorders>
              <w:top w:val="nil"/>
              <w:left w:val="nil"/>
              <w:bottom w:val="single" w:sz="4" w:space="0" w:color="auto"/>
              <w:right w:val="single" w:sz="4" w:space="0" w:color="auto"/>
            </w:tcBorders>
            <w:vAlign w:val="center"/>
            <w:hideMark/>
          </w:tcPr>
          <w:p w14:paraId="0E9863F9"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7,125,279.90</w:t>
            </w:r>
          </w:p>
        </w:tc>
        <w:tc>
          <w:tcPr>
            <w:tcW w:w="0" w:type="auto"/>
            <w:tcBorders>
              <w:top w:val="nil"/>
              <w:left w:val="nil"/>
              <w:bottom w:val="single" w:sz="4" w:space="0" w:color="auto"/>
              <w:right w:val="single" w:sz="4" w:space="0" w:color="auto"/>
            </w:tcBorders>
            <w:vAlign w:val="center"/>
            <w:hideMark/>
          </w:tcPr>
          <w:p w14:paraId="073FF372"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291,290.61</w:t>
            </w:r>
          </w:p>
        </w:tc>
      </w:tr>
      <w:tr w:rsidR="00A21E9A" w14:paraId="6C9B843D"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1322A877"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VI</w:t>
            </w:r>
          </w:p>
        </w:tc>
        <w:tc>
          <w:tcPr>
            <w:tcW w:w="0" w:type="auto"/>
            <w:tcBorders>
              <w:top w:val="nil"/>
              <w:left w:val="nil"/>
              <w:bottom w:val="single" w:sz="4" w:space="0" w:color="auto"/>
              <w:right w:val="single" w:sz="4" w:space="0" w:color="auto"/>
            </w:tcBorders>
            <w:vAlign w:val="center"/>
            <w:hideMark/>
          </w:tcPr>
          <w:p w14:paraId="33A585F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000.07</w:t>
            </w:r>
          </w:p>
        </w:tc>
        <w:tc>
          <w:tcPr>
            <w:tcW w:w="0" w:type="auto"/>
            <w:tcBorders>
              <w:top w:val="nil"/>
              <w:left w:val="nil"/>
              <w:bottom w:val="single" w:sz="4" w:space="0" w:color="auto"/>
              <w:right w:val="single" w:sz="4" w:space="0" w:color="auto"/>
            </w:tcBorders>
            <w:vAlign w:val="center"/>
            <w:hideMark/>
          </w:tcPr>
          <w:p w14:paraId="701233EB"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0,682</w:t>
            </w:r>
          </w:p>
        </w:tc>
        <w:tc>
          <w:tcPr>
            <w:tcW w:w="0" w:type="auto"/>
            <w:tcBorders>
              <w:top w:val="nil"/>
              <w:left w:val="nil"/>
              <w:bottom w:val="single" w:sz="4" w:space="0" w:color="auto"/>
              <w:right w:val="single" w:sz="4" w:space="0" w:color="auto"/>
            </w:tcBorders>
            <w:vAlign w:val="center"/>
            <w:hideMark/>
          </w:tcPr>
          <w:p w14:paraId="055EA5A0"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9,403,655.54</w:t>
            </w:r>
          </w:p>
        </w:tc>
        <w:tc>
          <w:tcPr>
            <w:tcW w:w="0" w:type="auto"/>
            <w:tcBorders>
              <w:top w:val="nil"/>
              <w:left w:val="nil"/>
              <w:bottom w:val="single" w:sz="4" w:space="0" w:color="auto"/>
              <w:right w:val="single" w:sz="4" w:space="0" w:color="auto"/>
            </w:tcBorders>
            <w:vAlign w:val="center"/>
            <w:hideMark/>
          </w:tcPr>
          <w:p w14:paraId="1B04AA4B"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55,257,674.34</w:t>
            </w:r>
          </w:p>
        </w:tc>
        <w:tc>
          <w:tcPr>
            <w:tcW w:w="0" w:type="auto"/>
            <w:tcBorders>
              <w:top w:val="nil"/>
              <w:left w:val="nil"/>
              <w:bottom w:val="single" w:sz="4" w:space="0" w:color="auto"/>
              <w:right w:val="single" w:sz="4" w:space="0" w:color="auto"/>
            </w:tcBorders>
            <w:vAlign w:val="center"/>
            <w:hideMark/>
          </w:tcPr>
          <w:p w14:paraId="1D05B772"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9,470,572.13</w:t>
            </w:r>
          </w:p>
        </w:tc>
        <w:tc>
          <w:tcPr>
            <w:tcW w:w="0" w:type="auto"/>
            <w:tcBorders>
              <w:top w:val="nil"/>
              <w:left w:val="nil"/>
              <w:bottom w:val="single" w:sz="4" w:space="0" w:color="auto"/>
              <w:right w:val="single" w:sz="4" w:space="0" w:color="auto"/>
            </w:tcBorders>
            <w:vAlign w:val="center"/>
            <w:hideMark/>
          </w:tcPr>
          <w:p w14:paraId="7F5B4CB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77,131,902.08</w:t>
            </w:r>
          </w:p>
        </w:tc>
      </w:tr>
      <w:tr w:rsidR="00A21E9A" w14:paraId="2A31BB21"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252CFDFD"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VII</w:t>
            </w:r>
          </w:p>
        </w:tc>
        <w:tc>
          <w:tcPr>
            <w:tcW w:w="0" w:type="auto"/>
            <w:tcBorders>
              <w:top w:val="nil"/>
              <w:left w:val="nil"/>
              <w:bottom w:val="single" w:sz="4" w:space="0" w:color="auto"/>
              <w:right w:val="single" w:sz="4" w:space="0" w:color="auto"/>
            </w:tcBorders>
            <w:vAlign w:val="center"/>
            <w:hideMark/>
          </w:tcPr>
          <w:p w14:paraId="4A18A70E" w14:textId="77777777" w:rsidR="00A21E9A" w:rsidRDefault="00A21E9A" w:rsidP="00A21E9A">
            <w:pPr>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20"/>
                <w:szCs w:val="20"/>
              </w:rPr>
              <w:t>3,000,000.00</w:t>
            </w:r>
          </w:p>
        </w:tc>
        <w:tc>
          <w:tcPr>
            <w:tcW w:w="0" w:type="auto"/>
            <w:tcBorders>
              <w:top w:val="nil"/>
              <w:left w:val="nil"/>
              <w:bottom w:val="single" w:sz="4" w:space="0" w:color="auto"/>
              <w:right w:val="single" w:sz="4" w:space="0" w:color="auto"/>
            </w:tcBorders>
            <w:vAlign w:val="center"/>
            <w:hideMark/>
          </w:tcPr>
          <w:p w14:paraId="2ECD9D41"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281</w:t>
            </w:r>
          </w:p>
        </w:tc>
        <w:tc>
          <w:tcPr>
            <w:tcW w:w="0" w:type="auto"/>
            <w:tcBorders>
              <w:top w:val="nil"/>
              <w:left w:val="nil"/>
              <w:bottom w:val="single" w:sz="4" w:space="0" w:color="auto"/>
              <w:right w:val="single" w:sz="4" w:space="0" w:color="auto"/>
            </w:tcBorders>
            <w:vAlign w:val="center"/>
            <w:hideMark/>
          </w:tcPr>
          <w:p w14:paraId="21167FF0"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427,235.00</w:t>
            </w:r>
          </w:p>
        </w:tc>
        <w:tc>
          <w:tcPr>
            <w:tcW w:w="0" w:type="auto"/>
            <w:tcBorders>
              <w:top w:val="nil"/>
              <w:left w:val="nil"/>
              <w:bottom w:val="single" w:sz="4" w:space="0" w:color="auto"/>
              <w:right w:val="single" w:sz="4" w:space="0" w:color="auto"/>
            </w:tcBorders>
            <w:vAlign w:val="center"/>
            <w:hideMark/>
          </w:tcPr>
          <w:p w14:paraId="7736CBF0"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6,286,080.27</w:t>
            </w:r>
          </w:p>
        </w:tc>
        <w:tc>
          <w:tcPr>
            <w:tcW w:w="0" w:type="auto"/>
            <w:tcBorders>
              <w:top w:val="nil"/>
              <w:left w:val="nil"/>
              <w:bottom w:val="single" w:sz="4" w:space="0" w:color="auto"/>
              <w:right w:val="single" w:sz="4" w:space="0" w:color="auto"/>
            </w:tcBorders>
            <w:vAlign w:val="center"/>
            <w:hideMark/>
          </w:tcPr>
          <w:p w14:paraId="0C3AA768"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7,884,718.23</w:t>
            </w:r>
          </w:p>
        </w:tc>
        <w:tc>
          <w:tcPr>
            <w:tcW w:w="0" w:type="auto"/>
            <w:tcBorders>
              <w:top w:val="nil"/>
              <w:left w:val="nil"/>
              <w:bottom w:val="single" w:sz="4" w:space="0" w:color="auto"/>
              <w:right w:val="single" w:sz="4" w:space="0" w:color="auto"/>
            </w:tcBorders>
            <w:vAlign w:val="center"/>
            <w:hideMark/>
          </w:tcPr>
          <w:p w14:paraId="413505F1"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8,598,033.50</w:t>
            </w:r>
          </w:p>
        </w:tc>
      </w:tr>
      <w:tr w:rsidR="00A21E9A" w14:paraId="6D982077"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50E4ACE4"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VIII</w:t>
            </w:r>
          </w:p>
        </w:tc>
        <w:tc>
          <w:tcPr>
            <w:tcW w:w="0" w:type="auto"/>
            <w:tcBorders>
              <w:top w:val="nil"/>
              <w:left w:val="nil"/>
              <w:bottom w:val="single" w:sz="4" w:space="0" w:color="auto"/>
              <w:right w:val="single" w:sz="4" w:space="0" w:color="auto"/>
            </w:tcBorders>
            <w:vAlign w:val="center"/>
            <w:hideMark/>
          </w:tcPr>
          <w:p w14:paraId="6FC980BD"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194,543.00</w:t>
            </w:r>
          </w:p>
        </w:tc>
        <w:tc>
          <w:tcPr>
            <w:tcW w:w="0" w:type="auto"/>
            <w:tcBorders>
              <w:top w:val="nil"/>
              <w:left w:val="nil"/>
              <w:bottom w:val="single" w:sz="4" w:space="0" w:color="auto"/>
              <w:right w:val="single" w:sz="4" w:space="0" w:color="auto"/>
            </w:tcBorders>
            <w:vAlign w:val="center"/>
            <w:hideMark/>
          </w:tcPr>
          <w:p w14:paraId="205CD1A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5,500</w:t>
            </w:r>
          </w:p>
        </w:tc>
        <w:tc>
          <w:tcPr>
            <w:tcW w:w="0" w:type="auto"/>
            <w:tcBorders>
              <w:top w:val="nil"/>
              <w:left w:val="nil"/>
              <w:bottom w:val="single" w:sz="4" w:space="0" w:color="auto"/>
              <w:right w:val="single" w:sz="4" w:space="0" w:color="auto"/>
            </w:tcBorders>
            <w:vAlign w:val="center"/>
            <w:hideMark/>
          </w:tcPr>
          <w:p w14:paraId="23E43C1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714,312.00</w:t>
            </w:r>
          </w:p>
        </w:tc>
        <w:tc>
          <w:tcPr>
            <w:tcW w:w="0" w:type="auto"/>
            <w:tcBorders>
              <w:top w:val="nil"/>
              <w:left w:val="nil"/>
              <w:bottom w:val="single" w:sz="4" w:space="0" w:color="auto"/>
              <w:right w:val="single" w:sz="4" w:space="0" w:color="auto"/>
            </w:tcBorders>
            <w:vAlign w:val="center"/>
            <w:hideMark/>
          </w:tcPr>
          <w:p w14:paraId="05E28704"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5,132,799.90</w:t>
            </w:r>
          </w:p>
        </w:tc>
        <w:tc>
          <w:tcPr>
            <w:tcW w:w="0" w:type="auto"/>
            <w:tcBorders>
              <w:top w:val="nil"/>
              <w:left w:val="nil"/>
              <w:bottom w:val="single" w:sz="4" w:space="0" w:color="auto"/>
              <w:right w:val="single" w:sz="4" w:space="0" w:color="auto"/>
            </w:tcBorders>
            <w:vAlign w:val="center"/>
            <w:hideMark/>
          </w:tcPr>
          <w:p w14:paraId="5E626890"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9,239,402.95</w:t>
            </w:r>
          </w:p>
        </w:tc>
        <w:tc>
          <w:tcPr>
            <w:tcW w:w="0" w:type="auto"/>
            <w:tcBorders>
              <w:top w:val="nil"/>
              <w:left w:val="nil"/>
              <w:bottom w:val="single" w:sz="4" w:space="0" w:color="auto"/>
              <w:right w:val="single" w:sz="4" w:space="0" w:color="auto"/>
            </w:tcBorders>
            <w:vAlign w:val="center"/>
            <w:hideMark/>
          </w:tcPr>
          <w:p w14:paraId="00523A6D"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281,057.85</w:t>
            </w:r>
          </w:p>
        </w:tc>
      </w:tr>
      <w:tr w:rsidR="00A21E9A" w14:paraId="0DC5699A"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00227045"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IX</w:t>
            </w:r>
          </w:p>
        </w:tc>
        <w:tc>
          <w:tcPr>
            <w:tcW w:w="0" w:type="auto"/>
            <w:tcBorders>
              <w:top w:val="nil"/>
              <w:left w:val="nil"/>
              <w:bottom w:val="single" w:sz="4" w:space="0" w:color="auto"/>
              <w:right w:val="single" w:sz="4" w:space="0" w:color="auto"/>
            </w:tcBorders>
            <w:vAlign w:val="center"/>
            <w:hideMark/>
          </w:tcPr>
          <w:p w14:paraId="4439AC4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570,000.00</w:t>
            </w:r>
          </w:p>
        </w:tc>
        <w:tc>
          <w:tcPr>
            <w:tcW w:w="0" w:type="auto"/>
            <w:tcBorders>
              <w:top w:val="nil"/>
              <w:left w:val="nil"/>
              <w:bottom w:val="single" w:sz="4" w:space="0" w:color="auto"/>
              <w:right w:val="single" w:sz="4" w:space="0" w:color="auto"/>
            </w:tcBorders>
            <w:vAlign w:val="center"/>
            <w:hideMark/>
          </w:tcPr>
          <w:p w14:paraId="739410BD"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4,190</w:t>
            </w:r>
          </w:p>
        </w:tc>
        <w:tc>
          <w:tcPr>
            <w:tcW w:w="0" w:type="auto"/>
            <w:tcBorders>
              <w:top w:val="nil"/>
              <w:left w:val="nil"/>
              <w:bottom w:val="single" w:sz="4" w:space="0" w:color="auto"/>
              <w:right w:val="single" w:sz="4" w:space="0" w:color="auto"/>
            </w:tcBorders>
            <w:vAlign w:val="center"/>
            <w:hideMark/>
          </w:tcPr>
          <w:p w14:paraId="12531A2D"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289,793.10</w:t>
            </w:r>
          </w:p>
        </w:tc>
        <w:tc>
          <w:tcPr>
            <w:tcW w:w="0" w:type="auto"/>
            <w:tcBorders>
              <w:top w:val="nil"/>
              <w:left w:val="nil"/>
              <w:bottom w:val="single" w:sz="4" w:space="0" w:color="auto"/>
              <w:right w:val="single" w:sz="4" w:space="0" w:color="auto"/>
            </w:tcBorders>
            <w:vAlign w:val="center"/>
            <w:hideMark/>
          </w:tcPr>
          <w:p w14:paraId="191FD909"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1,395,968.80</w:t>
            </w:r>
          </w:p>
        </w:tc>
        <w:tc>
          <w:tcPr>
            <w:tcW w:w="0" w:type="auto"/>
            <w:tcBorders>
              <w:top w:val="nil"/>
              <w:left w:val="nil"/>
              <w:bottom w:val="single" w:sz="4" w:space="0" w:color="auto"/>
              <w:right w:val="single" w:sz="4" w:space="0" w:color="auto"/>
            </w:tcBorders>
            <w:vAlign w:val="center"/>
            <w:hideMark/>
          </w:tcPr>
          <w:p w14:paraId="75D5F9F2"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0,866,180.12</w:t>
            </w:r>
          </w:p>
        </w:tc>
        <w:tc>
          <w:tcPr>
            <w:tcW w:w="0" w:type="auto"/>
            <w:tcBorders>
              <w:top w:val="nil"/>
              <w:left w:val="nil"/>
              <w:bottom w:val="single" w:sz="4" w:space="0" w:color="auto"/>
              <w:right w:val="single" w:sz="4" w:space="0" w:color="auto"/>
            </w:tcBorders>
            <w:vAlign w:val="center"/>
            <w:hideMark/>
          </w:tcPr>
          <w:p w14:paraId="2CE2A44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5,121,942.02</w:t>
            </w:r>
          </w:p>
        </w:tc>
      </w:tr>
      <w:tr w:rsidR="00A21E9A" w14:paraId="573641D4"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6970EDB1"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X</w:t>
            </w:r>
          </w:p>
        </w:tc>
        <w:tc>
          <w:tcPr>
            <w:tcW w:w="0" w:type="auto"/>
            <w:tcBorders>
              <w:top w:val="nil"/>
              <w:left w:val="nil"/>
              <w:bottom w:val="single" w:sz="4" w:space="0" w:color="auto"/>
              <w:right w:val="single" w:sz="4" w:space="0" w:color="auto"/>
            </w:tcBorders>
            <w:vAlign w:val="center"/>
            <w:hideMark/>
          </w:tcPr>
          <w:p w14:paraId="2C5B9AB6"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724.42</w:t>
            </w:r>
          </w:p>
        </w:tc>
        <w:tc>
          <w:tcPr>
            <w:tcW w:w="0" w:type="auto"/>
            <w:tcBorders>
              <w:top w:val="nil"/>
              <w:left w:val="nil"/>
              <w:bottom w:val="single" w:sz="4" w:space="0" w:color="auto"/>
              <w:right w:val="single" w:sz="4" w:space="0" w:color="auto"/>
            </w:tcBorders>
            <w:vAlign w:val="center"/>
            <w:hideMark/>
          </w:tcPr>
          <w:p w14:paraId="514AF1D0"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0,551</w:t>
            </w:r>
          </w:p>
        </w:tc>
        <w:tc>
          <w:tcPr>
            <w:tcW w:w="0" w:type="auto"/>
            <w:tcBorders>
              <w:top w:val="nil"/>
              <w:left w:val="nil"/>
              <w:bottom w:val="single" w:sz="4" w:space="0" w:color="auto"/>
              <w:right w:val="single" w:sz="4" w:space="0" w:color="auto"/>
            </w:tcBorders>
            <w:vAlign w:val="center"/>
            <w:hideMark/>
          </w:tcPr>
          <w:p w14:paraId="432B8D28"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5,360,278.60</w:t>
            </w:r>
          </w:p>
        </w:tc>
        <w:tc>
          <w:tcPr>
            <w:tcW w:w="0" w:type="auto"/>
            <w:tcBorders>
              <w:top w:val="nil"/>
              <w:left w:val="nil"/>
              <w:bottom w:val="single" w:sz="4" w:space="0" w:color="auto"/>
              <w:right w:val="single" w:sz="4" w:space="0" w:color="auto"/>
            </w:tcBorders>
            <w:vAlign w:val="center"/>
            <w:hideMark/>
          </w:tcPr>
          <w:p w14:paraId="78D31424"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1,330,547.64</w:t>
            </w:r>
          </w:p>
        </w:tc>
        <w:tc>
          <w:tcPr>
            <w:tcW w:w="0" w:type="auto"/>
            <w:tcBorders>
              <w:top w:val="nil"/>
              <w:left w:val="nil"/>
              <w:bottom w:val="single" w:sz="4" w:space="0" w:color="auto"/>
              <w:right w:val="single" w:sz="4" w:space="0" w:color="auto"/>
            </w:tcBorders>
            <w:vAlign w:val="center"/>
            <w:hideMark/>
          </w:tcPr>
          <w:p w14:paraId="54B89666"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7,509,355.74</w:t>
            </w:r>
          </w:p>
        </w:tc>
        <w:tc>
          <w:tcPr>
            <w:tcW w:w="0" w:type="auto"/>
            <w:tcBorders>
              <w:top w:val="nil"/>
              <w:left w:val="nil"/>
              <w:bottom w:val="single" w:sz="4" w:space="0" w:color="auto"/>
              <w:right w:val="single" w:sz="4" w:space="0" w:color="auto"/>
            </w:tcBorders>
            <w:vAlign w:val="center"/>
            <w:hideMark/>
          </w:tcPr>
          <w:p w14:paraId="486EA17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47,200,906.40</w:t>
            </w:r>
          </w:p>
        </w:tc>
      </w:tr>
      <w:tr w:rsidR="00A21E9A" w14:paraId="31C25D59"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578840CC"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XI</w:t>
            </w:r>
          </w:p>
        </w:tc>
        <w:tc>
          <w:tcPr>
            <w:tcW w:w="0" w:type="auto"/>
            <w:tcBorders>
              <w:top w:val="nil"/>
              <w:left w:val="nil"/>
              <w:bottom w:val="single" w:sz="4" w:space="0" w:color="auto"/>
              <w:right w:val="single" w:sz="4" w:space="0" w:color="auto"/>
            </w:tcBorders>
            <w:vAlign w:val="center"/>
            <w:hideMark/>
          </w:tcPr>
          <w:p w14:paraId="212AC9B2"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000.00</w:t>
            </w:r>
          </w:p>
        </w:tc>
        <w:tc>
          <w:tcPr>
            <w:tcW w:w="0" w:type="auto"/>
            <w:tcBorders>
              <w:top w:val="nil"/>
              <w:left w:val="nil"/>
              <w:bottom w:val="single" w:sz="4" w:space="0" w:color="auto"/>
              <w:right w:val="single" w:sz="4" w:space="0" w:color="auto"/>
            </w:tcBorders>
            <w:vAlign w:val="center"/>
            <w:hideMark/>
          </w:tcPr>
          <w:p w14:paraId="0188879C"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8,242</w:t>
            </w:r>
          </w:p>
        </w:tc>
        <w:tc>
          <w:tcPr>
            <w:tcW w:w="0" w:type="auto"/>
            <w:tcBorders>
              <w:top w:val="nil"/>
              <w:left w:val="nil"/>
              <w:bottom w:val="single" w:sz="4" w:space="0" w:color="auto"/>
              <w:right w:val="single" w:sz="4" w:space="0" w:color="auto"/>
            </w:tcBorders>
            <w:vAlign w:val="center"/>
            <w:hideMark/>
          </w:tcPr>
          <w:p w14:paraId="6DC72C42"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50,776.30</w:t>
            </w:r>
          </w:p>
        </w:tc>
        <w:tc>
          <w:tcPr>
            <w:tcW w:w="0" w:type="auto"/>
            <w:tcBorders>
              <w:top w:val="nil"/>
              <w:left w:val="nil"/>
              <w:bottom w:val="single" w:sz="4" w:space="0" w:color="auto"/>
              <w:right w:val="single" w:sz="4" w:space="0" w:color="auto"/>
            </w:tcBorders>
            <w:vAlign w:val="center"/>
            <w:hideMark/>
          </w:tcPr>
          <w:p w14:paraId="0CF9CFD9"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593,750.00</w:t>
            </w:r>
          </w:p>
        </w:tc>
        <w:tc>
          <w:tcPr>
            <w:tcW w:w="0" w:type="auto"/>
            <w:tcBorders>
              <w:top w:val="nil"/>
              <w:left w:val="nil"/>
              <w:bottom w:val="single" w:sz="4" w:space="0" w:color="auto"/>
              <w:right w:val="single" w:sz="4" w:space="0" w:color="auto"/>
            </w:tcBorders>
            <w:vAlign w:val="center"/>
            <w:hideMark/>
          </w:tcPr>
          <w:p w14:paraId="66A77E30"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2,758,235.36</w:t>
            </w:r>
          </w:p>
        </w:tc>
        <w:tc>
          <w:tcPr>
            <w:tcW w:w="0" w:type="auto"/>
            <w:tcBorders>
              <w:top w:val="nil"/>
              <w:left w:val="nil"/>
              <w:bottom w:val="single" w:sz="4" w:space="0" w:color="auto"/>
              <w:right w:val="single" w:sz="4" w:space="0" w:color="auto"/>
            </w:tcBorders>
            <w:vAlign w:val="center"/>
            <w:hideMark/>
          </w:tcPr>
          <w:p w14:paraId="42A0E6C8"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2,402,761.66</w:t>
            </w:r>
          </w:p>
        </w:tc>
      </w:tr>
      <w:tr w:rsidR="00A21E9A" w14:paraId="289DE8CA"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0883FF3E"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XII</w:t>
            </w:r>
          </w:p>
        </w:tc>
        <w:tc>
          <w:tcPr>
            <w:tcW w:w="0" w:type="auto"/>
            <w:tcBorders>
              <w:top w:val="nil"/>
              <w:left w:val="nil"/>
              <w:bottom w:val="single" w:sz="4" w:space="0" w:color="auto"/>
              <w:right w:val="single" w:sz="4" w:space="0" w:color="auto"/>
            </w:tcBorders>
            <w:vAlign w:val="center"/>
            <w:hideMark/>
          </w:tcPr>
          <w:p w14:paraId="4AE3B42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513.85</w:t>
            </w:r>
          </w:p>
        </w:tc>
        <w:tc>
          <w:tcPr>
            <w:tcW w:w="0" w:type="auto"/>
            <w:tcBorders>
              <w:top w:val="nil"/>
              <w:left w:val="nil"/>
              <w:bottom w:val="single" w:sz="4" w:space="0" w:color="auto"/>
              <w:right w:val="single" w:sz="4" w:space="0" w:color="auto"/>
            </w:tcBorders>
            <w:vAlign w:val="center"/>
            <w:hideMark/>
          </w:tcPr>
          <w:p w14:paraId="1C842D91"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878</w:t>
            </w:r>
          </w:p>
        </w:tc>
        <w:tc>
          <w:tcPr>
            <w:tcW w:w="0" w:type="auto"/>
            <w:tcBorders>
              <w:top w:val="nil"/>
              <w:left w:val="nil"/>
              <w:bottom w:val="single" w:sz="4" w:space="0" w:color="auto"/>
              <w:right w:val="single" w:sz="4" w:space="0" w:color="auto"/>
            </w:tcBorders>
            <w:vAlign w:val="center"/>
            <w:hideMark/>
          </w:tcPr>
          <w:p w14:paraId="15D4D9E3"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035,100.00</w:t>
            </w:r>
          </w:p>
        </w:tc>
        <w:tc>
          <w:tcPr>
            <w:tcW w:w="0" w:type="auto"/>
            <w:tcBorders>
              <w:top w:val="nil"/>
              <w:left w:val="nil"/>
              <w:bottom w:val="single" w:sz="4" w:space="0" w:color="auto"/>
              <w:right w:val="single" w:sz="4" w:space="0" w:color="auto"/>
            </w:tcBorders>
            <w:vAlign w:val="center"/>
            <w:hideMark/>
          </w:tcPr>
          <w:p w14:paraId="21B79483"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8,301,920.76</w:t>
            </w:r>
          </w:p>
        </w:tc>
        <w:tc>
          <w:tcPr>
            <w:tcW w:w="0" w:type="auto"/>
            <w:tcBorders>
              <w:top w:val="nil"/>
              <w:left w:val="nil"/>
              <w:bottom w:val="single" w:sz="4" w:space="0" w:color="auto"/>
              <w:right w:val="single" w:sz="4" w:space="0" w:color="auto"/>
            </w:tcBorders>
            <w:vAlign w:val="center"/>
            <w:hideMark/>
          </w:tcPr>
          <w:p w14:paraId="1AC91E2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4,462,999.25</w:t>
            </w:r>
          </w:p>
        </w:tc>
        <w:tc>
          <w:tcPr>
            <w:tcW w:w="0" w:type="auto"/>
            <w:tcBorders>
              <w:top w:val="nil"/>
              <w:left w:val="nil"/>
              <w:bottom w:val="single" w:sz="4" w:space="0" w:color="auto"/>
              <w:right w:val="single" w:sz="4" w:space="0" w:color="auto"/>
            </w:tcBorders>
            <w:vAlign w:val="center"/>
            <w:hideMark/>
          </w:tcPr>
          <w:p w14:paraId="3096EA0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6,800,533.86</w:t>
            </w:r>
          </w:p>
        </w:tc>
      </w:tr>
      <w:tr w:rsidR="00A21E9A" w14:paraId="2D79C30F"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4CF84EB8"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CARAGA</w:t>
            </w:r>
          </w:p>
        </w:tc>
        <w:tc>
          <w:tcPr>
            <w:tcW w:w="0" w:type="auto"/>
            <w:tcBorders>
              <w:top w:val="nil"/>
              <w:left w:val="nil"/>
              <w:bottom w:val="single" w:sz="4" w:space="0" w:color="auto"/>
              <w:right w:val="single" w:sz="4" w:space="0" w:color="auto"/>
            </w:tcBorders>
            <w:vAlign w:val="center"/>
            <w:hideMark/>
          </w:tcPr>
          <w:p w14:paraId="6CF0D1AA"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740.55</w:t>
            </w:r>
          </w:p>
        </w:tc>
        <w:tc>
          <w:tcPr>
            <w:tcW w:w="0" w:type="auto"/>
            <w:tcBorders>
              <w:top w:val="nil"/>
              <w:left w:val="nil"/>
              <w:bottom w:val="single" w:sz="4" w:space="0" w:color="auto"/>
              <w:right w:val="single" w:sz="4" w:space="0" w:color="auto"/>
            </w:tcBorders>
            <w:vAlign w:val="center"/>
            <w:hideMark/>
          </w:tcPr>
          <w:p w14:paraId="6DA86B61"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7,831</w:t>
            </w:r>
          </w:p>
        </w:tc>
        <w:tc>
          <w:tcPr>
            <w:tcW w:w="0" w:type="auto"/>
            <w:tcBorders>
              <w:top w:val="nil"/>
              <w:left w:val="nil"/>
              <w:bottom w:val="single" w:sz="4" w:space="0" w:color="auto"/>
              <w:right w:val="single" w:sz="4" w:space="0" w:color="auto"/>
            </w:tcBorders>
            <w:vAlign w:val="center"/>
            <w:hideMark/>
          </w:tcPr>
          <w:p w14:paraId="712C558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4,017,107.99</w:t>
            </w:r>
          </w:p>
        </w:tc>
        <w:tc>
          <w:tcPr>
            <w:tcW w:w="0" w:type="auto"/>
            <w:tcBorders>
              <w:top w:val="nil"/>
              <w:left w:val="nil"/>
              <w:bottom w:val="single" w:sz="4" w:space="0" w:color="auto"/>
              <w:right w:val="single" w:sz="4" w:space="0" w:color="auto"/>
            </w:tcBorders>
            <w:vAlign w:val="center"/>
            <w:hideMark/>
          </w:tcPr>
          <w:p w14:paraId="4CDB2963"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892,615.12</w:t>
            </w:r>
          </w:p>
        </w:tc>
        <w:tc>
          <w:tcPr>
            <w:tcW w:w="0" w:type="auto"/>
            <w:tcBorders>
              <w:top w:val="nil"/>
              <w:left w:val="nil"/>
              <w:bottom w:val="single" w:sz="4" w:space="0" w:color="auto"/>
              <w:right w:val="single" w:sz="4" w:space="0" w:color="auto"/>
            </w:tcBorders>
            <w:vAlign w:val="center"/>
            <w:hideMark/>
          </w:tcPr>
          <w:p w14:paraId="0ECF9E19"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4,509,518.92</w:t>
            </w:r>
          </w:p>
        </w:tc>
        <w:tc>
          <w:tcPr>
            <w:tcW w:w="0" w:type="auto"/>
            <w:tcBorders>
              <w:top w:val="nil"/>
              <w:left w:val="nil"/>
              <w:bottom w:val="single" w:sz="4" w:space="0" w:color="auto"/>
              <w:right w:val="single" w:sz="4" w:space="0" w:color="auto"/>
            </w:tcBorders>
            <w:vAlign w:val="center"/>
            <w:hideMark/>
          </w:tcPr>
          <w:p w14:paraId="4DF0E479"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4,419,982.58</w:t>
            </w:r>
          </w:p>
        </w:tc>
      </w:tr>
      <w:tr w:rsidR="00A21E9A" w14:paraId="1335FA18"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333CECC5"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NCR</w:t>
            </w:r>
          </w:p>
        </w:tc>
        <w:tc>
          <w:tcPr>
            <w:tcW w:w="0" w:type="auto"/>
            <w:tcBorders>
              <w:top w:val="nil"/>
              <w:left w:val="nil"/>
              <w:bottom w:val="single" w:sz="4" w:space="0" w:color="auto"/>
              <w:right w:val="single" w:sz="4" w:space="0" w:color="auto"/>
            </w:tcBorders>
            <w:vAlign w:val="center"/>
            <w:hideMark/>
          </w:tcPr>
          <w:p w14:paraId="4353FEA2"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000,559.00</w:t>
            </w:r>
          </w:p>
        </w:tc>
        <w:tc>
          <w:tcPr>
            <w:tcW w:w="0" w:type="auto"/>
            <w:tcBorders>
              <w:top w:val="nil"/>
              <w:left w:val="nil"/>
              <w:bottom w:val="single" w:sz="4" w:space="0" w:color="auto"/>
              <w:right w:val="single" w:sz="4" w:space="0" w:color="auto"/>
            </w:tcBorders>
            <w:vAlign w:val="center"/>
            <w:hideMark/>
          </w:tcPr>
          <w:p w14:paraId="085C681E"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260</w:t>
            </w:r>
          </w:p>
        </w:tc>
        <w:tc>
          <w:tcPr>
            <w:tcW w:w="0" w:type="auto"/>
            <w:tcBorders>
              <w:top w:val="nil"/>
              <w:left w:val="nil"/>
              <w:bottom w:val="single" w:sz="4" w:space="0" w:color="auto"/>
              <w:right w:val="single" w:sz="4" w:space="0" w:color="auto"/>
            </w:tcBorders>
            <w:vAlign w:val="center"/>
            <w:hideMark/>
          </w:tcPr>
          <w:p w14:paraId="5C130384"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692,118.00</w:t>
            </w:r>
          </w:p>
        </w:tc>
        <w:tc>
          <w:tcPr>
            <w:tcW w:w="0" w:type="auto"/>
            <w:tcBorders>
              <w:top w:val="nil"/>
              <w:left w:val="nil"/>
              <w:bottom w:val="single" w:sz="4" w:space="0" w:color="auto"/>
              <w:right w:val="single" w:sz="4" w:space="0" w:color="auto"/>
            </w:tcBorders>
            <w:vAlign w:val="center"/>
            <w:hideMark/>
          </w:tcPr>
          <w:p w14:paraId="607AB6C4"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634,667.00</w:t>
            </w:r>
          </w:p>
        </w:tc>
        <w:tc>
          <w:tcPr>
            <w:tcW w:w="0" w:type="auto"/>
            <w:tcBorders>
              <w:top w:val="nil"/>
              <w:left w:val="nil"/>
              <w:bottom w:val="single" w:sz="4" w:space="0" w:color="auto"/>
              <w:right w:val="single" w:sz="4" w:space="0" w:color="auto"/>
            </w:tcBorders>
            <w:vAlign w:val="center"/>
            <w:hideMark/>
          </w:tcPr>
          <w:p w14:paraId="5EC278E8"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5,741,232.78</w:t>
            </w:r>
          </w:p>
        </w:tc>
        <w:tc>
          <w:tcPr>
            <w:tcW w:w="0" w:type="auto"/>
            <w:tcBorders>
              <w:top w:val="nil"/>
              <w:left w:val="nil"/>
              <w:bottom w:val="single" w:sz="4" w:space="0" w:color="auto"/>
              <w:right w:val="single" w:sz="4" w:space="0" w:color="auto"/>
            </w:tcBorders>
            <w:vAlign w:val="center"/>
            <w:hideMark/>
          </w:tcPr>
          <w:p w14:paraId="65A55836"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0,068,576.78</w:t>
            </w:r>
          </w:p>
        </w:tc>
      </w:tr>
      <w:tr w:rsidR="00A21E9A" w14:paraId="7529961F" w14:textId="77777777" w:rsidTr="00A21E9A">
        <w:trPr>
          <w:trHeight w:val="20"/>
        </w:trPr>
        <w:tc>
          <w:tcPr>
            <w:tcW w:w="0" w:type="auto"/>
            <w:tcBorders>
              <w:top w:val="nil"/>
              <w:left w:val="single" w:sz="4" w:space="0" w:color="auto"/>
              <w:bottom w:val="single" w:sz="4" w:space="0" w:color="auto"/>
              <w:right w:val="single" w:sz="4" w:space="0" w:color="auto"/>
            </w:tcBorders>
            <w:vAlign w:val="center"/>
            <w:hideMark/>
          </w:tcPr>
          <w:p w14:paraId="18C82278" w14:textId="77777777" w:rsidR="00A21E9A" w:rsidRDefault="00A21E9A" w:rsidP="00A21E9A">
            <w:pPr>
              <w:spacing w:after="0" w:line="240" w:lineRule="auto"/>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CAR</w:t>
            </w:r>
          </w:p>
        </w:tc>
        <w:tc>
          <w:tcPr>
            <w:tcW w:w="0" w:type="auto"/>
            <w:tcBorders>
              <w:top w:val="nil"/>
              <w:left w:val="nil"/>
              <w:bottom w:val="single" w:sz="4" w:space="0" w:color="auto"/>
              <w:right w:val="single" w:sz="4" w:space="0" w:color="auto"/>
            </w:tcBorders>
            <w:vAlign w:val="center"/>
            <w:hideMark/>
          </w:tcPr>
          <w:p w14:paraId="50DF0E77"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3,614,427.06</w:t>
            </w:r>
          </w:p>
        </w:tc>
        <w:tc>
          <w:tcPr>
            <w:tcW w:w="0" w:type="auto"/>
            <w:tcBorders>
              <w:top w:val="nil"/>
              <w:left w:val="nil"/>
              <w:bottom w:val="single" w:sz="4" w:space="0" w:color="auto"/>
              <w:right w:val="single" w:sz="4" w:space="0" w:color="auto"/>
            </w:tcBorders>
            <w:vAlign w:val="center"/>
            <w:hideMark/>
          </w:tcPr>
          <w:p w14:paraId="183ABFE7"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1,579</w:t>
            </w:r>
          </w:p>
        </w:tc>
        <w:tc>
          <w:tcPr>
            <w:tcW w:w="0" w:type="auto"/>
            <w:tcBorders>
              <w:top w:val="nil"/>
              <w:left w:val="nil"/>
              <w:bottom w:val="single" w:sz="4" w:space="0" w:color="auto"/>
              <w:right w:val="single" w:sz="4" w:space="0" w:color="auto"/>
            </w:tcBorders>
            <w:vAlign w:val="center"/>
            <w:hideMark/>
          </w:tcPr>
          <w:p w14:paraId="20E0BE23"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6,328,245.36</w:t>
            </w:r>
          </w:p>
        </w:tc>
        <w:tc>
          <w:tcPr>
            <w:tcW w:w="0" w:type="auto"/>
            <w:tcBorders>
              <w:top w:val="nil"/>
              <w:left w:val="nil"/>
              <w:bottom w:val="single" w:sz="4" w:space="0" w:color="auto"/>
              <w:right w:val="single" w:sz="4" w:space="0" w:color="auto"/>
            </w:tcBorders>
            <w:vAlign w:val="center"/>
            <w:hideMark/>
          </w:tcPr>
          <w:p w14:paraId="68EB078C"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209,138.23</w:t>
            </w:r>
          </w:p>
        </w:tc>
        <w:tc>
          <w:tcPr>
            <w:tcW w:w="0" w:type="auto"/>
            <w:tcBorders>
              <w:top w:val="nil"/>
              <w:left w:val="nil"/>
              <w:bottom w:val="single" w:sz="4" w:space="0" w:color="auto"/>
              <w:right w:val="single" w:sz="4" w:space="0" w:color="auto"/>
            </w:tcBorders>
            <w:vAlign w:val="center"/>
            <w:hideMark/>
          </w:tcPr>
          <w:p w14:paraId="1B8D86F7"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10,887,940.85</w:t>
            </w:r>
          </w:p>
        </w:tc>
        <w:tc>
          <w:tcPr>
            <w:tcW w:w="0" w:type="auto"/>
            <w:tcBorders>
              <w:top w:val="nil"/>
              <w:left w:val="nil"/>
              <w:bottom w:val="single" w:sz="4" w:space="0" w:color="auto"/>
              <w:right w:val="single" w:sz="4" w:space="0" w:color="auto"/>
            </w:tcBorders>
            <w:vAlign w:val="center"/>
            <w:hideMark/>
          </w:tcPr>
          <w:p w14:paraId="1F7F63EF" w14:textId="77777777" w:rsidR="00A21E9A" w:rsidRDefault="00A21E9A" w:rsidP="00A21E9A">
            <w:pPr>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20"/>
                <w:szCs w:val="20"/>
              </w:rPr>
              <w:t>22,039,751.50</w:t>
            </w:r>
          </w:p>
        </w:tc>
      </w:tr>
    </w:tbl>
    <w:p w14:paraId="3A58A2DA" w14:textId="4B48C5D0"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7F19E6">
        <w:rPr>
          <w:rFonts w:ascii="Arial" w:eastAsia="Arial" w:hAnsi="Arial" w:cs="Arial"/>
          <w:i/>
          <w:sz w:val="16"/>
          <w:szCs w:val="16"/>
        </w:rPr>
        <w:t>8</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7F19E6">
        <w:rPr>
          <w:rFonts w:ascii="Arial" w:eastAsia="Arial" w:hAnsi="Arial" w:cs="Arial"/>
          <w:i/>
          <w:sz w:val="16"/>
          <w:szCs w:val="16"/>
        </w:rPr>
        <w:t>12MN</w:t>
      </w:r>
      <w:r>
        <w:rPr>
          <w:rFonts w:ascii="Arial" w:eastAsia="Arial" w:hAnsi="Arial" w:cs="Arial"/>
          <w:i/>
          <w:sz w:val="16"/>
          <w:szCs w:val="16"/>
        </w:rPr>
        <w:t>.</w:t>
      </w:r>
    </w:p>
    <w:p w14:paraId="402DD0AD" w14:textId="4EC4E06D" w:rsidR="00A961CF" w:rsidRPr="00CC0CFD" w:rsidRDefault="00D72392" w:rsidP="007B6204">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9A1C7D8" w14:textId="77777777" w:rsidR="00241D7E" w:rsidRDefault="00241D7E" w:rsidP="000C011D">
      <w:pPr>
        <w:spacing w:after="0" w:line="240" w:lineRule="auto"/>
        <w:contextualSpacing/>
        <w:rPr>
          <w:rFonts w:ascii="Arial" w:eastAsia="Arial" w:hAnsi="Arial" w:cs="Arial"/>
          <w:b/>
          <w:color w:val="002060"/>
          <w:sz w:val="28"/>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CAC6D06" w:rsidR="000C011D" w:rsidRPr="00D42B1F" w:rsidRDefault="000E0F23"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B221B">
              <w:rPr>
                <w:rFonts w:ascii="Arial" w:eastAsia="Arial" w:hAnsi="Arial" w:cs="Arial"/>
                <w:sz w:val="20"/>
                <w:szCs w:val="20"/>
              </w:rPr>
              <w:t>8</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B4DDF1D" w14:textId="21376C4B"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CF97C0A" w:rsidR="000C011D" w:rsidRPr="00D42B1F" w:rsidRDefault="00CC0CF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1C34C9C" w:rsidR="000C011D" w:rsidRPr="00126684" w:rsidRDefault="00CC0CF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7</w:t>
            </w:r>
            <w:r w:rsidR="008A6C17">
              <w:rPr>
                <w:rFonts w:ascii="Arial" w:eastAsia="Arial" w:hAnsi="Arial" w:cs="Arial"/>
                <w:sz w:val="20"/>
                <w:szCs w:val="20"/>
              </w:rPr>
              <w:t xml:space="preserve"> January </w:t>
            </w:r>
            <w:r w:rsidR="008A6C17" w:rsidRPr="00D42B1F">
              <w:rPr>
                <w:rFonts w:ascii="Arial" w:eastAsia="Arial" w:hAnsi="Arial" w:cs="Arial"/>
                <w:sz w:val="20"/>
                <w:szCs w:val="20"/>
              </w:rPr>
              <w:t>202</w:t>
            </w:r>
            <w:r w:rsidR="008A6C17">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E683D09" w14:textId="77777777" w:rsidR="00241D7E" w:rsidRDefault="00241D7E" w:rsidP="000C011D">
      <w:pPr>
        <w:widowControl/>
        <w:spacing w:after="0" w:line="240" w:lineRule="auto"/>
        <w:contextualSpacing/>
        <w:rPr>
          <w:rFonts w:ascii="Arial" w:eastAsia="Arial" w:hAnsi="Arial" w:cs="Arial"/>
          <w:b/>
          <w:sz w:val="24"/>
          <w:szCs w:val="24"/>
        </w:rPr>
      </w:pPr>
    </w:p>
    <w:p w14:paraId="0C245C6E" w14:textId="22061534"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E14B245" w:rsidR="000C011D" w:rsidRPr="00F4348F" w:rsidRDefault="00781E4D" w:rsidP="00CA39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F4348F">
              <w:rPr>
                <w:rFonts w:ascii="Arial" w:eastAsia="Arial" w:hAnsi="Arial" w:cs="Arial"/>
                <w:color w:val="0070C0"/>
                <w:sz w:val="20"/>
                <w:szCs w:val="19"/>
              </w:rPr>
              <w:t>0</w:t>
            </w:r>
            <w:r w:rsidR="00CA39F9" w:rsidRPr="00F4348F">
              <w:rPr>
                <w:rFonts w:ascii="Arial" w:eastAsia="Arial" w:hAnsi="Arial" w:cs="Arial"/>
                <w:color w:val="0070C0"/>
                <w:sz w:val="20"/>
                <w:szCs w:val="19"/>
              </w:rPr>
              <w:t>7</w:t>
            </w:r>
            <w:r w:rsidRPr="00F4348F">
              <w:rPr>
                <w:rFonts w:ascii="Arial" w:eastAsia="Arial" w:hAnsi="Arial" w:cs="Arial"/>
                <w:color w:val="0070C0"/>
                <w:sz w:val="20"/>
                <w:szCs w:val="19"/>
              </w:rPr>
              <w:t xml:space="preserve"> January</w:t>
            </w:r>
            <w:r w:rsidR="000C011D" w:rsidRPr="00F4348F">
              <w:rPr>
                <w:rFonts w:ascii="Arial" w:eastAsia="Arial" w:hAnsi="Arial" w:cs="Arial"/>
                <w:color w:val="0070C0"/>
                <w:sz w:val="20"/>
                <w:szCs w:val="19"/>
              </w:rPr>
              <w:t xml:space="preserve"> 202</w:t>
            </w:r>
            <w:r w:rsidRPr="00F4348F">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5F3CEE08" w:rsidR="000C011D" w:rsidRPr="00F4348F"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F4348F">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0D09C97E" w:rsidR="000C011D" w:rsidRPr="00F4348F" w:rsidRDefault="000C011D" w:rsidP="001C6402">
            <w:pPr>
              <w:pStyle w:val="ListParagraph"/>
              <w:numPr>
                <w:ilvl w:val="0"/>
                <w:numId w:val="7"/>
              </w:numPr>
              <w:spacing w:after="0" w:line="240" w:lineRule="auto"/>
              <w:jc w:val="both"/>
              <w:rPr>
                <w:rFonts w:ascii="Arial" w:eastAsia="Arial" w:hAnsi="Arial" w:cs="Arial"/>
                <w:color w:val="0070C0"/>
                <w:sz w:val="20"/>
                <w:szCs w:val="19"/>
              </w:rPr>
            </w:pPr>
            <w:r w:rsidRPr="00F4348F">
              <w:rPr>
                <w:rFonts w:ascii="Arial" w:eastAsia="Arial" w:hAnsi="Arial" w:cs="Arial"/>
                <w:color w:val="0070C0"/>
                <w:sz w:val="20"/>
                <w:szCs w:val="19"/>
              </w:rPr>
              <w:t>A total of 1</w:t>
            </w:r>
            <w:r w:rsidR="00CA39F9" w:rsidRPr="00F4348F">
              <w:rPr>
                <w:rFonts w:ascii="Arial" w:eastAsia="Arial" w:hAnsi="Arial" w:cs="Arial"/>
                <w:color w:val="0070C0"/>
                <w:sz w:val="20"/>
                <w:szCs w:val="19"/>
              </w:rPr>
              <w:t>44</w:t>
            </w:r>
            <w:r w:rsidRPr="00F4348F">
              <w:rPr>
                <w:rFonts w:ascii="Arial" w:eastAsia="Arial" w:hAnsi="Arial" w:cs="Arial"/>
                <w:color w:val="0070C0"/>
                <w:sz w:val="20"/>
                <w:szCs w:val="19"/>
              </w:rPr>
              <w:t xml:space="preserve"> personnel are on-duty/deployed region-wide to conduct response operation and to monitor and execute SAP implementation in the Region</w:t>
            </w:r>
          </w:p>
          <w:p w14:paraId="75B7A80A" w14:textId="77777777" w:rsidR="0060145D" w:rsidRPr="00F4348F" w:rsidRDefault="0060145D" w:rsidP="0060145D">
            <w:pPr>
              <w:spacing w:after="0" w:line="240" w:lineRule="auto"/>
              <w:jc w:val="both"/>
              <w:rPr>
                <w:rFonts w:ascii="Arial" w:eastAsia="Arial" w:hAnsi="Arial" w:cs="Arial"/>
                <w:color w:val="0070C0"/>
                <w:sz w:val="20"/>
                <w:szCs w:val="19"/>
              </w:rPr>
            </w:pPr>
          </w:p>
          <w:p w14:paraId="4651D949" w14:textId="77777777" w:rsidR="000C011D" w:rsidRPr="00F4348F" w:rsidRDefault="000C011D" w:rsidP="006162E5">
            <w:pPr>
              <w:spacing w:after="0" w:line="240" w:lineRule="auto"/>
              <w:contextualSpacing/>
              <w:jc w:val="both"/>
              <w:rPr>
                <w:rFonts w:ascii="Arial" w:eastAsia="Arial" w:hAnsi="Arial" w:cs="Arial"/>
                <w:b/>
                <w:color w:val="0070C0"/>
                <w:sz w:val="20"/>
                <w:szCs w:val="19"/>
              </w:rPr>
            </w:pPr>
            <w:r w:rsidRPr="00F4348F">
              <w:rPr>
                <w:rFonts w:ascii="Arial" w:eastAsia="Arial" w:hAnsi="Arial" w:cs="Arial"/>
                <w:b/>
                <w:color w:val="0070C0"/>
                <w:sz w:val="20"/>
                <w:szCs w:val="19"/>
              </w:rPr>
              <w:t>Social Amelioration Program (SAP)</w:t>
            </w:r>
          </w:p>
          <w:p w14:paraId="4D099AF0" w14:textId="77777777" w:rsidR="000C011D" w:rsidRPr="00F4348F"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F4348F">
              <w:rPr>
                <w:rFonts w:ascii="Arial" w:eastAsia="Arial" w:hAnsi="Arial" w:cs="Arial"/>
                <w:color w:val="0070C0"/>
                <w:sz w:val="20"/>
                <w:szCs w:val="19"/>
              </w:rPr>
              <w:t xml:space="preserve">A total of </w:t>
            </w:r>
            <w:r w:rsidRPr="00F4348F">
              <w:rPr>
                <w:rFonts w:ascii="Arial" w:eastAsia="Arial" w:hAnsi="Arial" w:cs="Arial"/>
                <w:b/>
                <w:color w:val="0070C0"/>
                <w:sz w:val="20"/>
                <w:szCs w:val="19"/>
              </w:rPr>
              <w:t>₱</w:t>
            </w:r>
            <w:r w:rsidRPr="00F4348F">
              <w:rPr>
                <w:rFonts w:ascii="Arial" w:eastAsia="Arial" w:hAnsi="Arial" w:cs="Arial"/>
                <w:b/>
                <w:color w:val="0070C0"/>
                <w:sz w:val="20"/>
                <w:szCs w:val="19"/>
                <w:lang w:val="en-US"/>
              </w:rPr>
              <w:t xml:space="preserve">4,270,871,000.00 </w:t>
            </w:r>
            <w:r w:rsidRPr="00F4348F">
              <w:rPr>
                <w:rFonts w:ascii="Arial" w:eastAsia="Arial" w:hAnsi="Arial" w:cs="Arial"/>
                <w:color w:val="0070C0"/>
                <w:sz w:val="20"/>
                <w:szCs w:val="19"/>
              </w:rPr>
              <w:t xml:space="preserve">was paid to </w:t>
            </w:r>
            <w:r w:rsidRPr="00F4348F">
              <w:rPr>
                <w:rFonts w:ascii="Arial" w:eastAsia="Arial" w:hAnsi="Arial" w:cs="Arial"/>
                <w:b/>
                <w:bCs/>
                <w:color w:val="0070C0"/>
                <w:sz w:val="20"/>
                <w:szCs w:val="19"/>
                <w:lang w:val="en-US"/>
              </w:rPr>
              <w:t>776,522 beneficiaries</w:t>
            </w:r>
            <w:r w:rsidRPr="00F4348F">
              <w:rPr>
                <w:rFonts w:ascii="Arial" w:eastAsia="Arial" w:hAnsi="Arial" w:cs="Arial"/>
                <w:bCs/>
                <w:color w:val="0070C0"/>
                <w:sz w:val="20"/>
                <w:szCs w:val="19"/>
                <w:lang w:val="en-US"/>
              </w:rPr>
              <w:t xml:space="preserve"> in 125 cities/municipalities during the first tranche implementation in the Region.</w:t>
            </w:r>
          </w:p>
          <w:p w14:paraId="0489C5BA" w14:textId="77777777" w:rsidR="000C011D" w:rsidRPr="00F4348F"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F4348F">
              <w:rPr>
                <w:rFonts w:ascii="Arial" w:eastAsia="Arial" w:hAnsi="Arial" w:cs="Arial"/>
                <w:color w:val="0070C0"/>
                <w:sz w:val="20"/>
                <w:szCs w:val="19"/>
              </w:rPr>
              <w:t xml:space="preserve">A total amount of </w:t>
            </w:r>
            <w:r w:rsidRPr="00F4348F">
              <w:rPr>
                <w:rFonts w:ascii="Arial" w:eastAsia="Arial" w:hAnsi="Arial" w:cs="Arial"/>
                <w:b/>
                <w:bCs/>
                <w:color w:val="0070C0"/>
                <w:sz w:val="20"/>
                <w:szCs w:val="19"/>
              </w:rPr>
              <w:t>₱513,724,350.00</w:t>
            </w:r>
            <w:r w:rsidRPr="00F4348F">
              <w:rPr>
                <w:rFonts w:ascii="Arial" w:eastAsia="Arial" w:hAnsi="Arial" w:cs="Arial"/>
                <w:color w:val="0070C0"/>
                <w:sz w:val="20"/>
                <w:szCs w:val="19"/>
              </w:rPr>
              <w:t xml:space="preserve"> were paid through direct payout and cash cards to </w:t>
            </w:r>
            <w:r w:rsidRPr="00F4348F">
              <w:rPr>
                <w:rFonts w:ascii="Arial" w:eastAsia="Arial" w:hAnsi="Arial" w:cs="Arial"/>
                <w:b/>
                <w:bCs/>
                <w:color w:val="0070C0"/>
                <w:sz w:val="20"/>
                <w:szCs w:val="19"/>
              </w:rPr>
              <w:t>123,789</w:t>
            </w:r>
            <w:r w:rsidRPr="00F4348F">
              <w:rPr>
                <w:rFonts w:ascii="Arial" w:eastAsia="Arial" w:hAnsi="Arial" w:cs="Arial"/>
                <w:color w:val="0070C0"/>
                <w:sz w:val="20"/>
                <w:szCs w:val="19"/>
              </w:rPr>
              <w:t xml:space="preserve"> </w:t>
            </w:r>
            <w:r w:rsidRPr="00F4348F">
              <w:rPr>
                <w:rFonts w:ascii="Arial" w:eastAsia="Arial" w:hAnsi="Arial" w:cs="Arial"/>
                <w:b/>
                <w:color w:val="0070C0"/>
                <w:sz w:val="20"/>
                <w:szCs w:val="19"/>
              </w:rPr>
              <w:t>4Ps beneficiaries</w:t>
            </w:r>
            <w:r w:rsidRPr="00F4348F">
              <w:rPr>
                <w:rFonts w:ascii="Arial" w:eastAsia="Arial" w:hAnsi="Arial" w:cs="Arial"/>
                <w:color w:val="0070C0"/>
                <w:sz w:val="20"/>
                <w:szCs w:val="19"/>
              </w:rPr>
              <w:t xml:space="preserve"> while a total amount of </w:t>
            </w:r>
            <w:r w:rsidRPr="00F4348F">
              <w:rPr>
                <w:rFonts w:ascii="Arial" w:eastAsia="Arial" w:hAnsi="Arial" w:cs="Arial"/>
                <w:b/>
                <w:color w:val="0070C0"/>
                <w:sz w:val="20"/>
                <w:szCs w:val="19"/>
              </w:rPr>
              <w:t>₱</w:t>
            </w:r>
            <w:r w:rsidRPr="00F4348F">
              <w:rPr>
                <w:rFonts w:ascii="Arial" w:eastAsia="Arial" w:hAnsi="Arial" w:cs="Arial"/>
                <w:b/>
                <w:color w:val="0070C0"/>
                <w:sz w:val="20"/>
                <w:szCs w:val="19"/>
                <w:lang w:val="en-US"/>
              </w:rPr>
              <w:t xml:space="preserve">2,259,829,000.00 </w:t>
            </w:r>
            <w:r w:rsidRPr="00F4348F">
              <w:rPr>
                <w:rFonts w:ascii="Arial" w:eastAsia="Arial" w:hAnsi="Arial" w:cs="Arial"/>
                <w:color w:val="0070C0"/>
                <w:sz w:val="20"/>
                <w:szCs w:val="19"/>
              </w:rPr>
              <w:t xml:space="preserve">were paid through financial service providers (FSPs) to </w:t>
            </w:r>
            <w:r w:rsidRPr="00F4348F">
              <w:rPr>
                <w:rFonts w:ascii="Arial" w:eastAsia="Arial" w:hAnsi="Arial" w:cs="Arial"/>
                <w:b/>
                <w:color w:val="0070C0"/>
                <w:sz w:val="20"/>
                <w:szCs w:val="19"/>
                <w:lang w:val="en-US"/>
              </w:rPr>
              <w:t xml:space="preserve">410,878 </w:t>
            </w:r>
            <w:r w:rsidRPr="00F4348F">
              <w:rPr>
                <w:rFonts w:ascii="Arial" w:eastAsia="Arial" w:hAnsi="Arial" w:cs="Arial"/>
                <w:b/>
                <w:color w:val="0070C0"/>
                <w:sz w:val="20"/>
                <w:szCs w:val="19"/>
              </w:rPr>
              <w:t>non-4Ps beneficiaries</w:t>
            </w:r>
            <w:r w:rsidRPr="00F4348F">
              <w:rPr>
                <w:rFonts w:ascii="Arial" w:eastAsia="Arial" w:hAnsi="Arial" w:cs="Arial"/>
                <w:color w:val="0070C0"/>
                <w:sz w:val="20"/>
                <w:szCs w:val="19"/>
              </w:rPr>
              <w:t xml:space="preserve"> in Pangasinan for the second tranche implementation.</w:t>
            </w:r>
          </w:p>
          <w:p w14:paraId="3473308F" w14:textId="77777777" w:rsidR="000C011D" w:rsidRPr="00F4348F"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F4348F">
              <w:rPr>
                <w:rFonts w:ascii="Arial" w:eastAsia="Arial" w:hAnsi="Arial" w:cs="Arial"/>
                <w:color w:val="0070C0"/>
                <w:sz w:val="20"/>
                <w:szCs w:val="19"/>
              </w:rPr>
              <w:t>A total amount of</w:t>
            </w:r>
            <w:r w:rsidRPr="00F4348F">
              <w:rPr>
                <w:rFonts w:ascii="Arial" w:eastAsia="Arial" w:hAnsi="Arial" w:cs="Arial"/>
                <w:b/>
                <w:color w:val="0070C0"/>
                <w:sz w:val="20"/>
                <w:szCs w:val="19"/>
              </w:rPr>
              <w:t xml:space="preserve"> ₱265,446,500.00 </w:t>
            </w:r>
            <w:r w:rsidRPr="00F4348F">
              <w:rPr>
                <w:rFonts w:ascii="Arial" w:eastAsia="Arial" w:hAnsi="Arial" w:cs="Arial"/>
                <w:color w:val="0070C0"/>
                <w:sz w:val="20"/>
                <w:szCs w:val="19"/>
              </w:rPr>
              <w:t>were</w:t>
            </w:r>
            <w:r w:rsidRPr="00F4348F">
              <w:rPr>
                <w:rFonts w:ascii="Arial" w:eastAsia="Arial" w:hAnsi="Arial" w:cs="Arial"/>
                <w:b/>
                <w:color w:val="0070C0"/>
                <w:sz w:val="20"/>
                <w:szCs w:val="19"/>
              </w:rPr>
              <w:t xml:space="preserve"> </w:t>
            </w:r>
            <w:r w:rsidRPr="00F4348F">
              <w:rPr>
                <w:rFonts w:ascii="Arial" w:eastAsia="Arial" w:hAnsi="Arial" w:cs="Arial"/>
                <w:color w:val="0070C0"/>
                <w:sz w:val="20"/>
                <w:szCs w:val="19"/>
              </w:rPr>
              <w:t xml:space="preserve">paid to </w:t>
            </w:r>
            <w:r w:rsidRPr="00F4348F">
              <w:rPr>
                <w:rFonts w:ascii="Arial" w:eastAsia="Arial" w:hAnsi="Arial" w:cs="Arial"/>
                <w:b/>
                <w:color w:val="0070C0"/>
                <w:sz w:val="20"/>
                <w:szCs w:val="19"/>
              </w:rPr>
              <w:t>48,263 waitlisted beneficiaries</w:t>
            </w:r>
            <w:r w:rsidRPr="00F4348F">
              <w:rPr>
                <w:rFonts w:ascii="Arial" w:eastAsia="Arial" w:hAnsi="Arial" w:cs="Arial"/>
                <w:color w:val="0070C0"/>
                <w:sz w:val="20"/>
                <w:szCs w:val="19"/>
              </w:rPr>
              <w:t xml:space="preserve"> in the Region.</w:t>
            </w:r>
          </w:p>
          <w:p w14:paraId="421ABC6F" w14:textId="77777777" w:rsidR="000C011D" w:rsidRPr="00F4348F"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F4348F">
              <w:rPr>
                <w:rFonts w:ascii="Arial" w:eastAsia="Arial" w:hAnsi="Arial" w:cs="Arial"/>
                <w:color w:val="0070C0"/>
                <w:sz w:val="20"/>
                <w:szCs w:val="19"/>
              </w:rPr>
              <w:t xml:space="preserve">A total amount of </w:t>
            </w:r>
            <w:r w:rsidRPr="00F4348F">
              <w:rPr>
                <w:rFonts w:ascii="Arial" w:eastAsia="Arial" w:hAnsi="Arial" w:cs="Arial"/>
                <w:b/>
                <w:color w:val="0070C0"/>
                <w:sz w:val="20"/>
                <w:szCs w:val="19"/>
              </w:rPr>
              <w:t>₱</w:t>
            </w:r>
            <w:r w:rsidRPr="00F4348F">
              <w:rPr>
                <w:rFonts w:ascii="Arial" w:eastAsia="Arial" w:hAnsi="Arial" w:cs="Arial"/>
                <w:b/>
                <w:color w:val="0070C0"/>
                <w:sz w:val="20"/>
                <w:szCs w:val="19"/>
                <w:lang w:val="en-US"/>
              </w:rPr>
              <w:t xml:space="preserve">15,130,500.00 </w:t>
            </w:r>
            <w:r w:rsidRPr="00F4348F">
              <w:rPr>
                <w:rFonts w:ascii="Arial" w:eastAsia="Arial" w:hAnsi="Arial" w:cs="Arial"/>
                <w:color w:val="0070C0"/>
                <w:sz w:val="20"/>
                <w:szCs w:val="19"/>
              </w:rPr>
              <w:t xml:space="preserve">were paid to </w:t>
            </w:r>
            <w:r w:rsidRPr="00F4348F">
              <w:rPr>
                <w:rFonts w:ascii="Arial" w:eastAsia="Arial" w:hAnsi="Arial" w:cs="Arial"/>
                <w:b/>
                <w:color w:val="0070C0"/>
                <w:sz w:val="20"/>
                <w:szCs w:val="19"/>
              </w:rPr>
              <w:t xml:space="preserve">1,887 </w:t>
            </w:r>
            <w:r w:rsidRPr="00F4348F">
              <w:rPr>
                <w:rFonts w:ascii="Arial" w:eastAsia="Arial" w:hAnsi="Arial" w:cs="Arial"/>
                <w:b/>
                <w:bCs/>
                <w:color w:val="0070C0"/>
                <w:sz w:val="20"/>
                <w:szCs w:val="19"/>
              </w:rPr>
              <w:t>TNVS/PUV drivers</w:t>
            </w:r>
            <w:r w:rsidRPr="00F4348F">
              <w:rPr>
                <w:rFonts w:ascii="Arial" w:eastAsia="Arial" w:hAnsi="Arial" w:cs="Arial"/>
                <w:color w:val="0070C0"/>
                <w:sz w:val="20"/>
                <w:szCs w:val="19"/>
              </w:rPr>
              <w:t xml:space="preserve"> in the Region.</w:t>
            </w:r>
          </w:p>
          <w:p w14:paraId="16BBCA0A" w14:textId="77777777" w:rsidR="000C011D" w:rsidRPr="00F4348F"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F4348F">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F4348F"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F4348F">
              <w:rPr>
                <w:rFonts w:ascii="Arial" w:eastAsia="Arial" w:hAnsi="Arial" w:cs="Arial"/>
                <w:color w:val="0070C0"/>
                <w:sz w:val="20"/>
                <w:szCs w:val="19"/>
              </w:rPr>
              <w:t>DSWD-FO I staff assisted the LGUs in facilitating the encoding of SAC forms and preparing SAP liquidation documentary requirements.</w:t>
            </w:r>
          </w:p>
          <w:p w14:paraId="40420F1E" w14:textId="77777777" w:rsidR="000C011D" w:rsidRPr="00F4348F"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F4348F">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611771B2" w:rsidR="000C011D" w:rsidRPr="00155CE4" w:rsidRDefault="00D243F3"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155CE4">
              <w:rPr>
                <w:rFonts w:ascii="Arial" w:eastAsia="Arial" w:hAnsi="Arial" w:cs="Arial"/>
                <w:color w:val="0070C0"/>
                <w:sz w:val="20"/>
                <w:szCs w:val="20"/>
              </w:rPr>
              <w:t>0</w:t>
            </w:r>
            <w:r w:rsidR="00155CE4" w:rsidRPr="00155CE4">
              <w:rPr>
                <w:rFonts w:ascii="Arial" w:eastAsia="Arial" w:hAnsi="Arial" w:cs="Arial"/>
                <w:color w:val="0070C0"/>
                <w:sz w:val="20"/>
                <w:szCs w:val="20"/>
              </w:rPr>
              <w:t>7</w:t>
            </w:r>
            <w:r w:rsidR="000E0F23" w:rsidRPr="00155CE4">
              <w:rPr>
                <w:rFonts w:ascii="Arial" w:eastAsia="Arial" w:hAnsi="Arial" w:cs="Arial"/>
                <w:color w:val="0070C0"/>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1853D90" w:rsidR="000C011D" w:rsidRPr="00155CE4" w:rsidRDefault="000C011D" w:rsidP="001B221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55CE4">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1B221B" w:rsidRPr="00155CE4">
              <w:rPr>
                <w:rFonts w:ascii="Arial" w:eastAsia="Arial" w:hAnsi="Arial" w:cs="Arial"/>
                <w:b/>
                <w:color w:val="0070C0"/>
                <w:sz w:val="20"/>
                <w:szCs w:val="19"/>
                <w:lang w:bidi="en-US"/>
              </w:rPr>
              <w:t xml:space="preserve">59,484 </w:t>
            </w:r>
            <w:r w:rsidRPr="00155CE4">
              <w:rPr>
                <w:rFonts w:ascii="Arial" w:eastAsia="Arial" w:hAnsi="Arial" w:cs="Arial"/>
                <w:b/>
                <w:color w:val="0070C0"/>
                <w:sz w:val="20"/>
                <w:szCs w:val="19"/>
                <w:lang w:bidi="en-US"/>
              </w:rPr>
              <w:t>clients</w:t>
            </w:r>
            <w:r w:rsidRPr="00155CE4">
              <w:rPr>
                <w:rFonts w:ascii="Arial" w:eastAsia="Arial" w:hAnsi="Arial" w:cs="Arial"/>
                <w:color w:val="0070C0"/>
                <w:sz w:val="20"/>
                <w:szCs w:val="19"/>
                <w:lang w:bidi="en-US"/>
              </w:rPr>
              <w:t xml:space="preserve"> were served and provided with assistance amounting to </w:t>
            </w:r>
            <w:r w:rsidR="001B221B" w:rsidRPr="00155CE4">
              <w:rPr>
                <w:rFonts w:ascii="Arial" w:eastAsia="Arial" w:hAnsi="Arial" w:cs="Arial"/>
                <w:b/>
                <w:color w:val="0070C0"/>
                <w:sz w:val="20"/>
                <w:szCs w:val="19"/>
                <w:lang w:bidi="en-US"/>
              </w:rPr>
              <w:t>₱174,703,775.56</w:t>
            </w:r>
            <w:r w:rsidRPr="00155CE4">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155CE4"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55CE4">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155CE4">
              <w:rPr>
                <w:rFonts w:ascii="Arial" w:eastAsia="Arial" w:hAnsi="Arial" w:cs="Arial"/>
                <w:b/>
                <w:color w:val="0070C0"/>
                <w:sz w:val="20"/>
                <w:szCs w:val="19"/>
                <w:lang w:bidi="en-US"/>
              </w:rPr>
              <w:t>₱50,031,597.20</w:t>
            </w:r>
            <w:r w:rsidRPr="00155CE4">
              <w:rPr>
                <w:rFonts w:ascii="Arial" w:eastAsia="Arial" w:hAnsi="Arial" w:cs="Arial"/>
                <w:color w:val="0070C0"/>
                <w:sz w:val="20"/>
                <w:szCs w:val="19"/>
                <w:lang w:bidi="en-US"/>
              </w:rPr>
              <w:t xml:space="preserve"> to </w:t>
            </w:r>
            <w:r w:rsidRPr="00155CE4">
              <w:rPr>
                <w:rFonts w:ascii="Arial" w:eastAsia="Arial" w:hAnsi="Arial" w:cs="Arial"/>
                <w:b/>
                <w:color w:val="0070C0"/>
                <w:sz w:val="20"/>
                <w:szCs w:val="19"/>
                <w:lang w:bidi="en-US"/>
              </w:rPr>
              <w:t xml:space="preserve">5,991 </w:t>
            </w:r>
            <w:r w:rsidRPr="00155CE4">
              <w:rPr>
                <w:rFonts w:ascii="Arial" w:eastAsia="Arial" w:hAnsi="Arial" w:cs="Arial"/>
                <w:color w:val="0070C0"/>
                <w:sz w:val="20"/>
                <w:szCs w:val="19"/>
                <w:lang w:bidi="en-US"/>
              </w:rPr>
              <w:t>beneficiaries.</w:t>
            </w:r>
          </w:p>
          <w:p w14:paraId="710F8097" w14:textId="77777777" w:rsidR="000C011D" w:rsidRPr="00155CE4"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55CE4">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155CE4"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55CE4">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155CE4"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155CE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155CE4">
              <w:rPr>
                <w:rFonts w:ascii="Arial" w:eastAsia="Arial" w:hAnsi="Arial" w:cs="Arial"/>
                <w:b/>
                <w:color w:val="0070C0"/>
                <w:sz w:val="20"/>
                <w:szCs w:val="19"/>
              </w:rPr>
              <w:t>Social Amelioration Program (SAP)</w:t>
            </w:r>
          </w:p>
          <w:p w14:paraId="0EBDF5DC" w14:textId="42CF1C49" w:rsidR="000C011D" w:rsidRPr="00155CE4"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155CE4">
              <w:rPr>
                <w:rFonts w:ascii="Arial" w:eastAsia="Arial" w:hAnsi="Arial" w:cs="Arial"/>
                <w:color w:val="0070C0"/>
                <w:sz w:val="20"/>
                <w:szCs w:val="19"/>
                <w:lang w:bidi="en-US"/>
              </w:rPr>
              <w:t>DSWD-FO II has ongoing Social Amelioration Program (SAP) payout under the implementation of Bayanihan 2.</w:t>
            </w:r>
          </w:p>
          <w:p w14:paraId="442A2A31" w14:textId="33ADD6D5" w:rsidR="000C011D" w:rsidRPr="00155CE4" w:rsidRDefault="0060145D" w:rsidP="00350BA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55CE4">
              <w:rPr>
                <w:rFonts w:ascii="Arial" w:eastAsia="Arial" w:hAnsi="Arial" w:cs="Arial"/>
                <w:color w:val="0070C0"/>
                <w:sz w:val="20"/>
                <w:szCs w:val="19"/>
                <w:lang w:bidi="en-US"/>
              </w:rPr>
              <w:t>DSWD-FO II conducted pay</w:t>
            </w:r>
            <w:r w:rsidR="000C011D" w:rsidRPr="00155CE4">
              <w:rPr>
                <w:rFonts w:ascii="Arial" w:eastAsia="Arial" w:hAnsi="Arial" w:cs="Arial"/>
                <w:color w:val="0070C0"/>
                <w:sz w:val="20"/>
                <w:szCs w:val="19"/>
                <w:lang w:bidi="en-US"/>
              </w:rPr>
              <w:t xml:space="preserve">out to </w:t>
            </w:r>
            <w:r w:rsidR="00350BA2" w:rsidRPr="00155CE4">
              <w:rPr>
                <w:rFonts w:ascii="Arial" w:eastAsia="Arial" w:hAnsi="Arial" w:cs="Arial"/>
                <w:b/>
                <w:color w:val="0070C0"/>
                <w:sz w:val="20"/>
                <w:szCs w:val="19"/>
                <w:lang w:bidi="en-US"/>
              </w:rPr>
              <w:t xml:space="preserve">19,210 </w:t>
            </w:r>
            <w:r w:rsidR="000C011D" w:rsidRPr="00155CE4">
              <w:rPr>
                <w:rFonts w:ascii="Arial" w:eastAsia="Arial" w:hAnsi="Arial" w:cs="Arial"/>
                <w:b/>
                <w:color w:val="0070C0"/>
                <w:sz w:val="20"/>
                <w:szCs w:val="19"/>
                <w:lang w:bidi="en-US"/>
              </w:rPr>
              <w:t>beneficiaries</w:t>
            </w:r>
            <w:r w:rsidR="000C011D" w:rsidRPr="00155CE4">
              <w:rPr>
                <w:rFonts w:ascii="Arial" w:eastAsia="Arial" w:hAnsi="Arial" w:cs="Arial"/>
                <w:color w:val="0070C0"/>
                <w:sz w:val="20"/>
                <w:szCs w:val="19"/>
                <w:lang w:bidi="en-US"/>
              </w:rPr>
              <w:t xml:space="preserve"> of the Bay</w:t>
            </w:r>
            <w:r w:rsidR="00350BA2" w:rsidRPr="00155CE4">
              <w:rPr>
                <w:rFonts w:ascii="Arial" w:eastAsia="Arial" w:hAnsi="Arial" w:cs="Arial"/>
                <w:color w:val="0070C0"/>
                <w:sz w:val="20"/>
                <w:szCs w:val="19"/>
                <w:lang w:bidi="en-US"/>
              </w:rPr>
              <w:t>anihan 2 with a total amount of</w:t>
            </w:r>
            <w:r w:rsidR="00350BA2" w:rsidRPr="00155CE4">
              <w:rPr>
                <w:color w:val="0070C0"/>
              </w:rPr>
              <w:t xml:space="preserve"> </w:t>
            </w:r>
            <w:r w:rsidR="00350BA2" w:rsidRPr="00155CE4">
              <w:rPr>
                <w:rFonts w:ascii="Arial" w:eastAsia="Arial" w:hAnsi="Arial" w:cs="Arial"/>
                <w:b/>
                <w:bCs/>
                <w:color w:val="0070C0"/>
                <w:sz w:val="20"/>
                <w:szCs w:val="19"/>
                <w:lang w:bidi="en-US"/>
              </w:rPr>
              <w:t>₱105,655,000.00.</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809A5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1774E947" w:rsidR="000C011D" w:rsidRPr="00887824" w:rsidRDefault="0076375A"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887824">
              <w:rPr>
                <w:rFonts w:ascii="Arial" w:eastAsia="Arial" w:hAnsi="Arial" w:cs="Arial"/>
                <w:sz w:val="20"/>
                <w:szCs w:val="20"/>
              </w:rPr>
              <w:t>0</w:t>
            </w:r>
            <w:r w:rsidR="001F077B">
              <w:rPr>
                <w:rFonts w:ascii="Arial" w:eastAsia="Arial" w:hAnsi="Arial" w:cs="Arial"/>
                <w:sz w:val="20"/>
                <w:szCs w:val="20"/>
              </w:rPr>
              <w:t>5</w:t>
            </w:r>
            <w:r w:rsidRPr="00887824">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w:t>
            </w:r>
            <w:r w:rsidRPr="00887824">
              <w:rPr>
                <w:rFonts w:ascii="Arial" w:eastAsia="Arial" w:hAnsi="Arial" w:cs="Arial"/>
                <w:b/>
                <w:bCs/>
                <w:sz w:val="20"/>
                <w:szCs w:val="19"/>
              </w:rPr>
              <w:lastRenderedPageBreak/>
              <w:t>₱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791FFF50" w14:textId="77777777" w:rsidR="007B6204" w:rsidRDefault="007B6204" w:rsidP="000C011D">
      <w:pPr>
        <w:widowControl/>
        <w:spacing w:after="0" w:line="240" w:lineRule="auto"/>
        <w:ind w:right="57"/>
        <w:contextualSpacing/>
        <w:rPr>
          <w:rFonts w:ascii="Arial" w:eastAsia="Arial" w:hAnsi="Arial" w:cs="Arial"/>
          <w:b/>
          <w:sz w:val="24"/>
          <w:szCs w:val="24"/>
        </w:rPr>
      </w:pPr>
    </w:p>
    <w:p w14:paraId="0364F984" w14:textId="5C8BC561"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DBFEE78" w:rsidR="000C011D" w:rsidRPr="00155CE4" w:rsidRDefault="001F077B"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color w:val="0070C0"/>
                <w:sz w:val="20"/>
                <w:szCs w:val="20"/>
              </w:rPr>
            </w:pPr>
            <w:r w:rsidRPr="00155CE4">
              <w:rPr>
                <w:rFonts w:ascii="Arial" w:eastAsia="Arial" w:hAnsi="Arial" w:cs="Arial"/>
                <w:color w:val="0070C0"/>
                <w:sz w:val="20"/>
                <w:szCs w:val="20"/>
              </w:rPr>
              <w:t>0</w:t>
            </w:r>
            <w:r w:rsidR="00155CE4" w:rsidRPr="00155CE4">
              <w:rPr>
                <w:rFonts w:ascii="Arial" w:eastAsia="Arial" w:hAnsi="Arial" w:cs="Arial"/>
                <w:color w:val="0070C0"/>
                <w:sz w:val="20"/>
                <w:szCs w:val="20"/>
              </w:rPr>
              <w:t>7</w:t>
            </w:r>
            <w:r w:rsidR="000C011D" w:rsidRPr="00155CE4">
              <w:rPr>
                <w:rFonts w:ascii="Arial" w:eastAsia="Arial" w:hAnsi="Arial" w:cs="Arial"/>
                <w:color w:val="0070C0"/>
                <w:sz w:val="20"/>
                <w:szCs w:val="20"/>
              </w:rPr>
              <w:t xml:space="preserve"> </w:t>
            </w:r>
            <w:r w:rsidRPr="00155CE4">
              <w:rPr>
                <w:rFonts w:ascii="Arial" w:eastAsia="Arial" w:hAnsi="Arial" w:cs="Arial"/>
                <w:color w:val="0070C0"/>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104A8FDE" w:rsidR="000C011D" w:rsidRPr="00155CE4" w:rsidRDefault="000C011D" w:rsidP="00B479D3">
            <w:pPr>
              <w:pStyle w:val="ListParagraph"/>
              <w:numPr>
                <w:ilvl w:val="0"/>
                <w:numId w:val="4"/>
              </w:numPr>
              <w:spacing w:after="0" w:line="240" w:lineRule="auto"/>
              <w:ind w:right="57"/>
              <w:jc w:val="both"/>
              <w:rPr>
                <w:rFonts w:ascii="Arial" w:eastAsia="Arial" w:hAnsi="Arial" w:cs="Arial"/>
                <w:color w:val="0070C0"/>
                <w:sz w:val="20"/>
                <w:szCs w:val="19"/>
              </w:rPr>
            </w:pPr>
            <w:r w:rsidRPr="00155CE4">
              <w:rPr>
                <w:rFonts w:ascii="Arial" w:eastAsia="Arial" w:hAnsi="Arial" w:cs="Arial"/>
                <w:color w:val="0070C0"/>
                <w:sz w:val="20"/>
                <w:szCs w:val="19"/>
              </w:rPr>
              <w:t xml:space="preserve">DSWD-FO MIMAROPA provided </w:t>
            </w:r>
            <w:r w:rsidRPr="00155CE4">
              <w:rPr>
                <w:rFonts w:ascii="Arial" w:eastAsia="Arial" w:hAnsi="Arial" w:cs="Arial"/>
                <w:b/>
                <w:color w:val="0070C0"/>
                <w:sz w:val="20"/>
                <w:szCs w:val="19"/>
              </w:rPr>
              <w:t>4,</w:t>
            </w:r>
            <w:r w:rsidR="001F077B" w:rsidRPr="00155CE4">
              <w:rPr>
                <w:rFonts w:ascii="Arial" w:eastAsia="Arial" w:hAnsi="Arial" w:cs="Arial"/>
                <w:b/>
                <w:color w:val="0070C0"/>
                <w:sz w:val="20"/>
                <w:szCs w:val="19"/>
              </w:rPr>
              <w:t>3</w:t>
            </w:r>
            <w:r w:rsidR="00B479D3" w:rsidRPr="00155CE4">
              <w:rPr>
                <w:rFonts w:ascii="Arial" w:eastAsia="Arial" w:hAnsi="Arial" w:cs="Arial"/>
                <w:b/>
                <w:color w:val="0070C0"/>
                <w:sz w:val="20"/>
                <w:szCs w:val="19"/>
              </w:rPr>
              <w:t>81</w:t>
            </w:r>
            <w:r w:rsidRPr="00155CE4">
              <w:rPr>
                <w:rFonts w:ascii="Arial" w:eastAsia="Arial" w:hAnsi="Arial" w:cs="Arial"/>
                <w:b/>
                <w:color w:val="0070C0"/>
                <w:sz w:val="20"/>
                <w:szCs w:val="19"/>
              </w:rPr>
              <w:t xml:space="preserve"> FFPs </w:t>
            </w:r>
            <w:r w:rsidRPr="00155CE4">
              <w:rPr>
                <w:rFonts w:ascii="Arial" w:eastAsia="Arial" w:hAnsi="Arial" w:cs="Arial"/>
                <w:color w:val="0070C0"/>
                <w:sz w:val="20"/>
                <w:szCs w:val="19"/>
              </w:rPr>
              <w:t xml:space="preserve">with a total amount of </w:t>
            </w:r>
            <w:r w:rsidRPr="00155CE4">
              <w:rPr>
                <w:rFonts w:ascii="Arial" w:eastAsia="Arial" w:hAnsi="Arial" w:cs="Arial"/>
                <w:b/>
                <w:color w:val="0070C0"/>
                <w:sz w:val="20"/>
                <w:szCs w:val="19"/>
              </w:rPr>
              <w:t>₱</w:t>
            </w:r>
            <w:r w:rsidR="00B479D3" w:rsidRPr="00155CE4">
              <w:rPr>
                <w:rFonts w:ascii="Arial" w:eastAsia="Arial" w:hAnsi="Arial" w:cs="Arial"/>
                <w:b/>
                <w:color w:val="0070C0"/>
                <w:sz w:val="20"/>
                <w:szCs w:val="19"/>
              </w:rPr>
              <w:t xml:space="preserve">1,971,450.00 </w:t>
            </w:r>
            <w:r w:rsidRPr="00155CE4">
              <w:rPr>
                <w:rFonts w:ascii="Arial" w:eastAsia="Arial" w:hAnsi="Arial" w:cs="Arial"/>
                <w:color w:val="0070C0"/>
                <w:sz w:val="20"/>
                <w:szCs w:val="19"/>
              </w:rPr>
              <w:t xml:space="preserve">to </w:t>
            </w:r>
            <w:r w:rsidRPr="00155CE4">
              <w:rPr>
                <w:rFonts w:ascii="Arial" w:eastAsia="Arial" w:hAnsi="Arial" w:cs="Arial"/>
                <w:b/>
                <w:color w:val="0070C0"/>
                <w:sz w:val="20"/>
                <w:szCs w:val="19"/>
              </w:rPr>
              <w:t>4,</w:t>
            </w:r>
            <w:r w:rsidR="00B479D3" w:rsidRPr="00155CE4">
              <w:rPr>
                <w:rFonts w:ascii="Arial" w:eastAsia="Arial" w:hAnsi="Arial" w:cs="Arial"/>
                <w:b/>
                <w:color w:val="0070C0"/>
                <w:sz w:val="20"/>
                <w:szCs w:val="19"/>
              </w:rPr>
              <w:t>353</w:t>
            </w:r>
            <w:r w:rsidRPr="00155CE4">
              <w:rPr>
                <w:rFonts w:ascii="Arial" w:eastAsia="Arial" w:hAnsi="Arial" w:cs="Arial"/>
                <w:b/>
                <w:color w:val="0070C0"/>
                <w:sz w:val="20"/>
                <w:szCs w:val="19"/>
              </w:rPr>
              <w:t xml:space="preserve"> Locally Stranded Individuals (LSIs) </w:t>
            </w:r>
            <w:r w:rsidRPr="00155CE4">
              <w:rPr>
                <w:rFonts w:ascii="Arial" w:eastAsia="Arial" w:hAnsi="Arial" w:cs="Arial"/>
                <w:color w:val="0070C0"/>
                <w:sz w:val="20"/>
                <w:szCs w:val="19"/>
              </w:rPr>
              <w:t>through the Region/SWADTs Crisis Intervention Units (CIU) as of 07 December 2020, 1PM.</w:t>
            </w:r>
          </w:p>
          <w:p w14:paraId="6C5366C6" w14:textId="0AB78454" w:rsidR="000C011D" w:rsidRPr="00155CE4" w:rsidRDefault="000C011D" w:rsidP="006826F8">
            <w:pPr>
              <w:pStyle w:val="ListParagraph"/>
              <w:numPr>
                <w:ilvl w:val="0"/>
                <w:numId w:val="4"/>
              </w:numPr>
              <w:spacing w:after="0" w:line="240" w:lineRule="auto"/>
              <w:ind w:right="57"/>
              <w:jc w:val="both"/>
              <w:rPr>
                <w:rFonts w:ascii="Arial" w:eastAsia="Arial" w:hAnsi="Arial" w:cs="Arial"/>
                <w:color w:val="0070C0"/>
                <w:sz w:val="20"/>
                <w:szCs w:val="19"/>
              </w:rPr>
            </w:pPr>
            <w:r w:rsidRPr="00155CE4">
              <w:rPr>
                <w:rFonts w:ascii="Arial" w:eastAsia="Arial" w:hAnsi="Arial" w:cs="Arial"/>
                <w:color w:val="0070C0"/>
                <w:sz w:val="20"/>
                <w:szCs w:val="19"/>
              </w:rPr>
              <w:t xml:space="preserve">DSWD-FO MIMAROPA, through the NCIP provided </w:t>
            </w:r>
            <w:r w:rsidRPr="00155CE4">
              <w:rPr>
                <w:rFonts w:ascii="Arial" w:eastAsia="Arial" w:hAnsi="Arial" w:cs="Arial"/>
                <w:b/>
                <w:bCs/>
                <w:color w:val="0070C0"/>
                <w:sz w:val="20"/>
                <w:szCs w:val="19"/>
              </w:rPr>
              <w:t>3,</w:t>
            </w:r>
            <w:r w:rsidR="006826F8" w:rsidRPr="00155CE4">
              <w:rPr>
                <w:rFonts w:ascii="Arial" w:eastAsia="Arial" w:hAnsi="Arial" w:cs="Arial"/>
                <w:b/>
                <w:bCs/>
                <w:color w:val="0070C0"/>
                <w:sz w:val="20"/>
                <w:szCs w:val="19"/>
              </w:rPr>
              <w:t>414</w:t>
            </w:r>
            <w:r w:rsidRPr="00155CE4">
              <w:rPr>
                <w:rFonts w:ascii="Arial" w:eastAsia="Arial" w:hAnsi="Arial" w:cs="Arial"/>
                <w:b/>
                <w:bCs/>
                <w:color w:val="0070C0"/>
                <w:sz w:val="20"/>
                <w:szCs w:val="19"/>
              </w:rPr>
              <w:t xml:space="preserve"> hygiene kits</w:t>
            </w:r>
            <w:r w:rsidRPr="00155CE4">
              <w:rPr>
                <w:rFonts w:ascii="Arial" w:eastAsia="Arial" w:hAnsi="Arial" w:cs="Arial"/>
                <w:color w:val="0070C0"/>
                <w:sz w:val="20"/>
                <w:szCs w:val="19"/>
              </w:rPr>
              <w:t xml:space="preserve"> to </w:t>
            </w:r>
            <w:r w:rsidRPr="00155CE4">
              <w:rPr>
                <w:rFonts w:ascii="Arial" w:eastAsia="Arial" w:hAnsi="Arial" w:cs="Arial"/>
                <w:b/>
                <w:color w:val="0070C0"/>
                <w:sz w:val="20"/>
                <w:szCs w:val="19"/>
              </w:rPr>
              <w:t>3,</w:t>
            </w:r>
            <w:r w:rsidR="006826F8" w:rsidRPr="00155CE4">
              <w:rPr>
                <w:rFonts w:ascii="Arial" w:eastAsia="Arial" w:hAnsi="Arial" w:cs="Arial"/>
                <w:b/>
                <w:color w:val="0070C0"/>
                <w:sz w:val="20"/>
                <w:szCs w:val="19"/>
              </w:rPr>
              <w:t>404</w:t>
            </w:r>
            <w:r w:rsidRPr="00155CE4">
              <w:rPr>
                <w:rFonts w:ascii="Arial" w:eastAsia="Arial" w:hAnsi="Arial" w:cs="Arial"/>
                <w:b/>
                <w:color w:val="0070C0"/>
                <w:sz w:val="20"/>
                <w:szCs w:val="19"/>
              </w:rPr>
              <w:t xml:space="preserve"> </w:t>
            </w:r>
            <w:r w:rsidRPr="00155CE4">
              <w:rPr>
                <w:rFonts w:ascii="Arial" w:eastAsia="Arial" w:hAnsi="Arial" w:cs="Arial"/>
                <w:b/>
                <w:bCs/>
                <w:color w:val="0070C0"/>
                <w:sz w:val="20"/>
                <w:szCs w:val="19"/>
              </w:rPr>
              <w:t>Indigenous Peoples</w:t>
            </w:r>
            <w:r w:rsidRPr="00155CE4">
              <w:rPr>
                <w:rFonts w:ascii="Arial" w:eastAsia="Arial" w:hAnsi="Arial" w:cs="Arial"/>
                <w:color w:val="0070C0"/>
                <w:sz w:val="20"/>
                <w:szCs w:val="19"/>
              </w:rPr>
              <w:t xml:space="preserve"> in the region amounting to </w:t>
            </w:r>
            <w:r w:rsidRPr="00155CE4">
              <w:rPr>
                <w:rFonts w:ascii="Arial" w:eastAsia="Arial" w:hAnsi="Arial" w:cs="Arial"/>
                <w:b/>
                <w:bCs/>
                <w:color w:val="0070C0"/>
                <w:sz w:val="20"/>
                <w:szCs w:val="19"/>
              </w:rPr>
              <w:t>₱</w:t>
            </w:r>
            <w:r w:rsidR="006826F8" w:rsidRPr="00155CE4">
              <w:rPr>
                <w:rFonts w:ascii="Arial" w:eastAsia="Arial" w:hAnsi="Arial" w:cs="Arial"/>
                <w:b/>
                <w:bCs/>
                <w:color w:val="0070C0"/>
                <w:sz w:val="20"/>
                <w:szCs w:val="19"/>
              </w:rPr>
              <w:t xml:space="preserve">5,779,481.40 </w:t>
            </w:r>
            <w:r w:rsidRPr="00155CE4">
              <w:rPr>
                <w:rFonts w:ascii="Arial" w:eastAsia="Arial" w:hAnsi="Arial" w:cs="Arial"/>
                <w:color w:val="0070C0"/>
                <w:sz w:val="20"/>
                <w:szCs w:val="19"/>
              </w:rPr>
              <w:t xml:space="preserve">as of </w:t>
            </w:r>
            <w:r w:rsidR="006826F8" w:rsidRPr="00155CE4">
              <w:rPr>
                <w:rFonts w:ascii="Arial" w:eastAsia="Arial" w:hAnsi="Arial" w:cs="Arial"/>
                <w:color w:val="0070C0"/>
                <w:sz w:val="20"/>
                <w:szCs w:val="19"/>
              </w:rPr>
              <w:t>04</w:t>
            </w:r>
            <w:r w:rsidRPr="00155CE4">
              <w:rPr>
                <w:rFonts w:ascii="Arial" w:eastAsia="Arial" w:hAnsi="Arial" w:cs="Arial"/>
                <w:color w:val="0070C0"/>
                <w:sz w:val="20"/>
                <w:szCs w:val="19"/>
              </w:rPr>
              <w:t xml:space="preserve"> </w:t>
            </w:r>
            <w:r w:rsidR="006826F8" w:rsidRPr="00155CE4">
              <w:rPr>
                <w:rFonts w:ascii="Arial" w:eastAsia="Arial" w:hAnsi="Arial" w:cs="Arial"/>
                <w:color w:val="0070C0"/>
                <w:sz w:val="20"/>
                <w:szCs w:val="19"/>
              </w:rPr>
              <w:t>January</w:t>
            </w:r>
            <w:r w:rsidRPr="00155CE4">
              <w:rPr>
                <w:rFonts w:ascii="Arial" w:eastAsia="Arial" w:hAnsi="Arial" w:cs="Arial"/>
                <w:color w:val="0070C0"/>
                <w:sz w:val="20"/>
                <w:szCs w:val="19"/>
              </w:rPr>
              <w:t xml:space="preserve"> 202</w:t>
            </w:r>
            <w:r w:rsidR="006826F8" w:rsidRPr="00155CE4">
              <w:rPr>
                <w:rFonts w:ascii="Arial" w:eastAsia="Arial" w:hAnsi="Arial" w:cs="Arial"/>
                <w:color w:val="0070C0"/>
                <w:sz w:val="20"/>
                <w:szCs w:val="19"/>
              </w:rPr>
              <w:t>1</w:t>
            </w:r>
            <w:r w:rsidRPr="00155CE4">
              <w:rPr>
                <w:rFonts w:ascii="Arial" w:eastAsia="Arial" w:hAnsi="Arial" w:cs="Arial"/>
                <w:color w:val="0070C0"/>
                <w:sz w:val="20"/>
                <w:szCs w:val="19"/>
              </w:rPr>
              <w:t>, 11AM.</w:t>
            </w:r>
          </w:p>
          <w:p w14:paraId="569ABBDB" w14:textId="77777777" w:rsidR="000C011D" w:rsidRPr="00155CE4"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155CE4">
              <w:rPr>
                <w:rFonts w:ascii="Arial" w:eastAsia="Arial" w:hAnsi="Arial" w:cs="Arial"/>
                <w:color w:val="0070C0"/>
                <w:sz w:val="20"/>
                <w:szCs w:val="19"/>
              </w:rPr>
              <w:t xml:space="preserve">DSWD-FO MIMAROPA provided </w:t>
            </w:r>
            <w:r w:rsidRPr="00155CE4">
              <w:rPr>
                <w:rFonts w:ascii="Arial" w:eastAsia="Arial" w:hAnsi="Arial" w:cs="Arial"/>
                <w:b/>
                <w:bCs/>
                <w:color w:val="0070C0"/>
                <w:sz w:val="20"/>
                <w:szCs w:val="19"/>
              </w:rPr>
              <w:t>1,029 NFIs</w:t>
            </w:r>
            <w:r w:rsidRPr="00155CE4">
              <w:rPr>
                <w:rFonts w:ascii="Arial" w:eastAsia="Arial" w:hAnsi="Arial" w:cs="Arial"/>
                <w:color w:val="0070C0"/>
                <w:sz w:val="20"/>
                <w:szCs w:val="19"/>
              </w:rPr>
              <w:t xml:space="preserve"> </w:t>
            </w:r>
            <w:r w:rsidRPr="00155CE4">
              <w:rPr>
                <w:rFonts w:ascii="Arial" w:eastAsia="Arial" w:hAnsi="Arial" w:cs="Arial"/>
                <w:bCs/>
                <w:color w:val="0070C0"/>
                <w:sz w:val="20"/>
                <w:szCs w:val="19"/>
              </w:rPr>
              <w:t xml:space="preserve">to </w:t>
            </w:r>
            <w:r w:rsidRPr="00155CE4">
              <w:rPr>
                <w:rFonts w:ascii="Arial" w:eastAsia="Arial" w:hAnsi="Arial" w:cs="Arial"/>
                <w:b/>
                <w:color w:val="0070C0"/>
                <w:sz w:val="20"/>
                <w:szCs w:val="19"/>
              </w:rPr>
              <w:t>LSIs</w:t>
            </w:r>
            <w:r w:rsidRPr="00155CE4">
              <w:rPr>
                <w:rFonts w:ascii="Arial" w:eastAsia="Arial" w:hAnsi="Arial" w:cs="Arial"/>
                <w:bCs/>
                <w:color w:val="0070C0"/>
                <w:sz w:val="20"/>
                <w:szCs w:val="19"/>
              </w:rPr>
              <w:t xml:space="preserve"> in the region </w:t>
            </w:r>
            <w:r w:rsidRPr="00155CE4">
              <w:rPr>
                <w:rFonts w:ascii="Arial" w:eastAsia="Arial" w:hAnsi="Arial" w:cs="Arial"/>
                <w:color w:val="0070C0"/>
                <w:sz w:val="20"/>
                <w:szCs w:val="19"/>
              </w:rPr>
              <w:t xml:space="preserve">amounting to </w:t>
            </w:r>
            <w:r w:rsidRPr="00155CE4">
              <w:rPr>
                <w:rFonts w:ascii="Arial" w:eastAsia="Arial" w:hAnsi="Arial" w:cs="Arial"/>
                <w:b/>
                <w:color w:val="0070C0"/>
                <w:sz w:val="20"/>
                <w:szCs w:val="19"/>
              </w:rPr>
              <w:t xml:space="preserve">₱1,269,768.93 </w:t>
            </w:r>
            <w:r w:rsidRPr="00155CE4">
              <w:rPr>
                <w:rFonts w:ascii="Arial" w:eastAsia="Arial" w:hAnsi="Arial" w:cs="Arial"/>
                <w:bCs/>
                <w:color w:val="0070C0"/>
                <w:sz w:val="20"/>
                <w:szCs w:val="19"/>
              </w:rPr>
              <w:t>as of 11 December 2020, 11AM.</w:t>
            </w:r>
          </w:p>
          <w:p w14:paraId="0925A497" w14:textId="77777777" w:rsidR="000C011D" w:rsidRPr="00155CE4"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155CE4">
              <w:rPr>
                <w:rFonts w:ascii="Arial" w:eastAsia="Arial" w:hAnsi="Arial" w:cs="Arial"/>
                <w:color w:val="0070C0"/>
                <w:sz w:val="20"/>
                <w:szCs w:val="19"/>
              </w:rPr>
              <w:lastRenderedPageBreak/>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8077CF4" w:rsidR="000C011D" w:rsidRPr="001B221B" w:rsidRDefault="001B221B"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1B221B">
              <w:rPr>
                <w:rFonts w:ascii="Arial" w:eastAsia="Arial" w:hAnsi="Arial" w:cs="Arial"/>
                <w:color w:val="0070C0"/>
                <w:sz w:val="20"/>
                <w:szCs w:val="19"/>
              </w:rPr>
              <w:t>07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1B221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221B">
              <w:rPr>
                <w:rFonts w:ascii="Arial" w:eastAsia="Arial" w:hAnsi="Arial" w:cs="Arial"/>
                <w:color w:val="0070C0"/>
                <w:sz w:val="20"/>
                <w:szCs w:val="19"/>
              </w:rPr>
              <w:t>DSWD-FO V is continuously providing FFPs to LGUs with request for augmentation.</w:t>
            </w:r>
          </w:p>
          <w:p w14:paraId="2ACDE923" w14:textId="77777777" w:rsidR="000C011D" w:rsidRPr="001B221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221B">
              <w:rPr>
                <w:rFonts w:ascii="Arial" w:eastAsia="Arial" w:hAnsi="Arial" w:cs="Arial"/>
                <w:color w:val="0070C0"/>
                <w:sz w:val="20"/>
                <w:szCs w:val="19"/>
              </w:rPr>
              <w:t>P/C/MAT members of the six (6) provinces are helping in the repacking of goods in their respective areas of assignment.</w:t>
            </w:r>
          </w:p>
          <w:p w14:paraId="3875B982" w14:textId="77777777" w:rsidR="000C011D" w:rsidRPr="001B221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221B">
              <w:rPr>
                <w:rFonts w:ascii="Arial" w:eastAsia="Arial" w:hAnsi="Arial" w:cs="Arial"/>
                <w:color w:val="0070C0"/>
                <w:sz w:val="20"/>
                <w:szCs w:val="19"/>
              </w:rPr>
              <w:t>The Regional Resource Operation Section (RROS) of DSWD-FO V ensures the availability of FFPs and NFIs as need arises.</w:t>
            </w:r>
          </w:p>
          <w:p w14:paraId="175A893F" w14:textId="77777777" w:rsidR="000C011D" w:rsidRPr="001B221B"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074FE146" w14:textId="77777777" w:rsidR="000C011D" w:rsidRPr="001B221B" w:rsidRDefault="000C011D" w:rsidP="006162E5">
            <w:pPr>
              <w:widowControl/>
              <w:spacing w:after="0" w:line="240" w:lineRule="auto"/>
              <w:ind w:right="113"/>
              <w:contextualSpacing/>
              <w:jc w:val="both"/>
              <w:rPr>
                <w:rFonts w:ascii="Arial" w:eastAsia="Arial" w:hAnsi="Arial" w:cs="Arial"/>
                <w:b/>
                <w:color w:val="0070C0"/>
                <w:sz w:val="20"/>
                <w:szCs w:val="19"/>
              </w:rPr>
            </w:pPr>
            <w:r w:rsidRPr="001B221B">
              <w:rPr>
                <w:rFonts w:ascii="Arial" w:eastAsia="Arial" w:hAnsi="Arial" w:cs="Arial"/>
                <w:b/>
                <w:color w:val="0070C0"/>
                <w:sz w:val="20"/>
                <w:szCs w:val="19"/>
              </w:rPr>
              <w:t>Social Amelioration Program (SAP)</w:t>
            </w:r>
          </w:p>
          <w:p w14:paraId="1E81F46D" w14:textId="77777777" w:rsidR="000C011D" w:rsidRPr="001B221B"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1B221B">
              <w:rPr>
                <w:rFonts w:ascii="Arial" w:eastAsia="Arial" w:hAnsi="Arial" w:cs="Arial"/>
                <w:color w:val="0070C0"/>
                <w:sz w:val="20"/>
                <w:szCs w:val="19"/>
              </w:rPr>
              <w:t xml:space="preserve">DSWD-FO V was able to pay </w:t>
            </w:r>
            <w:r w:rsidRPr="001B221B">
              <w:rPr>
                <w:rFonts w:ascii="Arial" w:eastAsia="Arial" w:hAnsi="Arial" w:cs="Arial"/>
                <w:b/>
                <w:color w:val="0070C0"/>
                <w:sz w:val="20"/>
                <w:szCs w:val="19"/>
              </w:rPr>
              <w:t>772,287 non-4Ps beneficiaries</w:t>
            </w:r>
            <w:r w:rsidRPr="001B221B">
              <w:rPr>
                <w:rFonts w:ascii="Arial" w:eastAsia="Arial" w:hAnsi="Arial" w:cs="Arial"/>
                <w:color w:val="0070C0"/>
                <w:sz w:val="20"/>
                <w:szCs w:val="19"/>
              </w:rPr>
              <w:t xml:space="preserve"> amounting to </w:t>
            </w:r>
            <w:r w:rsidRPr="001B221B">
              <w:rPr>
                <w:rFonts w:ascii="Arial" w:eastAsia="Arial" w:hAnsi="Arial" w:cs="Arial"/>
                <w:b/>
                <w:color w:val="0070C0"/>
                <w:sz w:val="20"/>
                <w:szCs w:val="19"/>
              </w:rPr>
              <w:t>₱3,861,435,000.00</w:t>
            </w:r>
            <w:r w:rsidRPr="001B221B">
              <w:rPr>
                <w:rFonts w:ascii="Arial" w:eastAsia="Arial" w:hAnsi="Arial" w:cs="Arial"/>
                <w:color w:val="0070C0"/>
                <w:sz w:val="20"/>
                <w:szCs w:val="19"/>
              </w:rPr>
              <w:t xml:space="preserve"> and </w:t>
            </w:r>
            <w:r w:rsidRPr="001B221B">
              <w:rPr>
                <w:rFonts w:ascii="Arial" w:eastAsia="Arial" w:hAnsi="Arial" w:cs="Arial"/>
                <w:b/>
                <w:color w:val="0070C0"/>
                <w:sz w:val="20"/>
                <w:szCs w:val="19"/>
              </w:rPr>
              <w:t xml:space="preserve">357,374 </w:t>
            </w:r>
            <w:r w:rsidRPr="001B221B">
              <w:rPr>
                <w:rFonts w:ascii="Arial" w:eastAsia="Arial" w:hAnsi="Arial" w:cs="Arial"/>
                <w:color w:val="0070C0"/>
                <w:sz w:val="20"/>
                <w:szCs w:val="19"/>
              </w:rPr>
              <w:t>or</w:t>
            </w:r>
            <w:r w:rsidRPr="001B221B">
              <w:rPr>
                <w:rFonts w:ascii="Arial" w:eastAsia="Arial" w:hAnsi="Arial" w:cs="Arial"/>
                <w:b/>
                <w:color w:val="0070C0"/>
                <w:sz w:val="20"/>
                <w:szCs w:val="19"/>
              </w:rPr>
              <w:t xml:space="preserve"> 4Ps beneficiaries</w:t>
            </w:r>
            <w:r w:rsidRPr="001B221B">
              <w:rPr>
                <w:rFonts w:ascii="Arial" w:eastAsia="Arial" w:hAnsi="Arial" w:cs="Arial"/>
                <w:color w:val="0070C0"/>
                <w:sz w:val="20"/>
                <w:szCs w:val="19"/>
              </w:rPr>
              <w:t xml:space="preserve"> amounting to </w:t>
            </w:r>
            <w:r w:rsidRPr="001B221B">
              <w:rPr>
                <w:rFonts w:ascii="Arial" w:eastAsia="Arial" w:hAnsi="Arial" w:cs="Arial"/>
                <w:b/>
                <w:color w:val="0070C0"/>
                <w:sz w:val="20"/>
                <w:szCs w:val="19"/>
              </w:rPr>
              <w:t>₱1,227,049,700.00</w:t>
            </w:r>
            <w:r w:rsidRPr="001B221B">
              <w:rPr>
                <w:rFonts w:ascii="Arial" w:eastAsia="Arial" w:hAnsi="Arial" w:cs="Arial"/>
                <w:color w:val="0070C0"/>
                <w:sz w:val="20"/>
                <w:szCs w:val="19"/>
              </w:rPr>
              <w:t xml:space="preserve"> as of 14 July 2020, 3PM.</w:t>
            </w:r>
          </w:p>
          <w:p w14:paraId="7A8AC3B3" w14:textId="77777777" w:rsidR="000C011D" w:rsidRPr="001B221B"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1B221B">
              <w:rPr>
                <w:rFonts w:ascii="Arial" w:eastAsia="Arial" w:hAnsi="Arial" w:cs="Arial"/>
                <w:color w:val="0070C0"/>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DCA5360" w:rsidR="000C011D" w:rsidRPr="001B221B"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1B221B">
              <w:rPr>
                <w:rFonts w:ascii="Arial" w:eastAsia="Arial" w:hAnsi="Arial" w:cs="Arial"/>
                <w:sz w:val="20"/>
                <w:szCs w:val="20"/>
              </w:rPr>
              <w:t>0</w:t>
            </w:r>
            <w:r w:rsidR="00CC0CFD" w:rsidRPr="001B221B">
              <w:rPr>
                <w:rFonts w:ascii="Arial" w:eastAsia="Arial" w:hAnsi="Arial" w:cs="Arial"/>
                <w:sz w:val="20"/>
                <w:szCs w:val="20"/>
              </w:rPr>
              <w:t>7</w:t>
            </w:r>
            <w:r w:rsidRPr="001B221B">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77777777" w:rsidR="00CC0CFD" w:rsidRPr="001B221B" w:rsidRDefault="006826F8" w:rsidP="00CC0CFD">
            <w:pPr>
              <w:pStyle w:val="ListParagraph"/>
              <w:numPr>
                <w:ilvl w:val="0"/>
                <w:numId w:val="6"/>
              </w:numPr>
              <w:spacing w:after="0" w:line="240" w:lineRule="auto"/>
              <w:jc w:val="both"/>
              <w:rPr>
                <w:rFonts w:ascii="Arial" w:eastAsia="Times New Roman" w:hAnsi="Arial" w:cs="Arial"/>
                <w:sz w:val="20"/>
                <w:szCs w:val="20"/>
              </w:rPr>
            </w:pPr>
            <w:r w:rsidRPr="001B221B">
              <w:rPr>
                <w:rFonts w:ascii="Arial" w:eastAsia="Times New Roman" w:hAnsi="Arial" w:cs="Arial"/>
                <w:sz w:val="20"/>
                <w:szCs w:val="20"/>
              </w:rPr>
              <w:t xml:space="preserve">DSWD-FO VI </w:t>
            </w:r>
            <w:r w:rsidR="00CC0CFD" w:rsidRPr="001B221B">
              <w:rPr>
                <w:rFonts w:ascii="Arial" w:eastAsia="Times New Roman" w:hAnsi="Arial" w:cs="Arial"/>
                <w:sz w:val="20"/>
                <w:szCs w:val="20"/>
              </w:rPr>
              <w:t>released 4,400 to LGU Malay, Aklan for COVID-19 affected communities.</w:t>
            </w:r>
          </w:p>
          <w:p w14:paraId="1990458E" w14:textId="1E92E087" w:rsidR="000C011D" w:rsidRPr="001B221B" w:rsidRDefault="000C011D" w:rsidP="00CC0CFD">
            <w:pPr>
              <w:pStyle w:val="ListParagraph"/>
              <w:numPr>
                <w:ilvl w:val="0"/>
                <w:numId w:val="6"/>
              </w:numPr>
              <w:spacing w:after="0" w:line="240" w:lineRule="auto"/>
              <w:jc w:val="both"/>
              <w:rPr>
                <w:rFonts w:ascii="Arial" w:eastAsia="Times New Roman" w:hAnsi="Arial" w:cs="Arial"/>
                <w:sz w:val="20"/>
                <w:szCs w:val="20"/>
              </w:rPr>
            </w:pPr>
            <w:r w:rsidRPr="001B221B">
              <w:rPr>
                <w:rFonts w:ascii="Arial" w:eastAsia="Times New Roman" w:hAnsi="Arial" w:cs="Arial"/>
                <w:sz w:val="20"/>
                <w:szCs w:val="20"/>
              </w:rPr>
              <w:t>DSWD-FO VI is continuously repacking FFPs at the DSWD Regional Warehouse.</w:t>
            </w:r>
          </w:p>
          <w:p w14:paraId="11427A9A" w14:textId="69E3D5A2" w:rsidR="000C011D" w:rsidRPr="001B221B" w:rsidRDefault="000C011D" w:rsidP="00CC0CFD">
            <w:pPr>
              <w:pStyle w:val="ListParagraph"/>
              <w:numPr>
                <w:ilvl w:val="0"/>
                <w:numId w:val="6"/>
              </w:numPr>
              <w:spacing w:after="0" w:line="240" w:lineRule="auto"/>
              <w:jc w:val="both"/>
              <w:rPr>
                <w:rFonts w:ascii="Arial" w:eastAsia="Times New Roman" w:hAnsi="Arial" w:cs="Arial"/>
                <w:sz w:val="20"/>
                <w:szCs w:val="20"/>
              </w:rPr>
            </w:pPr>
            <w:r w:rsidRPr="001B221B">
              <w:rPr>
                <w:rFonts w:ascii="Arial" w:eastAsia="Times New Roman" w:hAnsi="Arial" w:cs="Arial"/>
                <w:sz w:val="20"/>
                <w:szCs w:val="20"/>
              </w:rPr>
              <w:t xml:space="preserve">DSWD-FO VI provided </w:t>
            </w:r>
            <w:r w:rsidR="00CC0CFD" w:rsidRPr="001B221B">
              <w:rPr>
                <w:rFonts w:ascii="Arial" w:eastAsia="Times New Roman" w:hAnsi="Arial" w:cs="Arial"/>
                <w:b/>
                <w:bCs/>
                <w:sz w:val="20"/>
                <w:szCs w:val="20"/>
              </w:rPr>
              <w:t xml:space="preserve">₱271,388,445.20 </w:t>
            </w:r>
            <w:r w:rsidRPr="001B221B">
              <w:rPr>
                <w:rFonts w:ascii="Arial" w:eastAsia="Times New Roman" w:hAnsi="Arial" w:cs="Arial"/>
                <w:sz w:val="20"/>
                <w:szCs w:val="20"/>
              </w:rPr>
              <w:t xml:space="preserve">worth of assistance to </w:t>
            </w:r>
            <w:r w:rsidR="000E0F23" w:rsidRPr="001B221B">
              <w:rPr>
                <w:rFonts w:ascii="Arial" w:eastAsia="Times New Roman" w:hAnsi="Arial" w:cs="Arial"/>
                <w:b/>
                <w:bCs/>
                <w:sz w:val="20"/>
                <w:szCs w:val="20"/>
              </w:rPr>
              <w:t>85,</w:t>
            </w:r>
            <w:r w:rsidR="006826F8" w:rsidRPr="001B221B">
              <w:rPr>
                <w:rFonts w:ascii="Arial" w:eastAsia="Times New Roman" w:hAnsi="Arial" w:cs="Arial"/>
                <w:b/>
                <w:bCs/>
                <w:sz w:val="20"/>
                <w:szCs w:val="20"/>
              </w:rPr>
              <w:t>089</w:t>
            </w:r>
            <w:r w:rsidR="000E0F23" w:rsidRPr="001B221B">
              <w:rPr>
                <w:rFonts w:ascii="Arial" w:eastAsia="Times New Roman" w:hAnsi="Arial" w:cs="Arial"/>
                <w:b/>
                <w:bCs/>
                <w:sz w:val="20"/>
                <w:szCs w:val="20"/>
              </w:rPr>
              <w:t xml:space="preserve"> </w:t>
            </w:r>
            <w:r w:rsidRPr="001B221B">
              <w:rPr>
                <w:rFonts w:ascii="Arial" w:eastAsia="Times New Roman" w:hAnsi="Arial" w:cs="Arial"/>
                <w:b/>
                <w:bCs/>
                <w:sz w:val="20"/>
                <w:szCs w:val="20"/>
              </w:rPr>
              <w:t>individuals</w:t>
            </w:r>
            <w:r w:rsidRPr="001B221B">
              <w:rPr>
                <w:rFonts w:ascii="Arial" w:eastAsia="Times New Roman" w:hAnsi="Arial" w:cs="Arial"/>
                <w:sz w:val="20"/>
                <w:szCs w:val="20"/>
              </w:rPr>
              <w:t xml:space="preserve"> under </w:t>
            </w:r>
            <w:r w:rsidRPr="001B221B">
              <w:rPr>
                <w:rFonts w:ascii="Arial" w:eastAsia="Times New Roman" w:hAnsi="Arial" w:cs="Arial"/>
                <w:b/>
                <w:bCs/>
                <w:sz w:val="20"/>
                <w:szCs w:val="20"/>
              </w:rPr>
              <w:t>Assistance to Individuals in Crisis Situation (AICS)</w:t>
            </w:r>
            <w:r w:rsidRPr="001B221B">
              <w:rPr>
                <w:rFonts w:ascii="Arial" w:eastAsia="Times New Roman" w:hAnsi="Arial" w:cs="Arial"/>
                <w:sz w:val="20"/>
                <w:szCs w:val="20"/>
              </w:rPr>
              <w:t xml:space="preserve"> from 09 March to 21 December 2020.</w:t>
            </w:r>
          </w:p>
          <w:p w14:paraId="5B064275" w14:textId="77777777" w:rsidR="00CC0CFD" w:rsidRPr="001B221B" w:rsidRDefault="00CC0CFD" w:rsidP="00CC0CFD">
            <w:pPr>
              <w:pStyle w:val="ListParagraph"/>
              <w:spacing w:after="0" w:line="240" w:lineRule="auto"/>
              <w:ind w:left="360"/>
              <w:jc w:val="both"/>
              <w:rPr>
                <w:rFonts w:ascii="Arial" w:eastAsia="Times New Roman" w:hAnsi="Arial" w:cs="Arial"/>
                <w:sz w:val="20"/>
                <w:szCs w:val="20"/>
              </w:rPr>
            </w:pPr>
          </w:p>
          <w:p w14:paraId="3E661573" w14:textId="77777777" w:rsidR="000C011D" w:rsidRPr="001B221B"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1B221B">
              <w:rPr>
                <w:rFonts w:ascii="Arial" w:eastAsia="Times New Roman" w:hAnsi="Arial" w:cs="Arial"/>
                <w:b/>
                <w:bCs/>
                <w:sz w:val="20"/>
                <w:szCs w:val="20"/>
              </w:rPr>
              <w:t>Social Amelioration Program (SAP)</w:t>
            </w:r>
          </w:p>
          <w:p w14:paraId="6D51BCC2" w14:textId="77777777" w:rsidR="000C011D" w:rsidRPr="001B221B" w:rsidRDefault="000C011D" w:rsidP="006162E5">
            <w:pPr>
              <w:pStyle w:val="ListParagraph"/>
              <w:numPr>
                <w:ilvl w:val="0"/>
                <w:numId w:val="6"/>
              </w:numPr>
              <w:spacing w:after="0" w:line="240" w:lineRule="auto"/>
              <w:jc w:val="both"/>
              <w:rPr>
                <w:rFonts w:eastAsia="Times New Roman"/>
              </w:rPr>
            </w:pPr>
            <w:r w:rsidRPr="001B221B">
              <w:rPr>
                <w:rFonts w:ascii="Arial" w:eastAsia="Times New Roman" w:hAnsi="Arial" w:cs="Arial"/>
                <w:sz w:val="20"/>
                <w:szCs w:val="20"/>
              </w:rPr>
              <w:t>To date, a total of</w:t>
            </w:r>
            <w:r w:rsidRPr="001B221B">
              <w:rPr>
                <w:rFonts w:ascii="Arial" w:eastAsia="Times New Roman" w:hAnsi="Arial" w:cs="Arial"/>
                <w:b/>
                <w:bCs/>
                <w:sz w:val="20"/>
                <w:szCs w:val="20"/>
              </w:rPr>
              <w:t xml:space="preserve"> ₱1,496,509,500.00 </w:t>
            </w:r>
            <w:r w:rsidRPr="001B221B">
              <w:rPr>
                <w:rFonts w:ascii="Arial" w:eastAsia="Times New Roman" w:hAnsi="Arial" w:cs="Arial"/>
                <w:sz w:val="20"/>
                <w:szCs w:val="20"/>
              </w:rPr>
              <w:t xml:space="preserve">was provided to </w:t>
            </w:r>
            <w:r w:rsidRPr="001B221B">
              <w:rPr>
                <w:rFonts w:ascii="Arial" w:eastAsia="Times New Roman" w:hAnsi="Arial" w:cs="Arial"/>
                <w:b/>
                <w:bCs/>
                <w:sz w:val="20"/>
                <w:szCs w:val="20"/>
              </w:rPr>
              <w:t xml:space="preserve">321,830 4Ps beneficiaries </w:t>
            </w:r>
            <w:r w:rsidRPr="001B221B">
              <w:rPr>
                <w:rFonts w:ascii="Arial" w:eastAsia="Times New Roman" w:hAnsi="Arial" w:cs="Arial"/>
                <w:sz w:val="20"/>
                <w:szCs w:val="20"/>
              </w:rPr>
              <w:t xml:space="preserve">and </w:t>
            </w:r>
            <w:r w:rsidRPr="001B221B">
              <w:rPr>
                <w:rFonts w:ascii="Arial" w:eastAsia="Times New Roman" w:hAnsi="Arial" w:cs="Arial"/>
                <w:b/>
                <w:bCs/>
                <w:sz w:val="20"/>
                <w:szCs w:val="20"/>
              </w:rPr>
              <w:t xml:space="preserve">₱6,788,214,000.00 </w:t>
            </w:r>
            <w:r w:rsidRPr="001B221B">
              <w:rPr>
                <w:rFonts w:ascii="Arial" w:eastAsia="Times New Roman" w:hAnsi="Arial" w:cs="Arial"/>
                <w:sz w:val="20"/>
                <w:szCs w:val="20"/>
              </w:rPr>
              <w:t>was provided</w:t>
            </w:r>
            <w:r w:rsidRPr="001B221B">
              <w:rPr>
                <w:rFonts w:ascii="Arial" w:eastAsia="Times New Roman" w:hAnsi="Arial" w:cs="Arial"/>
                <w:b/>
                <w:bCs/>
                <w:sz w:val="20"/>
                <w:szCs w:val="20"/>
              </w:rPr>
              <w:t xml:space="preserve"> </w:t>
            </w:r>
            <w:r w:rsidRPr="001B221B">
              <w:rPr>
                <w:rFonts w:ascii="Arial" w:eastAsia="Times New Roman" w:hAnsi="Arial" w:cs="Arial"/>
                <w:sz w:val="20"/>
                <w:szCs w:val="20"/>
              </w:rPr>
              <w:t>to</w:t>
            </w:r>
            <w:r w:rsidRPr="001B221B">
              <w:rPr>
                <w:rFonts w:ascii="Arial" w:eastAsia="Times New Roman" w:hAnsi="Arial" w:cs="Arial"/>
                <w:b/>
                <w:bCs/>
                <w:sz w:val="20"/>
                <w:szCs w:val="20"/>
              </w:rPr>
              <w:t xml:space="preserve"> 1,131,369 Non-4Ps beneficiaries </w:t>
            </w:r>
            <w:r w:rsidRPr="001B221B">
              <w:rPr>
                <w:rFonts w:ascii="Arial" w:eastAsia="Times New Roman" w:hAnsi="Arial" w:cs="Arial"/>
                <w:sz w:val="20"/>
                <w:szCs w:val="20"/>
              </w:rPr>
              <w:t>for the first tranche.</w:t>
            </w:r>
          </w:p>
          <w:p w14:paraId="73C35276" w14:textId="77777777" w:rsidR="000C011D" w:rsidRPr="001B221B" w:rsidRDefault="000C011D" w:rsidP="006162E5">
            <w:pPr>
              <w:pStyle w:val="ListParagraph"/>
              <w:numPr>
                <w:ilvl w:val="0"/>
                <w:numId w:val="6"/>
              </w:numPr>
              <w:spacing w:after="0" w:line="240" w:lineRule="auto"/>
              <w:jc w:val="both"/>
              <w:rPr>
                <w:rFonts w:eastAsia="Times New Roman"/>
              </w:rPr>
            </w:pPr>
            <w:r w:rsidRPr="001B221B">
              <w:rPr>
                <w:rFonts w:ascii="Arial" w:eastAsia="Times New Roman" w:hAnsi="Arial" w:cs="Arial"/>
                <w:sz w:val="20"/>
                <w:szCs w:val="20"/>
              </w:rPr>
              <w:t xml:space="preserve">DSWD-FO VI has served </w:t>
            </w:r>
            <w:r w:rsidRPr="001B221B">
              <w:rPr>
                <w:rFonts w:ascii="Arial" w:eastAsia="Times New Roman" w:hAnsi="Arial" w:cs="Arial"/>
                <w:b/>
                <w:bCs/>
                <w:sz w:val="20"/>
                <w:szCs w:val="20"/>
              </w:rPr>
              <w:t>103,608 4Ps beneficiaries</w:t>
            </w:r>
            <w:r w:rsidRPr="001B221B">
              <w:rPr>
                <w:rFonts w:ascii="Arial" w:eastAsia="Times New Roman" w:hAnsi="Arial" w:cs="Arial"/>
                <w:sz w:val="20"/>
                <w:szCs w:val="20"/>
              </w:rPr>
              <w:t xml:space="preserve"> amounting to </w:t>
            </w:r>
            <w:r w:rsidRPr="001B221B">
              <w:rPr>
                <w:rFonts w:ascii="Arial" w:eastAsia="Times New Roman" w:hAnsi="Arial" w:cs="Arial"/>
                <w:b/>
                <w:bCs/>
                <w:sz w:val="20"/>
                <w:szCs w:val="20"/>
              </w:rPr>
              <w:t xml:space="preserve">₱481,777,200.00 </w:t>
            </w:r>
            <w:r w:rsidRPr="001B221B">
              <w:rPr>
                <w:rFonts w:ascii="Arial" w:eastAsia="Times New Roman" w:hAnsi="Arial" w:cs="Arial"/>
                <w:sz w:val="20"/>
                <w:szCs w:val="20"/>
              </w:rPr>
              <w:t xml:space="preserve">and </w:t>
            </w:r>
            <w:r w:rsidRPr="001B221B">
              <w:rPr>
                <w:rFonts w:ascii="Arial" w:eastAsia="Times New Roman" w:hAnsi="Arial" w:cs="Arial"/>
                <w:b/>
                <w:bCs/>
                <w:sz w:val="20"/>
                <w:szCs w:val="20"/>
              </w:rPr>
              <w:t>440,802 Non-4Ps beneficiaries</w:t>
            </w:r>
            <w:r w:rsidRPr="001B221B">
              <w:rPr>
                <w:rFonts w:ascii="Arial" w:eastAsia="Times New Roman" w:hAnsi="Arial" w:cs="Arial"/>
                <w:sz w:val="20"/>
                <w:szCs w:val="20"/>
              </w:rPr>
              <w:t xml:space="preserve"> amounting to</w:t>
            </w:r>
            <w:r w:rsidRPr="001B221B">
              <w:rPr>
                <w:rFonts w:eastAsia="Times New Roman"/>
              </w:rPr>
              <w:t xml:space="preserve"> </w:t>
            </w:r>
            <w:r w:rsidRPr="001B221B">
              <w:rPr>
                <w:rFonts w:ascii="Arial" w:eastAsia="Times New Roman" w:hAnsi="Arial" w:cs="Arial"/>
                <w:b/>
                <w:bCs/>
                <w:sz w:val="20"/>
                <w:szCs w:val="20"/>
              </w:rPr>
              <w:t xml:space="preserve">₱2,644,812,000.00 </w:t>
            </w:r>
            <w:r w:rsidRPr="001B221B">
              <w:rPr>
                <w:rFonts w:ascii="Arial" w:eastAsia="Times New Roman" w:hAnsi="Arial" w:cs="Arial"/>
                <w:sz w:val="20"/>
                <w:szCs w:val="20"/>
              </w:rPr>
              <w:t xml:space="preserve">for the second tranche, and </w:t>
            </w:r>
            <w:r w:rsidRPr="001B221B">
              <w:rPr>
                <w:rFonts w:ascii="Arial" w:eastAsia="Times New Roman" w:hAnsi="Arial" w:cs="Arial"/>
                <w:b/>
                <w:bCs/>
                <w:sz w:val="20"/>
                <w:szCs w:val="20"/>
              </w:rPr>
              <w:t>190,738 left-out/waitlisted</w:t>
            </w:r>
            <w:r w:rsidRPr="001B221B">
              <w:rPr>
                <w:rFonts w:ascii="Arial" w:eastAsia="Times New Roman" w:hAnsi="Arial" w:cs="Arial"/>
                <w:sz w:val="20"/>
                <w:szCs w:val="20"/>
              </w:rPr>
              <w:t xml:space="preserve"> </w:t>
            </w:r>
            <w:r w:rsidRPr="001B221B">
              <w:rPr>
                <w:rFonts w:ascii="Arial" w:eastAsia="Times New Roman" w:hAnsi="Arial" w:cs="Arial"/>
                <w:b/>
                <w:bCs/>
                <w:sz w:val="20"/>
                <w:szCs w:val="20"/>
              </w:rPr>
              <w:t>beneficiaries</w:t>
            </w:r>
            <w:r w:rsidRPr="001B221B">
              <w:rPr>
                <w:rFonts w:ascii="Arial" w:eastAsia="Times New Roman" w:hAnsi="Arial" w:cs="Arial"/>
                <w:sz w:val="20"/>
                <w:szCs w:val="20"/>
              </w:rPr>
              <w:t xml:space="preserve"> amounting to </w:t>
            </w:r>
            <w:r w:rsidRPr="001B221B">
              <w:rPr>
                <w:rFonts w:ascii="Arial" w:eastAsia="Times New Roman" w:hAnsi="Arial" w:cs="Arial"/>
                <w:b/>
                <w:bCs/>
                <w:sz w:val="20"/>
                <w:szCs w:val="20"/>
              </w:rPr>
              <w:t>₱1,144,428,000.00.</w:t>
            </w:r>
          </w:p>
          <w:p w14:paraId="273F7FF7" w14:textId="77777777" w:rsidR="000C011D" w:rsidRPr="001B221B" w:rsidRDefault="000C011D" w:rsidP="006162E5">
            <w:pPr>
              <w:pStyle w:val="ListParagraph"/>
              <w:numPr>
                <w:ilvl w:val="0"/>
                <w:numId w:val="6"/>
              </w:numPr>
              <w:spacing w:after="0" w:line="240" w:lineRule="auto"/>
              <w:jc w:val="both"/>
              <w:rPr>
                <w:rFonts w:eastAsia="Times New Roman"/>
              </w:rPr>
            </w:pPr>
            <w:r w:rsidRPr="001B221B">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1B221B"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A630F5" w:rsidRPr="001B221B">
              <w:rPr>
                <w:rFonts w:ascii="Arial" w:eastAsia="Arial" w:hAnsi="Arial" w:cs="Arial"/>
                <w:sz w:val="20"/>
                <w:szCs w:val="19"/>
              </w:rPr>
              <w:t>06</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77777777"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as of reporting period.</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7777777"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reporting period,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590C6A9C" w:rsidR="000C011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lastRenderedPageBreak/>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2BCF61B0" w14:textId="77777777" w:rsidR="000C011D" w:rsidRPr="001B221B"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33C9D4BA" w14:textId="7777777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B51080E" w14:textId="70AF8D54"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B221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1B221B">
              <w:rPr>
                <w:rFonts w:ascii="Arial" w:eastAsia="Arial" w:hAnsi="Arial" w:cs="Arial"/>
                <w:color w:val="0070C0"/>
                <w:sz w:val="20"/>
                <w:szCs w:val="19"/>
              </w:rPr>
              <w:t>0</w:t>
            </w:r>
            <w:r w:rsidR="001B221B" w:rsidRPr="001B221B">
              <w:rPr>
                <w:rFonts w:ascii="Arial" w:eastAsia="Arial" w:hAnsi="Arial" w:cs="Arial"/>
                <w:color w:val="0070C0"/>
                <w:sz w:val="20"/>
                <w:szCs w:val="19"/>
              </w:rPr>
              <w:t>7</w:t>
            </w:r>
            <w:r w:rsidRPr="001B221B">
              <w:rPr>
                <w:rFonts w:ascii="Arial" w:eastAsia="Arial" w:hAnsi="Arial" w:cs="Arial"/>
                <w:color w:val="0070C0"/>
                <w:sz w:val="20"/>
                <w:szCs w:val="19"/>
              </w:rPr>
              <w:t xml:space="preserve"> January 2021</w:t>
            </w:r>
          </w:p>
        </w:tc>
        <w:tc>
          <w:tcPr>
            <w:tcW w:w="7830" w:type="dxa"/>
          </w:tcPr>
          <w:p w14:paraId="3DE74F84" w14:textId="5457BC9A" w:rsidR="000C011D" w:rsidRPr="001B221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B221B">
              <w:rPr>
                <w:rFonts w:ascii="Arial" w:eastAsia="Arial" w:hAnsi="Arial" w:cs="Arial"/>
                <w:color w:val="0070C0"/>
                <w:sz w:val="20"/>
                <w:szCs w:val="19"/>
              </w:rPr>
              <w:t xml:space="preserve">DSWD-FO VIII DRMD provided a total of </w:t>
            </w:r>
            <w:r w:rsidRPr="001B221B">
              <w:rPr>
                <w:rFonts w:ascii="Arial" w:eastAsia="Arial" w:hAnsi="Arial" w:cs="Arial"/>
                <w:b/>
                <w:color w:val="0070C0"/>
                <w:sz w:val="20"/>
                <w:szCs w:val="19"/>
              </w:rPr>
              <w:t xml:space="preserve">₱13,310,675.54 </w:t>
            </w:r>
            <w:r w:rsidRPr="001B221B">
              <w:rPr>
                <w:rFonts w:ascii="Arial" w:eastAsia="Arial" w:hAnsi="Arial" w:cs="Arial"/>
                <w:color w:val="0070C0"/>
                <w:sz w:val="20"/>
                <w:szCs w:val="19"/>
              </w:rPr>
              <w:t>worth of assistance</w:t>
            </w:r>
            <w:r w:rsidRPr="001B221B">
              <w:rPr>
                <w:rFonts w:ascii="Arial" w:eastAsia="Arial" w:hAnsi="Arial" w:cs="Arial"/>
                <w:b/>
                <w:color w:val="0070C0"/>
                <w:sz w:val="20"/>
                <w:szCs w:val="19"/>
              </w:rPr>
              <w:t xml:space="preserve"> </w:t>
            </w:r>
            <w:r w:rsidRPr="001B221B">
              <w:rPr>
                <w:rFonts w:ascii="Arial" w:eastAsia="Arial" w:hAnsi="Arial" w:cs="Arial"/>
                <w:color w:val="0070C0"/>
                <w:sz w:val="20"/>
                <w:szCs w:val="19"/>
              </w:rPr>
              <w:t xml:space="preserve">to </w:t>
            </w:r>
            <w:r w:rsidRPr="001B221B">
              <w:rPr>
                <w:rFonts w:ascii="Arial" w:eastAsia="Arial" w:hAnsi="Arial" w:cs="Arial"/>
                <w:b/>
                <w:color w:val="0070C0"/>
                <w:sz w:val="20"/>
                <w:szCs w:val="19"/>
              </w:rPr>
              <w:t xml:space="preserve">17 stranded sale </w:t>
            </w:r>
            <w:r w:rsidR="00CC759F" w:rsidRPr="001B221B">
              <w:rPr>
                <w:rFonts w:ascii="Arial" w:eastAsia="Arial" w:hAnsi="Arial" w:cs="Arial"/>
                <w:b/>
                <w:color w:val="0070C0"/>
                <w:sz w:val="20"/>
                <w:szCs w:val="19"/>
              </w:rPr>
              <w:t>representatives;</w:t>
            </w:r>
            <w:r w:rsidRPr="001B221B">
              <w:rPr>
                <w:rFonts w:ascii="Arial" w:eastAsia="Arial" w:hAnsi="Arial" w:cs="Arial"/>
                <w:color w:val="0070C0"/>
                <w:sz w:val="20"/>
                <w:szCs w:val="19"/>
              </w:rPr>
              <w:t xml:space="preserve"> eight </w:t>
            </w:r>
            <w:r w:rsidRPr="001B221B">
              <w:rPr>
                <w:rFonts w:ascii="Arial" w:eastAsia="Arial" w:hAnsi="Arial" w:cs="Arial"/>
                <w:b/>
                <w:color w:val="0070C0"/>
                <w:sz w:val="20"/>
                <w:szCs w:val="19"/>
              </w:rPr>
              <w:t>(8) bus drivers (HTIs);</w:t>
            </w:r>
            <w:r w:rsidRPr="001B221B">
              <w:rPr>
                <w:rFonts w:ascii="Arial" w:eastAsia="Arial" w:hAnsi="Arial" w:cs="Arial"/>
                <w:color w:val="0070C0"/>
                <w:sz w:val="20"/>
                <w:szCs w:val="19"/>
              </w:rPr>
              <w:t xml:space="preserve"> and</w:t>
            </w:r>
            <w:r w:rsidRPr="001B221B">
              <w:rPr>
                <w:rFonts w:ascii="Arial" w:eastAsia="Arial" w:hAnsi="Arial" w:cs="Arial"/>
                <w:b/>
                <w:color w:val="0070C0"/>
                <w:sz w:val="20"/>
                <w:szCs w:val="19"/>
              </w:rPr>
              <w:t xml:space="preserve"> 25,480 </w:t>
            </w:r>
            <w:r w:rsidRPr="001B221B">
              <w:rPr>
                <w:rFonts w:ascii="Arial" w:eastAsia="Arial" w:hAnsi="Arial" w:cs="Arial"/>
                <w:bCs/>
                <w:color w:val="0070C0"/>
                <w:sz w:val="20"/>
                <w:szCs w:val="19"/>
              </w:rPr>
              <w:t>families</w:t>
            </w:r>
            <w:r w:rsidR="000C4C36" w:rsidRPr="001B221B">
              <w:rPr>
                <w:rFonts w:ascii="Arial" w:eastAsia="Arial" w:hAnsi="Arial" w:cs="Arial"/>
                <w:bCs/>
                <w:color w:val="0070C0"/>
                <w:sz w:val="20"/>
                <w:szCs w:val="19"/>
              </w:rPr>
              <w:t xml:space="preserve">, </w:t>
            </w:r>
            <w:r w:rsidR="004414D2" w:rsidRPr="001B221B">
              <w:rPr>
                <w:rFonts w:ascii="Arial" w:eastAsia="Arial" w:hAnsi="Arial" w:cs="Arial"/>
                <w:bCs/>
                <w:color w:val="0070C0"/>
                <w:sz w:val="20"/>
                <w:szCs w:val="19"/>
              </w:rPr>
              <w:t>of</w:t>
            </w:r>
            <w:r w:rsidRPr="001B221B">
              <w:rPr>
                <w:rFonts w:ascii="Arial" w:eastAsia="Arial" w:hAnsi="Arial" w:cs="Arial"/>
                <w:color w:val="0070C0"/>
                <w:sz w:val="20"/>
                <w:szCs w:val="19"/>
              </w:rPr>
              <w:t xml:space="preserve"> which 815 are LSIs.</w:t>
            </w:r>
          </w:p>
          <w:p w14:paraId="6DE240C9" w14:textId="77777777" w:rsidR="000C011D" w:rsidRPr="001B221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B221B">
              <w:rPr>
                <w:rFonts w:ascii="Arial" w:eastAsia="Arial" w:hAnsi="Arial" w:cs="Arial"/>
                <w:color w:val="0070C0"/>
                <w:sz w:val="20"/>
                <w:szCs w:val="19"/>
              </w:rPr>
              <w:t xml:space="preserve">DSWD-FO VIII through its Crisis Intervention Unit (CIU) provided assistance to </w:t>
            </w:r>
            <w:r w:rsidRPr="001B221B">
              <w:rPr>
                <w:rFonts w:ascii="Arial" w:eastAsia="Arial" w:hAnsi="Arial" w:cs="Arial"/>
                <w:b/>
                <w:color w:val="0070C0"/>
                <w:sz w:val="20"/>
                <w:szCs w:val="19"/>
              </w:rPr>
              <w:t>22,171 walk-in clients</w:t>
            </w:r>
            <w:r w:rsidRPr="001B221B">
              <w:rPr>
                <w:rFonts w:ascii="Arial" w:eastAsia="Arial" w:hAnsi="Arial" w:cs="Arial"/>
                <w:color w:val="0070C0"/>
                <w:sz w:val="20"/>
                <w:szCs w:val="19"/>
              </w:rPr>
              <w:t xml:space="preserve"> amounting to </w:t>
            </w:r>
            <w:r w:rsidRPr="001B221B">
              <w:rPr>
                <w:rFonts w:ascii="Arial" w:eastAsia="Arial" w:hAnsi="Arial" w:cs="Arial"/>
                <w:b/>
                <w:color w:val="0070C0"/>
                <w:sz w:val="20"/>
                <w:szCs w:val="19"/>
              </w:rPr>
              <w:t>₱109,625,556.13.</w:t>
            </w:r>
          </w:p>
          <w:p w14:paraId="1BDC43F3" w14:textId="5AC4D1CF" w:rsidR="000C011D" w:rsidRPr="001B221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B221B">
              <w:rPr>
                <w:rFonts w:ascii="Arial" w:eastAsia="Arial" w:hAnsi="Arial" w:cs="Arial"/>
                <w:color w:val="0070C0"/>
                <w:sz w:val="20"/>
                <w:szCs w:val="19"/>
              </w:rPr>
              <w:t xml:space="preserve">The Social Pension Unit extended assistance to </w:t>
            </w:r>
            <w:r w:rsidR="00AB0E44" w:rsidRPr="001B221B">
              <w:rPr>
                <w:rFonts w:ascii="Arial" w:eastAsia="Arial" w:hAnsi="Arial" w:cs="Arial"/>
                <w:b/>
                <w:bCs/>
                <w:color w:val="0070C0"/>
                <w:sz w:val="20"/>
                <w:szCs w:val="19"/>
              </w:rPr>
              <w:t xml:space="preserve">216,397 </w:t>
            </w:r>
            <w:r w:rsidRPr="001B221B">
              <w:rPr>
                <w:rFonts w:ascii="Arial" w:eastAsia="Arial" w:hAnsi="Arial" w:cs="Arial"/>
                <w:b/>
                <w:bCs/>
                <w:color w:val="0070C0"/>
                <w:sz w:val="20"/>
                <w:szCs w:val="19"/>
              </w:rPr>
              <w:t>senior citizens</w:t>
            </w:r>
            <w:r w:rsidRPr="001B221B">
              <w:rPr>
                <w:rFonts w:ascii="Arial" w:eastAsia="Arial" w:hAnsi="Arial" w:cs="Arial"/>
                <w:color w:val="0070C0"/>
                <w:sz w:val="20"/>
                <w:szCs w:val="19"/>
              </w:rPr>
              <w:t xml:space="preserve"> amounting to </w:t>
            </w:r>
            <w:r w:rsidR="00AB0E44" w:rsidRPr="001B221B">
              <w:rPr>
                <w:rFonts w:ascii="Arial" w:eastAsia="Arial" w:hAnsi="Arial" w:cs="Arial"/>
                <w:b/>
                <w:bCs/>
                <w:color w:val="0070C0"/>
                <w:sz w:val="20"/>
                <w:szCs w:val="19"/>
              </w:rPr>
              <w:t xml:space="preserve">₱1,284,624,000.00; </w:t>
            </w:r>
            <w:r w:rsidRPr="001B221B">
              <w:rPr>
                <w:rFonts w:ascii="Arial" w:eastAsia="Arial" w:hAnsi="Arial" w:cs="Arial"/>
                <w:color w:val="0070C0"/>
                <w:sz w:val="20"/>
                <w:szCs w:val="19"/>
              </w:rPr>
              <w:t>and</w:t>
            </w:r>
            <w:r w:rsidRPr="001B221B">
              <w:rPr>
                <w:rFonts w:ascii="Arial" w:eastAsia="Arial" w:hAnsi="Arial" w:cs="Arial"/>
                <w:b/>
                <w:bCs/>
                <w:color w:val="0070C0"/>
                <w:sz w:val="20"/>
                <w:szCs w:val="19"/>
              </w:rPr>
              <w:t xml:space="preserve"> 29,264 senior citizens</w:t>
            </w:r>
            <w:r w:rsidRPr="001B221B">
              <w:rPr>
                <w:rFonts w:ascii="Arial" w:eastAsia="Arial" w:hAnsi="Arial" w:cs="Arial"/>
                <w:color w:val="0070C0"/>
                <w:sz w:val="20"/>
                <w:szCs w:val="19"/>
              </w:rPr>
              <w:t xml:space="preserve"> amounting to </w:t>
            </w:r>
            <w:r w:rsidRPr="001B221B">
              <w:rPr>
                <w:rFonts w:ascii="Arial" w:eastAsia="Arial" w:hAnsi="Arial" w:cs="Arial"/>
                <w:b/>
                <w:bCs/>
                <w:color w:val="0070C0"/>
                <w:sz w:val="20"/>
                <w:szCs w:val="19"/>
              </w:rPr>
              <w:t xml:space="preserve">₱173,937,000.00 </w:t>
            </w:r>
            <w:r w:rsidRPr="001B221B">
              <w:rPr>
                <w:rFonts w:ascii="Arial" w:eastAsia="Arial" w:hAnsi="Arial" w:cs="Arial"/>
                <w:color w:val="0070C0"/>
                <w:sz w:val="20"/>
                <w:szCs w:val="19"/>
              </w:rPr>
              <w:t>for the year 2019 and 2020, respectively.</w:t>
            </w:r>
          </w:p>
          <w:p w14:paraId="6C278E87" w14:textId="77777777" w:rsidR="000C011D" w:rsidRPr="001B221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B221B">
              <w:rPr>
                <w:rFonts w:ascii="Arial" w:eastAsia="Arial" w:hAnsi="Arial" w:cs="Arial"/>
                <w:color w:val="0070C0"/>
                <w:sz w:val="20"/>
                <w:szCs w:val="19"/>
              </w:rPr>
              <w:t xml:space="preserve">The Sustainable Livelihood Program (SLP) of DSWD-FO VIII was able to extend assistance to </w:t>
            </w:r>
            <w:r w:rsidRPr="001B221B">
              <w:rPr>
                <w:rFonts w:ascii="Arial" w:eastAsia="Arial" w:hAnsi="Arial" w:cs="Arial"/>
                <w:b/>
                <w:color w:val="0070C0"/>
                <w:sz w:val="20"/>
                <w:szCs w:val="19"/>
              </w:rPr>
              <w:t>170 beneficiaries</w:t>
            </w:r>
            <w:r w:rsidRPr="001B221B">
              <w:rPr>
                <w:rFonts w:ascii="Arial" w:eastAsia="Arial" w:hAnsi="Arial" w:cs="Arial"/>
                <w:color w:val="0070C0"/>
                <w:sz w:val="20"/>
                <w:szCs w:val="19"/>
              </w:rPr>
              <w:t xml:space="preserve"> amounting to </w:t>
            </w:r>
            <w:r w:rsidRPr="001B221B">
              <w:rPr>
                <w:rFonts w:ascii="Arial" w:eastAsia="Arial" w:hAnsi="Arial" w:cs="Arial"/>
                <w:b/>
                <w:color w:val="0070C0"/>
                <w:sz w:val="20"/>
                <w:szCs w:val="19"/>
              </w:rPr>
              <w:t>₱2,261,210.07</w:t>
            </w:r>
            <w:r w:rsidRPr="001B221B">
              <w:rPr>
                <w:rFonts w:ascii="Arial" w:eastAsia="Arial" w:hAnsi="Arial" w:cs="Arial"/>
                <w:color w:val="0070C0"/>
                <w:sz w:val="20"/>
                <w:szCs w:val="19"/>
              </w:rPr>
              <w:t>.</w:t>
            </w:r>
          </w:p>
          <w:p w14:paraId="4493B54C" w14:textId="77777777" w:rsidR="000C011D" w:rsidRPr="001B221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p>
          <w:p w14:paraId="719EFFF2" w14:textId="77777777" w:rsidR="000C011D" w:rsidRPr="001B221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1B221B">
              <w:rPr>
                <w:rFonts w:ascii="Arial" w:eastAsia="Arial" w:hAnsi="Arial" w:cs="Arial"/>
                <w:b/>
                <w:color w:val="0070C0"/>
                <w:sz w:val="20"/>
                <w:szCs w:val="19"/>
              </w:rPr>
              <w:t>Social Amelioration Program (SAP)</w:t>
            </w:r>
          </w:p>
          <w:p w14:paraId="7BCDD0DC" w14:textId="21890E8D" w:rsidR="000C011D" w:rsidRPr="001B221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1B221B">
              <w:rPr>
                <w:rFonts w:ascii="Arial" w:eastAsia="Arial" w:hAnsi="Arial" w:cs="Arial"/>
                <w:color w:val="0070C0"/>
                <w:sz w:val="20"/>
                <w:szCs w:val="19"/>
              </w:rPr>
              <w:t xml:space="preserve">DSWD-FO VIII through the Emergency Subsidy Program was able to extend assistance to </w:t>
            </w:r>
            <w:r w:rsidR="001B221B" w:rsidRPr="001B221B">
              <w:rPr>
                <w:rFonts w:ascii="Arial" w:eastAsia="Arial" w:hAnsi="Arial" w:cs="Arial"/>
                <w:b/>
                <w:color w:val="0070C0"/>
                <w:sz w:val="20"/>
                <w:szCs w:val="19"/>
              </w:rPr>
              <w:t>30</w:t>
            </w:r>
            <w:r w:rsidR="00011A5B" w:rsidRPr="001B221B">
              <w:rPr>
                <w:rFonts w:ascii="Arial" w:eastAsia="Arial" w:hAnsi="Arial" w:cs="Arial"/>
                <w:b/>
                <w:color w:val="0070C0"/>
                <w:sz w:val="20"/>
                <w:szCs w:val="19"/>
              </w:rPr>
              <w:t>,</w:t>
            </w:r>
            <w:r w:rsidR="001B221B" w:rsidRPr="001B221B">
              <w:rPr>
                <w:rFonts w:ascii="Arial" w:eastAsia="Arial" w:hAnsi="Arial" w:cs="Arial"/>
                <w:b/>
                <w:color w:val="0070C0"/>
                <w:sz w:val="20"/>
                <w:szCs w:val="19"/>
              </w:rPr>
              <w:t>332</w:t>
            </w:r>
            <w:r w:rsidR="00011A5B" w:rsidRPr="001B221B">
              <w:rPr>
                <w:rFonts w:ascii="Arial" w:eastAsia="Arial" w:hAnsi="Arial" w:cs="Arial"/>
                <w:b/>
                <w:color w:val="0070C0"/>
                <w:sz w:val="20"/>
                <w:szCs w:val="19"/>
              </w:rPr>
              <w:t xml:space="preserve"> </w:t>
            </w:r>
            <w:r w:rsidRPr="001B221B">
              <w:rPr>
                <w:rFonts w:ascii="Arial" w:eastAsia="Arial" w:hAnsi="Arial" w:cs="Arial"/>
                <w:b/>
                <w:color w:val="0070C0"/>
                <w:sz w:val="20"/>
                <w:szCs w:val="19"/>
              </w:rPr>
              <w:t>beneficiaries</w:t>
            </w:r>
            <w:r w:rsidRPr="001B221B">
              <w:rPr>
                <w:rFonts w:ascii="Arial" w:eastAsia="Arial" w:hAnsi="Arial" w:cs="Arial"/>
                <w:color w:val="0070C0"/>
                <w:sz w:val="20"/>
                <w:szCs w:val="19"/>
              </w:rPr>
              <w:t xml:space="preserve"> amounting to </w:t>
            </w:r>
            <w:r w:rsidRPr="001B221B">
              <w:rPr>
                <w:rFonts w:ascii="Arial" w:eastAsia="Arial" w:hAnsi="Arial" w:cs="Arial"/>
                <w:b/>
                <w:bCs/>
                <w:color w:val="0070C0"/>
                <w:sz w:val="20"/>
                <w:szCs w:val="19"/>
              </w:rPr>
              <w:t>₱</w:t>
            </w:r>
            <w:r w:rsidR="001B221B" w:rsidRPr="001B221B">
              <w:rPr>
                <w:rFonts w:ascii="Arial" w:eastAsia="Arial" w:hAnsi="Arial" w:cs="Arial"/>
                <w:b/>
                <w:bCs/>
                <w:color w:val="0070C0"/>
                <w:sz w:val="20"/>
                <w:szCs w:val="19"/>
              </w:rPr>
              <w:t>158,300,000.00</w:t>
            </w:r>
            <w:r w:rsidR="00537FBA" w:rsidRPr="001B221B">
              <w:rPr>
                <w:rFonts w:ascii="Arial" w:eastAsia="Arial" w:hAnsi="Arial" w:cs="Arial"/>
                <w:b/>
                <w:bCs/>
                <w:color w:val="0070C0"/>
                <w:sz w:val="20"/>
                <w:szCs w:val="19"/>
              </w:rPr>
              <w:t>.</w:t>
            </w:r>
          </w:p>
          <w:p w14:paraId="21D28222" w14:textId="10E9249B" w:rsidR="000C011D" w:rsidRPr="001B221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B221B">
              <w:rPr>
                <w:rFonts w:ascii="Arial" w:eastAsia="Arial" w:hAnsi="Arial" w:cs="Arial"/>
                <w:color w:val="0070C0"/>
                <w:sz w:val="20"/>
                <w:szCs w:val="19"/>
              </w:rPr>
              <w:t xml:space="preserve">DSWD-FO VIII DRMD recorded </w:t>
            </w:r>
            <w:r w:rsidRPr="001B221B">
              <w:rPr>
                <w:rFonts w:ascii="Arial" w:eastAsia="Arial" w:hAnsi="Arial" w:cs="Arial"/>
                <w:b/>
                <w:color w:val="0070C0"/>
                <w:sz w:val="20"/>
                <w:szCs w:val="19"/>
              </w:rPr>
              <w:t>550,267 non-4Ps beneficiaries</w:t>
            </w:r>
            <w:r w:rsidRPr="001B221B">
              <w:rPr>
                <w:rFonts w:ascii="Arial" w:eastAsia="Arial" w:hAnsi="Arial" w:cs="Arial"/>
                <w:color w:val="0070C0"/>
                <w:sz w:val="20"/>
                <w:szCs w:val="19"/>
              </w:rPr>
              <w:t xml:space="preserve"> who received SAP amounting to </w:t>
            </w:r>
            <w:r w:rsidRPr="001B221B">
              <w:rPr>
                <w:rFonts w:ascii="Arial" w:eastAsia="Arial" w:hAnsi="Arial" w:cs="Arial"/>
                <w:b/>
                <w:color w:val="0070C0"/>
                <w:sz w:val="20"/>
                <w:szCs w:val="19"/>
              </w:rPr>
              <w:t>₱</w:t>
            </w:r>
            <w:r w:rsidRPr="001B221B">
              <w:rPr>
                <w:rFonts w:ascii="Arial" w:eastAsia="Arial" w:hAnsi="Arial" w:cs="Arial"/>
                <w:b/>
                <w:color w:val="0070C0"/>
                <w:sz w:val="20"/>
                <w:szCs w:val="24"/>
              </w:rPr>
              <w:t>2,751,249,750.00</w:t>
            </w:r>
            <w:r w:rsidRPr="001B221B">
              <w:rPr>
                <w:rFonts w:ascii="Arial" w:eastAsia="Arial" w:hAnsi="Arial" w:cs="Arial"/>
                <w:b/>
                <w:color w:val="0070C0"/>
                <w:sz w:val="20"/>
                <w:szCs w:val="19"/>
              </w:rPr>
              <w:t xml:space="preserve">. </w:t>
            </w:r>
            <w:r w:rsidRPr="001B221B">
              <w:rPr>
                <w:rFonts w:ascii="Arial" w:eastAsia="Arial" w:hAnsi="Arial" w:cs="Arial"/>
                <w:color w:val="0070C0"/>
                <w:sz w:val="20"/>
                <w:szCs w:val="19"/>
              </w:rPr>
              <w:t xml:space="preserve">There </w:t>
            </w:r>
            <w:r w:rsidR="00980A4F" w:rsidRPr="001B221B">
              <w:rPr>
                <w:rFonts w:ascii="Arial" w:eastAsia="Arial" w:hAnsi="Arial" w:cs="Arial"/>
                <w:color w:val="0070C0"/>
                <w:sz w:val="20"/>
                <w:szCs w:val="19"/>
              </w:rPr>
              <w:t>were</w:t>
            </w:r>
            <w:r w:rsidRPr="001B221B">
              <w:rPr>
                <w:rFonts w:ascii="Arial" w:eastAsia="Arial" w:hAnsi="Arial" w:cs="Arial"/>
                <w:color w:val="0070C0"/>
                <w:sz w:val="20"/>
                <w:szCs w:val="19"/>
              </w:rPr>
              <w:t xml:space="preserve"> also </w:t>
            </w:r>
            <w:r w:rsidRPr="001B221B">
              <w:rPr>
                <w:rFonts w:ascii="Arial" w:eastAsia="Arial" w:hAnsi="Arial" w:cs="Arial"/>
                <w:b/>
                <w:color w:val="0070C0"/>
                <w:sz w:val="20"/>
                <w:szCs w:val="19"/>
              </w:rPr>
              <w:t>68,2</w:t>
            </w:r>
            <w:r w:rsidR="001C6402" w:rsidRPr="001B221B">
              <w:rPr>
                <w:rFonts w:ascii="Arial" w:eastAsia="Arial" w:hAnsi="Arial" w:cs="Arial"/>
                <w:b/>
                <w:color w:val="0070C0"/>
                <w:sz w:val="20"/>
                <w:szCs w:val="19"/>
              </w:rPr>
              <w:t>2</w:t>
            </w:r>
            <w:r w:rsidRPr="001B221B">
              <w:rPr>
                <w:rFonts w:ascii="Arial" w:eastAsia="Arial" w:hAnsi="Arial" w:cs="Arial"/>
                <w:b/>
                <w:color w:val="0070C0"/>
                <w:sz w:val="20"/>
                <w:szCs w:val="19"/>
              </w:rPr>
              <w:t xml:space="preserve">8 </w:t>
            </w:r>
            <w:r w:rsidRPr="001B221B">
              <w:rPr>
                <w:rFonts w:ascii="Arial" w:eastAsia="Arial" w:hAnsi="Arial" w:cs="Arial"/>
                <w:color w:val="0070C0"/>
                <w:sz w:val="20"/>
                <w:szCs w:val="19"/>
              </w:rPr>
              <w:t xml:space="preserve">out of 83,011 waitlisted beneficiaries who were served amounting to </w:t>
            </w:r>
            <w:r w:rsidRPr="001B221B">
              <w:rPr>
                <w:rFonts w:ascii="Arial" w:eastAsia="Arial" w:hAnsi="Arial" w:cs="Arial"/>
                <w:b/>
                <w:color w:val="0070C0"/>
                <w:sz w:val="20"/>
                <w:szCs w:val="19"/>
              </w:rPr>
              <w:t>₱</w:t>
            </w:r>
            <w:r w:rsidR="001C6402" w:rsidRPr="001B221B">
              <w:rPr>
                <w:rFonts w:ascii="Arial" w:eastAsia="Arial" w:hAnsi="Arial" w:cs="Arial"/>
                <w:b/>
                <w:color w:val="0070C0"/>
                <w:sz w:val="20"/>
                <w:szCs w:val="19"/>
              </w:rPr>
              <w:t>341,140,000</w:t>
            </w:r>
            <w:r w:rsidRPr="001B221B">
              <w:rPr>
                <w:rFonts w:ascii="Arial" w:eastAsia="Arial" w:hAnsi="Arial" w:cs="Arial"/>
                <w:b/>
                <w:color w:val="0070C0"/>
                <w:sz w:val="20"/>
                <w:szCs w:val="19"/>
              </w:rPr>
              <w:t>.</w:t>
            </w:r>
          </w:p>
          <w:p w14:paraId="23D70FB8" w14:textId="77777777" w:rsidR="000C011D" w:rsidRPr="001B221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B221B">
              <w:rPr>
                <w:rFonts w:ascii="Arial" w:eastAsia="Arial" w:hAnsi="Arial" w:cs="Arial"/>
                <w:color w:val="0070C0"/>
                <w:sz w:val="20"/>
                <w:szCs w:val="19"/>
              </w:rPr>
              <w:t xml:space="preserve">4Ps was able to extend assistance to their </w:t>
            </w:r>
            <w:r w:rsidRPr="001B221B">
              <w:rPr>
                <w:rFonts w:ascii="Arial" w:eastAsia="Arial" w:hAnsi="Arial" w:cs="Arial"/>
                <w:b/>
                <w:color w:val="0070C0"/>
                <w:sz w:val="20"/>
                <w:szCs w:val="19"/>
              </w:rPr>
              <w:t>258,936 cash card</w:t>
            </w:r>
            <w:r w:rsidRPr="001B221B">
              <w:rPr>
                <w:rFonts w:ascii="Arial" w:eastAsia="Arial" w:hAnsi="Arial" w:cs="Arial"/>
                <w:color w:val="0070C0"/>
                <w:sz w:val="20"/>
                <w:szCs w:val="19"/>
              </w:rPr>
              <w:t xml:space="preserve"> </w:t>
            </w:r>
            <w:r w:rsidRPr="001B221B">
              <w:rPr>
                <w:rFonts w:ascii="Arial" w:eastAsia="Arial" w:hAnsi="Arial" w:cs="Arial"/>
                <w:b/>
                <w:color w:val="0070C0"/>
                <w:sz w:val="20"/>
                <w:szCs w:val="19"/>
              </w:rPr>
              <w:t>holder beneficiaries</w:t>
            </w:r>
            <w:r w:rsidRPr="001B221B">
              <w:rPr>
                <w:rFonts w:ascii="Arial" w:eastAsia="Arial" w:hAnsi="Arial" w:cs="Arial"/>
                <w:color w:val="0070C0"/>
                <w:sz w:val="20"/>
                <w:szCs w:val="19"/>
              </w:rPr>
              <w:t xml:space="preserve"> amounting to </w:t>
            </w:r>
            <w:r w:rsidRPr="001B221B">
              <w:rPr>
                <w:rFonts w:ascii="Arial" w:eastAsia="Arial" w:hAnsi="Arial" w:cs="Arial"/>
                <w:b/>
                <w:color w:val="0070C0"/>
                <w:sz w:val="20"/>
                <w:szCs w:val="19"/>
              </w:rPr>
              <w:t>₱945,116,400.00</w:t>
            </w:r>
            <w:r w:rsidRPr="001B221B">
              <w:rPr>
                <w:rFonts w:ascii="Arial" w:eastAsia="Arial" w:hAnsi="Arial" w:cs="Arial"/>
                <w:color w:val="0070C0"/>
                <w:sz w:val="20"/>
                <w:szCs w:val="19"/>
              </w:rPr>
              <w:t xml:space="preserve"> and </w:t>
            </w:r>
            <w:r w:rsidRPr="001B221B">
              <w:rPr>
                <w:rFonts w:ascii="Arial" w:eastAsia="Arial" w:hAnsi="Arial" w:cs="Arial"/>
                <w:b/>
                <w:color w:val="0070C0"/>
                <w:sz w:val="20"/>
                <w:szCs w:val="19"/>
              </w:rPr>
              <w:t>21,153 non-cash card holder beneficiaries</w:t>
            </w:r>
            <w:r w:rsidRPr="001B221B">
              <w:rPr>
                <w:rFonts w:ascii="Arial" w:eastAsia="Arial" w:hAnsi="Arial" w:cs="Arial"/>
                <w:color w:val="0070C0"/>
                <w:sz w:val="20"/>
                <w:szCs w:val="19"/>
              </w:rPr>
              <w:t xml:space="preserve"> amounting to </w:t>
            </w:r>
            <w:r w:rsidRPr="001B221B">
              <w:rPr>
                <w:rFonts w:ascii="Arial" w:eastAsia="Arial" w:hAnsi="Arial" w:cs="Arial"/>
                <w:b/>
                <w:color w:val="0070C0"/>
                <w:sz w:val="20"/>
                <w:szCs w:val="19"/>
              </w:rPr>
              <w:t>₱77,212,100.00.</w:t>
            </w:r>
          </w:p>
        </w:tc>
      </w:tr>
    </w:tbl>
    <w:p w14:paraId="3E766AD0" w14:textId="77777777" w:rsidR="00CC0CFD" w:rsidRDefault="00CC0CF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47639D4"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7A89153F" w:rsidR="000C011D" w:rsidRPr="00155CE4" w:rsidRDefault="00155CE4" w:rsidP="00AA71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155CE4">
              <w:rPr>
                <w:rFonts w:ascii="Arial" w:eastAsia="Arial" w:hAnsi="Arial" w:cs="Arial"/>
                <w:color w:val="0070C0"/>
                <w:sz w:val="20"/>
                <w:szCs w:val="19"/>
              </w:rPr>
              <w:t>07</w:t>
            </w:r>
            <w:r w:rsidR="003D5AB3" w:rsidRPr="00155CE4">
              <w:rPr>
                <w:rFonts w:ascii="Arial" w:eastAsia="Arial" w:hAnsi="Arial" w:cs="Arial"/>
                <w:color w:val="0070C0"/>
                <w:sz w:val="20"/>
                <w:szCs w:val="19"/>
              </w:rPr>
              <w:t xml:space="preserve"> January</w:t>
            </w:r>
            <w:r w:rsidR="000C011D" w:rsidRPr="00155CE4">
              <w:rPr>
                <w:rFonts w:ascii="Arial" w:eastAsia="Arial" w:hAnsi="Arial" w:cs="Arial"/>
                <w:color w:val="0070C0"/>
                <w:sz w:val="20"/>
                <w:szCs w:val="19"/>
              </w:rPr>
              <w:t xml:space="preserve"> 202</w:t>
            </w:r>
            <w:r w:rsidR="003D5AB3" w:rsidRPr="00155CE4">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155CE4"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55CE4">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155CE4"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55CE4">
              <w:rPr>
                <w:rFonts w:ascii="Arial" w:eastAsia="Arial" w:hAnsi="Arial" w:cs="Arial"/>
                <w:color w:val="0070C0"/>
                <w:sz w:val="20"/>
                <w:szCs w:val="19"/>
              </w:rPr>
              <w:t>P</w:t>
            </w:r>
            <w:r w:rsidR="000C011D" w:rsidRPr="00155CE4">
              <w:rPr>
                <w:rFonts w:ascii="Arial" w:eastAsia="Arial" w:hAnsi="Arial" w:cs="Arial"/>
                <w:color w:val="0070C0"/>
                <w:sz w:val="20"/>
                <w:szCs w:val="19"/>
              </w:rPr>
              <w:t>rocurement of additional supplies for production of FFPs</w:t>
            </w:r>
            <w:r w:rsidRPr="00155CE4">
              <w:rPr>
                <w:rFonts w:ascii="Arial" w:eastAsia="Arial" w:hAnsi="Arial" w:cs="Arial"/>
                <w:color w:val="0070C0"/>
                <w:sz w:val="20"/>
                <w:szCs w:val="19"/>
              </w:rPr>
              <w:t xml:space="preserve"> is ongoing</w:t>
            </w:r>
            <w:r w:rsidR="000C011D" w:rsidRPr="00155CE4">
              <w:rPr>
                <w:rFonts w:ascii="Arial" w:eastAsia="Arial" w:hAnsi="Arial" w:cs="Arial"/>
                <w:color w:val="0070C0"/>
                <w:sz w:val="20"/>
                <w:szCs w:val="19"/>
              </w:rPr>
              <w:t>.</w:t>
            </w:r>
          </w:p>
          <w:p w14:paraId="2D234627" w14:textId="77777777" w:rsidR="000C011D" w:rsidRPr="00155CE4"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55CE4">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155CE4"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155CE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155CE4">
              <w:rPr>
                <w:rFonts w:ascii="Arial" w:eastAsia="Arial" w:hAnsi="Arial" w:cs="Arial"/>
                <w:b/>
                <w:bCs/>
                <w:color w:val="0070C0"/>
                <w:sz w:val="20"/>
                <w:szCs w:val="19"/>
              </w:rPr>
              <w:t>Social Amelioration Program (SAP)</w:t>
            </w:r>
          </w:p>
          <w:p w14:paraId="56EC5CCE" w14:textId="3376AAD7" w:rsidR="000C011D" w:rsidRPr="00155CE4"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55CE4">
              <w:rPr>
                <w:rFonts w:ascii="Arial" w:eastAsia="Arial" w:hAnsi="Arial" w:cs="Arial"/>
                <w:color w:val="0070C0"/>
                <w:sz w:val="20"/>
                <w:szCs w:val="19"/>
              </w:rPr>
              <w:t xml:space="preserve">DSWD-FO X has served </w:t>
            </w:r>
            <w:r w:rsidRPr="00155CE4">
              <w:rPr>
                <w:rFonts w:ascii="Arial" w:eastAsia="Arial" w:hAnsi="Arial" w:cs="Arial"/>
                <w:b/>
                <w:bCs/>
                <w:color w:val="0070C0"/>
                <w:sz w:val="20"/>
                <w:szCs w:val="19"/>
              </w:rPr>
              <w:t>133,8</w:t>
            </w:r>
            <w:r w:rsidR="003D5AB3" w:rsidRPr="00155CE4">
              <w:rPr>
                <w:rFonts w:ascii="Arial" w:eastAsia="Arial" w:hAnsi="Arial" w:cs="Arial"/>
                <w:b/>
                <w:bCs/>
                <w:color w:val="0070C0"/>
                <w:sz w:val="20"/>
                <w:szCs w:val="19"/>
              </w:rPr>
              <w:t>87</w:t>
            </w:r>
            <w:r w:rsidRPr="00155CE4">
              <w:rPr>
                <w:rFonts w:ascii="Arial" w:eastAsia="Arial" w:hAnsi="Arial" w:cs="Arial"/>
                <w:b/>
                <w:bCs/>
                <w:color w:val="0070C0"/>
                <w:sz w:val="20"/>
                <w:szCs w:val="19"/>
              </w:rPr>
              <w:t xml:space="preserve"> </w:t>
            </w:r>
            <w:r w:rsidRPr="00155CE4">
              <w:rPr>
                <w:rFonts w:ascii="Arial" w:eastAsia="Arial" w:hAnsi="Arial" w:cs="Arial"/>
                <w:color w:val="0070C0"/>
                <w:sz w:val="20"/>
                <w:szCs w:val="19"/>
              </w:rPr>
              <w:t>waitlisted</w:t>
            </w:r>
            <w:r w:rsidRPr="00155CE4">
              <w:rPr>
                <w:rFonts w:ascii="Arial" w:eastAsia="Arial" w:hAnsi="Arial" w:cs="Arial"/>
                <w:b/>
                <w:bCs/>
                <w:color w:val="0070C0"/>
                <w:sz w:val="20"/>
                <w:szCs w:val="19"/>
              </w:rPr>
              <w:t xml:space="preserve"> </w:t>
            </w:r>
            <w:r w:rsidRPr="00155CE4">
              <w:rPr>
                <w:rFonts w:ascii="Arial" w:eastAsia="Arial" w:hAnsi="Arial" w:cs="Arial"/>
                <w:color w:val="0070C0"/>
                <w:sz w:val="20"/>
                <w:szCs w:val="19"/>
              </w:rPr>
              <w:t xml:space="preserve">beneficiaries amounting to </w:t>
            </w:r>
            <w:r w:rsidRPr="00155CE4">
              <w:rPr>
                <w:rFonts w:ascii="Arial" w:eastAsia="Arial" w:hAnsi="Arial" w:cs="Arial"/>
                <w:b/>
                <w:bCs/>
                <w:color w:val="0070C0"/>
                <w:sz w:val="20"/>
                <w:szCs w:val="19"/>
              </w:rPr>
              <w:t>₱</w:t>
            </w:r>
            <w:r w:rsidR="003D5AB3" w:rsidRPr="00155CE4">
              <w:rPr>
                <w:rFonts w:ascii="Arial" w:eastAsia="Arial" w:hAnsi="Arial" w:cs="Arial"/>
                <w:b/>
                <w:bCs/>
                <w:color w:val="0070C0"/>
                <w:sz w:val="20"/>
                <w:szCs w:val="19"/>
              </w:rPr>
              <w:t>803,322,000.00</w:t>
            </w:r>
            <w:r w:rsidRPr="00155CE4">
              <w:rPr>
                <w:rFonts w:ascii="Arial" w:eastAsia="Arial" w:hAnsi="Arial" w:cs="Arial"/>
                <w:b/>
                <w:bCs/>
                <w:color w:val="0070C0"/>
                <w:sz w:val="20"/>
                <w:szCs w:val="19"/>
              </w:rPr>
              <w:t>.</w:t>
            </w:r>
          </w:p>
          <w:p w14:paraId="44B11EAE" w14:textId="23DE8311" w:rsidR="000C011D" w:rsidRPr="00155CE4"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55CE4">
              <w:rPr>
                <w:rFonts w:ascii="Arial" w:eastAsia="Arial" w:hAnsi="Arial" w:cs="Arial"/>
                <w:color w:val="0070C0"/>
                <w:sz w:val="20"/>
                <w:szCs w:val="19"/>
              </w:rPr>
              <w:t xml:space="preserve">DSWD-FO X has served </w:t>
            </w:r>
            <w:r w:rsidR="003D5AB3" w:rsidRPr="00155CE4">
              <w:rPr>
                <w:rFonts w:ascii="Arial" w:eastAsia="Arial" w:hAnsi="Arial" w:cs="Arial"/>
                <w:b/>
                <w:bCs/>
                <w:color w:val="0070C0"/>
                <w:sz w:val="20"/>
                <w:szCs w:val="19"/>
              </w:rPr>
              <w:t>51,480</w:t>
            </w:r>
            <w:r w:rsidRPr="00155CE4">
              <w:rPr>
                <w:rFonts w:ascii="Arial" w:eastAsia="Arial" w:hAnsi="Arial" w:cs="Arial"/>
                <w:b/>
                <w:bCs/>
                <w:color w:val="0070C0"/>
                <w:sz w:val="20"/>
                <w:szCs w:val="19"/>
              </w:rPr>
              <w:t xml:space="preserve"> </w:t>
            </w:r>
            <w:r w:rsidRPr="00155CE4">
              <w:rPr>
                <w:rFonts w:ascii="Arial" w:eastAsia="Arial" w:hAnsi="Arial" w:cs="Arial"/>
                <w:color w:val="0070C0"/>
                <w:sz w:val="20"/>
                <w:szCs w:val="19"/>
              </w:rPr>
              <w:t xml:space="preserve">beneficiaries for the Bayanihan 2 ESP Implementation amounting to </w:t>
            </w:r>
            <w:r w:rsidRPr="00155CE4">
              <w:rPr>
                <w:rFonts w:ascii="Arial" w:eastAsia="Arial" w:hAnsi="Arial" w:cs="Arial"/>
                <w:b/>
                <w:bCs/>
                <w:color w:val="0070C0"/>
                <w:sz w:val="20"/>
                <w:szCs w:val="19"/>
              </w:rPr>
              <w:t>₱</w:t>
            </w:r>
            <w:r w:rsidR="003D5AB3" w:rsidRPr="00155CE4">
              <w:rPr>
                <w:rFonts w:ascii="Arial" w:eastAsia="Arial" w:hAnsi="Arial" w:cs="Arial"/>
                <w:b/>
                <w:bCs/>
                <w:color w:val="0070C0"/>
                <w:sz w:val="20"/>
                <w:szCs w:val="19"/>
              </w:rPr>
              <w:t xml:space="preserve">308,869,200.00 </w:t>
            </w:r>
            <w:r w:rsidRPr="00155CE4">
              <w:rPr>
                <w:rFonts w:ascii="Arial" w:eastAsia="Arial" w:hAnsi="Arial" w:cs="Arial"/>
                <w:color w:val="0070C0"/>
                <w:sz w:val="20"/>
                <w:szCs w:val="19"/>
              </w:rPr>
              <w:t xml:space="preserve">as of </w:t>
            </w:r>
            <w:r w:rsidR="003D5AB3" w:rsidRPr="00155CE4">
              <w:rPr>
                <w:rFonts w:ascii="Arial" w:eastAsia="Arial" w:hAnsi="Arial" w:cs="Arial"/>
                <w:color w:val="0070C0"/>
                <w:sz w:val="20"/>
                <w:szCs w:val="19"/>
              </w:rPr>
              <w:t>0</w:t>
            </w:r>
            <w:r w:rsidR="00155CE4" w:rsidRPr="00155CE4">
              <w:rPr>
                <w:rFonts w:ascii="Arial" w:eastAsia="Arial" w:hAnsi="Arial" w:cs="Arial"/>
                <w:color w:val="0070C0"/>
                <w:sz w:val="20"/>
                <w:szCs w:val="19"/>
              </w:rPr>
              <w:t>7</w:t>
            </w:r>
            <w:r w:rsidRPr="00155CE4">
              <w:rPr>
                <w:rFonts w:ascii="Arial" w:eastAsia="Arial" w:hAnsi="Arial" w:cs="Arial"/>
                <w:color w:val="0070C0"/>
                <w:sz w:val="20"/>
                <w:szCs w:val="19"/>
              </w:rPr>
              <w:t xml:space="preserve"> </w:t>
            </w:r>
            <w:r w:rsidR="003D5AB3" w:rsidRPr="00155CE4">
              <w:rPr>
                <w:rFonts w:ascii="Arial" w:eastAsia="Arial" w:hAnsi="Arial" w:cs="Arial"/>
                <w:color w:val="0070C0"/>
                <w:sz w:val="20"/>
                <w:szCs w:val="19"/>
              </w:rPr>
              <w:t>January</w:t>
            </w:r>
            <w:r w:rsidRPr="00155CE4">
              <w:rPr>
                <w:rFonts w:ascii="Arial" w:eastAsia="Arial" w:hAnsi="Arial" w:cs="Arial"/>
                <w:color w:val="0070C0"/>
                <w:sz w:val="20"/>
                <w:szCs w:val="19"/>
              </w:rPr>
              <w:t xml:space="preserve"> 202</w:t>
            </w:r>
            <w:r w:rsidR="003D5AB3" w:rsidRPr="00155CE4">
              <w:rPr>
                <w:rFonts w:ascii="Arial" w:eastAsia="Arial" w:hAnsi="Arial" w:cs="Arial"/>
                <w:color w:val="0070C0"/>
                <w:sz w:val="20"/>
                <w:szCs w:val="19"/>
              </w:rPr>
              <w:t>1</w:t>
            </w:r>
            <w:r w:rsidRPr="00155CE4">
              <w:rPr>
                <w:rFonts w:ascii="Arial" w:eastAsia="Arial" w:hAnsi="Arial" w:cs="Arial"/>
                <w:color w:val="0070C0"/>
                <w:sz w:val="20"/>
                <w:szCs w:val="19"/>
              </w:rPr>
              <w:t>, 12NN.</w:t>
            </w:r>
          </w:p>
          <w:p w14:paraId="59F2DCDD" w14:textId="77777777" w:rsidR="000C011D" w:rsidRPr="00155CE4"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55CE4">
              <w:rPr>
                <w:rFonts w:ascii="Arial" w:eastAsia="Arial" w:hAnsi="Arial" w:cs="Arial"/>
                <w:color w:val="0070C0"/>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For ESP/SAP Data Management, the following were completed: 1) validation of left-out (97,196); 2) uploading of paid beneficiaries in the Regional Website </w:t>
            </w:r>
            <w:r w:rsidRPr="00124D16">
              <w:rPr>
                <w:rFonts w:ascii="Arial" w:eastAsia="Arial" w:hAnsi="Arial" w:cs="Arial"/>
                <w:bCs/>
                <w:sz w:val="20"/>
                <w:szCs w:val="20"/>
              </w:rPr>
              <w:lastRenderedPageBreak/>
              <w:t>(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006264C6" w14:textId="77777777" w:rsidR="002F406E" w:rsidRDefault="002F406E" w:rsidP="000C011D">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DA516D7" w14:textId="09403C9F" w:rsidR="000C011D" w:rsidRDefault="000C011D" w:rsidP="000C011D">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25C7150A" w14:textId="60CEA6CB" w:rsidR="00CC0CFD" w:rsidRDefault="002F406E" w:rsidP="00D0702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23899B9" w14:textId="7B67C317" w:rsidR="00A13ADF"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56B44AAE" w14:textId="48C3C90A" w:rsidR="002F406E" w:rsidRDefault="002F406E" w:rsidP="00D0702F">
      <w:pPr>
        <w:spacing w:after="0" w:line="240" w:lineRule="auto"/>
        <w:contextualSpacing/>
        <w:rPr>
          <w:rFonts w:ascii="Arial" w:eastAsia="Arial" w:hAnsi="Arial" w:cs="Arial"/>
          <w:sz w:val="24"/>
          <w:szCs w:val="24"/>
        </w:rPr>
      </w:pPr>
    </w:p>
    <w:p w14:paraId="1A046C30" w14:textId="77777777" w:rsidR="002F406E" w:rsidRDefault="002F406E" w:rsidP="00D0702F">
      <w:pPr>
        <w:spacing w:after="0" w:line="240" w:lineRule="auto"/>
        <w:contextualSpacing/>
        <w:rPr>
          <w:rFonts w:ascii="Arial" w:eastAsia="Arial" w:hAnsi="Arial" w:cs="Arial"/>
          <w:sz w:val="24"/>
          <w:szCs w:val="24"/>
        </w:rPr>
      </w:pPr>
    </w:p>
    <w:p w14:paraId="46F30F63" w14:textId="2D5A2F38" w:rsidR="002F406E" w:rsidRDefault="002F406E" w:rsidP="00D0702F">
      <w:pPr>
        <w:spacing w:after="0" w:line="240" w:lineRule="auto"/>
        <w:contextualSpacing/>
        <w:rPr>
          <w:rFonts w:ascii="Arial" w:eastAsia="Arial" w:hAnsi="Arial" w:cs="Arial"/>
          <w:sz w:val="24"/>
          <w:szCs w:val="24"/>
        </w:rPr>
      </w:pPr>
    </w:p>
    <w:p w14:paraId="77D23156" w14:textId="72F288DE" w:rsidR="002F406E" w:rsidRDefault="002F406E" w:rsidP="00D0702F">
      <w:pPr>
        <w:spacing w:after="0" w:line="240" w:lineRule="auto"/>
        <w:contextualSpacing/>
        <w:rPr>
          <w:rFonts w:ascii="Arial" w:eastAsia="Arial" w:hAnsi="Arial" w:cs="Arial"/>
          <w:sz w:val="24"/>
          <w:szCs w:val="24"/>
        </w:rPr>
      </w:pPr>
    </w:p>
    <w:p w14:paraId="0A04F313" w14:textId="0B297C21" w:rsidR="002F406E" w:rsidRDefault="002F406E" w:rsidP="00D0702F">
      <w:pPr>
        <w:spacing w:after="0" w:line="240" w:lineRule="auto"/>
        <w:contextualSpacing/>
        <w:rPr>
          <w:rFonts w:ascii="Arial" w:eastAsia="Arial" w:hAnsi="Arial" w:cs="Arial"/>
          <w:b/>
          <w:color w:val="002060"/>
          <w:sz w:val="28"/>
          <w:szCs w:val="24"/>
        </w:rPr>
      </w:pPr>
      <w:r w:rsidRPr="002F406E">
        <w:rPr>
          <w:rFonts w:ascii="Arial" w:eastAsia="Arial" w:hAnsi="Arial" w:cs="Arial"/>
          <w:b/>
          <w:color w:val="002060"/>
          <w:sz w:val="28"/>
          <w:szCs w:val="24"/>
        </w:rPr>
        <w:t>PHOTO DOCUMENTATION</w:t>
      </w:r>
    </w:p>
    <w:p w14:paraId="126054DB" w14:textId="2D201D1C" w:rsidR="002F406E" w:rsidRDefault="002F406E" w:rsidP="00D0702F">
      <w:pPr>
        <w:spacing w:after="0" w:line="240" w:lineRule="auto"/>
        <w:contextualSpacing/>
        <w:rPr>
          <w:rFonts w:ascii="Arial" w:eastAsia="Arial" w:hAnsi="Arial" w:cs="Arial"/>
          <w:b/>
          <w:color w:val="002060"/>
          <w:sz w:val="28"/>
          <w:szCs w:val="24"/>
        </w:rPr>
      </w:pPr>
    </w:p>
    <w:p w14:paraId="440976F7" w14:textId="54942BC6" w:rsidR="002F406E" w:rsidRPr="002F406E" w:rsidRDefault="002F406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lang w:val="en-US" w:eastAsia="en-US"/>
        </w:rPr>
        <w:drawing>
          <wp:inline distT="0" distB="0" distL="0" distR="0" wp14:anchorId="53601B1A" wp14:editId="440C1F22">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sectPr w:rsidR="002F406E" w:rsidRPr="002F406E"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AFAD4" w14:textId="77777777" w:rsidR="00BB17CB" w:rsidRDefault="00BB17CB">
      <w:pPr>
        <w:spacing w:after="0" w:line="240" w:lineRule="auto"/>
      </w:pPr>
      <w:r>
        <w:separator/>
      </w:r>
    </w:p>
  </w:endnote>
  <w:endnote w:type="continuationSeparator" w:id="0">
    <w:p w14:paraId="079364E3" w14:textId="77777777" w:rsidR="00BB17CB" w:rsidRDefault="00BB17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4348F" w:rsidRDefault="00F4348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4348F" w:rsidRDefault="00F4348F">
    <w:pPr>
      <w:pBdr>
        <w:bottom w:val="single" w:sz="6" w:space="1" w:color="000000"/>
      </w:pBdr>
      <w:tabs>
        <w:tab w:val="left" w:pos="2371"/>
        <w:tab w:val="center" w:pos="5233"/>
      </w:tabs>
      <w:spacing w:after="0" w:line="240" w:lineRule="auto"/>
      <w:jc w:val="right"/>
      <w:rPr>
        <w:sz w:val="16"/>
        <w:szCs w:val="16"/>
      </w:rPr>
    </w:pPr>
  </w:p>
  <w:p w14:paraId="7DE3E999" w14:textId="5C91C845" w:rsidR="00F4348F" w:rsidRDefault="00F4348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66E71">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66E71">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23</w:t>
    </w:r>
    <w:r w:rsidRPr="002E2AB4">
      <w:rPr>
        <w:rFonts w:ascii="Arial" w:eastAsia="Arial" w:hAnsi="Arial" w:cs="Arial"/>
        <w:sz w:val="14"/>
        <w:szCs w:val="14"/>
      </w:rPr>
      <w:t xml:space="preserve"> on the Coronavirus Disease (COVID19) as of </w:t>
    </w:r>
    <w:r>
      <w:rPr>
        <w:rFonts w:ascii="Arial" w:eastAsia="Arial" w:hAnsi="Arial" w:cs="Arial"/>
        <w:sz w:val="14"/>
        <w:szCs w:val="14"/>
      </w:rPr>
      <w:t>08 January 2021, 6A</w:t>
    </w:r>
    <w:r w:rsidRPr="002E2AB4">
      <w:rPr>
        <w:rFonts w:ascii="Arial" w:eastAsia="Arial" w:hAnsi="Arial" w:cs="Arial"/>
        <w:sz w:val="14"/>
        <w:szCs w:val="14"/>
      </w:rPr>
      <w:t>M</w:t>
    </w:r>
  </w:p>
  <w:p w14:paraId="2B859230" w14:textId="77777777" w:rsidR="00F4348F" w:rsidRDefault="00F4348F">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4348F" w:rsidRDefault="00F4348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E66F07" w14:textId="77777777" w:rsidR="00BB17CB" w:rsidRDefault="00BB17CB">
      <w:pPr>
        <w:spacing w:after="0" w:line="240" w:lineRule="auto"/>
      </w:pPr>
      <w:r>
        <w:separator/>
      </w:r>
    </w:p>
  </w:footnote>
  <w:footnote w:type="continuationSeparator" w:id="0">
    <w:p w14:paraId="20F926A5" w14:textId="77777777" w:rsidR="00BB17CB" w:rsidRDefault="00BB17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4348F" w:rsidRDefault="00F4348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4348F" w:rsidRDefault="00F4348F">
    <w:pPr>
      <w:tabs>
        <w:tab w:val="center" w:pos="4680"/>
        <w:tab w:val="right" w:pos="9360"/>
      </w:tabs>
      <w:spacing w:after="0" w:line="240" w:lineRule="auto"/>
    </w:pPr>
    <w:r>
      <w:rPr>
        <w:noProof/>
        <w:lang w:val="en-US" w:eastAsia="en-US"/>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lang w:val="en-US" w:eastAsia="en-US"/>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4348F" w:rsidRDefault="00F4348F">
    <w:pPr>
      <w:pBdr>
        <w:bottom w:val="single" w:sz="6" w:space="1" w:color="000000"/>
      </w:pBdr>
      <w:tabs>
        <w:tab w:val="center" w:pos="4680"/>
        <w:tab w:val="right" w:pos="9360"/>
      </w:tabs>
      <w:spacing w:after="0" w:line="240" w:lineRule="auto"/>
      <w:jc w:val="center"/>
      <w:rPr>
        <w:sz w:val="10"/>
      </w:rPr>
    </w:pPr>
  </w:p>
  <w:p w14:paraId="3A0C3660" w14:textId="77777777" w:rsidR="00F4348F" w:rsidRDefault="00F4348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4348F" w:rsidRDefault="00F4348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1E9A"/>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E71"/>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7CB"/>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2B8"/>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1334027">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035086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A76956-4B62-42F0-BF8E-D2A3BEB27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4</Pages>
  <Words>13778</Words>
  <Characters>78539</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SWD</cp:lastModifiedBy>
  <cp:revision>7</cp:revision>
  <dcterms:created xsi:type="dcterms:W3CDTF">2021-01-07T11:23:00Z</dcterms:created>
  <dcterms:modified xsi:type="dcterms:W3CDTF">2021-01-08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